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5FAD82" w14:textId="77777777" w:rsidR="000D7772" w:rsidRDefault="000D7772">
      <w:pPr>
        <w:rPr>
          <w:lang w:val="pt-PT"/>
        </w:rPr>
      </w:pPr>
      <w:bookmarkStart w:id="0" w:name="X7d95a35b617b1c8bd60162221f8c516ac794eaa"/>
    </w:p>
    <w:p w14:paraId="1921EC6C" w14:textId="77777777" w:rsidR="000D7772" w:rsidRDefault="000D7772">
      <w:pPr>
        <w:rPr>
          <w:lang w:val="pt-PT"/>
        </w:rPr>
      </w:pPr>
    </w:p>
    <w:p w14:paraId="1B5AE369" w14:textId="66BA61E6" w:rsidR="000D7772" w:rsidRDefault="000D7772">
      <w:pPr>
        <w:rPr>
          <w:lang w:val="pt-PT"/>
        </w:rPr>
      </w:pPr>
    </w:p>
    <w:p w14:paraId="1E536E86" w14:textId="00C6BE92" w:rsidR="000D7772" w:rsidRDefault="000D7772">
      <w:pPr>
        <w:rPr>
          <w:lang w:val="pt-PT"/>
        </w:rPr>
      </w:pPr>
    </w:p>
    <w:p w14:paraId="4CD8DC69" w14:textId="508D15CA" w:rsidR="000D7772" w:rsidRDefault="000D7772">
      <w:pPr>
        <w:rPr>
          <w:lang w:val="pt-PT"/>
        </w:rPr>
      </w:pPr>
      <w:r>
        <w:rPr>
          <w:noProof/>
          <w:lang w:val="pt-PT"/>
        </w:rPr>
        <w:drawing>
          <wp:anchor distT="0" distB="0" distL="114300" distR="114300" simplePos="0" relativeHeight="251660800" behindDoc="1" locked="0" layoutInCell="1" allowOverlap="1" wp14:anchorId="4F1E3375" wp14:editId="485521CD">
            <wp:simplePos x="0" y="0"/>
            <wp:positionH relativeFrom="column">
              <wp:posOffset>3810</wp:posOffset>
            </wp:positionH>
            <wp:positionV relativeFrom="paragraph">
              <wp:posOffset>246767</wp:posOffset>
            </wp:positionV>
            <wp:extent cx="6845935" cy="4563745"/>
            <wp:effectExtent l="0" t="0" r="0" b="0"/>
            <wp:wrapNone/>
            <wp:docPr id="176195123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2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935" cy="4563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383FA7" w14:textId="615274F2" w:rsidR="000D7772" w:rsidRDefault="000D7772">
      <w:pPr>
        <w:rPr>
          <w:lang w:val="pt-PT"/>
        </w:rPr>
      </w:pPr>
    </w:p>
    <w:p w14:paraId="51ACD0F6" w14:textId="14BB03D6" w:rsidR="000D7772" w:rsidRDefault="000D7772">
      <w:pPr>
        <w:rPr>
          <w:lang w:val="pt-PT"/>
        </w:rPr>
      </w:pPr>
    </w:p>
    <w:p w14:paraId="5EE84DA3" w14:textId="77777777" w:rsidR="000D7772" w:rsidRDefault="000D7772">
      <w:pPr>
        <w:rPr>
          <w:lang w:val="pt-PT"/>
        </w:rPr>
      </w:pPr>
    </w:p>
    <w:p w14:paraId="14B26E38" w14:textId="77777777" w:rsidR="000D7772" w:rsidRDefault="000D7772">
      <w:pPr>
        <w:rPr>
          <w:lang w:val="pt-PT"/>
        </w:rPr>
      </w:pPr>
    </w:p>
    <w:p w14:paraId="23C41DFA" w14:textId="77777777" w:rsidR="000D7772" w:rsidRDefault="000D7772">
      <w:pPr>
        <w:rPr>
          <w:lang w:val="pt-PT"/>
        </w:rPr>
      </w:pPr>
    </w:p>
    <w:p w14:paraId="71782AB1" w14:textId="77777777" w:rsidR="000D7772" w:rsidRDefault="000D7772">
      <w:pPr>
        <w:rPr>
          <w:lang w:val="pt-PT"/>
        </w:rPr>
      </w:pPr>
    </w:p>
    <w:p w14:paraId="7728B7BC" w14:textId="77777777" w:rsidR="000D7772" w:rsidRDefault="000D7772">
      <w:pPr>
        <w:rPr>
          <w:lang w:val="pt-PT"/>
        </w:rPr>
      </w:pPr>
    </w:p>
    <w:p w14:paraId="38D5B788" w14:textId="77777777" w:rsidR="000D7772" w:rsidRDefault="000D7772">
      <w:pPr>
        <w:rPr>
          <w:lang w:val="pt-PT"/>
        </w:rPr>
      </w:pPr>
    </w:p>
    <w:p w14:paraId="54E0EB6C" w14:textId="77777777" w:rsidR="000D7772" w:rsidRDefault="000D7772">
      <w:pPr>
        <w:rPr>
          <w:lang w:val="pt-PT"/>
        </w:rPr>
      </w:pPr>
    </w:p>
    <w:p w14:paraId="4B20718A" w14:textId="77777777" w:rsidR="000D7772" w:rsidRDefault="000D7772">
      <w:pPr>
        <w:rPr>
          <w:lang w:val="pt-PT"/>
        </w:rPr>
      </w:pPr>
    </w:p>
    <w:p w14:paraId="300D9D98" w14:textId="77777777" w:rsidR="000D7772" w:rsidRDefault="000D7772">
      <w:pPr>
        <w:rPr>
          <w:lang w:val="pt-PT"/>
        </w:rPr>
      </w:pPr>
    </w:p>
    <w:p w14:paraId="2AEA59D9" w14:textId="77777777" w:rsidR="000D7772" w:rsidRDefault="000D7772">
      <w:pPr>
        <w:rPr>
          <w:lang w:val="pt-PT"/>
        </w:rPr>
      </w:pPr>
    </w:p>
    <w:p w14:paraId="50D7FB59" w14:textId="77777777" w:rsidR="000D7772" w:rsidRDefault="000D7772">
      <w:pPr>
        <w:rPr>
          <w:lang w:val="pt-PT"/>
        </w:rPr>
      </w:pPr>
    </w:p>
    <w:p w14:paraId="0BEFD1C3" w14:textId="77777777" w:rsidR="000D7772" w:rsidRDefault="000D7772">
      <w:pPr>
        <w:rPr>
          <w:lang w:val="pt-PT"/>
        </w:rPr>
      </w:pPr>
    </w:p>
    <w:p w14:paraId="0BE8A1A3" w14:textId="77777777" w:rsidR="000D7772" w:rsidRDefault="000D7772">
      <w:pPr>
        <w:rPr>
          <w:lang w:val="pt-PT"/>
        </w:rPr>
      </w:pPr>
    </w:p>
    <w:p w14:paraId="094A7A1F" w14:textId="77777777" w:rsidR="000D7772" w:rsidRDefault="000D7772" w:rsidP="000D7772">
      <w:pPr>
        <w:tabs>
          <w:tab w:val="left" w:pos="430"/>
        </w:tabs>
        <w:rPr>
          <w:b/>
          <w:bCs/>
        </w:rPr>
      </w:pPr>
      <w:r w:rsidRPr="00D61459">
        <w:rPr>
          <w:b/>
          <w:bCs/>
          <w:noProof/>
        </w:rPr>
        <w:drawing>
          <wp:anchor distT="0" distB="0" distL="0" distR="0" simplePos="0" relativeHeight="251656704" behindDoc="0" locked="0" layoutInCell="1" allowOverlap="0" wp14:anchorId="2EE459CD" wp14:editId="1817D953">
            <wp:simplePos x="0" y="0"/>
            <wp:positionH relativeFrom="margin">
              <wp:align>center</wp:align>
            </wp:positionH>
            <wp:positionV relativeFrom="line">
              <wp:posOffset>250190</wp:posOffset>
            </wp:positionV>
            <wp:extent cx="847725" cy="330200"/>
            <wp:effectExtent l="0" t="0" r="9525" b="0"/>
            <wp:wrapNone/>
            <wp:docPr id="547538127" name="Imagem 4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3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330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3BA9B1" w14:textId="77777777" w:rsidR="000D7772" w:rsidRPr="00D61459" w:rsidRDefault="000D7772" w:rsidP="000D7772">
      <w:pPr>
        <w:tabs>
          <w:tab w:val="left" w:pos="430"/>
        </w:tabs>
        <w:rPr>
          <w:b/>
          <w:bCs/>
        </w:rPr>
      </w:pPr>
    </w:p>
    <w:p w14:paraId="50E9A824" w14:textId="77777777" w:rsidR="000D7772" w:rsidRDefault="000D7772" w:rsidP="000D7772">
      <w:pPr>
        <w:jc w:val="center"/>
        <w:rPr>
          <w:b/>
          <w:bCs/>
        </w:rPr>
      </w:pPr>
      <w:bookmarkStart w:id="1" w:name="_Hlk195913195"/>
      <w:r w:rsidRPr="000A4CB9">
        <w:rPr>
          <w:b/>
          <w:bCs/>
        </w:rPr>
        <w:t xml:space="preserve">Luís </w:t>
      </w:r>
      <w:r>
        <w:rPr>
          <w:b/>
          <w:bCs/>
        </w:rPr>
        <w:t xml:space="preserve">Simões da </w:t>
      </w:r>
      <w:r w:rsidRPr="000A4CB9">
        <w:rPr>
          <w:b/>
          <w:bCs/>
        </w:rPr>
        <w:t>Cunha</w:t>
      </w:r>
      <w:r w:rsidRPr="00D61459">
        <w:rPr>
          <w:b/>
          <w:bCs/>
        </w:rPr>
        <w:t xml:space="preserve"> (2025)</w:t>
      </w:r>
    </w:p>
    <w:bookmarkEnd w:id="1"/>
    <w:p w14:paraId="429EF8A9" w14:textId="77777777" w:rsidR="000D7772" w:rsidRDefault="000D7772">
      <w:pPr>
        <w:rPr>
          <w:lang w:val="pt-PT"/>
        </w:rPr>
      </w:pPr>
    </w:p>
    <w:p w14:paraId="1EAF6D68" w14:textId="6DD940FC" w:rsidR="000D7772" w:rsidRDefault="000D7772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>
        <w:rPr>
          <w:lang w:val="pt-PT"/>
        </w:rPr>
        <w:br w:type="page"/>
      </w:r>
    </w:p>
    <w:sdt>
      <w:sdtPr>
        <w:rPr>
          <w:lang w:val="pt-PT"/>
        </w:rPr>
        <w:id w:val="-106402350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37D1C48E" w14:textId="0E76027F" w:rsidR="000D7772" w:rsidRDefault="000D7772">
          <w:pPr>
            <w:pStyle w:val="Cabealhodondice"/>
          </w:pPr>
          <w:r>
            <w:rPr>
              <w:lang w:val="pt-PT"/>
            </w:rPr>
            <w:t>Índice</w:t>
          </w:r>
        </w:p>
        <w:p w14:paraId="7A053A96" w14:textId="7F85B4BC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6779838" w:history="1">
            <w:r w:rsidRPr="00B22C41">
              <w:rPr>
                <w:rStyle w:val="Hiperligao"/>
                <w:noProof/>
                <w:lang w:val="pt-PT"/>
              </w:rPr>
              <w:t xml:space="preserve">Parte 1: Introdução ao Git e à Gestão de Versõe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583B4" w14:textId="74890CFC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39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22C41">
              <w:rPr>
                <w:rStyle w:val="Hiperligao"/>
                <w:noProof/>
              </w:rPr>
              <w:t xml:space="preserve"> Objetivo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A69EE" w14:textId="23B000C7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40" w:history="1">
            <w:r w:rsidRPr="00B22C41">
              <w:rPr>
                <w:rStyle w:val="Hiperligao"/>
                <w:noProof/>
                <w:lang w:val="pt-PT"/>
              </w:rPr>
              <w:t xml:space="preserve">1. O que é o Git? Por que é tão poderoso?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EAB9F" w14:textId="44198839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41" w:history="1">
            <w:r w:rsidRPr="00B22C41">
              <w:rPr>
                <w:rStyle w:val="Hiperligao"/>
                <w:noProof/>
                <w:lang w:val="pt-PT"/>
              </w:rPr>
              <w:t xml:space="preserve">2. Git vs Outros Sistemas de Controlo de Versões 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ADCA2" w14:textId="6721D4D1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42" w:history="1">
            <w:r w:rsidRPr="00B22C41">
              <w:rPr>
                <w:rStyle w:val="Hiperligao"/>
                <w:noProof/>
                <w:lang w:val="pt-PT"/>
              </w:rPr>
              <w:t xml:space="preserve">3. Conceitos Fundamentai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F2605" w14:textId="28C7D713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43" w:history="1">
            <w:r w:rsidRPr="00B22C41">
              <w:rPr>
                <w:rStyle w:val="Hiperligao"/>
                <w:noProof/>
                <w:lang w:val="pt-PT"/>
              </w:rPr>
              <w:t xml:space="preserve">4. Instalação e Configuração Básica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24844" w14:textId="38344E81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44" w:history="1">
            <w:r w:rsidRPr="00B22C41">
              <w:rPr>
                <w:rStyle w:val="Hiperligao"/>
                <w:noProof/>
                <w:lang w:val="pt-PT"/>
              </w:rPr>
              <w:t>Instalar o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AFFE4" w14:textId="2AB5FD32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45" w:history="1">
            <w:r w:rsidRPr="00B22C41">
              <w:rPr>
                <w:rStyle w:val="Hiperligao"/>
                <w:noProof/>
                <w:lang w:val="pt-PT"/>
              </w:rPr>
              <w:t>Configurar o Git (Essencial!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7A799" w14:textId="1E4773E0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46" w:history="1">
            <w:r w:rsidRPr="00B22C41">
              <w:rPr>
                <w:rStyle w:val="Hiperligao"/>
                <w:noProof/>
                <w:lang w:val="pt-PT"/>
              </w:rPr>
              <w:t>Confirmar a Insta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53CEC" w14:textId="2C341A72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47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B22C41">
              <w:rPr>
                <w:rStyle w:val="Hiperligao"/>
                <w:noProof/>
                <w:lang w:val="pt-PT"/>
              </w:rPr>
              <w:t xml:space="preserve"> Conclusão da Part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F073E" w14:textId="776E3916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48" w:history="1">
            <w:r w:rsidRPr="00B22C41">
              <w:rPr>
                <w:rStyle w:val="Hiperligao"/>
                <w:noProof/>
                <w:lang w:val="pt-PT"/>
              </w:rPr>
              <w:t xml:space="preserve">Parte 2: Primeiro Contacto: Criar e Configurar Repositório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5D534" w14:textId="05BCE5F3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49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22C41">
              <w:rPr>
                <w:rStyle w:val="Hiperligao"/>
                <w:noProof/>
              </w:rPr>
              <w:t xml:space="preserve"> Objetivo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0F325" w14:textId="182BAE3A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50" w:history="1">
            <w:r w:rsidRPr="00B22C41">
              <w:rPr>
                <w:rStyle w:val="Hiperligao"/>
                <w:noProof/>
                <w:lang w:val="pt-PT"/>
              </w:rPr>
              <w:t xml:space="preserve">1. Criar um Novo Repositório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🏗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CC8AE" w14:textId="2CA00617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51" w:history="1">
            <w:r w:rsidRPr="00B22C41">
              <w:rPr>
                <w:rStyle w:val="Hiperligao"/>
                <w:noProof/>
              </w:rPr>
              <w:t>Pass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B86D0" w14:textId="018BD6A9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52" w:history="1">
            <w:r w:rsidRPr="00B22C41">
              <w:rPr>
                <w:rStyle w:val="Hiperligao"/>
                <w:noProof/>
                <w:lang w:val="pt-PT"/>
              </w:rPr>
              <w:t xml:space="preserve">2. Clonar um Repositório Existente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FBDF8" w14:textId="3C4C3DEF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53" w:history="1">
            <w:r w:rsidRPr="00B22C41">
              <w:rPr>
                <w:rStyle w:val="Hiperligao"/>
                <w:noProof/>
                <w:lang w:val="pt-PT"/>
              </w:rPr>
              <w:t>Exempl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795DB" w14:textId="5751454F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54" w:history="1">
            <w:r w:rsidRPr="00B22C41">
              <w:rPr>
                <w:rStyle w:val="Hiperligao"/>
                <w:noProof/>
                <w:lang w:val="pt-PT"/>
              </w:rPr>
              <w:t>Opcional: Clonar para uma pasta com nome difer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CC655" w14:textId="2AD67051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55" w:history="1">
            <w:r w:rsidRPr="00B22C41">
              <w:rPr>
                <w:rStyle w:val="Hiperligao"/>
                <w:noProof/>
                <w:lang w:val="pt-PT"/>
              </w:rPr>
              <w:t xml:space="preserve">3. Ignorar Ficheiros com 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.gitignore</w:t>
            </w:r>
            <w:r w:rsidRPr="00B22C41">
              <w:rPr>
                <w:rStyle w:val="Hiperligao"/>
                <w:noProof/>
                <w:lang w:val="pt-PT"/>
              </w:rPr>
              <w:t xml:space="preserve">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16133" w14:textId="2BFA990C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56" w:history="1">
            <w:r w:rsidRPr="00B22C41">
              <w:rPr>
                <w:rStyle w:val="Hiperligao"/>
                <w:noProof/>
              </w:rPr>
              <w:t>Como cria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AD5D0" w14:textId="4E126194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57" w:history="1">
            <w:r w:rsidRPr="00B22C41">
              <w:rPr>
                <w:rStyle w:val="Hiperligao"/>
                <w:noProof/>
                <w:lang w:val="pt-PT"/>
              </w:rPr>
              <w:t>Exempl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9892B" w14:textId="66D60146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58" w:history="1">
            <w:r w:rsidRPr="00B22C41">
              <w:rPr>
                <w:rStyle w:val="Hiperligao"/>
                <w:noProof/>
                <w:lang w:val="pt-PT"/>
              </w:rPr>
              <w:t xml:space="preserve">Tornar o 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.gitignore</w:t>
            </w:r>
            <w:r w:rsidRPr="00B22C41">
              <w:rPr>
                <w:rStyle w:val="Hiperligao"/>
                <w:noProof/>
                <w:lang w:val="pt-PT"/>
              </w:rPr>
              <w:t xml:space="preserve"> ativ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01329" w14:textId="659B8899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59" w:history="1">
            <w:r w:rsidRPr="00B22C41">
              <w:rPr>
                <w:rStyle w:val="Hiperligao"/>
                <w:noProof/>
                <w:lang w:val="pt-PT"/>
              </w:rPr>
              <w:t xml:space="preserve">4. Configurar Utilizador e Identidade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B22C41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BCBE2" w14:textId="5C56AF6F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60" w:history="1">
            <w:r w:rsidRPr="00B22C41">
              <w:rPr>
                <w:rStyle w:val="Hiperligao"/>
                <w:noProof/>
                <w:lang w:val="pt-PT"/>
              </w:rPr>
              <w:t>Verificar a configur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97B96" w14:textId="6972E1E3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61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B22C41">
              <w:rPr>
                <w:rStyle w:val="Hiperligao"/>
                <w:noProof/>
                <w:lang w:val="pt-PT"/>
              </w:rPr>
              <w:t xml:space="preserve"> Conclusão da Part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70535" w14:textId="6EACDF9A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62" w:history="1">
            <w:r w:rsidRPr="00B22C41">
              <w:rPr>
                <w:rStyle w:val="Hiperligao"/>
                <w:noProof/>
                <w:lang w:val="pt-PT"/>
              </w:rPr>
              <w:t xml:space="preserve">Mini-Missão da Parte 2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F8252" w14:textId="393EE1A8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63" w:history="1">
            <w:r w:rsidRPr="00B22C41">
              <w:rPr>
                <w:rStyle w:val="Hiperligao"/>
                <w:noProof/>
                <w:lang w:val="pt-PT"/>
              </w:rPr>
              <w:t xml:space="preserve">Parte 3: Trabalhar com Commit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📝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742E1" w14:textId="58EE243C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64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22C41">
              <w:rPr>
                <w:rStyle w:val="Hiperligao"/>
                <w:noProof/>
              </w:rPr>
              <w:t xml:space="preserve"> Objetivo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DA055" w14:textId="33CB2D01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65" w:history="1">
            <w:r w:rsidRPr="00B22C41">
              <w:rPr>
                <w:rStyle w:val="Hiperligao"/>
                <w:noProof/>
                <w:lang w:val="pt-PT"/>
              </w:rPr>
              <w:t xml:space="preserve">1. Compreender o Fluxo de Trabalho: Working Directory, Staging Area e Repository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CBA9D" w14:textId="17009A6F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66" w:history="1">
            <w:r w:rsidRPr="00B22C41">
              <w:rPr>
                <w:rStyle w:val="Hiperligao"/>
                <w:noProof/>
              </w:rPr>
              <w:t>Visual do process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FFBCB" w14:textId="363A998B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67" w:history="1">
            <w:r w:rsidRPr="00B22C41">
              <w:rPr>
                <w:rStyle w:val="Hiperligao"/>
                <w:noProof/>
                <w:lang w:val="pt-PT"/>
              </w:rPr>
              <w:t>2. Adicionar Alterações (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add</w:t>
            </w:r>
            <w:r w:rsidRPr="00B22C41">
              <w:rPr>
                <w:rStyle w:val="Hiperligao"/>
                <w:noProof/>
                <w:lang w:val="pt-PT"/>
              </w:rPr>
              <w:t xml:space="preserve">) 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B5DA7" w14:textId="721023B5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68" w:history="1">
            <w:r w:rsidRPr="00B22C41">
              <w:rPr>
                <w:rStyle w:val="Hiperligao"/>
                <w:noProof/>
              </w:rPr>
              <w:t>Exempl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4D7BC" w14:textId="01772297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69" w:history="1">
            <w:r w:rsidRPr="00B22C41">
              <w:rPr>
                <w:rStyle w:val="Hiperligao"/>
                <w:noProof/>
              </w:rPr>
              <w:t>Boas prátic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5421B" w14:textId="2C3359C3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70" w:history="1">
            <w:r w:rsidRPr="00B22C41">
              <w:rPr>
                <w:rStyle w:val="Hiperligao"/>
                <w:noProof/>
                <w:lang w:val="pt-PT"/>
              </w:rPr>
              <w:t>3. Fazer Commits (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commit</w:t>
            </w:r>
            <w:r w:rsidRPr="00B22C41">
              <w:rPr>
                <w:rStyle w:val="Hiperligao"/>
                <w:noProof/>
                <w:lang w:val="pt-PT"/>
              </w:rPr>
              <w:t xml:space="preserve">)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🗂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5D47B" w14:textId="3B947638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71" w:history="1">
            <w:r w:rsidRPr="00B22C41">
              <w:rPr>
                <w:rStyle w:val="Hiperligao"/>
                <w:noProof/>
                <w:lang w:val="pt-PT"/>
              </w:rPr>
              <w:t>Comando bás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45683F" w14:textId="0720D811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72" w:history="1">
            <w:r w:rsidRPr="00B22C41">
              <w:rPr>
                <w:rStyle w:val="Hiperligao"/>
                <w:noProof/>
                <w:lang w:val="pt-PT"/>
              </w:rPr>
              <w:t>O que acontece num commi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D1280" w14:textId="340BEAAD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73" w:history="1">
            <w:r w:rsidRPr="00B22C41">
              <w:rPr>
                <w:rStyle w:val="Hiperligao"/>
                <w:noProof/>
                <w:lang w:val="pt-PT"/>
              </w:rPr>
              <w:t xml:space="preserve">4. Boas Práticas na Escrita de Mensagens de Commit 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✍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B9BA2" w14:textId="778A4772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74" w:history="1">
            <w:r w:rsidRPr="00B22C41">
              <w:rPr>
                <w:rStyle w:val="Hiperligao"/>
                <w:noProof/>
                <w:lang w:val="pt-PT"/>
              </w:rPr>
              <w:t>Exempl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E553E" w14:textId="5433217E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75" w:history="1">
            <w:r w:rsidRPr="00B22C41">
              <w:rPr>
                <w:rStyle w:val="Hiperligao"/>
                <w:noProof/>
              </w:rPr>
              <w:t>Dicas prátic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8F89F" w14:textId="24E3DCBC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76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B22C41">
              <w:rPr>
                <w:rStyle w:val="Hiperligao"/>
                <w:noProof/>
                <w:lang w:val="pt-PT"/>
              </w:rPr>
              <w:t xml:space="preserve"> Conclusão da Part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6E872" w14:textId="64115BCF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77" w:history="1">
            <w:r w:rsidRPr="00B22C41">
              <w:rPr>
                <w:rStyle w:val="Hiperligao"/>
                <w:noProof/>
              </w:rPr>
              <w:t xml:space="preserve">Mini-Missão da Parte 3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01A7B" w14:textId="44E1DC0E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78" w:history="1">
            <w:r w:rsidRPr="00B22C41">
              <w:rPr>
                <w:rStyle w:val="Hiperligao"/>
                <w:noProof/>
                <w:lang w:val="pt-PT"/>
              </w:rPr>
              <w:t xml:space="preserve">Parte 3: Trabalhar com Commit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📝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4BBF3" w14:textId="1E3DF370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79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22C41">
              <w:rPr>
                <w:rStyle w:val="Hiperligao"/>
                <w:noProof/>
              </w:rPr>
              <w:t xml:space="preserve"> Objetivo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B15E5" w14:textId="20F36920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80" w:history="1">
            <w:r w:rsidRPr="00B22C41">
              <w:rPr>
                <w:rStyle w:val="Hiperligao"/>
                <w:noProof/>
                <w:lang w:val="pt-PT"/>
              </w:rPr>
              <w:t xml:space="preserve">1. O Fluxo de Trabalho no Git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3CA01" w14:textId="76638E88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81" w:history="1">
            <w:r w:rsidRPr="00B22C41">
              <w:rPr>
                <w:rStyle w:val="Hiperligao"/>
                <w:noProof/>
                <w:lang w:val="pt-PT"/>
              </w:rPr>
              <w:t>Fluxo Visu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98411" w14:textId="5217FD12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82" w:history="1">
            <w:r w:rsidRPr="00B22C41">
              <w:rPr>
                <w:rStyle w:val="Hiperligao"/>
                <w:noProof/>
                <w:lang w:val="pt-PT"/>
              </w:rPr>
              <w:t xml:space="preserve">2. Adicionar Alterações com 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add</w:t>
            </w:r>
            <w:r w:rsidRPr="00B22C41">
              <w:rPr>
                <w:rStyle w:val="Hiperligao"/>
                <w:noProof/>
                <w:lang w:val="pt-PT"/>
              </w:rPr>
              <w:t xml:space="preserve"> 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C7C30" w14:textId="2A7B8F2E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83" w:history="1">
            <w:r w:rsidRPr="00B22C41">
              <w:rPr>
                <w:rStyle w:val="Hiperligao"/>
                <w:noProof/>
              </w:rPr>
              <w:t>Comando bás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4E228" w14:textId="24128028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84" w:history="1">
            <w:r w:rsidRPr="00B22C41">
              <w:rPr>
                <w:rStyle w:val="Hiperligao"/>
                <w:noProof/>
              </w:rPr>
              <w:t xml:space="preserve">3. Fazer Commits com </w:t>
            </w:r>
            <w:r w:rsidRPr="00B22C41">
              <w:rPr>
                <w:rStyle w:val="Hiperligao"/>
                <w:rFonts w:ascii="Consolas" w:hAnsi="Consolas"/>
                <w:noProof/>
              </w:rPr>
              <w:t>git commit</w:t>
            </w:r>
            <w:r w:rsidRPr="00B22C41">
              <w:rPr>
                <w:rStyle w:val="Hiperligao"/>
                <w:noProof/>
              </w:rPr>
              <w:t xml:space="preserve">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🗂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4CC29" w14:textId="33753AF3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85" w:history="1">
            <w:r w:rsidRPr="00B22C41">
              <w:rPr>
                <w:rStyle w:val="Hiperligao"/>
                <w:noProof/>
                <w:lang w:val="pt-PT"/>
              </w:rPr>
              <w:t>Coman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91125" w14:textId="03E31A79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86" w:history="1">
            <w:r w:rsidRPr="00B22C41">
              <w:rPr>
                <w:rStyle w:val="Hiperligao"/>
                <w:noProof/>
                <w:lang w:val="pt-PT"/>
              </w:rPr>
              <w:t xml:space="preserve">4. Boas Práticas na Escrita de Mensagens de Commit 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✍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38086" w14:textId="25B28789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87" w:history="1">
            <w:r w:rsidRPr="00B22C41">
              <w:rPr>
                <w:rStyle w:val="Hiperligao"/>
                <w:noProof/>
              </w:rPr>
              <w:t>Estrutura ide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6647C" w14:textId="0534AB64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88" w:history="1">
            <w:r w:rsidRPr="00B22C41">
              <w:rPr>
                <w:rStyle w:val="Hiperligao"/>
                <w:noProof/>
                <w:lang w:val="pt-PT"/>
              </w:rPr>
              <w:t>Exemplos b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98752" w14:textId="1C075AF2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89" w:history="1">
            <w:r w:rsidRPr="00B22C41">
              <w:rPr>
                <w:rStyle w:val="Hiperligao"/>
                <w:noProof/>
              </w:rPr>
              <w:t>Dicas rápid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916F3" w14:textId="558DB596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90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B22C41">
              <w:rPr>
                <w:rStyle w:val="Hiperligao"/>
                <w:noProof/>
                <w:lang w:val="pt-PT"/>
              </w:rPr>
              <w:t xml:space="preserve"> Conclusão da Part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25C86" w14:textId="0C146680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91" w:history="1">
            <w:r w:rsidRPr="00B22C41">
              <w:rPr>
                <w:rStyle w:val="Hiperligao"/>
                <w:noProof/>
                <w:lang w:val="pt-PT"/>
              </w:rPr>
              <w:t xml:space="preserve">Mini-Missão da Parte 3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48CF3" w14:textId="5930FC74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92" w:history="1">
            <w:r w:rsidRPr="00B22C41">
              <w:rPr>
                <w:rStyle w:val="Hiperligao"/>
                <w:noProof/>
                <w:lang w:val="pt-PT"/>
              </w:rPr>
              <w:t xml:space="preserve">Parte 4: Corrigir e Editar Commit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BFFAF3" w14:textId="28A26C26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93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22C41">
              <w:rPr>
                <w:rStyle w:val="Hiperligao"/>
                <w:noProof/>
              </w:rPr>
              <w:t xml:space="preserve"> Objetivo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B30B6" w14:textId="147C7100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94" w:history="1">
            <w:r w:rsidRPr="00B22C41">
              <w:rPr>
                <w:rStyle w:val="Hiperligao"/>
                <w:noProof/>
                <w:lang w:val="pt-PT"/>
              </w:rPr>
              <w:t>1. Corrigir o Último Commit (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commit --amend</w:t>
            </w:r>
            <w:r w:rsidRPr="00B22C41">
              <w:rPr>
                <w:rStyle w:val="Hiperligao"/>
                <w:noProof/>
                <w:lang w:val="pt-PT"/>
              </w:rPr>
              <w:t xml:space="preserve">) 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✍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8C0A8" w14:textId="14E5E034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95" w:history="1">
            <w:r w:rsidRPr="00B22C41">
              <w:rPr>
                <w:rStyle w:val="Hiperligao"/>
                <w:noProof/>
                <w:lang w:val="pt-PT"/>
              </w:rPr>
              <w:t xml:space="preserve">2. Desfazer Alterações Locai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3E7B1" w14:textId="3BF24440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96" w:history="1">
            <w:r w:rsidRPr="00B22C41">
              <w:rPr>
                <w:rStyle w:val="Hiperligao"/>
                <w:noProof/>
                <w:lang w:val="pt-PT"/>
              </w:rPr>
              <w:t>a) Desfazer alterações num ficheiro (não staged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C321E" w14:textId="70A23270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97" w:history="1">
            <w:r w:rsidRPr="00B22C41">
              <w:rPr>
                <w:rStyle w:val="Hiperligao"/>
                <w:noProof/>
                <w:lang w:val="pt-PT"/>
              </w:rPr>
              <w:t>b) Remover ficheiros do Staging (sem apagar alterações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B60F2" w14:textId="5C08312E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98" w:history="1">
            <w:r w:rsidRPr="00B22C41">
              <w:rPr>
                <w:rStyle w:val="Hiperligao"/>
                <w:noProof/>
                <w:lang w:val="pt-PT"/>
              </w:rPr>
              <w:t>3. Reverter Commits Indesejados (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revert</w:t>
            </w:r>
            <w:r w:rsidRPr="00B22C41">
              <w:rPr>
                <w:rStyle w:val="Hiperligao"/>
                <w:noProof/>
                <w:lang w:val="pt-PT"/>
              </w:rPr>
              <w:t xml:space="preserve">)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2F8A8" w14:textId="3CFDD351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899" w:history="1">
            <w:r w:rsidRPr="00B22C41">
              <w:rPr>
                <w:rStyle w:val="Hiperligao"/>
                <w:noProof/>
              </w:rPr>
              <w:t>Exempl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A2F94" w14:textId="5EC4AB1F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00" w:history="1">
            <w:r w:rsidRPr="00B22C41">
              <w:rPr>
                <w:rStyle w:val="Hiperligao"/>
                <w:noProof/>
                <w:lang w:val="pt-PT"/>
              </w:rPr>
              <w:t xml:space="preserve">4. Reescrever Histórico Localmente 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025D9" w14:textId="3CA3B271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01" w:history="1">
            <w:r w:rsidRPr="00B22C41">
              <w:rPr>
                <w:rStyle w:val="Hiperligao"/>
                <w:noProof/>
                <w:lang w:val="pt-PT"/>
              </w:rPr>
              <w:t xml:space="preserve">Ferramenta: 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rebase -i</w:t>
            </w:r>
            <w:r w:rsidRPr="00B22C41">
              <w:rPr>
                <w:rStyle w:val="Hiperligao"/>
                <w:noProof/>
                <w:lang w:val="pt-PT"/>
              </w:rPr>
              <w:t xml:space="preserve"> (interativ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8AA96" w14:textId="22FB0506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02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B22C41">
              <w:rPr>
                <w:rStyle w:val="Hiperligao"/>
                <w:noProof/>
                <w:lang w:val="pt-PT"/>
              </w:rPr>
              <w:t xml:space="preserve"> Conclusão da Parte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4EB2D" w14:textId="7A8E69F0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03" w:history="1">
            <w:r w:rsidRPr="00B22C41">
              <w:rPr>
                <w:rStyle w:val="Hiperligao"/>
                <w:noProof/>
                <w:lang w:val="pt-PT"/>
              </w:rPr>
              <w:t xml:space="preserve">Mini-Missão da Parte 4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ED70B" w14:textId="755DB4A4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04" w:history="1">
            <w:r w:rsidRPr="00B22C41">
              <w:rPr>
                <w:rStyle w:val="Hiperligao"/>
                <w:noProof/>
                <w:lang w:val="pt-PT"/>
              </w:rPr>
              <w:t xml:space="preserve">Parte 5: Gestão de Branche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🌿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C9597" w14:textId="2A227BF6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05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22C41">
              <w:rPr>
                <w:rStyle w:val="Hiperligao"/>
                <w:noProof/>
              </w:rPr>
              <w:t xml:space="preserve"> Objetivo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39E78" w14:textId="2AF67F06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06" w:history="1">
            <w:r w:rsidRPr="00B22C41">
              <w:rPr>
                <w:rStyle w:val="Hiperligao"/>
                <w:noProof/>
                <w:lang w:val="pt-PT"/>
              </w:rPr>
              <w:t xml:space="preserve">1. Criar, Mudar, Eliminar e Renomear Branche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3288D" w14:textId="701B7C88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07" w:history="1">
            <w:r w:rsidRPr="00B22C41">
              <w:rPr>
                <w:rStyle w:val="Hiperligao"/>
                <w:noProof/>
                <w:lang w:val="pt-PT"/>
              </w:rPr>
              <w:t>Criar uma nova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78396" w14:textId="3CB7036B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08" w:history="1">
            <w:r w:rsidRPr="00B22C41">
              <w:rPr>
                <w:rStyle w:val="Hiperligao"/>
                <w:noProof/>
                <w:lang w:val="pt-PT"/>
              </w:rPr>
              <w:t>Mudar para uma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FED94" w14:textId="45651DEB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09" w:history="1">
            <w:r w:rsidRPr="00B22C41">
              <w:rPr>
                <w:rStyle w:val="Hiperligao"/>
                <w:noProof/>
                <w:lang w:val="pt-PT"/>
              </w:rPr>
              <w:t>Criar e mudar ao mesmo tem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A29AC" w14:textId="61C45379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10" w:history="1">
            <w:r w:rsidRPr="00B22C41">
              <w:rPr>
                <w:rStyle w:val="Hiperligao"/>
                <w:noProof/>
                <w:lang w:val="pt-PT"/>
              </w:rPr>
              <w:t>Eliminar uma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D7C55" w14:textId="308AD8BD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11" w:history="1">
            <w:r w:rsidRPr="00B22C41">
              <w:rPr>
                <w:rStyle w:val="Hiperligao"/>
                <w:noProof/>
                <w:lang w:val="pt-PT"/>
              </w:rPr>
              <w:t>Renomear uma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7A258" w14:textId="5AF0817E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12" w:history="1">
            <w:r w:rsidRPr="00B22C41">
              <w:rPr>
                <w:rStyle w:val="Hiperligao"/>
                <w:noProof/>
                <w:lang w:val="pt-PT"/>
              </w:rPr>
              <w:t xml:space="preserve">2. Entender o que é o HEAD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BDF29" w14:textId="60CD2D37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13" w:history="1">
            <w:r w:rsidRPr="00B22C41">
              <w:rPr>
                <w:rStyle w:val="Hiperligao"/>
                <w:noProof/>
              </w:rPr>
              <w:t>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D15E3" w14:textId="22125425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14" w:history="1">
            <w:r w:rsidRPr="00B22C41">
              <w:rPr>
                <w:rStyle w:val="Hiperligao"/>
                <w:noProof/>
                <w:lang w:val="pt-PT"/>
              </w:rPr>
              <w:t xml:space="preserve">3. Trabalhar em Múltiplas Linhas de Desenvolvimento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D982E" w14:textId="1B4F98D4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15" w:history="1">
            <w:r w:rsidRPr="00B22C41">
              <w:rPr>
                <w:rStyle w:val="Hiperligao"/>
                <w:noProof/>
                <w:lang w:val="pt-PT"/>
              </w:rPr>
              <w:t xml:space="preserve">4. Estratégias de Naming para Branche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🏷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3FA13" w14:textId="33B06236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16" w:history="1">
            <w:r w:rsidRPr="00B22C41">
              <w:rPr>
                <w:rStyle w:val="Hiperligao"/>
                <w:noProof/>
                <w:lang w:val="pt-PT"/>
              </w:rPr>
              <w:t>Exemplo visu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D6AD0" w14:textId="75C7A22B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17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B22C41">
              <w:rPr>
                <w:rStyle w:val="Hiperligao"/>
                <w:noProof/>
                <w:lang w:val="pt-PT"/>
              </w:rPr>
              <w:t xml:space="preserve"> Conclusão da Part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7AB71" w14:textId="0E970C9D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18" w:history="1">
            <w:r w:rsidRPr="00B22C41">
              <w:rPr>
                <w:rStyle w:val="Hiperligao"/>
                <w:noProof/>
              </w:rPr>
              <w:t xml:space="preserve">Mini-Missão da Parte 5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8EDE3" w14:textId="42D022FB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19" w:history="1">
            <w:r w:rsidRPr="00B22C41">
              <w:rPr>
                <w:rStyle w:val="Hiperligao"/>
                <w:noProof/>
                <w:lang w:val="pt-PT"/>
              </w:rPr>
              <w:t xml:space="preserve">Parte 6: Sincronizar com Repositórios Remoto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🌎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ADD28" w14:textId="74DF9860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20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22C41">
              <w:rPr>
                <w:rStyle w:val="Hiperligao"/>
                <w:noProof/>
              </w:rPr>
              <w:t xml:space="preserve"> Objetivo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30A24" w14:textId="44AEB240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21" w:history="1">
            <w:r w:rsidRPr="00B22C41">
              <w:rPr>
                <w:rStyle w:val="Hiperligao"/>
                <w:noProof/>
              </w:rPr>
              <w:t xml:space="preserve">1. Clonar, Fetch, Pull e Push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8F347" w14:textId="7ABF3C77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22" w:history="1">
            <w:r w:rsidRPr="00B22C41">
              <w:rPr>
                <w:rStyle w:val="Hiperligao"/>
                <w:noProof/>
                <w:lang w:val="pt-PT"/>
              </w:rPr>
              <w:t>Clonar um Repositório (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clone</w:t>
            </w:r>
            <w:r w:rsidRPr="00B22C41">
              <w:rPr>
                <w:rStyle w:val="Hiperligao"/>
                <w:noProof/>
                <w:lang w:val="pt-PT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9A95C" w14:textId="5B69BC31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23" w:history="1">
            <w:r w:rsidRPr="00B22C41">
              <w:rPr>
                <w:rStyle w:val="Hiperligao"/>
                <w:noProof/>
                <w:lang w:val="pt-PT"/>
              </w:rPr>
              <w:t>Buscar Atualizações (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fetch</w:t>
            </w:r>
            <w:r w:rsidRPr="00B22C41">
              <w:rPr>
                <w:rStyle w:val="Hiperligao"/>
                <w:noProof/>
                <w:lang w:val="pt-PT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2FB99" w14:textId="0CEA9339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24" w:history="1">
            <w:r w:rsidRPr="00B22C41">
              <w:rPr>
                <w:rStyle w:val="Hiperligao"/>
                <w:noProof/>
                <w:lang w:val="pt-PT"/>
              </w:rPr>
              <w:t>Atualizar e Fundir (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pull</w:t>
            </w:r>
            <w:r w:rsidRPr="00B22C41">
              <w:rPr>
                <w:rStyle w:val="Hiperligao"/>
                <w:noProof/>
                <w:lang w:val="pt-PT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AF9DF" w14:textId="1BCA612D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25" w:history="1">
            <w:r w:rsidRPr="00B22C41">
              <w:rPr>
                <w:rStyle w:val="Hiperligao"/>
                <w:noProof/>
                <w:lang w:val="pt-PT"/>
              </w:rPr>
              <w:t>Enviar Alterações (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push</w:t>
            </w:r>
            <w:r w:rsidRPr="00B22C41">
              <w:rPr>
                <w:rStyle w:val="Hiperligao"/>
                <w:noProof/>
                <w:lang w:val="pt-PT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098F6" w14:textId="7332E075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26" w:history="1">
            <w:r w:rsidRPr="00B22C41">
              <w:rPr>
                <w:rStyle w:val="Hiperligao"/>
                <w:noProof/>
                <w:lang w:val="pt-PT"/>
              </w:rPr>
              <w:t xml:space="preserve">2. Criar e Acompanhar Tracking Branche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8CAA5" w14:textId="1E4E6A43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27" w:history="1">
            <w:r w:rsidRPr="00B22C41">
              <w:rPr>
                <w:rStyle w:val="Hiperligao"/>
                <w:noProof/>
                <w:lang w:val="pt-PT"/>
              </w:rPr>
              <w:t>Confirmar o acompanh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2D50A" w14:textId="1983AFC4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28" w:history="1">
            <w:r w:rsidRPr="00B22C41">
              <w:rPr>
                <w:rStyle w:val="Hiperligao"/>
                <w:noProof/>
                <w:lang w:val="pt-PT"/>
              </w:rPr>
              <w:t xml:space="preserve">3. Gerir Remotes: Adicionar, Alterar e Remover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3A3D8" w14:textId="0B2E44D1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29" w:history="1">
            <w:r w:rsidRPr="00B22C41">
              <w:rPr>
                <w:rStyle w:val="Hiperligao"/>
                <w:noProof/>
                <w:lang w:val="pt-PT"/>
              </w:rPr>
              <w:t>Ver todos os rem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16CB0" w14:textId="2D4B8282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30" w:history="1">
            <w:r w:rsidRPr="00B22C41">
              <w:rPr>
                <w:rStyle w:val="Hiperligao"/>
                <w:noProof/>
                <w:lang w:val="pt-PT"/>
              </w:rPr>
              <w:t>Adicionar um novo remo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35FE7" w14:textId="0BAA3F26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31" w:history="1">
            <w:r w:rsidRPr="00B22C41">
              <w:rPr>
                <w:rStyle w:val="Hiperligao"/>
                <w:noProof/>
                <w:lang w:val="pt-PT"/>
              </w:rPr>
              <w:t>Alterar o URL de um remo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2CABA" w14:textId="08822658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32" w:history="1">
            <w:r w:rsidRPr="00B22C41">
              <w:rPr>
                <w:rStyle w:val="Hiperligao"/>
                <w:noProof/>
                <w:lang w:val="pt-PT"/>
              </w:rPr>
              <w:t>Remover um remo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8290D" w14:textId="6C4F533C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33" w:history="1">
            <w:r w:rsidRPr="00B22C41">
              <w:rPr>
                <w:rStyle w:val="Hiperligao"/>
                <w:noProof/>
                <w:lang w:val="pt-PT"/>
              </w:rPr>
              <w:t xml:space="preserve">4. Resolver Conflitos de Sincronização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B8547" w14:textId="3B985668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34" w:history="1">
            <w:r w:rsidRPr="00B22C41">
              <w:rPr>
                <w:rStyle w:val="Hiperligao"/>
                <w:noProof/>
              </w:rPr>
              <w:t>Como resolv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4DF6B" w14:textId="1629BFAC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35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B22C41">
              <w:rPr>
                <w:rStyle w:val="Hiperligao"/>
                <w:noProof/>
                <w:lang w:val="pt-PT"/>
              </w:rPr>
              <w:t xml:space="preserve"> Conclusão da Parte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BD18F" w14:textId="6B585398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36" w:history="1">
            <w:r w:rsidRPr="00B22C41">
              <w:rPr>
                <w:rStyle w:val="Hiperligao"/>
                <w:noProof/>
              </w:rPr>
              <w:t xml:space="preserve">Mini-Missão da Parte 6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30B93" w14:textId="2CD14A66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37" w:history="1">
            <w:r w:rsidRPr="00B22C41">
              <w:rPr>
                <w:rStyle w:val="Hiperligao"/>
                <w:noProof/>
                <w:lang w:val="pt-PT"/>
              </w:rPr>
              <w:t xml:space="preserve">Parte 7: Merging e Resolução de Conflito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🔀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0022F" w14:textId="0B65B6FF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38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22C41">
              <w:rPr>
                <w:rStyle w:val="Hiperligao"/>
                <w:noProof/>
              </w:rPr>
              <w:t xml:space="preserve"> Objetivo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0A19D" w14:textId="6015CBBD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39" w:history="1">
            <w:r w:rsidRPr="00B22C41">
              <w:rPr>
                <w:rStyle w:val="Hiperligao"/>
                <w:noProof/>
                <w:lang w:val="pt-PT"/>
              </w:rPr>
              <w:t xml:space="preserve">1. Como o Git Faz Merge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4C407" w14:textId="1624B64F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40" w:history="1">
            <w:r w:rsidRPr="00B22C41">
              <w:rPr>
                <w:rStyle w:val="Hiperligao"/>
                <w:noProof/>
                <w:lang w:val="pt-PT"/>
              </w:rPr>
              <w:t xml:space="preserve">2. Resolver Conflitos Manualmente e com Ferramentas Gráfica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0F8AA" w14:textId="5EE9D52C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41" w:history="1">
            <w:r w:rsidRPr="00B22C41">
              <w:rPr>
                <w:rStyle w:val="Hiperligao"/>
                <w:noProof/>
              </w:rPr>
              <w:t>Quando ocorre um conflit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06D78" w14:textId="6A7390F0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42" w:history="1">
            <w:r w:rsidRPr="00B22C41">
              <w:rPr>
                <w:rStyle w:val="Hiperligao"/>
                <w:noProof/>
              </w:rPr>
              <w:t>Resolver manualment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4867D" w14:textId="1462729C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43" w:history="1">
            <w:r w:rsidRPr="00B22C41">
              <w:rPr>
                <w:rStyle w:val="Hiperligao"/>
                <w:noProof/>
                <w:lang w:val="pt-PT"/>
              </w:rPr>
              <w:t>Usar ferramentas gráficas para resol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8207C" w14:textId="1116B869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44" w:history="1">
            <w:r w:rsidRPr="00B22C41">
              <w:rPr>
                <w:rStyle w:val="Hiperligao"/>
                <w:noProof/>
                <w:lang w:val="pt-PT"/>
              </w:rPr>
              <w:t xml:space="preserve">3. Estratégias Avançadas de Merge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🧠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2FBEE" w14:textId="2487BD1C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45" w:history="1">
            <w:r w:rsidRPr="00B22C41">
              <w:rPr>
                <w:rStyle w:val="Hiperligao"/>
                <w:noProof/>
              </w:rPr>
              <w:t>Principais estratégi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7ACDC" w14:textId="5D5A25D5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46" w:history="1">
            <w:r w:rsidRPr="00B22C41">
              <w:rPr>
                <w:rStyle w:val="Hiperligao"/>
                <w:noProof/>
                <w:lang w:val="pt-PT"/>
              </w:rPr>
              <w:t xml:space="preserve">4. Boas Práticas para Evitar Conflito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0F2DC4" w14:textId="174C6A60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47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B22C41">
              <w:rPr>
                <w:rStyle w:val="Hiperligao"/>
                <w:noProof/>
                <w:lang w:val="pt-PT"/>
              </w:rPr>
              <w:t xml:space="preserve"> Conclusão da Parte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B9ABD" w14:textId="46C0EBFC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48" w:history="1">
            <w:r w:rsidRPr="00B22C41">
              <w:rPr>
                <w:rStyle w:val="Hiperligao"/>
                <w:noProof/>
              </w:rPr>
              <w:t xml:space="preserve">Mini-Missão da Parte 7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BF2AB" w14:textId="50316EB9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49" w:history="1">
            <w:r w:rsidRPr="00B22C41">
              <w:rPr>
                <w:rStyle w:val="Hiperligao"/>
                <w:noProof/>
                <w:lang w:val="pt-PT"/>
              </w:rPr>
              <w:t xml:space="preserve">Parte 8: Explorar e Analisar o Histórico de Commit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🔍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951D4" w14:textId="0519693E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50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22C41">
              <w:rPr>
                <w:rStyle w:val="Hiperligao"/>
                <w:noProof/>
              </w:rPr>
              <w:t xml:space="preserve"> Objetivo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50555" w14:textId="510B3F1A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51" w:history="1">
            <w:r w:rsidRPr="00B22C41">
              <w:rPr>
                <w:rStyle w:val="Hiperligao"/>
                <w:noProof/>
                <w:lang w:val="pt-PT"/>
              </w:rPr>
              <w:t>1. Ver Histórico de Alterações (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log</w:t>
            </w:r>
            <w:r w:rsidRPr="00B22C41">
              <w:rPr>
                <w:rStyle w:val="Hiperligao"/>
                <w:noProof/>
                <w:lang w:val="pt-PT"/>
              </w:rPr>
              <w:t xml:space="preserve">)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🕰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A8D7C" w14:textId="5D18199A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52" w:history="1">
            <w:r w:rsidRPr="00B22C41">
              <w:rPr>
                <w:rStyle w:val="Hiperligao"/>
                <w:noProof/>
              </w:rPr>
              <w:t>Exemplo bás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28E69" w14:textId="5A9AB314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53" w:history="1">
            <w:r w:rsidRPr="00B22C41">
              <w:rPr>
                <w:rStyle w:val="Hiperligao"/>
                <w:noProof/>
                <w:lang w:val="pt-PT"/>
              </w:rPr>
              <w:t xml:space="preserve">2. Limitar e Formatar Saída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📏🖌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E2D1B" w14:textId="353B142E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54" w:history="1">
            <w:r w:rsidRPr="00B22C41">
              <w:rPr>
                <w:rStyle w:val="Hiperligao"/>
                <w:noProof/>
                <w:lang w:val="pt-PT"/>
              </w:rPr>
              <w:t xml:space="preserve">3. Pesquisar Alterações Específica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55248" w14:textId="3463B000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55" w:history="1">
            <w:r w:rsidRPr="00B22C41">
              <w:rPr>
                <w:rStyle w:val="Hiperligao"/>
                <w:noProof/>
                <w:lang w:val="pt-PT"/>
              </w:rPr>
              <w:t>a) Procurar palavras no histórico (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grep</w:t>
            </w:r>
            <w:r w:rsidRPr="00B22C41">
              <w:rPr>
                <w:rStyle w:val="Hiperligao"/>
                <w:noProof/>
                <w:lang w:val="pt-PT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25619" w14:textId="5FC4EB7C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56" w:history="1">
            <w:r w:rsidRPr="00B22C41">
              <w:rPr>
                <w:rStyle w:val="Hiperligao"/>
                <w:noProof/>
                <w:lang w:val="pt-PT"/>
              </w:rPr>
              <w:t>b) Procurar alterações específicas no histórico (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log -S</w:t>
            </w:r>
            <w:r w:rsidRPr="00B22C41">
              <w:rPr>
                <w:rStyle w:val="Hiperligao"/>
                <w:noProof/>
                <w:lang w:val="pt-PT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DAA91" w14:textId="0CD797CA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57" w:history="1">
            <w:r w:rsidRPr="00B22C41">
              <w:rPr>
                <w:rStyle w:val="Hiperligao"/>
                <w:noProof/>
                <w:lang w:val="pt-PT"/>
              </w:rPr>
              <w:t xml:space="preserve">4. Utilizar 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reflog</w:t>
            </w:r>
            <w:r w:rsidRPr="00B22C41">
              <w:rPr>
                <w:rStyle w:val="Hiperligao"/>
                <w:noProof/>
                <w:lang w:val="pt-PT"/>
              </w:rPr>
              <w:t xml:space="preserve"> para Recuperar Alterações Perdida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539F7" w14:textId="436BAFD1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58" w:history="1">
            <w:r w:rsidRPr="00B22C41">
              <w:rPr>
                <w:rStyle w:val="Hiperligao"/>
                <w:noProof/>
              </w:rPr>
              <w:t>Como recuperar um commit perdi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DA8E6" w14:textId="0B51201E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59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B22C41">
              <w:rPr>
                <w:rStyle w:val="Hiperligao"/>
                <w:noProof/>
                <w:lang w:val="pt-PT"/>
              </w:rPr>
              <w:t xml:space="preserve"> Conclusão da Parte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5562D" w14:textId="2591391E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60" w:history="1">
            <w:r w:rsidRPr="00B22C41">
              <w:rPr>
                <w:rStyle w:val="Hiperligao"/>
                <w:noProof/>
              </w:rPr>
              <w:t xml:space="preserve">Mini-Missão da Parte 8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7AEED" w14:textId="3D9E7FFE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61" w:history="1">
            <w:r w:rsidRPr="00B22C41">
              <w:rPr>
                <w:rStyle w:val="Hiperligao"/>
                <w:noProof/>
                <w:lang w:val="pt-PT"/>
              </w:rPr>
              <w:t xml:space="preserve">Parte 9: Manipular e Editar Histórico 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✍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E84E0" w14:textId="303931F4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62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22C41">
              <w:rPr>
                <w:rStyle w:val="Hiperligao"/>
                <w:noProof/>
              </w:rPr>
              <w:t xml:space="preserve"> Objetivo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C69DB" w14:textId="727C6E0C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63" w:history="1">
            <w:r w:rsidRPr="00B22C41">
              <w:rPr>
                <w:rStyle w:val="Hiperligao"/>
                <w:noProof/>
                <w:lang w:val="pt-PT"/>
              </w:rPr>
              <w:t xml:space="preserve">1. Uso Seguro de 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rebase</w:t>
            </w:r>
            <w:r w:rsidRPr="00B22C41">
              <w:rPr>
                <w:rStyle w:val="Hiperligao"/>
                <w:noProof/>
                <w:lang w:val="pt-PT"/>
              </w:rPr>
              <w:t xml:space="preserve">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5C04A" w14:textId="75429997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64" w:history="1">
            <w:r w:rsidRPr="00B22C41">
              <w:rPr>
                <w:rStyle w:val="Hiperligao"/>
                <w:noProof/>
              </w:rPr>
              <w:t>Como funcion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EA689" w14:textId="22FD9C72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65" w:history="1">
            <w:r w:rsidRPr="00B22C41">
              <w:rPr>
                <w:rStyle w:val="Hiperligao"/>
                <w:noProof/>
              </w:rPr>
              <w:t>Exemplo típ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78C78" w14:textId="7A49BD01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66" w:history="1">
            <w:r w:rsidRPr="00B22C41">
              <w:rPr>
                <w:rStyle w:val="Hiperligao"/>
                <w:noProof/>
                <w:lang w:val="pt-PT"/>
              </w:rPr>
              <w:t xml:space="preserve">Benefícios do 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re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4A1FE" w14:textId="5A7FF979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67" w:history="1">
            <w:r w:rsidRPr="00B22C41">
              <w:rPr>
                <w:rStyle w:val="Hiperligao"/>
                <w:noProof/>
              </w:rPr>
              <w:t>Comandos úte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79BA3" w14:textId="60514485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68" w:history="1"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B22C41">
              <w:rPr>
                <w:rStyle w:val="Hiperligao"/>
                <w:noProof/>
                <w:lang w:val="pt-PT"/>
              </w:rPr>
              <w:t xml:space="preserve"> Aten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4A9A8C" w14:textId="3079C783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69" w:history="1">
            <w:r w:rsidRPr="00B22C41">
              <w:rPr>
                <w:rStyle w:val="Hiperligao"/>
                <w:noProof/>
                <w:lang w:val="pt-PT"/>
              </w:rPr>
              <w:t xml:space="preserve">2. Ferramentas para Edição Pesada de Histórico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7E100" w14:textId="378F08D3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70" w:history="1">
            <w:r w:rsidRPr="00B22C41">
              <w:rPr>
                <w:rStyle w:val="Hiperligao"/>
                <w:noProof/>
                <w:lang w:val="pt-PT"/>
              </w:rPr>
              <w:t xml:space="preserve">a) 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filter-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F854E" w14:textId="43FC1711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71" w:history="1">
            <w:r w:rsidRPr="00B22C41">
              <w:rPr>
                <w:rStyle w:val="Hiperligao"/>
                <w:noProof/>
                <w:lang w:val="pt-PT"/>
              </w:rPr>
              <w:t xml:space="preserve">b) </w:t>
            </w:r>
            <w:r w:rsidRPr="00B22C41">
              <w:rPr>
                <w:rStyle w:val="Hiperligao"/>
                <w:rFonts w:ascii="Consolas" w:hAnsi="Consolas"/>
                <w:noProof/>
                <w:lang w:val="pt-PT"/>
              </w:rPr>
              <w:t>git re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9E60B" w14:textId="5FACC862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72" w:history="1">
            <w:r w:rsidRPr="00B22C41">
              <w:rPr>
                <w:rStyle w:val="Hiperligao"/>
                <w:noProof/>
                <w:lang w:val="pt-PT"/>
              </w:rPr>
              <w:t xml:space="preserve">3. Dicas para Reescrever Histórico de Forma Segura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AEC44" w14:textId="71F08045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73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B22C41">
              <w:rPr>
                <w:rStyle w:val="Hiperligao"/>
                <w:noProof/>
                <w:lang w:val="pt-PT"/>
              </w:rPr>
              <w:t xml:space="preserve"> Conclusão da Parte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6D65B" w14:textId="6CC226E5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74" w:history="1">
            <w:r w:rsidRPr="00B22C41">
              <w:rPr>
                <w:rStyle w:val="Hiperligao"/>
                <w:noProof/>
              </w:rPr>
              <w:t xml:space="preserve">Mini-Missão da Parte 9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A18E1" w14:textId="14F2E179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75" w:history="1">
            <w:r w:rsidRPr="00B22C41">
              <w:rPr>
                <w:rStyle w:val="Hiperligao"/>
                <w:noProof/>
                <w:lang w:val="pt-PT"/>
              </w:rPr>
              <w:t xml:space="preserve">Parte 10: Funcionalidades Avançadas e Boas Prática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955F0" w14:textId="2E56549D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76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22C41">
              <w:rPr>
                <w:rStyle w:val="Hiperligao"/>
                <w:noProof/>
              </w:rPr>
              <w:t xml:space="preserve"> Objetivo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2CF19" w14:textId="253810A8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77" w:history="1">
            <w:r w:rsidRPr="00B22C41">
              <w:rPr>
                <w:rStyle w:val="Hiperligao"/>
                <w:noProof/>
                <w:lang w:val="pt-PT"/>
              </w:rPr>
              <w:t xml:space="preserve">1. Trabalhar com Tag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🏷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FD609" w14:textId="2572ABD4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78" w:history="1">
            <w:r w:rsidRPr="00B22C41">
              <w:rPr>
                <w:rStyle w:val="Hiperligao"/>
                <w:noProof/>
                <w:lang w:val="pt-PT"/>
              </w:rPr>
              <w:t>Criar uma tag si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2FCF3" w14:textId="3D0A58A5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79" w:history="1">
            <w:r w:rsidRPr="00B22C41">
              <w:rPr>
                <w:rStyle w:val="Hiperligao"/>
                <w:noProof/>
                <w:lang w:val="pt-PT"/>
              </w:rPr>
              <w:t>Criar uma tag anotada (com metadados e opção de assinatur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EBC7C" w14:textId="4574F569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80" w:history="1">
            <w:r w:rsidRPr="00B22C41">
              <w:rPr>
                <w:rStyle w:val="Hiperligao"/>
                <w:noProof/>
              </w:rPr>
              <w:t>Ver e gerir ta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1C274" w14:textId="61F775BB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81" w:history="1">
            <w:r w:rsidRPr="00B22C41">
              <w:rPr>
                <w:rStyle w:val="Hiperligao"/>
                <w:noProof/>
                <w:lang w:val="pt-PT"/>
              </w:rPr>
              <w:t xml:space="preserve">2. Submódulos: Incluir Outros Repositórios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DBB14" w14:textId="74A37CC0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82" w:history="1">
            <w:r w:rsidRPr="00B22C41">
              <w:rPr>
                <w:rStyle w:val="Hiperligao"/>
                <w:noProof/>
                <w:lang w:val="pt-PT"/>
              </w:rPr>
              <w:t>Adicionar um submódu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EA70F" w14:textId="75CF630B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83" w:history="1">
            <w:r w:rsidRPr="00B22C41">
              <w:rPr>
                <w:rStyle w:val="Hiperligao"/>
                <w:noProof/>
                <w:lang w:val="pt-PT"/>
              </w:rPr>
              <w:t>Clonar um repositório com submódul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BDE83" w14:textId="1213C097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84" w:history="1">
            <w:r w:rsidRPr="00B22C41">
              <w:rPr>
                <w:rStyle w:val="Hiperligao"/>
                <w:noProof/>
                <w:lang w:val="pt-PT"/>
              </w:rPr>
              <w:t xml:space="preserve">3. Hooks: Automatizar Tarefas no Ciclo de Vida do Git </w:t>
            </w:r>
            <w:r w:rsidRPr="00B22C41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42F5E" w14:textId="3B6C7544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85" w:history="1">
            <w:r w:rsidRPr="00B22C41">
              <w:rPr>
                <w:rStyle w:val="Hiperligao"/>
                <w:noProof/>
              </w:rPr>
              <w:t>Exemplo de utiliz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9F294" w14:textId="64EC7500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86" w:history="1">
            <w:r w:rsidRPr="00B22C41">
              <w:rPr>
                <w:rStyle w:val="Hiperligao"/>
                <w:noProof/>
                <w:lang w:val="pt-PT"/>
              </w:rPr>
              <w:t xml:space="preserve">4. Estratégias de Colaboração Profissional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BBF1E8" w14:textId="754FB6A8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87" w:history="1">
            <w:r w:rsidRPr="00B22C41">
              <w:rPr>
                <w:rStyle w:val="Hiperligao"/>
                <w:noProof/>
                <w:lang w:val="pt-PT"/>
              </w:rPr>
              <w:t xml:space="preserve">a) </w:t>
            </w:r>
            <w:r w:rsidRPr="00B22C41">
              <w:rPr>
                <w:rStyle w:val="Hiperligao"/>
                <w:b/>
                <w:bCs/>
                <w:noProof/>
                <w:lang w:val="pt-PT"/>
              </w:rPr>
              <w:t>Forking Workflow</w:t>
            </w:r>
            <w:r w:rsidRPr="00B22C41">
              <w:rPr>
                <w:rStyle w:val="Hiperligao"/>
                <w:noProof/>
                <w:lang w:val="pt-PT"/>
              </w:rPr>
              <w:t xml:space="preserve"> (ideal para projetos open-sourc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C1877" w14:textId="627EE3FE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88" w:history="1">
            <w:r w:rsidRPr="00B22C41">
              <w:rPr>
                <w:rStyle w:val="Hiperligao"/>
                <w:noProof/>
              </w:rPr>
              <w:t xml:space="preserve">b) </w:t>
            </w:r>
            <w:r w:rsidRPr="00B22C41">
              <w:rPr>
                <w:rStyle w:val="Hiperligao"/>
                <w:b/>
                <w:bCs/>
                <w:noProof/>
              </w:rPr>
              <w:t>Feature Branch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35623" w14:textId="6D29F432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89" w:history="1">
            <w:r w:rsidRPr="00B22C41">
              <w:rPr>
                <w:rStyle w:val="Hiperligao"/>
                <w:noProof/>
                <w:lang w:val="pt-PT"/>
              </w:rPr>
              <w:t xml:space="preserve">c) </w:t>
            </w:r>
            <w:r w:rsidRPr="00B22C41">
              <w:rPr>
                <w:rStyle w:val="Hiperligao"/>
                <w:b/>
                <w:bCs/>
                <w:noProof/>
                <w:lang w:val="pt-PT"/>
              </w:rPr>
              <w:t>Gitflow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C4C71" w14:textId="32B7D6F9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90" w:history="1">
            <w:r w:rsidRPr="00B22C41">
              <w:rPr>
                <w:rStyle w:val="Hiperligao"/>
                <w:noProof/>
                <w:lang w:val="pt-PT"/>
              </w:rPr>
              <w:t xml:space="preserve">5. Dicas de Segurança no Git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D48B7" w14:textId="24B173F9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91" w:history="1">
            <w:r w:rsidRPr="00B22C41">
              <w:rPr>
                <w:rStyle w:val="Hiperligao"/>
                <w:noProof/>
              </w:rPr>
              <w:t>a) Usar SSH para autent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B8121" w14:textId="087DB3B0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92" w:history="1">
            <w:r w:rsidRPr="00B22C41">
              <w:rPr>
                <w:rStyle w:val="Hiperligao"/>
                <w:noProof/>
              </w:rPr>
              <w:t>b) Assinar commits com GP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59127" w14:textId="4A1BA4A1" w:rsidR="000D7772" w:rsidRDefault="000D7772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93" w:history="1">
            <w:r w:rsidRPr="00B22C41">
              <w:rPr>
                <w:rStyle w:val="Hiperligao"/>
                <w:noProof/>
                <w:lang w:val="pt-PT"/>
              </w:rPr>
              <w:t>c) Gerir credenciais de forma seg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E478E" w14:textId="66B1521A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94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B22C41">
              <w:rPr>
                <w:rStyle w:val="Hiperligao"/>
                <w:noProof/>
                <w:lang w:val="pt-PT"/>
              </w:rPr>
              <w:t xml:space="preserve"> Conclusão da Parte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BE9E1" w14:textId="28586404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95" w:history="1">
            <w:r w:rsidRPr="00B22C41">
              <w:rPr>
                <w:rStyle w:val="Hiperligao"/>
                <w:noProof/>
              </w:rPr>
              <w:t xml:space="preserve">Super-Missão Final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827AB" w14:textId="77F4292D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96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B22C41">
              <w:rPr>
                <w:rStyle w:val="Hiperligao"/>
                <w:noProof/>
                <w:lang w:val="pt-PT"/>
              </w:rPr>
              <w:t xml:space="preserve"> Desafio Final: Missão Mestre do Git </w:t>
            </w:r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6972D" w14:textId="658CC036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97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22C41">
              <w:rPr>
                <w:rStyle w:val="Hiperligao"/>
                <w:noProof/>
                <w:lang w:val="pt-PT"/>
              </w:rPr>
              <w:t xml:space="preserve"> 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25AD6" w14:textId="767CFC3D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98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B22C41">
              <w:rPr>
                <w:rStyle w:val="Hiperligao"/>
                <w:noProof/>
                <w:lang w:val="pt-PT"/>
              </w:rPr>
              <w:t xml:space="preserve"> Descriçã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39424" w14:textId="09C91E48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9999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B22C41">
              <w:rPr>
                <w:rStyle w:val="Hiperligao"/>
                <w:noProof/>
                <w:lang w:val="pt-PT"/>
              </w:rPr>
              <w:t xml:space="preserve"> Desafios que tens de cumpr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9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6FF19" w14:textId="7D3B5926" w:rsidR="000D7772" w:rsidRDefault="000D7772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0000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🎖️</w:t>
            </w:r>
            <w:r w:rsidRPr="00B22C41">
              <w:rPr>
                <w:rStyle w:val="Hiperligao"/>
                <w:noProof/>
                <w:lang w:val="pt-PT"/>
              </w:rPr>
              <w:t xml:space="preserve"> Critérios para considerar a missão concluíd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0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529A4" w14:textId="3F24F0FE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0001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🏆</w:t>
            </w:r>
            <w:r w:rsidRPr="00B22C41">
              <w:rPr>
                <w:rStyle w:val="Hiperligao"/>
                <w:noProof/>
                <w:lang w:val="pt-PT"/>
              </w:rPr>
              <w:t xml:space="preserve"> Bónus (Opc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0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B3DF6" w14:textId="75263493" w:rsidR="000D7772" w:rsidRDefault="000D7772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0002" w:history="1">
            <w:r w:rsidRPr="00B22C41">
              <w:rPr>
                <w:rStyle w:val="Hiperligao"/>
                <w:rFonts w:ascii="Segoe UI Emoji" w:hAnsi="Segoe UI Emoji" w:cs="Segoe UI Emoji"/>
                <w:noProof/>
              </w:rPr>
              <w:t>🎉</w:t>
            </w:r>
            <w:r w:rsidRPr="00B22C41">
              <w:rPr>
                <w:rStyle w:val="Hiperligao"/>
                <w:noProof/>
                <w:lang w:val="pt-PT"/>
              </w:rPr>
              <w:t xml:space="preserve"> Resultad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0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E5E6C" w14:textId="4E84E7D9" w:rsidR="000D7772" w:rsidRDefault="000D7772">
          <w:r>
            <w:rPr>
              <w:b/>
              <w:bCs/>
            </w:rPr>
            <w:fldChar w:fldCharType="end"/>
          </w:r>
        </w:p>
      </w:sdtContent>
    </w:sdt>
    <w:p w14:paraId="3519477A" w14:textId="77777777" w:rsidR="000D7772" w:rsidRDefault="000D7772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>
        <w:rPr>
          <w:lang w:val="pt-PT"/>
        </w:rPr>
        <w:br w:type="page"/>
      </w:r>
    </w:p>
    <w:p w14:paraId="7A9EB60C" w14:textId="53DBDF7B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2" w:name="_Toc196779838"/>
      <w:r w:rsidRPr="000D7772">
        <w:rPr>
          <w:lang w:val="pt-PT"/>
        </w:rPr>
        <w:lastRenderedPageBreak/>
        <w:t xml:space="preserve">Parte 1: Introdução ao Git e à Gestão de Versões </w:t>
      </w:r>
      <w:r>
        <w:t>🚀</w:t>
      </w:r>
      <w:bookmarkEnd w:id="2"/>
    </w:p>
    <w:p w14:paraId="35BAE35F" w14:textId="77777777" w:rsidR="006F08BF" w:rsidRDefault="00000000" w:rsidP="000D7772">
      <w:pPr>
        <w:pStyle w:val="Ttulo2"/>
        <w:spacing w:line="276" w:lineRule="auto"/>
      </w:pPr>
      <w:bookmarkStart w:id="3" w:name="objetivos-de-aprendizagem"/>
      <w:bookmarkStart w:id="4" w:name="_Toc196779839"/>
      <w:r>
        <w:t>🎯 Objetivos de Aprendizagem</w:t>
      </w:r>
      <w:bookmarkEnd w:id="4"/>
    </w:p>
    <w:p w14:paraId="5DB17479" w14:textId="77777777" w:rsidR="006F08BF" w:rsidRPr="000D7772" w:rsidRDefault="00000000" w:rsidP="000D7772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0D7772">
        <w:rPr>
          <w:lang w:val="pt-PT"/>
        </w:rPr>
        <w:t>Entender o que é o Git e a sua importância.</w:t>
      </w:r>
    </w:p>
    <w:p w14:paraId="7BCE324D" w14:textId="77777777" w:rsidR="006F08BF" w:rsidRPr="000D7772" w:rsidRDefault="00000000" w:rsidP="000D7772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0D7772">
        <w:rPr>
          <w:lang w:val="pt-PT"/>
        </w:rPr>
        <w:t>Comparar Git com outros sistemas de controlo de versões.</w:t>
      </w:r>
    </w:p>
    <w:p w14:paraId="306CA6D7" w14:textId="77777777" w:rsidR="006F08BF" w:rsidRPr="000D7772" w:rsidRDefault="00000000" w:rsidP="000D7772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0D7772">
        <w:rPr>
          <w:lang w:val="pt-PT"/>
        </w:rPr>
        <w:t>Compreender conceitos fundamentais: repositórios, commits, branches e merges.</w:t>
      </w:r>
    </w:p>
    <w:p w14:paraId="53494B1D" w14:textId="77777777" w:rsidR="006F08BF" w:rsidRPr="000D7772" w:rsidRDefault="00000000" w:rsidP="000D7772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0D7772">
        <w:rPr>
          <w:lang w:val="pt-PT"/>
        </w:rPr>
        <w:t>Instalar e configurar o Git para começar a usar.</w:t>
      </w:r>
    </w:p>
    <w:p w14:paraId="3DD37C8A" w14:textId="77777777" w:rsidR="006F08BF" w:rsidRDefault="00000000" w:rsidP="000D7772">
      <w:pPr>
        <w:spacing w:line="276" w:lineRule="auto"/>
      </w:pPr>
      <w:r>
        <w:pict w14:anchorId="35E20FB6">
          <v:rect id="_x0000_i3244" style="width:0;height:1.5pt" o:hralign="center" o:hrstd="t" o:hr="t"/>
        </w:pict>
      </w:r>
    </w:p>
    <w:p w14:paraId="755D8E46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5" w:name="o-que-é-o-git-por-que-é-tão-poderoso"/>
      <w:bookmarkStart w:id="6" w:name="_Toc196779840"/>
      <w:bookmarkEnd w:id="3"/>
      <w:r w:rsidRPr="000D7772">
        <w:rPr>
          <w:lang w:val="pt-PT"/>
        </w:rPr>
        <w:t xml:space="preserve">1. O que é o Git? Por que é tão poderoso? </w:t>
      </w:r>
      <w:r>
        <w:t>🛠️</w:t>
      </w:r>
      <w:bookmarkEnd w:id="6"/>
    </w:p>
    <w:p w14:paraId="212812F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Imagina um </w:t>
      </w:r>
      <w:r w:rsidRPr="000D7772">
        <w:rPr>
          <w:b/>
          <w:bCs/>
          <w:lang w:val="pt-PT"/>
        </w:rPr>
        <w:t>"cofre mágico"</w:t>
      </w:r>
      <w:r w:rsidRPr="000D7772">
        <w:rPr>
          <w:lang w:val="pt-PT"/>
        </w:rPr>
        <w:t xml:space="preserve"> onde todas as versões do teu projeto ficam guardadas, organizadas e acessíveis a qualquer momento.</w:t>
      </w:r>
      <w:r w:rsidRPr="000D7772">
        <w:rPr>
          <w:lang w:val="pt-PT"/>
        </w:rPr>
        <w:br/>
        <w:t xml:space="preserve">O Git é esse cofre! </w:t>
      </w:r>
      <w:r>
        <w:t>🔒</w:t>
      </w:r>
      <w:r w:rsidRPr="000D7772">
        <w:rPr>
          <w:lang w:val="pt-PT"/>
        </w:rPr>
        <w:t>✨</w:t>
      </w:r>
    </w:p>
    <w:p w14:paraId="196C20D7" w14:textId="77777777" w:rsidR="006F08BF" w:rsidRPr="000D7772" w:rsidRDefault="00000000" w:rsidP="000D7772">
      <w:pPr>
        <w:pStyle w:val="Corpodetexto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Definição simples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>Git é um sistema de controlo de versões distribuído que regista todas as alterações feitas a um conjunto de ficheiros ao longo do tempo.</w:t>
      </w:r>
    </w:p>
    <w:p w14:paraId="643497CB" w14:textId="77777777" w:rsidR="006F08BF" w:rsidRDefault="00000000" w:rsidP="000D7772">
      <w:pPr>
        <w:pStyle w:val="Corpodetexto"/>
        <w:spacing w:line="276" w:lineRule="auto"/>
      </w:pPr>
      <w:r>
        <w:t xml:space="preserve">🔹 </w:t>
      </w:r>
      <w:r>
        <w:rPr>
          <w:b/>
          <w:bCs/>
        </w:rPr>
        <w:t>Principais superpoderes</w:t>
      </w:r>
      <w:r>
        <w:t>:</w:t>
      </w:r>
    </w:p>
    <w:p w14:paraId="50B02FB8" w14:textId="77777777" w:rsidR="006F08BF" w:rsidRPr="000D7772" w:rsidRDefault="00000000" w:rsidP="000D7772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0D7772">
        <w:rPr>
          <w:lang w:val="pt-PT"/>
        </w:rPr>
        <w:t>Voltar atrás no tempo e recuperar versões anteriores.</w:t>
      </w:r>
    </w:p>
    <w:p w14:paraId="1223920B" w14:textId="77777777" w:rsidR="006F08BF" w:rsidRDefault="00000000" w:rsidP="000D7772">
      <w:pPr>
        <w:pStyle w:val="Compact"/>
        <w:numPr>
          <w:ilvl w:val="0"/>
          <w:numId w:val="169"/>
        </w:numPr>
        <w:spacing w:line="276" w:lineRule="auto"/>
      </w:pPr>
      <w:r>
        <w:t>Comparar diferentes versões facilmente.</w:t>
      </w:r>
    </w:p>
    <w:p w14:paraId="79A66E8F" w14:textId="77777777" w:rsidR="006F08BF" w:rsidRPr="000D7772" w:rsidRDefault="00000000" w:rsidP="000D7772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0D7772">
        <w:rPr>
          <w:lang w:val="pt-PT"/>
        </w:rPr>
        <w:t>Trabalhar em várias versões do projeto ao mesmo tempo (branches).</w:t>
      </w:r>
    </w:p>
    <w:p w14:paraId="00EC577E" w14:textId="77777777" w:rsidR="006F08BF" w:rsidRPr="000D7772" w:rsidRDefault="00000000" w:rsidP="000D7772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0D7772">
        <w:rPr>
          <w:lang w:val="pt-PT"/>
        </w:rPr>
        <w:t>Combinar (merger) alterações feitas por diferentes pessoas de forma estruturada.</w:t>
      </w:r>
    </w:p>
    <w:p w14:paraId="05E533D9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Porque é tão popular</w:t>
      </w:r>
      <w:r w:rsidRPr="000D7772">
        <w:rPr>
          <w:lang w:val="pt-PT"/>
        </w:rPr>
        <w:t>:</w:t>
      </w:r>
    </w:p>
    <w:p w14:paraId="4502D2B7" w14:textId="77777777" w:rsidR="006F08BF" w:rsidRPr="000D7772" w:rsidRDefault="00000000" w:rsidP="000D7772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0D7772">
        <w:rPr>
          <w:lang w:val="pt-PT"/>
        </w:rPr>
        <w:t>Cada utilizador tem uma cópia completa do projeto (não depende sempre de uma ligação à internet).</w:t>
      </w:r>
    </w:p>
    <w:p w14:paraId="185A9560" w14:textId="77777777" w:rsidR="006F08BF" w:rsidRPr="000D7772" w:rsidRDefault="00000000" w:rsidP="000D7772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0D7772">
        <w:rPr>
          <w:lang w:val="pt-PT"/>
        </w:rPr>
        <w:t>Os branches são leves e rápidos.</w:t>
      </w:r>
    </w:p>
    <w:p w14:paraId="662144C3" w14:textId="77777777" w:rsidR="006F08BF" w:rsidRPr="000D7772" w:rsidRDefault="00000000" w:rsidP="000D7772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0D7772">
        <w:rPr>
          <w:lang w:val="pt-PT"/>
        </w:rPr>
        <w:t>Excelente suporte para colaboração (com ferramentas como o GitHub).</w:t>
      </w:r>
    </w:p>
    <w:p w14:paraId="2557D238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🎓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Curiosidade</w:t>
      </w:r>
      <w:r w:rsidRPr="000D7772">
        <w:rPr>
          <w:lang w:val="pt-PT"/>
        </w:rPr>
        <w:t>: O Git foi inicialmente criado por Linus Torvalds (criador do Linux) para gerir o gigantesco projeto do próprio kernel Linux!</w:t>
      </w:r>
    </w:p>
    <w:p w14:paraId="35287EF8" w14:textId="77777777" w:rsidR="006F08BF" w:rsidRDefault="00000000" w:rsidP="000D7772">
      <w:pPr>
        <w:spacing w:line="276" w:lineRule="auto"/>
      </w:pPr>
      <w:r>
        <w:pict w14:anchorId="3C817CB4">
          <v:rect id="_x0000_i3245" style="width:0;height:1.5pt" o:hralign="center" o:hrstd="t" o:hr="t"/>
        </w:pict>
      </w:r>
    </w:p>
    <w:p w14:paraId="6D9BB4A7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7" w:name="X495b4276c082ca1bc19fff0bfd31ff0429a519b"/>
      <w:bookmarkStart w:id="8" w:name="_Toc196779841"/>
      <w:bookmarkEnd w:id="5"/>
      <w:r w:rsidRPr="000D7772">
        <w:rPr>
          <w:lang w:val="pt-PT"/>
        </w:rPr>
        <w:t>2. Git vs Outros Sistemas de Controlo de Versões ⚡</w:t>
      </w:r>
      <w:bookmarkEnd w:id="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95"/>
        <w:gridCol w:w="4028"/>
      </w:tblGrid>
      <w:tr w:rsidR="006F08BF" w14:paraId="2B54AB6D" w14:textId="77777777" w:rsidTr="006F08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6E4C3A" w14:textId="77777777" w:rsidR="006F08BF" w:rsidRDefault="00000000" w:rsidP="000D7772">
            <w:pPr>
              <w:pStyle w:val="Compact"/>
              <w:spacing w:line="276" w:lineRule="auto"/>
            </w:pPr>
            <w:r>
              <w:t>Git (Distribuído)</w:t>
            </w:r>
          </w:p>
        </w:tc>
        <w:tc>
          <w:tcPr>
            <w:tcW w:w="0" w:type="auto"/>
          </w:tcPr>
          <w:p w14:paraId="676F13BA" w14:textId="77777777" w:rsidR="006F08BF" w:rsidRDefault="00000000" w:rsidP="000D7772">
            <w:pPr>
              <w:pStyle w:val="Compact"/>
              <w:spacing w:line="276" w:lineRule="auto"/>
            </w:pPr>
            <w:r>
              <w:t>CVS/Subversion (Centralizado)</w:t>
            </w:r>
          </w:p>
        </w:tc>
      </w:tr>
      <w:tr w:rsidR="006F08BF" w:rsidRPr="000D7772" w14:paraId="53837375" w14:textId="77777777">
        <w:tc>
          <w:tcPr>
            <w:tcW w:w="0" w:type="auto"/>
          </w:tcPr>
          <w:p w14:paraId="6A413ACE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Cada pessoa tem cópia total do projeto.</w:t>
            </w:r>
          </w:p>
        </w:tc>
        <w:tc>
          <w:tcPr>
            <w:tcW w:w="0" w:type="auto"/>
          </w:tcPr>
          <w:p w14:paraId="6379D23E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Existe um servidor central único.</w:t>
            </w:r>
          </w:p>
        </w:tc>
      </w:tr>
      <w:tr w:rsidR="006F08BF" w:rsidRPr="000D7772" w14:paraId="58E35947" w14:textId="77777777">
        <w:tc>
          <w:tcPr>
            <w:tcW w:w="0" w:type="auto"/>
          </w:tcPr>
          <w:p w14:paraId="74F12EA9" w14:textId="77777777" w:rsidR="006F08BF" w:rsidRDefault="00000000" w:rsidP="000D7772">
            <w:pPr>
              <w:pStyle w:val="Compact"/>
              <w:spacing w:line="276" w:lineRule="auto"/>
            </w:pPr>
            <w:r>
              <w:t>Permite trabalhar offline.</w:t>
            </w:r>
          </w:p>
        </w:tc>
        <w:tc>
          <w:tcPr>
            <w:tcW w:w="0" w:type="auto"/>
          </w:tcPr>
          <w:p w14:paraId="6397FD75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Precisa de ligação contínua ao servidor.</w:t>
            </w:r>
          </w:p>
        </w:tc>
      </w:tr>
      <w:tr w:rsidR="006F08BF" w14:paraId="4474BA09" w14:textId="77777777">
        <w:tc>
          <w:tcPr>
            <w:tcW w:w="0" w:type="auto"/>
          </w:tcPr>
          <w:p w14:paraId="24E4E897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lastRenderedPageBreak/>
              <w:t>Branches e merges super rápidos.</w:t>
            </w:r>
          </w:p>
        </w:tc>
        <w:tc>
          <w:tcPr>
            <w:tcW w:w="0" w:type="auto"/>
          </w:tcPr>
          <w:p w14:paraId="7CBB9CA1" w14:textId="77777777" w:rsidR="006F08BF" w:rsidRDefault="00000000" w:rsidP="000D7772">
            <w:pPr>
              <w:pStyle w:val="Compact"/>
              <w:spacing w:line="276" w:lineRule="auto"/>
            </w:pPr>
            <w:r>
              <w:t>Branches lentos e complicados.</w:t>
            </w:r>
          </w:p>
        </w:tc>
      </w:tr>
      <w:tr w:rsidR="006F08BF" w14:paraId="1595545A" w14:textId="77777777">
        <w:tc>
          <w:tcPr>
            <w:tcW w:w="0" w:type="auto"/>
          </w:tcPr>
          <w:p w14:paraId="4D11B453" w14:textId="77777777" w:rsidR="006F08BF" w:rsidRDefault="00000000" w:rsidP="000D7772">
            <w:pPr>
              <w:pStyle w:val="Compact"/>
              <w:spacing w:line="276" w:lineRule="auto"/>
            </w:pPr>
            <w:r>
              <w:t>Trabalhos independentes e flexíveis.</w:t>
            </w:r>
          </w:p>
        </w:tc>
        <w:tc>
          <w:tcPr>
            <w:tcW w:w="0" w:type="auto"/>
          </w:tcPr>
          <w:p w14:paraId="3B3FB1D0" w14:textId="77777777" w:rsidR="006F08BF" w:rsidRDefault="00000000" w:rsidP="000D7772">
            <w:pPr>
              <w:pStyle w:val="Compact"/>
              <w:spacing w:line="276" w:lineRule="auto"/>
            </w:pPr>
            <w:r>
              <w:t>Depende de coordenação centralizada.</w:t>
            </w:r>
          </w:p>
        </w:tc>
      </w:tr>
    </w:tbl>
    <w:p w14:paraId="1CD1C7BB" w14:textId="77777777" w:rsidR="006F08BF" w:rsidRDefault="00000000" w:rsidP="000D7772">
      <w:pPr>
        <w:pStyle w:val="Corpodetexto"/>
        <w:spacing w:line="276" w:lineRule="auto"/>
      </w:pPr>
      <w:r>
        <w:rPr>
          <w:b/>
          <w:bCs/>
        </w:rPr>
        <w:t>Resumo visual:</w:t>
      </w:r>
    </w:p>
    <w:p w14:paraId="36E80BE7" w14:textId="77777777" w:rsidR="006F08BF" w:rsidRDefault="00000000" w:rsidP="000D7772">
      <w:pPr>
        <w:pStyle w:val="Textodebloco"/>
        <w:spacing w:line="276" w:lineRule="auto"/>
      </w:pPr>
      <w:r w:rsidRPr="000D7772">
        <w:rPr>
          <w:lang w:val="pt-PT"/>
        </w:rPr>
        <w:t xml:space="preserve">Com Git, o </w:t>
      </w:r>
      <w:r w:rsidRPr="000D7772">
        <w:rPr>
          <w:b/>
          <w:bCs/>
          <w:lang w:val="pt-PT"/>
        </w:rPr>
        <w:t>teu repositório é o teu castelo</w:t>
      </w:r>
      <w:r w:rsidRPr="000D7772">
        <w:rPr>
          <w:lang w:val="pt-PT"/>
        </w:rPr>
        <w:t xml:space="preserve">. Com sistemas antigos, precisas sempre </w:t>
      </w:r>
      <w:r w:rsidRPr="000D7772">
        <w:rPr>
          <w:b/>
          <w:bCs/>
          <w:lang w:val="pt-PT"/>
        </w:rPr>
        <w:t>pedir permissão no castelo principal</w:t>
      </w:r>
      <w:r w:rsidRPr="000D7772">
        <w:rPr>
          <w:lang w:val="pt-PT"/>
        </w:rPr>
        <w:t xml:space="preserve">! </w:t>
      </w:r>
      <w:r>
        <w:t>🏰</w:t>
      </w:r>
    </w:p>
    <w:p w14:paraId="7F1D74E1" w14:textId="77777777" w:rsidR="006F08BF" w:rsidRDefault="00000000" w:rsidP="000D7772">
      <w:pPr>
        <w:spacing w:line="276" w:lineRule="auto"/>
      </w:pPr>
      <w:r>
        <w:pict w14:anchorId="4E99D916">
          <v:rect id="_x0000_i3246" style="width:0;height:1.5pt" o:hralign="center" o:hrstd="t" o:hr="t"/>
        </w:pict>
      </w:r>
    </w:p>
    <w:p w14:paraId="2819E562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9" w:name="conceitos-fundamentais"/>
      <w:bookmarkStart w:id="10" w:name="_Toc196779842"/>
      <w:bookmarkEnd w:id="7"/>
      <w:r w:rsidRPr="000D7772">
        <w:rPr>
          <w:lang w:val="pt-PT"/>
        </w:rPr>
        <w:t xml:space="preserve">3. Conceitos Fundamentais </w:t>
      </w:r>
      <w:r>
        <w:t>📚</w:t>
      </w:r>
      <w:bookmarkEnd w:id="10"/>
    </w:p>
    <w:p w14:paraId="0481AE02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Vamos criar o nosso "vocabulário Git" essencial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3"/>
        <w:gridCol w:w="6058"/>
      </w:tblGrid>
      <w:tr w:rsidR="006F08BF" w14:paraId="1A05263A" w14:textId="77777777" w:rsidTr="006F08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FD2830" w14:textId="77777777" w:rsidR="006F08BF" w:rsidRDefault="00000000" w:rsidP="000D7772">
            <w:pPr>
              <w:pStyle w:val="Compact"/>
              <w:spacing w:line="276" w:lineRule="auto"/>
            </w:pPr>
            <w:r>
              <w:t>Termo</w:t>
            </w:r>
          </w:p>
        </w:tc>
        <w:tc>
          <w:tcPr>
            <w:tcW w:w="0" w:type="auto"/>
          </w:tcPr>
          <w:p w14:paraId="73FBB2BE" w14:textId="77777777" w:rsidR="006F08BF" w:rsidRDefault="00000000" w:rsidP="000D7772">
            <w:pPr>
              <w:pStyle w:val="Compact"/>
              <w:spacing w:line="276" w:lineRule="auto"/>
            </w:pPr>
            <w:r>
              <w:t>Significado</w:t>
            </w:r>
          </w:p>
        </w:tc>
      </w:tr>
      <w:tr w:rsidR="006F08BF" w:rsidRPr="000D7772" w14:paraId="0ECD2DBD" w14:textId="77777777">
        <w:tc>
          <w:tcPr>
            <w:tcW w:w="0" w:type="auto"/>
          </w:tcPr>
          <w:p w14:paraId="529834A5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b/>
                <w:bCs/>
              </w:rPr>
              <w:t>Repositório</w:t>
            </w:r>
          </w:p>
        </w:tc>
        <w:tc>
          <w:tcPr>
            <w:tcW w:w="0" w:type="auto"/>
          </w:tcPr>
          <w:p w14:paraId="342872E9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Coleção de ficheiros e historial completo de alterações.</w:t>
            </w:r>
          </w:p>
        </w:tc>
      </w:tr>
      <w:tr w:rsidR="006F08BF" w:rsidRPr="000D7772" w14:paraId="6BB8E211" w14:textId="77777777">
        <w:tc>
          <w:tcPr>
            <w:tcW w:w="0" w:type="auto"/>
          </w:tcPr>
          <w:p w14:paraId="70605E02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b/>
                <w:bCs/>
              </w:rPr>
              <w:t>Commit</w:t>
            </w:r>
          </w:p>
        </w:tc>
        <w:tc>
          <w:tcPr>
            <w:tcW w:w="0" w:type="auto"/>
          </w:tcPr>
          <w:p w14:paraId="3C037554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Um "snapshot" ou fotografia do projeto num dado momento.</w:t>
            </w:r>
          </w:p>
        </w:tc>
      </w:tr>
      <w:tr w:rsidR="006F08BF" w:rsidRPr="000D7772" w14:paraId="7E8FE0C0" w14:textId="77777777">
        <w:tc>
          <w:tcPr>
            <w:tcW w:w="0" w:type="auto"/>
          </w:tcPr>
          <w:p w14:paraId="2EC59C1D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b/>
                <w:bCs/>
              </w:rPr>
              <w:t>Branch</w:t>
            </w:r>
          </w:p>
        </w:tc>
        <w:tc>
          <w:tcPr>
            <w:tcW w:w="0" w:type="auto"/>
          </w:tcPr>
          <w:p w14:paraId="6E02DAC6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Uma linha independente de desenvolvimento.</w:t>
            </w:r>
          </w:p>
        </w:tc>
      </w:tr>
      <w:tr w:rsidR="006F08BF" w:rsidRPr="000D7772" w14:paraId="328BCD17" w14:textId="77777777">
        <w:tc>
          <w:tcPr>
            <w:tcW w:w="0" w:type="auto"/>
          </w:tcPr>
          <w:p w14:paraId="70AE2BA5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b/>
                <w:bCs/>
              </w:rPr>
              <w:t>Merge</w:t>
            </w:r>
          </w:p>
        </w:tc>
        <w:tc>
          <w:tcPr>
            <w:tcW w:w="0" w:type="auto"/>
          </w:tcPr>
          <w:p w14:paraId="64CD498F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Combinar alterações de diferentes branches num só.</w:t>
            </w:r>
          </w:p>
        </w:tc>
      </w:tr>
    </w:tbl>
    <w:p w14:paraId="3847B28A" w14:textId="77777777" w:rsidR="006F08BF" w:rsidRDefault="00000000" w:rsidP="000D7772">
      <w:pPr>
        <w:pStyle w:val="Corpodetexto"/>
        <w:spacing w:line="276" w:lineRule="auto"/>
      </w:pPr>
      <w:r>
        <w:t xml:space="preserve">🔹 </w:t>
      </w:r>
      <w:r>
        <w:rPr>
          <w:b/>
          <w:bCs/>
        </w:rPr>
        <w:t>Repositórios</w:t>
      </w:r>
      <w:r>
        <w:t>:</w:t>
      </w:r>
    </w:p>
    <w:p w14:paraId="3199210A" w14:textId="77777777" w:rsidR="006F08BF" w:rsidRPr="000D7772" w:rsidRDefault="00000000" w:rsidP="000D7772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ada repositório contém </w:t>
      </w:r>
      <w:r w:rsidRPr="000D7772">
        <w:rPr>
          <w:b/>
          <w:bCs/>
          <w:lang w:val="pt-PT"/>
        </w:rPr>
        <w:t>todos os commits</w:t>
      </w:r>
      <w:r w:rsidRPr="000D7772">
        <w:rPr>
          <w:lang w:val="pt-PT"/>
        </w:rPr>
        <w:t xml:space="preserve"> e </w:t>
      </w:r>
      <w:r w:rsidRPr="000D7772">
        <w:rPr>
          <w:b/>
          <w:bCs/>
          <w:lang w:val="pt-PT"/>
        </w:rPr>
        <w:t>todas as branches</w:t>
      </w:r>
      <w:r w:rsidRPr="000D7772">
        <w:rPr>
          <w:lang w:val="pt-PT"/>
        </w:rPr>
        <w:t>.</w:t>
      </w:r>
    </w:p>
    <w:p w14:paraId="5A954C5B" w14:textId="77777777" w:rsidR="006F08BF" w:rsidRDefault="00000000" w:rsidP="000D7772">
      <w:pPr>
        <w:pStyle w:val="FirstParagraph"/>
        <w:spacing w:line="276" w:lineRule="auto"/>
      </w:pPr>
      <w:r>
        <w:t xml:space="preserve">🔹 </w:t>
      </w:r>
      <w:r>
        <w:rPr>
          <w:b/>
          <w:bCs/>
        </w:rPr>
        <w:t>Commits</w:t>
      </w:r>
      <w:r>
        <w:t>:</w:t>
      </w:r>
    </w:p>
    <w:p w14:paraId="2C9F2317" w14:textId="77777777" w:rsidR="006F08BF" w:rsidRPr="000D7772" w:rsidRDefault="00000000" w:rsidP="000D7772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São </w:t>
      </w:r>
      <w:r w:rsidRPr="000D7772">
        <w:rPr>
          <w:b/>
          <w:bCs/>
          <w:lang w:val="pt-PT"/>
        </w:rPr>
        <w:t>instantâneos</w:t>
      </w:r>
      <w:r w:rsidRPr="000D7772">
        <w:rPr>
          <w:lang w:val="pt-PT"/>
        </w:rPr>
        <w:t xml:space="preserve"> completos do projeto — não apenas diferenças parciais.</w:t>
      </w:r>
    </w:p>
    <w:p w14:paraId="7011EFA3" w14:textId="77777777" w:rsidR="006F08BF" w:rsidRPr="000D7772" w:rsidRDefault="00000000" w:rsidP="000D7772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ada commit é identificado de forma única através de um código chamado </w:t>
      </w:r>
      <w:r w:rsidRPr="000D7772">
        <w:rPr>
          <w:b/>
          <w:bCs/>
          <w:lang w:val="pt-PT"/>
        </w:rPr>
        <w:t>SHA-1</w:t>
      </w:r>
      <w:r w:rsidRPr="000D7772">
        <w:rPr>
          <w:lang w:val="pt-PT"/>
        </w:rPr>
        <w:t>.</w:t>
      </w:r>
    </w:p>
    <w:p w14:paraId="7B232896" w14:textId="77777777" w:rsidR="006F08BF" w:rsidRDefault="00000000" w:rsidP="000D7772">
      <w:pPr>
        <w:pStyle w:val="FirstParagraph"/>
        <w:spacing w:line="276" w:lineRule="auto"/>
      </w:pPr>
      <w:r>
        <w:t xml:space="preserve">🔹 </w:t>
      </w:r>
      <w:r>
        <w:rPr>
          <w:b/>
          <w:bCs/>
        </w:rPr>
        <w:t>Branches</w:t>
      </w:r>
      <w:r>
        <w:t>:</w:t>
      </w:r>
    </w:p>
    <w:p w14:paraId="0ED903BF" w14:textId="77777777" w:rsidR="006F08BF" w:rsidRPr="000D7772" w:rsidRDefault="00000000" w:rsidP="000D7772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Permitem desenvolver novas funcionalidades ou corrigir erros </w:t>
      </w:r>
      <w:r w:rsidRPr="000D7772">
        <w:rPr>
          <w:b/>
          <w:bCs/>
          <w:lang w:val="pt-PT"/>
        </w:rPr>
        <w:t>sem afetar o projeto principal</w:t>
      </w:r>
      <w:r w:rsidRPr="000D7772">
        <w:rPr>
          <w:lang w:val="pt-PT"/>
        </w:rPr>
        <w:t>.</w:t>
      </w:r>
    </w:p>
    <w:p w14:paraId="3671769A" w14:textId="77777777" w:rsidR="006F08BF" w:rsidRDefault="00000000" w:rsidP="000D7772">
      <w:pPr>
        <w:pStyle w:val="FirstParagraph"/>
        <w:spacing w:line="276" w:lineRule="auto"/>
      </w:pPr>
      <w:r>
        <w:t xml:space="preserve">🔹 </w:t>
      </w:r>
      <w:r>
        <w:rPr>
          <w:b/>
          <w:bCs/>
        </w:rPr>
        <w:t>Merges</w:t>
      </w:r>
      <w:r>
        <w:t>:</w:t>
      </w:r>
    </w:p>
    <w:p w14:paraId="39DFBEF9" w14:textId="77777777" w:rsidR="006F08BF" w:rsidRPr="000D7772" w:rsidRDefault="00000000" w:rsidP="000D7772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Juntam linhas de desenvolvimento separadas, </w:t>
      </w:r>
      <w:r w:rsidRPr="000D7772">
        <w:rPr>
          <w:b/>
          <w:bCs/>
          <w:lang w:val="pt-PT"/>
        </w:rPr>
        <w:t>resolvendo diferenças</w:t>
      </w:r>
      <w:r w:rsidRPr="000D7772">
        <w:rPr>
          <w:lang w:val="pt-PT"/>
        </w:rPr>
        <w:t xml:space="preserve"> se necessário.</w:t>
      </w:r>
    </w:p>
    <w:p w14:paraId="57AE25CE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Dica de memória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>Repositório = "caixa de histórias";</w:t>
      </w:r>
      <w:r w:rsidRPr="000D7772">
        <w:rPr>
          <w:lang w:val="pt-PT"/>
        </w:rPr>
        <w:br/>
        <w:t>Commit = "página da história";</w:t>
      </w:r>
      <w:r w:rsidRPr="000D7772">
        <w:rPr>
          <w:lang w:val="pt-PT"/>
        </w:rPr>
        <w:br/>
        <w:t>Branch = "linha alternativa da história";</w:t>
      </w:r>
      <w:r w:rsidRPr="000D7772">
        <w:rPr>
          <w:lang w:val="pt-PT"/>
        </w:rPr>
        <w:br/>
        <w:t>Merge = "juntar linhas para fazer uma história única".</w:t>
      </w:r>
    </w:p>
    <w:p w14:paraId="4EED3763" w14:textId="302FB8F7" w:rsidR="006F08BF" w:rsidRPr="000D7772" w:rsidRDefault="006F08BF" w:rsidP="000D7772">
      <w:pPr>
        <w:spacing w:line="276" w:lineRule="auto"/>
        <w:rPr>
          <w:lang w:val="pt-PT"/>
        </w:rPr>
      </w:pPr>
    </w:p>
    <w:p w14:paraId="7D72ABD9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11" w:name="instalação-e-configuração-básica"/>
      <w:bookmarkStart w:id="12" w:name="_Toc196779843"/>
      <w:bookmarkEnd w:id="9"/>
      <w:r w:rsidRPr="000D7772">
        <w:rPr>
          <w:lang w:val="pt-PT"/>
        </w:rPr>
        <w:lastRenderedPageBreak/>
        <w:t xml:space="preserve">4. Instalação e Configuração Básica </w:t>
      </w:r>
      <w:r>
        <w:t>🛠️</w:t>
      </w:r>
      <w:bookmarkEnd w:id="12"/>
    </w:p>
    <w:p w14:paraId="3337B0B3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3" w:name="instalar-o-git"/>
      <w:bookmarkStart w:id="14" w:name="_Toc196779844"/>
      <w:r w:rsidRPr="000D7772">
        <w:rPr>
          <w:lang w:val="pt-PT"/>
        </w:rPr>
        <w:t>Instalar o Git</w:t>
      </w:r>
      <w:bookmarkEnd w:id="14"/>
    </w:p>
    <w:p w14:paraId="7A828915" w14:textId="77777777" w:rsidR="006F08BF" w:rsidRDefault="00000000" w:rsidP="000D7772">
      <w:pPr>
        <w:pStyle w:val="FirstParagraph"/>
        <w:spacing w:line="276" w:lineRule="auto"/>
      </w:pPr>
      <w:r>
        <w:t>Escolhe a tua plataforma:</w:t>
      </w:r>
    </w:p>
    <w:p w14:paraId="7CD1E475" w14:textId="77777777" w:rsidR="006F08BF" w:rsidRDefault="00000000" w:rsidP="000D7772">
      <w:pPr>
        <w:pStyle w:val="Compact"/>
        <w:numPr>
          <w:ilvl w:val="0"/>
          <w:numId w:val="175"/>
        </w:numPr>
        <w:spacing w:line="276" w:lineRule="auto"/>
      </w:pPr>
      <w:r>
        <w:rPr>
          <w:b/>
          <w:bCs/>
        </w:rPr>
        <w:t>Windows</w:t>
      </w:r>
      <w:r>
        <w:t xml:space="preserve">: </w:t>
      </w:r>
      <w:hyperlink r:id="rId11">
        <w:r>
          <w:rPr>
            <w:rStyle w:val="Hiperligao"/>
          </w:rPr>
          <w:t>Git for Windows</w:t>
        </w:r>
      </w:hyperlink>
    </w:p>
    <w:p w14:paraId="1B366A32" w14:textId="77777777" w:rsidR="006F08BF" w:rsidRDefault="00000000" w:rsidP="000D7772">
      <w:pPr>
        <w:pStyle w:val="Compact"/>
        <w:numPr>
          <w:ilvl w:val="0"/>
          <w:numId w:val="175"/>
        </w:numPr>
        <w:spacing w:line="276" w:lineRule="auto"/>
      </w:pPr>
      <w:r>
        <w:rPr>
          <w:b/>
          <w:bCs/>
        </w:rPr>
        <w:t>MacOS</w:t>
      </w:r>
      <w:r>
        <w:t xml:space="preserve">: Usar </w:t>
      </w:r>
      <w:r>
        <w:rPr>
          <w:rStyle w:val="VerbatimChar"/>
        </w:rPr>
        <w:t>brew install git</w:t>
      </w:r>
      <w:r>
        <w:t xml:space="preserve"> (se tiveres Homebrew).</w:t>
      </w:r>
    </w:p>
    <w:p w14:paraId="1194C63A" w14:textId="77777777" w:rsidR="006F08BF" w:rsidRPr="000D7772" w:rsidRDefault="00000000" w:rsidP="000D7772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Linux</w:t>
      </w:r>
      <w:r w:rsidRPr="000D7772">
        <w:rPr>
          <w:lang w:val="pt-PT"/>
        </w:rPr>
        <w:t xml:space="preserve">: Usa o gestor de pacotes (ex: </w:t>
      </w:r>
      <w:r w:rsidRPr="000D7772">
        <w:rPr>
          <w:rStyle w:val="VerbatimChar"/>
          <w:lang w:val="pt-PT"/>
        </w:rPr>
        <w:t>sudo apt install git</w:t>
      </w:r>
      <w:r w:rsidRPr="000D7772">
        <w:rPr>
          <w:lang w:val="pt-PT"/>
        </w:rPr>
        <w:t>).</w:t>
      </w:r>
    </w:p>
    <w:p w14:paraId="13854C2E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5" w:name="configurar-o-git-essencial"/>
      <w:bookmarkStart w:id="16" w:name="_Toc196779845"/>
      <w:bookmarkEnd w:id="13"/>
      <w:r w:rsidRPr="000D7772">
        <w:rPr>
          <w:lang w:val="pt-PT"/>
        </w:rPr>
        <w:t>Configurar o Git (Essencial!)</w:t>
      </w:r>
      <w:bookmarkEnd w:id="16"/>
    </w:p>
    <w:p w14:paraId="7BC84185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Abre o terminal ou linha de comandos:</w:t>
      </w:r>
    </w:p>
    <w:p w14:paraId="4C869017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onfig --global user.name "O Teu Nome"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git config --global user.email "o.teu.email@exemplo.com"</w:t>
      </w:r>
    </w:p>
    <w:p w14:paraId="61529719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Estes dois comandos definem o teu nome e email, que aparecerão nos commits. </w:t>
      </w:r>
      <w:r>
        <w:t>📝</w:t>
      </w:r>
    </w:p>
    <w:p w14:paraId="387B84A1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7" w:name="confirmar-a-instalação"/>
      <w:bookmarkStart w:id="18" w:name="_Toc196779846"/>
      <w:bookmarkEnd w:id="15"/>
      <w:r w:rsidRPr="000D7772">
        <w:rPr>
          <w:lang w:val="pt-PT"/>
        </w:rPr>
        <w:t>Confirmar a Instalação</w:t>
      </w:r>
      <w:bookmarkEnd w:id="18"/>
    </w:p>
    <w:p w14:paraId="759BF990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Verifica se tudo está bem instalado:</w:t>
      </w:r>
    </w:p>
    <w:p w14:paraId="7BC20AC9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--version</w:t>
      </w:r>
    </w:p>
    <w:p w14:paraId="5E24BC6D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E vê a tua configuração:</w:t>
      </w:r>
    </w:p>
    <w:p w14:paraId="425D81BB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onfig --list</w:t>
      </w:r>
    </w:p>
    <w:p w14:paraId="1846BE80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🔥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Mini-missão 1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>Instala o Git no teu computador, configura o teu nome e email, e verifica a versão instalada.</w:t>
      </w:r>
    </w:p>
    <w:p w14:paraId="6D06E6A0" w14:textId="77777777" w:rsidR="006F08BF" w:rsidRDefault="00000000" w:rsidP="000D7772">
      <w:pPr>
        <w:spacing w:line="276" w:lineRule="auto"/>
      </w:pPr>
      <w:r>
        <w:pict w14:anchorId="07EA762B">
          <v:rect id="_x0000_i3247" style="width:0;height:1.5pt" o:hralign="center" o:hrstd="t" o:hr="t"/>
        </w:pict>
      </w:r>
    </w:p>
    <w:p w14:paraId="3CCA75D2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19" w:name="conclusão-da-parte-1"/>
      <w:bookmarkStart w:id="20" w:name="_Toc196779847"/>
      <w:bookmarkEnd w:id="0"/>
      <w:bookmarkEnd w:id="11"/>
      <w:bookmarkEnd w:id="17"/>
      <w:r>
        <w:t>🚀</w:t>
      </w:r>
      <w:r w:rsidRPr="000D7772">
        <w:rPr>
          <w:lang w:val="pt-PT"/>
        </w:rPr>
        <w:t xml:space="preserve"> Conclusão da Parte 1</w:t>
      </w:r>
      <w:bookmarkEnd w:id="20"/>
    </w:p>
    <w:p w14:paraId="03674CE2" w14:textId="7E8434FD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Parabéns! </w:t>
      </w:r>
      <w:r>
        <w:rPr>
          <w:rFonts w:ascii="Segoe UI Emoji" w:hAnsi="Segoe UI Emoji" w:cs="Segoe UI Emoji"/>
        </w:rPr>
        <w:t>🎉</w:t>
      </w:r>
      <w:r w:rsidRPr="000D7772">
        <w:rPr>
          <w:lang w:val="pt-PT"/>
        </w:rPr>
        <w:t xml:space="preserve"> Já tens uma base sólida sobre o que é o Git, porque é tão especial, e estás pronto para </w:t>
      </w:r>
      <w:r w:rsidRPr="000D7772">
        <w:rPr>
          <w:b/>
          <w:bCs/>
          <w:lang w:val="pt-PT"/>
        </w:rPr>
        <w:t>começar a usá-lo de verdade</w:t>
      </w:r>
      <w:r w:rsidRPr="000D7772">
        <w:rPr>
          <w:lang w:val="pt-PT"/>
        </w:rPr>
        <w:t xml:space="preserve"> no teu próprio computador!</w:t>
      </w:r>
    </w:p>
    <w:p w14:paraId="41327B62" w14:textId="77777777" w:rsidR="000D7772" w:rsidRDefault="000D7772" w:rsidP="000D7772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21" w:name="Xdc2d3f6675c55895670db89e65d31810d7ac72c"/>
      <w:bookmarkEnd w:id="19"/>
      <w:r>
        <w:rPr>
          <w:lang w:val="pt-PT"/>
        </w:rPr>
        <w:br w:type="page"/>
      </w:r>
    </w:p>
    <w:p w14:paraId="2CFD3260" w14:textId="49A45A8C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22" w:name="_Toc196779848"/>
      <w:r w:rsidRPr="000D7772">
        <w:rPr>
          <w:lang w:val="pt-PT"/>
        </w:rPr>
        <w:lastRenderedPageBreak/>
        <w:t xml:space="preserve">Parte 2: Primeiro Contacto: Criar e Configurar Repositórios </w:t>
      </w:r>
      <w:r>
        <w:t>🛠️</w:t>
      </w:r>
      <w:bookmarkEnd w:id="22"/>
    </w:p>
    <w:p w14:paraId="0882502A" w14:textId="77777777" w:rsidR="006F08BF" w:rsidRDefault="00000000" w:rsidP="000D7772">
      <w:pPr>
        <w:pStyle w:val="Ttulo2"/>
        <w:spacing w:line="276" w:lineRule="auto"/>
      </w:pPr>
      <w:bookmarkStart w:id="23" w:name="objetivos-de-aprendizagem-1"/>
      <w:bookmarkStart w:id="24" w:name="_Toc196779849"/>
      <w:r>
        <w:t>🎯 Objetivos de Aprendizagem</w:t>
      </w:r>
      <w:bookmarkEnd w:id="24"/>
    </w:p>
    <w:p w14:paraId="0A4A1315" w14:textId="77777777" w:rsidR="006F08BF" w:rsidRPr="000D7772" w:rsidRDefault="00000000" w:rsidP="000D7772">
      <w:pPr>
        <w:numPr>
          <w:ilvl w:val="0"/>
          <w:numId w:val="176"/>
        </w:numPr>
        <w:spacing w:line="276" w:lineRule="auto"/>
        <w:rPr>
          <w:lang w:val="pt-PT"/>
        </w:rPr>
      </w:pPr>
      <w:r w:rsidRPr="000D7772">
        <w:rPr>
          <w:lang w:val="pt-PT"/>
        </w:rPr>
        <w:t>Criar um repositório do zero.</w:t>
      </w:r>
    </w:p>
    <w:p w14:paraId="56CACC77" w14:textId="77777777" w:rsidR="006F08BF" w:rsidRDefault="00000000" w:rsidP="000D7772">
      <w:pPr>
        <w:numPr>
          <w:ilvl w:val="0"/>
          <w:numId w:val="176"/>
        </w:numPr>
        <w:spacing w:line="276" w:lineRule="auto"/>
      </w:pPr>
      <w:r>
        <w:t>Clonar um projeto existente.</w:t>
      </w:r>
    </w:p>
    <w:p w14:paraId="3D12E824" w14:textId="77777777" w:rsidR="006F08BF" w:rsidRPr="000D7772" w:rsidRDefault="00000000" w:rsidP="000D7772">
      <w:pPr>
        <w:numPr>
          <w:ilvl w:val="0"/>
          <w:numId w:val="176"/>
        </w:numPr>
        <w:spacing w:line="276" w:lineRule="auto"/>
        <w:rPr>
          <w:lang w:val="pt-PT"/>
        </w:rPr>
      </w:pPr>
      <w:r w:rsidRPr="000D7772">
        <w:rPr>
          <w:lang w:val="pt-PT"/>
        </w:rPr>
        <w:t>Ignorar ficheiros que não devem ser versionados.</w:t>
      </w:r>
    </w:p>
    <w:p w14:paraId="19609109" w14:textId="77777777" w:rsidR="006F08BF" w:rsidRPr="000D7772" w:rsidRDefault="00000000" w:rsidP="000D7772">
      <w:pPr>
        <w:numPr>
          <w:ilvl w:val="0"/>
          <w:numId w:val="176"/>
        </w:numPr>
        <w:spacing w:line="276" w:lineRule="auto"/>
        <w:rPr>
          <w:lang w:val="pt-PT"/>
        </w:rPr>
      </w:pPr>
      <w:r w:rsidRPr="000D7772">
        <w:rPr>
          <w:lang w:val="pt-PT"/>
        </w:rPr>
        <w:t>Reforçar a configuração da tua identidade no Git.</w:t>
      </w:r>
    </w:p>
    <w:p w14:paraId="28A8C596" w14:textId="77777777" w:rsidR="006F08BF" w:rsidRDefault="00000000" w:rsidP="000D7772">
      <w:pPr>
        <w:spacing w:line="276" w:lineRule="auto"/>
      </w:pPr>
      <w:r>
        <w:pict w14:anchorId="145DEE31">
          <v:rect id="_x0000_i3248" style="width:0;height:1.5pt" o:hralign="center" o:hrstd="t" o:hr="t"/>
        </w:pict>
      </w:r>
    </w:p>
    <w:p w14:paraId="6DB0D19F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5" w:name="criar-um-novo-repositório"/>
      <w:bookmarkStart w:id="26" w:name="_Toc196779850"/>
      <w:bookmarkEnd w:id="23"/>
      <w:r w:rsidRPr="000D7772">
        <w:rPr>
          <w:lang w:val="pt-PT"/>
        </w:rPr>
        <w:t xml:space="preserve">1. Criar um Novo Repositório </w:t>
      </w:r>
      <w:r>
        <w:t>🏗️</w:t>
      </w:r>
      <w:bookmarkEnd w:id="26"/>
    </w:p>
    <w:p w14:paraId="3366C191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 xml:space="preserve">Queres começar um projeto novo e guardar o seu histórico? É aqui que entra o </w:t>
      </w:r>
      <w:r w:rsidRPr="000D7772">
        <w:rPr>
          <w:rStyle w:val="VerbatimChar"/>
          <w:b/>
          <w:bCs/>
          <w:lang w:val="pt-PT"/>
        </w:rPr>
        <w:t>git init</w:t>
      </w:r>
      <w:r w:rsidRPr="000D7772">
        <w:rPr>
          <w:lang w:val="pt-PT"/>
        </w:rPr>
        <w:t xml:space="preserve">! </w:t>
      </w:r>
      <w:r>
        <w:t>🚀</w:t>
      </w:r>
    </w:p>
    <w:p w14:paraId="081C9472" w14:textId="77777777" w:rsidR="006F08BF" w:rsidRDefault="00000000" w:rsidP="000D7772">
      <w:pPr>
        <w:pStyle w:val="Ttulo3"/>
        <w:spacing w:line="276" w:lineRule="auto"/>
      </w:pPr>
      <w:bookmarkStart w:id="27" w:name="passos"/>
      <w:bookmarkStart w:id="28" w:name="_Toc196779851"/>
      <w:r>
        <w:t>Passos:</w:t>
      </w:r>
      <w:bookmarkEnd w:id="28"/>
    </w:p>
    <w:p w14:paraId="4B7798CE" w14:textId="77777777" w:rsidR="006F08BF" w:rsidRPr="000D7772" w:rsidRDefault="00000000" w:rsidP="000D7772">
      <w:pPr>
        <w:numPr>
          <w:ilvl w:val="0"/>
          <w:numId w:val="177"/>
        </w:numPr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Cria uma pasta</w:t>
      </w:r>
      <w:r w:rsidRPr="000D7772">
        <w:rPr>
          <w:lang w:val="pt-PT"/>
        </w:rPr>
        <w:t xml:space="preserve"> para o teu projeto (se ainda não existir):</w:t>
      </w:r>
    </w:p>
    <w:p w14:paraId="462DE3F0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mkdir meu-projeto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cd meu-projeto</w:t>
      </w:r>
    </w:p>
    <w:p w14:paraId="698E4481" w14:textId="77777777" w:rsidR="006F08BF" w:rsidRDefault="00000000" w:rsidP="000D7772">
      <w:pPr>
        <w:numPr>
          <w:ilvl w:val="0"/>
          <w:numId w:val="178"/>
        </w:numPr>
        <w:spacing w:line="276" w:lineRule="auto"/>
      </w:pPr>
      <w:r>
        <w:rPr>
          <w:b/>
          <w:bCs/>
        </w:rPr>
        <w:t>Inicializa o repositório Git</w:t>
      </w:r>
      <w:r>
        <w:t>:</w:t>
      </w:r>
    </w:p>
    <w:p w14:paraId="11E6EC4C" w14:textId="77777777" w:rsidR="006F08BF" w:rsidRDefault="00000000" w:rsidP="000D7772">
      <w:pPr>
        <w:spacing w:line="276" w:lineRule="auto"/>
      </w:pPr>
      <w:r>
        <w:rPr>
          <w:rStyle w:val="VerbatimChar"/>
        </w:rPr>
        <w:t>git init</w:t>
      </w:r>
    </w:p>
    <w:p w14:paraId="6303D482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O comando cria uma pasta oculta chamada </w:t>
      </w:r>
      <w:r w:rsidRPr="000D7772">
        <w:rPr>
          <w:rStyle w:val="VerbatimChar"/>
          <w:lang w:val="pt-PT"/>
        </w:rPr>
        <w:t>.git</w:t>
      </w:r>
      <w:r w:rsidRPr="000D7772">
        <w:rPr>
          <w:lang w:val="pt-PT"/>
        </w:rPr>
        <w:t>, onde o Git guarda toda a magia dos históricos, branches, merges, etc.</w:t>
      </w:r>
    </w:p>
    <w:p w14:paraId="24FC6235" w14:textId="77777777" w:rsidR="006F08BF" w:rsidRDefault="00000000" w:rsidP="000D7772">
      <w:pPr>
        <w:pStyle w:val="Textodebloco"/>
        <w:spacing w:line="276" w:lineRule="auto"/>
      </w:pPr>
      <w:r>
        <w:t>🧠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Importante lembrar</w:t>
      </w:r>
      <w:r w:rsidRPr="000D7772">
        <w:rPr>
          <w:lang w:val="pt-PT"/>
        </w:rPr>
        <w:t xml:space="preserve">: só com </w:t>
      </w:r>
      <w:r w:rsidRPr="000D7772">
        <w:rPr>
          <w:rStyle w:val="VerbatimChar"/>
          <w:lang w:val="pt-PT"/>
        </w:rPr>
        <w:t>git init</w:t>
      </w:r>
      <w:r w:rsidRPr="000D7772">
        <w:rPr>
          <w:lang w:val="pt-PT"/>
        </w:rPr>
        <w:t xml:space="preserve"> o Git começa a acompanhar as alterações no teu projeto. </w:t>
      </w:r>
      <w:r>
        <w:t>Antes disso, é só uma pasta "normal"!</w:t>
      </w:r>
    </w:p>
    <w:p w14:paraId="01506313" w14:textId="77777777" w:rsidR="006F08BF" w:rsidRDefault="00000000" w:rsidP="000D7772">
      <w:pPr>
        <w:spacing w:line="276" w:lineRule="auto"/>
      </w:pPr>
      <w:r>
        <w:pict w14:anchorId="7287888B">
          <v:rect id="_x0000_i3249" style="width:0;height:1.5pt" o:hralign="center" o:hrstd="t" o:hr="t"/>
        </w:pict>
      </w:r>
    </w:p>
    <w:p w14:paraId="03F57EE3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9" w:name="clonar-um-repositório-existente"/>
      <w:bookmarkStart w:id="30" w:name="_Toc196779852"/>
      <w:bookmarkEnd w:id="25"/>
      <w:bookmarkEnd w:id="27"/>
      <w:r w:rsidRPr="000D7772">
        <w:rPr>
          <w:lang w:val="pt-PT"/>
        </w:rPr>
        <w:t xml:space="preserve">2. Clonar um Repositório Existente </w:t>
      </w:r>
      <w:r>
        <w:t>🔍</w:t>
      </w:r>
      <w:bookmarkEnd w:id="30"/>
    </w:p>
    <w:p w14:paraId="7C1179AB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Se já existe um projeto online (ex: GitHub, GitLab), podes fazer uma </w:t>
      </w:r>
      <w:r w:rsidRPr="000D7772">
        <w:rPr>
          <w:b/>
          <w:bCs/>
          <w:lang w:val="pt-PT"/>
        </w:rPr>
        <w:t>cópia completa</w:t>
      </w:r>
      <w:r w:rsidRPr="000D7772">
        <w:rPr>
          <w:lang w:val="pt-PT"/>
        </w:rPr>
        <w:t xml:space="preserve"> para o teu computador com </w:t>
      </w:r>
      <w:r w:rsidRPr="000D7772">
        <w:rPr>
          <w:rStyle w:val="VerbatimChar"/>
          <w:b/>
          <w:bCs/>
          <w:lang w:val="pt-PT"/>
        </w:rPr>
        <w:t>git clone</w:t>
      </w:r>
      <w:r w:rsidRPr="000D7772">
        <w:rPr>
          <w:lang w:val="pt-PT"/>
        </w:rPr>
        <w:t>.</w:t>
      </w:r>
    </w:p>
    <w:p w14:paraId="45758B17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31" w:name="exemplo"/>
      <w:bookmarkStart w:id="32" w:name="_Toc196779853"/>
      <w:r w:rsidRPr="000D7772">
        <w:rPr>
          <w:lang w:val="pt-PT"/>
        </w:rPr>
        <w:t>Exemplo:</w:t>
      </w:r>
      <w:bookmarkEnd w:id="32"/>
    </w:p>
    <w:p w14:paraId="4965D695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lone https://github.com/utilizador/projeto.git</w:t>
      </w:r>
    </w:p>
    <w:p w14:paraId="62E5FB2D" w14:textId="77777777" w:rsidR="006F08BF" w:rsidRDefault="00000000" w:rsidP="000D7772">
      <w:pPr>
        <w:pStyle w:val="FirstParagraph"/>
        <w:spacing w:line="276" w:lineRule="auto"/>
      </w:pPr>
      <w:r>
        <w:t>🔹 Este comando:</w:t>
      </w:r>
    </w:p>
    <w:p w14:paraId="2BE1E084" w14:textId="77777777" w:rsidR="006F08BF" w:rsidRPr="000D7772" w:rsidRDefault="00000000" w:rsidP="000D7772">
      <w:pPr>
        <w:numPr>
          <w:ilvl w:val="0"/>
          <w:numId w:val="179"/>
        </w:numPr>
        <w:spacing w:line="276" w:lineRule="auto"/>
        <w:rPr>
          <w:lang w:val="pt-PT"/>
        </w:rPr>
      </w:pPr>
      <w:r w:rsidRPr="000D7772">
        <w:rPr>
          <w:lang w:val="pt-PT"/>
        </w:rPr>
        <w:t>Cria uma nova pasta com o projeto.</w:t>
      </w:r>
    </w:p>
    <w:p w14:paraId="136EE266" w14:textId="77777777" w:rsidR="006F08BF" w:rsidRPr="000D7772" w:rsidRDefault="00000000" w:rsidP="000D7772">
      <w:pPr>
        <w:numPr>
          <w:ilvl w:val="0"/>
          <w:numId w:val="179"/>
        </w:numPr>
        <w:spacing w:line="276" w:lineRule="auto"/>
        <w:rPr>
          <w:lang w:val="pt-PT"/>
        </w:rPr>
      </w:pPr>
      <w:r w:rsidRPr="000D7772">
        <w:rPr>
          <w:lang w:val="pt-PT"/>
        </w:rPr>
        <w:lastRenderedPageBreak/>
        <w:t xml:space="preserve">Copia </w:t>
      </w:r>
      <w:r w:rsidRPr="000D7772">
        <w:rPr>
          <w:b/>
          <w:bCs/>
          <w:lang w:val="pt-PT"/>
        </w:rPr>
        <w:t>todos os ficheiros</w:t>
      </w:r>
      <w:r w:rsidRPr="000D7772">
        <w:rPr>
          <w:lang w:val="pt-PT"/>
        </w:rPr>
        <w:t xml:space="preserve"> e </w:t>
      </w:r>
      <w:r w:rsidRPr="000D7772">
        <w:rPr>
          <w:b/>
          <w:bCs/>
          <w:lang w:val="pt-PT"/>
        </w:rPr>
        <w:t>todo o histórico de alterações</w:t>
      </w:r>
      <w:r w:rsidRPr="000D7772">
        <w:rPr>
          <w:lang w:val="pt-PT"/>
        </w:rPr>
        <w:t>.</w:t>
      </w:r>
    </w:p>
    <w:p w14:paraId="1FF0309C" w14:textId="77777777" w:rsidR="006F08BF" w:rsidRPr="000D7772" w:rsidRDefault="00000000" w:rsidP="000D7772">
      <w:pPr>
        <w:numPr>
          <w:ilvl w:val="0"/>
          <w:numId w:val="179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Liga o teu repositório local ao remoto para poderes fazer </w:t>
      </w:r>
      <w:r w:rsidRPr="000D7772">
        <w:rPr>
          <w:i/>
          <w:iCs/>
          <w:lang w:val="pt-PT"/>
        </w:rPr>
        <w:t>pull</w:t>
      </w:r>
      <w:r w:rsidRPr="000D7772">
        <w:rPr>
          <w:lang w:val="pt-PT"/>
        </w:rPr>
        <w:t xml:space="preserve"> e </w:t>
      </w:r>
      <w:r w:rsidRPr="000D7772">
        <w:rPr>
          <w:i/>
          <w:iCs/>
          <w:lang w:val="pt-PT"/>
        </w:rPr>
        <w:t>push</w:t>
      </w:r>
      <w:r w:rsidRPr="000D7772">
        <w:rPr>
          <w:lang w:val="pt-PT"/>
        </w:rPr>
        <w:t xml:space="preserve"> depois.</w:t>
      </w:r>
    </w:p>
    <w:p w14:paraId="5C858412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33" w:name="X823ba98b65e65df66ac51a14aabdecc9d91e0c4"/>
      <w:bookmarkStart w:id="34" w:name="_Toc196779854"/>
      <w:bookmarkEnd w:id="31"/>
      <w:r w:rsidRPr="000D7772">
        <w:rPr>
          <w:lang w:val="pt-PT"/>
        </w:rPr>
        <w:t>Opcional: Clonar para uma pasta com nome diferente</w:t>
      </w:r>
      <w:bookmarkEnd w:id="34"/>
    </w:p>
    <w:p w14:paraId="0928979C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lone https://github.com/utilizador/projeto.git nome-que-quiseres</w:t>
      </w:r>
    </w:p>
    <w:p w14:paraId="754CF2D1" w14:textId="77777777" w:rsidR="006F08BF" w:rsidRDefault="00000000" w:rsidP="000D7772">
      <w:pPr>
        <w:pStyle w:val="Textodebloco"/>
        <w:spacing w:line="276" w:lineRule="auto"/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Dica visual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 xml:space="preserve">Clonar é como "descarregar uma cápsula do tempo" completa: não trazes só os ficheiros atuais, mas </w:t>
      </w:r>
      <w:r w:rsidRPr="000D7772">
        <w:rPr>
          <w:b/>
          <w:bCs/>
          <w:lang w:val="pt-PT"/>
        </w:rPr>
        <w:t>todas as versões anteriores também!</w:t>
      </w:r>
      <w:r w:rsidRPr="000D7772">
        <w:rPr>
          <w:lang w:val="pt-PT"/>
        </w:rPr>
        <w:t xml:space="preserve"> </w:t>
      </w:r>
      <w:r>
        <w:t>📦</w:t>
      </w:r>
    </w:p>
    <w:p w14:paraId="240C3024" w14:textId="77777777" w:rsidR="006F08BF" w:rsidRDefault="00000000" w:rsidP="000D7772">
      <w:pPr>
        <w:spacing w:line="276" w:lineRule="auto"/>
      </w:pPr>
      <w:r>
        <w:pict w14:anchorId="548E25EB">
          <v:rect id="_x0000_i3250" style="width:0;height:1.5pt" o:hralign="center" o:hrstd="t" o:hr="t"/>
        </w:pict>
      </w:r>
    </w:p>
    <w:p w14:paraId="029FA46E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35" w:name="ignorar-ficheiros-com-.gitignore"/>
      <w:bookmarkStart w:id="36" w:name="_Toc196779855"/>
      <w:bookmarkEnd w:id="29"/>
      <w:bookmarkEnd w:id="33"/>
      <w:r w:rsidRPr="000D7772">
        <w:rPr>
          <w:lang w:val="pt-PT"/>
        </w:rPr>
        <w:t xml:space="preserve">3. Ignorar Ficheiros com </w:t>
      </w:r>
      <w:r w:rsidRPr="000D7772">
        <w:rPr>
          <w:rStyle w:val="VerbatimChar"/>
          <w:lang w:val="pt-PT"/>
        </w:rPr>
        <w:t>.gitignore</w:t>
      </w:r>
      <w:r w:rsidRPr="000D7772">
        <w:rPr>
          <w:lang w:val="pt-PT"/>
        </w:rPr>
        <w:t xml:space="preserve"> </w:t>
      </w:r>
      <w:r>
        <w:t>🚫</w:t>
      </w:r>
      <w:bookmarkEnd w:id="36"/>
    </w:p>
    <w:p w14:paraId="4173D12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Nem tudo o que está na tua pasta precisa (ou deve) ser guardado no repositório: ficheiros temporários, senhas, configurações locais, etc.</w:t>
      </w:r>
    </w:p>
    <w:p w14:paraId="132B79B3" w14:textId="77777777" w:rsidR="006F08BF" w:rsidRPr="000D7772" w:rsidRDefault="00000000" w:rsidP="000D7772">
      <w:pPr>
        <w:pStyle w:val="Corpodetexto"/>
        <w:spacing w:line="276" w:lineRule="auto"/>
        <w:rPr>
          <w:lang w:val="pt-PT"/>
        </w:rPr>
      </w:pPr>
      <w:r w:rsidRPr="000D7772">
        <w:rPr>
          <w:lang w:val="pt-PT"/>
        </w:rPr>
        <w:t xml:space="preserve">Para isso existe o </w:t>
      </w:r>
      <w:r w:rsidRPr="000D7772">
        <w:rPr>
          <w:b/>
          <w:bCs/>
          <w:lang w:val="pt-PT"/>
        </w:rPr>
        <w:t xml:space="preserve">ficheiro mágico </w:t>
      </w:r>
      <w:r w:rsidRPr="000D7772">
        <w:rPr>
          <w:rStyle w:val="VerbatimChar"/>
          <w:b/>
          <w:bCs/>
          <w:lang w:val="pt-PT"/>
        </w:rPr>
        <w:t>.gitignore</w:t>
      </w:r>
      <w:r w:rsidRPr="000D7772">
        <w:rPr>
          <w:lang w:val="pt-PT"/>
        </w:rPr>
        <w:t>!</w:t>
      </w:r>
    </w:p>
    <w:p w14:paraId="05E878CF" w14:textId="77777777" w:rsidR="006F08BF" w:rsidRDefault="00000000" w:rsidP="000D7772">
      <w:pPr>
        <w:pStyle w:val="Ttulo3"/>
        <w:spacing w:line="276" w:lineRule="auto"/>
      </w:pPr>
      <w:bookmarkStart w:id="37" w:name="como-criar"/>
      <w:bookmarkStart w:id="38" w:name="_Toc196779856"/>
      <w:r>
        <w:t>Como criar:</w:t>
      </w:r>
      <w:bookmarkEnd w:id="38"/>
    </w:p>
    <w:p w14:paraId="426F5A31" w14:textId="77777777" w:rsidR="006F08BF" w:rsidRPr="000D7772" w:rsidRDefault="00000000" w:rsidP="000D7772">
      <w:pPr>
        <w:numPr>
          <w:ilvl w:val="0"/>
          <w:numId w:val="180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 ficheiro chamado </w:t>
      </w:r>
      <w:r w:rsidRPr="000D7772">
        <w:rPr>
          <w:rStyle w:val="VerbatimChar"/>
          <w:lang w:val="pt-PT"/>
        </w:rPr>
        <w:t>.gitignore</w:t>
      </w:r>
      <w:r w:rsidRPr="000D7772">
        <w:rPr>
          <w:lang w:val="pt-PT"/>
        </w:rPr>
        <w:t xml:space="preserve"> na raiz do teu projeto.</w:t>
      </w:r>
    </w:p>
    <w:p w14:paraId="44E3DE18" w14:textId="77777777" w:rsidR="006F08BF" w:rsidRPr="000D7772" w:rsidRDefault="00000000" w:rsidP="000D7772">
      <w:pPr>
        <w:numPr>
          <w:ilvl w:val="0"/>
          <w:numId w:val="180"/>
        </w:numPr>
        <w:spacing w:line="276" w:lineRule="auto"/>
        <w:rPr>
          <w:lang w:val="pt-PT"/>
        </w:rPr>
      </w:pPr>
      <w:r w:rsidRPr="000D7772">
        <w:rPr>
          <w:lang w:val="pt-PT"/>
        </w:rPr>
        <w:t>Adiciona lá os ficheiros ou pastas que queres ignorar.</w:t>
      </w:r>
    </w:p>
    <w:p w14:paraId="74CC25D1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39" w:name="exemplos"/>
      <w:bookmarkStart w:id="40" w:name="_Toc196779857"/>
      <w:bookmarkEnd w:id="37"/>
      <w:r w:rsidRPr="000D7772">
        <w:rPr>
          <w:lang w:val="pt-PT"/>
        </w:rPr>
        <w:t>Exemplos:</w:t>
      </w:r>
      <w:bookmarkEnd w:id="40"/>
    </w:p>
    <w:p w14:paraId="56D3C0BB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# Ignorar todos os ficheiros .log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*.log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# Ignorar a pasta temporaria/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temporaria/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# Ignorar ficheiro de configuração local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config-local.yaml</w:t>
      </w:r>
    </w:p>
    <w:p w14:paraId="14959EE0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41" w:name="tornar-o-.gitignore-ativo"/>
      <w:bookmarkStart w:id="42" w:name="_Toc196779858"/>
      <w:bookmarkEnd w:id="39"/>
      <w:r w:rsidRPr="000D7772">
        <w:rPr>
          <w:lang w:val="pt-PT"/>
        </w:rPr>
        <w:t xml:space="preserve">Tornar o </w:t>
      </w:r>
      <w:r w:rsidRPr="000D7772">
        <w:rPr>
          <w:rStyle w:val="VerbatimChar"/>
          <w:lang w:val="pt-PT"/>
        </w:rPr>
        <w:t>.gitignore</w:t>
      </w:r>
      <w:r w:rsidRPr="000D7772">
        <w:rPr>
          <w:lang w:val="pt-PT"/>
        </w:rPr>
        <w:t xml:space="preserve"> ativo:</w:t>
      </w:r>
      <w:bookmarkEnd w:id="42"/>
    </w:p>
    <w:p w14:paraId="4AFCC227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Depois de criar/modificar o </w:t>
      </w:r>
      <w:r w:rsidRPr="000D7772">
        <w:rPr>
          <w:rStyle w:val="VerbatimChar"/>
          <w:lang w:val="pt-PT"/>
        </w:rPr>
        <w:t>.gitignore</w:t>
      </w:r>
      <w:r w:rsidRPr="000D7772">
        <w:rPr>
          <w:lang w:val="pt-PT"/>
        </w:rPr>
        <w:t>, adiciona-o ao Git como qualquer outro ficheiro:</w:t>
      </w:r>
    </w:p>
    <w:p w14:paraId="5DB136A5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add .gitignore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git commit -m "Adicionar ficheiro .gitignore para ignorar ficheiros desnecessários"</w:t>
      </w:r>
    </w:p>
    <w:p w14:paraId="728A4808" w14:textId="77777777" w:rsidR="006F08BF" w:rsidRDefault="00000000" w:rsidP="000D7772">
      <w:pPr>
        <w:pStyle w:val="Textodebloco"/>
        <w:spacing w:line="276" w:lineRule="auto"/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Dica para reter</w:t>
      </w:r>
      <w:r w:rsidRPr="000D7772">
        <w:rPr>
          <w:lang w:val="pt-PT"/>
        </w:rPr>
        <w:t>: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.gitignore</w:t>
      </w:r>
      <w:r w:rsidRPr="000D7772">
        <w:rPr>
          <w:lang w:val="pt-PT"/>
        </w:rPr>
        <w:t xml:space="preserve"> = "Lista VIP invertida" – só quem NÃO está na lista é que entra no repositório! </w:t>
      </w:r>
      <w:r>
        <w:t>🎟️</w:t>
      </w:r>
    </w:p>
    <w:p w14:paraId="3DFA50EB" w14:textId="77777777" w:rsidR="006F08BF" w:rsidRDefault="00000000" w:rsidP="000D7772">
      <w:pPr>
        <w:spacing w:line="276" w:lineRule="auto"/>
      </w:pPr>
      <w:r>
        <w:pict w14:anchorId="6C519816">
          <v:rect id="_x0000_i3251" style="width:0;height:1.5pt" o:hralign="center" o:hrstd="t" o:hr="t"/>
        </w:pict>
      </w:r>
    </w:p>
    <w:p w14:paraId="46FF2482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43" w:name="configurar-utilizador-e-identidade"/>
      <w:bookmarkStart w:id="44" w:name="_Toc196779859"/>
      <w:bookmarkEnd w:id="35"/>
      <w:bookmarkEnd w:id="41"/>
      <w:r w:rsidRPr="000D7772">
        <w:rPr>
          <w:lang w:val="pt-PT"/>
        </w:rPr>
        <w:lastRenderedPageBreak/>
        <w:t xml:space="preserve">4. Configurar Utilizador e Identidade </w:t>
      </w:r>
      <w:r>
        <w:t>🧑</w:t>
      </w:r>
      <w:r w:rsidRPr="000D7772">
        <w:rPr>
          <w:lang w:val="pt-PT"/>
        </w:rPr>
        <w:t>‍</w:t>
      </w:r>
      <w:r>
        <w:t>💻</w:t>
      </w:r>
      <w:bookmarkEnd w:id="44"/>
    </w:p>
    <w:p w14:paraId="45286099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⚡ </w:t>
      </w:r>
      <w:r w:rsidRPr="000D7772">
        <w:rPr>
          <w:b/>
          <w:bCs/>
          <w:lang w:val="pt-PT"/>
        </w:rPr>
        <w:t>Este passo é essencial</w:t>
      </w:r>
      <w:r w:rsidRPr="000D7772">
        <w:rPr>
          <w:lang w:val="pt-PT"/>
        </w:rPr>
        <w:t>: define quem tu és nas alterações que vais fazer!</w:t>
      </w:r>
    </w:p>
    <w:p w14:paraId="390EB176" w14:textId="77777777" w:rsidR="006F08BF" w:rsidRPr="000D7772" w:rsidRDefault="00000000" w:rsidP="000D7772">
      <w:pPr>
        <w:pStyle w:val="Corpodetexto"/>
        <w:spacing w:line="276" w:lineRule="auto"/>
        <w:rPr>
          <w:lang w:val="pt-PT"/>
        </w:rPr>
      </w:pPr>
      <w:r w:rsidRPr="000D7772">
        <w:rPr>
          <w:lang w:val="pt-PT"/>
        </w:rPr>
        <w:t>Se ainda não o fizeste, usa:</w:t>
      </w:r>
    </w:p>
    <w:p w14:paraId="03BADA95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onfig --global user.name "O Teu Nome"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git config --global user.email "o.teu.email@exemplo.com"</w:t>
      </w:r>
    </w:p>
    <w:p w14:paraId="32602A05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45" w:name="verificar-a-configuração"/>
      <w:bookmarkStart w:id="46" w:name="_Toc196779860"/>
      <w:r w:rsidRPr="000D7772">
        <w:rPr>
          <w:lang w:val="pt-PT"/>
        </w:rPr>
        <w:t>Verificar a configuração:</w:t>
      </w:r>
      <w:bookmarkEnd w:id="46"/>
    </w:p>
    <w:p w14:paraId="2E38DBE2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onfig --list</w:t>
      </w:r>
    </w:p>
    <w:p w14:paraId="56582D50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Se quiseres configurar </w:t>
      </w:r>
      <w:r w:rsidRPr="000D7772">
        <w:rPr>
          <w:b/>
          <w:bCs/>
          <w:lang w:val="pt-PT"/>
        </w:rPr>
        <w:t>diferentes nomes/emails para projetos específicos</w:t>
      </w:r>
      <w:r w:rsidRPr="000D7772">
        <w:rPr>
          <w:lang w:val="pt-PT"/>
        </w:rPr>
        <w:t xml:space="preserve">, podes correr o comando </w:t>
      </w:r>
      <w:r w:rsidRPr="000D7772">
        <w:rPr>
          <w:b/>
          <w:bCs/>
          <w:lang w:val="pt-PT"/>
        </w:rPr>
        <w:t xml:space="preserve">sem o </w:t>
      </w:r>
      <w:r w:rsidRPr="000D7772">
        <w:rPr>
          <w:rStyle w:val="VerbatimChar"/>
          <w:b/>
          <w:bCs/>
          <w:lang w:val="pt-PT"/>
        </w:rPr>
        <w:t>--global</w:t>
      </w:r>
      <w:r w:rsidRPr="000D7772">
        <w:rPr>
          <w:lang w:val="pt-PT"/>
        </w:rPr>
        <w:t xml:space="preserve"> dentro da pasta do projeto:</w:t>
      </w:r>
    </w:p>
    <w:p w14:paraId="0FCF4975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onfig user.name "Outro Nome"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git config user.email "outro.email@exemplo.com"</w:t>
      </w:r>
    </w:p>
    <w:p w14:paraId="1E41B67E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📜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Resumo Mental</w:t>
      </w:r>
      <w:r w:rsidRPr="000D7772">
        <w:rPr>
          <w:lang w:val="pt-PT"/>
        </w:rPr>
        <w:t>:</w:t>
      </w:r>
      <w:r w:rsidRPr="000D7772">
        <w:rPr>
          <w:lang w:val="pt-PT"/>
        </w:rPr>
        <w:br/>
      </w:r>
      <w:r w:rsidRPr="000D7772">
        <w:rPr>
          <w:b/>
          <w:bCs/>
          <w:lang w:val="pt-PT"/>
        </w:rPr>
        <w:t>Global</w:t>
      </w:r>
      <w:r w:rsidRPr="000D7772">
        <w:rPr>
          <w:lang w:val="pt-PT"/>
        </w:rPr>
        <w:t xml:space="preserve"> → aplica-se a todos os projetos.</w:t>
      </w:r>
      <w:r w:rsidRPr="000D7772">
        <w:rPr>
          <w:lang w:val="pt-PT"/>
        </w:rPr>
        <w:br/>
      </w:r>
      <w:r w:rsidRPr="000D7772">
        <w:rPr>
          <w:b/>
          <w:bCs/>
          <w:lang w:val="pt-PT"/>
        </w:rPr>
        <w:t>Local</w:t>
      </w:r>
      <w:r w:rsidRPr="000D7772">
        <w:rPr>
          <w:lang w:val="pt-PT"/>
        </w:rPr>
        <w:t xml:space="preserve"> → aplica-se só àquele projeto.</w:t>
      </w:r>
    </w:p>
    <w:p w14:paraId="5A02C0F6" w14:textId="77777777" w:rsidR="006F08BF" w:rsidRDefault="00000000" w:rsidP="000D7772">
      <w:pPr>
        <w:spacing w:line="276" w:lineRule="auto"/>
      </w:pPr>
      <w:r>
        <w:pict w14:anchorId="11447D87">
          <v:rect id="_x0000_i3252" style="width:0;height:1.5pt" o:hralign="center" o:hrstd="t" o:hr="t"/>
        </w:pict>
      </w:r>
    </w:p>
    <w:p w14:paraId="36B17842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47" w:name="conclusão-da-parte-2"/>
      <w:bookmarkStart w:id="48" w:name="_Toc196779861"/>
      <w:bookmarkEnd w:id="21"/>
      <w:bookmarkEnd w:id="43"/>
      <w:bookmarkEnd w:id="45"/>
      <w:r>
        <w:t>🚀</w:t>
      </w:r>
      <w:r w:rsidRPr="000D7772">
        <w:rPr>
          <w:lang w:val="pt-PT"/>
        </w:rPr>
        <w:t xml:space="preserve"> Conclusão da Parte 2</w:t>
      </w:r>
      <w:bookmarkEnd w:id="48"/>
    </w:p>
    <w:p w14:paraId="515F3C1D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 xml:space="preserve">Excelente! </w:t>
      </w:r>
      <w:r>
        <w:t>🎉 Agora já sabes:</w:t>
      </w:r>
    </w:p>
    <w:p w14:paraId="4D9210F5" w14:textId="77777777" w:rsidR="006F08BF" w:rsidRDefault="00000000" w:rsidP="000D7772">
      <w:pPr>
        <w:numPr>
          <w:ilvl w:val="0"/>
          <w:numId w:val="181"/>
        </w:numPr>
        <w:spacing w:line="276" w:lineRule="auto"/>
      </w:pPr>
      <w:r>
        <w:t>Criar repositórios novos,</w:t>
      </w:r>
    </w:p>
    <w:p w14:paraId="77A15A79" w14:textId="77777777" w:rsidR="006F08BF" w:rsidRPr="000D7772" w:rsidRDefault="00000000" w:rsidP="000D7772">
      <w:pPr>
        <w:numPr>
          <w:ilvl w:val="0"/>
          <w:numId w:val="181"/>
        </w:numPr>
        <w:spacing w:line="276" w:lineRule="auto"/>
        <w:rPr>
          <w:lang w:val="pt-PT"/>
        </w:rPr>
      </w:pPr>
      <w:r w:rsidRPr="000D7772">
        <w:rPr>
          <w:lang w:val="pt-PT"/>
        </w:rPr>
        <w:t>Clonar projetos que já existem,</w:t>
      </w:r>
    </w:p>
    <w:p w14:paraId="0418BB23" w14:textId="77777777" w:rsidR="006F08BF" w:rsidRPr="000D7772" w:rsidRDefault="00000000" w:rsidP="000D7772">
      <w:pPr>
        <w:numPr>
          <w:ilvl w:val="0"/>
          <w:numId w:val="181"/>
        </w:numPr>
        <w:spacing w:line="276" w:lineRule="auto"/>
        <w:rPr>
          <w:lang w:val="pt-PT"/>
        </w:rPr>
      </w:pPr>
      <w:r w:rsidRPr="000D7772">
        <w:rPr>
          <w:lang w:val="pt-PT"/>
        </w:rPr>
        <w:t>Ignorar ficheiros que não deves guardar,</w:t>
      </w:r>
    </w:p>
    <w:p w14:paraId="43CFE5D6" w14:textId="77777777" w:rsidR="006F08BF" w:rsidRDefault="00000000" w:rsidP="000D7772">
      <w:pPr>
        <w:numPr>
          <w:ilvl w:val="0"/>
          <w:numId w:val="181"/>
        </w:numPr>
        <w:spacing w:line="276" w:lineRule="auto"/>
      </w:pPr>
      <w:r w:rsidRPr="000D7772">
        <w:rPr>
          <w:lang w:val="pt-PT"/>
        </w:rPr>
        <w:t xml:space="preserve">E garantir que todas as tuas alterações têm a tua assinatura digital correta! </w:t>
      </w:r>
      <w:r>
        <w:t>🖋️</w:t>
      </w:r>
    </w:p>
    <w:p w14:paraId="2B78565F" w14:textId="77777777" w:rsidR="000D7772" w:rsidRDefault="000D7772">
      <w:r>
        <w:br w:type="page"/>
      </w:r>
    </w:p>
    <w:p w14:paraId="3AEA2E91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49" w:name="mini-missão-da-parte-2"/>
      <w:bookmarkStart w:id="50" w:name="_Toc196779862"/>
      <w:bookmarkEnd w:id="47"/>
      <w:r w:rsidRPr="000D7772">
        <w:rPr>
          <w:lang w:val="pt-PT"/>
        </w:rPr>
        <w:lastRenderedPageBreak/>
        <w:t xml:space="preserve">Mini-Missão da Parte 2 </w:t>
      </w:r>
      <w:r>
        <w:t>🎯</w:t>
      </w:r>
      <w:bookmarkEnd w:id="50"/>
    </w:p>
    <w:p w14:paraId="45095621" w14:textId="77777777" w:rsidR="006F08BF" w:rsidRPr="000D7772" w:rsidRDefault="00000000" w:rsidP="000D7772">
      <w:pPr>
        <w:numPr>
          <w:ilvl w:val="0"/>
          <w:numId w:val="18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a pasta chamada </w:t>
      </w:r>
      <w:r w:rsidRPr="000D7772">
        <w:rPr>
          <w:rStyle w:val="VerbatimChar"/>
          <w:lang w:val="pt-PT"/>
        </w:rPr>
        <w:t>primeiro-repo</w:t>
      </w:r>
      <w:r w:rsidRPr="000D7772">
        <w:rPr>
          <w:lang w:val="pt-PT"/>
        </w:rPr>
        <w:t>.</w:t>
      </w:r>
    </w:p>
    <w:p w14:paraId="123A0795" w14:textId="77777777" w:rsidR="006F08BF" w:rsidRPr="000D7772" w:rsidRDefault="00000000" w:rsidP="000D7772">
      <w:pPr>
        <w:numPr>
          <w:ilvl w:val="0"/>
          <w:numId w:val="18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Inicializa um repositório com </w:t>
      </w:r>
      <w:r w:rsidRPr="000D7772">
        <w:rPr>
          <w:rStyle w:val="VerbatimChar"/>
          <w:lang w:val="pt-PT"/>
        </w:rPr>
        <w:t>git init</w:t>
      </w:r>
      <w:r w:rsidRPr="000D7772">
        <w:rPr>
          <w:lang w:val="pt-PT"/>
        </w:rPr>
        <w:t>.</w:t>
      </w:r>
    </w:p>
    <w:p w14:paraId="57419F91" w14:textId="77777777" w:rsidR="006F08BF" w:rsidRPr="000D7772" w:rsidRDefault="00000000" w:rsidP="000D7772">
      <w:pPr>
        <w:numPr>
          <w:ilvl w:val="0"/>
          <w:numId w:val="18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 ficheiro chamado </w:t>
      </w:r>
      <w:r w:rsidRPr="000D7772">
        <w:rPr>
          <w:rStyle w:val="VerbatimChar"/>
          <w:lang w:val="pt-PT"/>
        </w:rPr>
        <w:t>README.md</w:t>
      </w:r>
      <w:r w:rsidRPr="000D7772">
        <w:rPr>
          <w:lang w:val="pt-PT"/>
        </w:rPr>
        <w:t>, escreve algo dentro.</w:t>
      </w:r>
    </w:p>
    <w:p w14:paraId="0B935F9C" w14:textId="77777777" w:rsidR="006F08BF" w:rsidRPr="000D7772" w:rsidRDefault="00000000" w:rsidP="000D7772">
      <w:pPr>
        <w:numPr>
          <w:ilvl w:val="0"/>
          <w:numId w:val="18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 </w:t>
      </w:r>
      <w:r w:rsidRPr="000D7772">
        <w:rPr>
          <w:rStyle w:val="VerbatimChar"/>
          <w:lang w:val="pt-PT"/>
        </w:rPr>
        <w:t>.gitignore</w:t>
      </w:r>
      <w:r w:rsidRPr="000D7772">
        <w:rPr>
          <w:lang w:val="pt-PT"/>
        </w:rPr>
        <w:t xml:space="preserve"> e adiciona lá a linha </w:t>
      </w:r>
      <w:r w:rsidRPr="000D7772">
        <w:rPr>
          <w:rStyle w:val="VerbatimChar"/>
          <w:lang w:val="pt-PT"/>
        </w:rPr>
        <w:t>*.tmp</w:t>
      </w:r>
      <w:r w:rsidRPr="000D7772">
        <w:rPr>
          <w:lang w:val="pt-PT"/>
        </w:rPr>
        <w:t>.</w:t>
      </w:r>
    </w:p>
    <w:p w14:paraId="2FC7A6A9" w14:textId="77777777" w:rsidR="006F08BF" w:rsidRPr="000D7772" w:rsidRDefault="00000000" w:rsidP="000D7772">
      <w:pPr>
        <w:numPr>
          <w:ilvl w:val="0"/>
          <w:numId w:val="182"/>
        </w:numPr>
        <w:spacing w:line="276" w:lineRule="auto"/>
        <w:rPr>
          <w:lang w:val="pt-PT"/>
        </w:rPr>
      </w:pPr>
      <w:r w:rsidRPr="000D7772">
        <w:rPr>
          <w:lang w:val="pt-PT"/>
        </w:rPr>
        <w:t>Configura o teu nome e email.</w:t>
      </w:r>
    </w:p>
    <w:p w14:paraId="195163B5" w14:textId="77777777" w:rsidR="006F08BF" w:rsidRPr="000D7772" w:rsidRDefault="00000000" w:rsidP="000D7772">
      <w:pPr>
        <w:numPr>
          <w:ilvl w:val="0"/>
          <w:numId w:val="182"/>
        </w:numPr>
        <w:spacing w:line="276" w:lineRule="auto"/>
        <w:rPr>
          <w:lang w:val="pt-PT"/>
        </w:rPr>
      </w:pPr>
      <w:r w:rsidRPr="000D7772">
        <w:rPr>
          <w:lang w:val="pt-PT"/>
        </w:rPr>
        <w:t>Faz o teu primeiro commit!</w:t>
      </w:r>
    </w:p>
    <w:p w14:paraId="626AE713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br/>
      </w:r>
    </w:p>
    <w:p w14:paraId="62CB0A3E" w14:textId="77777777" w:rsidR="000D7772" w:rsidRDefault="000D7772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51" w:name="parte-3-trabalhar-com-commits"/>
      <w:bookmarkEnd w:id="49"/>
      <w:r>
        <w:rPr>
          <w:lang w:val="pt-PT"/>
        </w:rPr>
        <w:br w:type="page"/>
      </w:r>
    </w:p>
    <w:p w14:paraId="18A6E4D2" w14:textId="66F8686D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52" w:name="_Toc196779863"/>
      <w:r w:rsidRPr="000D7772">
        <w:rPr>
          <w:lang w:val="pt-PT"/>
        </w:rPr>
        <w:lastRenderedPageBreak/>
        <w:t xml:space="preserve">Parte 3: Trabalhar com Commits </w:t>
      </w:r>
      <w:r>
        <w:t>📝</w:t>
      </w:r>
      <w:r w:rsidRPr="000D7772">
        <w:rPr>
          <w:lang w:val="pt-PT"/>
        </w:rPr>
        <w:t>✨</w:t>
      </w:r>
      <w:bookmarkEnd w:id="52"/>
    </w:p>
    <w:p w14:paraId="55A50AEE" w14:textId="77777777" w:rsidR="006F08BF" w:rsidRDefault="00000000" w:rsidP="000D7772">
      <w:pPr>
        <w:pStyle w:val="Ttulo2"/>
        <w:spacing w:line="276" w:lineRule="auto"/>
      </w:pPr>
      <w:bookmarkStart w:id="53" w:name="objetivos-de-aprendizagem-2"/>
      <w:bookmarkStart w:id="54" w:name="_Toc196779864"/>
      <w:r>
        <w:t>🎯 Objetivos de Aprendizagem</w:t>
      </w:r>
      <w:bookmarkEnd w:id="54"/>
    </w:p>
    <w:p w14:paraId="37A1209B" w14:textId="77777777" w:rsidR="006F08BF" w:rsidRPr="000D7772" w:rsidRDefault="00000000" w:rsidP="000D7772">
      <w:pPr>
        <w:numPr>
          <w:ilvl w:val="0"/>
          <w:numId w:val="183"/>
        </w:numPr>
        <w:spacing w:line="276" w:lineRule="auto"/>
        <w:rPr>
          <w:lang w:val="pt-PT"/>
        </w:rPr>
      </w:pPr>
      <w:r w:rsidRPr="000D7772">
        <w:rPr>
          <w:lang w:val="pt-PT"/>
        </w:rPr>
        <w:t>Entender como o Git organiza e controla as alterações.</w:t>
      </w:r>
    </w:p>
    <w:p w14:paraId="3B6CB379" w14:textId="77777777" w:rsidR="006F08BF" w:rsidRPr="000D7772" w:rsidRDefault="00000000" w:rsidP="000D7772">
      <w:pPr>
        <w:numPr>
          <w:ilvl w:val="0"/>
          <w:numId w:val="183"/>
        </w:numPr>
        <w:spacing w:line="276" w:lineRule="auto"/>
        <w:rPr>
          <w:lang w:val="pt-PT"/>
        </w:rPr>
      </w:pPr>
      <w:r w:rsidRPr="000D7772">
        <w:rPr>
          <w:lang w:val="pt-PT"/>
        </w:rPr>
        <w:t>Aprender o ciclo completo: adicionar ➔ confirmar ➔ guardar.</w:t>
      </w:r>
    </w:p>
    <w:p w14:paraId="542E08A4" w14:textId="77777777" w:rsidR="006F08BF" w:rsidRPr="000D7772" w:rsidRDefault="00000000" w:rsidP="000D7772">
      <w:pPr>
        <w:numPr>
          <w:ilvl w:val="0"/>
          <w:numId w:val="183"/>
        </w:numPr>
        <w:spacing w:line="276" w:lineRule="auto"/>
        <w:rPr>
          <w:lang w:val="pt-PT"/>
        </w:rPr>
      </w:pPr>
      <w:r w:rsidRPr="000D7772">
        <w:rPr>
          <w:lang w:val="pt-PT"/>
        </w:rPr>
        <w:t>Escrever mensagens de commit claras e profissionais.</w:t>
      </w:r>
    </w:p>
    <w:p w14:paraId="050E53B3" w14:textId="77777777" w:rsidR="006F08BF" w:rsidRDefault="00000000" w:rsidP="000D7772">
      <w:pPr>
        <w:spacing w:line="276" w:lineRule="auto"/>
      </w:pPr>
      <w:r>
        <w:pict w14:anchorId="3805D250">
          <v:rect id="_x0000_i3253" style="width:0;height:1.5pt" o:hralign="center" o:hrstd="t" o:hr="t"/>
        </w:pict>
      </w:r>
    </w:p>
    <w:p w14:paraId="11AD9E85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55" w:name="X1059d8d7a5e0dccd6c235389d311260ca98d5b3"/>
      <w:bookmarkStart w:id="56" w:name="_Toc196779865"/>
      <w:bookmarkEnd w:id="53"/>
      <w:r w:rsidRPr="000D7772">
        <w:rPr>
          <w:lang w:val="pt-PT"/>
        </w:rPr>
        <w:t xml:space="preserve">1. Compreender o Fluxo de Trabalho: Working Directory, Staging Area e Repository </w:t>
      </w:r>
      <w:r>
        <w:t>🔄</w:t>
      </w:r>
      <w:bookmarkEnd w:id="56"/>
    </w:p>
    <w:p w14:paraId="4CA7196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Imagina que o teu projeto tem </w:t>
      </w:r>
      <w:r w:rsidRPr="000D7772">
        <w:rPr>
          <w:b/>
          <w:bCs/>
          <w:lang w:val="pt-PT"/>
        </w:rPr>
        <w:t>3 níveis</w:t>
      </w:r>
      <w:r w:rsidRPr="000D7772">
        <w:rPr>
          <w:lang w:val="pt-PT"/>
        </w:rPr>
        <w:t xml:space="preserve"> como numa cozinh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7"/>
        <w:gridCol w:w="4599"/>
        <w:gridCol w:w="4330"/>
      </w:tblGrid>
      <w:tr w:rsidR="006F08BF" w14:paraId="655A0C24" w14:textId="77777777" w:rsidTr="006F08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864A07" w14:textId="77777777" w:rsidR="006F08BF" w:rsidRDefault="00000000" w:rsidP="000D7772">
            <w:pPr>
              <w:pStyle w:val="Compact"/>
              <w:spacing w:line="276" w:lineRule="auto"/>
            </w:pPr>
            <w:r>
              <w:t>Área</w:t>
            </w:r>
          </w:p>
        </w:tc>
        <w:tc>
          <w:tcPr>
            <w:tcW w:w="0" w:type="auto"/>
          </w:tcPr>
          <w:p w14:paraId="57D2BE91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O que é no Git?</w:t>
            </w:r>
          </w:p>
        </w:tc>
        <w:tc>
          <w:tcPr>
            <w:tcW w:w="0" w:type="auto"/>
          </w:tcPr>
          <w:p w14:paraId="4AE59A37" w14:textId="77777777" w:rsidR="006F08BF" w:rsidRDefault="00000000" w:rsidP="000D7772">
            <w:pPr>
              <w:pStyle w:val="Compact"/>
              <w:spacing w:line="276" w:lineRule="auto"/>
            </w:pPr>
            <w:r>
              <w:t>Analogia culinária 🍳</w:t>
            </w:r>
          </w:p>
        </w:tc>
      </w:tr>
      <w:tr w:rsidR="006F08BF" w14:paraId="3983E595" w14:textId="77777777">
        <w:tc>
          <w:tcPr>
            <w:tcW w:w="0" w:type="auto"/>
          </w:tcPr>
          <w:p w14:paraId="4A90AAF4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b/>
                <w:bCs/>
              </w:rPr>
              <w:t>Working Directory</w:t>
            </w:r>
          </w:p>
        </w:tc>
        <w:tc>
          <w:tcPr>
            <w:tcW w:w="0" w:type="auto"/>
          </w:tcPr>
          <w:p w14:paraId="2AFB1F5E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A tua pasta de trabalho, onde editas ficheiros.</w:t>
            </w:r>
          </w:p>
        </w:tc>
        <w:tc>
          <w:tcPr>
            <w:tcW w:w="0" w:type="auto"/>
          </w:tcPr>
          <w:p w14:paraId="7EEF32FC" w14:textId="77777777" w:rsidR="006F08BF" w:rsidRDefault="00000000" w:rsidP="000D7772">
            <w:pPr>
              <w:pStyle w:val="Compact"/>
              <w:spacing w:line="276" w:lineRule="auto"/>
            </w:pPr>
            <w:r>
              <w:t>Onde estás a cozinhar.</w:t>
            </w:r>
          </w:p>
        </w:tc>
      </w:tr>
      <w:tr w:rsidR="006F08BF" w:rsidRPr="000D7772" w14:paraId="75CE95A1" w14:textId="77777777">
        <w:tc>
          <w:tcPr>
            <w:tcW w:w="0" w:type="auto"/>
          </w:tcPr>
          <w:p w14:paraId="140B5EAC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b/>
                <w:bCs/>
              </w:rPr>
              <w:t>Staging Area</w:t>
            </w:r>
          </w:p>
        </w:tc>
        <w:tc>
          <w:tcPr>
            <w:tcW w:w="0" w:type="auto"/>
          </w:tcPr>
          <w:p w14:paraId="133BA249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Onde preparas alterações que queres guardar.</w:t>
            </w:r>
          </w:p>
        </w:tc>
        <w:tc>
          <w:tcPr>
            <w:tcW w:w="0" w:type="auto"/>
          </w:tcPr>
          <w:p w14:paraId="71CD8E07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Prato pronto, mas ainda na bancada.</w:t>
            </w:r>
          </w:p>
        </w:tc>
      </w:tr>
      <w:tr w:rsidR="006F08BF" w14:paraId="773535F2" w14:textId="77777777">
        <w:tc>
          <w:tcPr>
            <w:tcW w:w="0" w:type="auto"/>
          </w:tcPr>
          <w:p w14:paraId="114F41B2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b/>
                <w:bCs/>
              </w:rPr>
              <w:t>Repository</w:t>
            </w:r>
          </w:p>
        </w:tc>
        <w:tc>
          <w:tcPr>
            <w:tcW w:w="0" w:type="auto"/>
          </w:tcPr>
          <w:p w14:paraId="2897F50D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Onde ficam os commits, ou seja, a história oficial.</w:t>
            </w:r>
          </w:p>
        </w:tc>
        <w:tc>
          <w:tcPr>
            <w:tcW w:w="0" w:type="auto"/>
          </w:tcPr>
          <w:p w14:paraId="68A0ADB7" w14:textId="77777777" w:rsidR="006F08BF" w:rsidRDefault="00000000" w:rsidP="000D7772">
            <w:pPr>
              <w:pStyle w:val="Compact"/>
              <w:spacing w:line="276" w:lineRule="auto"/>
            </w:pPr>
            <w:r w:rsidRPr="000D7772">
              <w:rPr>
                <w:lang w:val="pt-PT"/>
              </w:rPr>
              <w:t xml:space="preserve">O livro de receitas, onde registaste o prato! </w:t>
            </w:r>
            <w:r>
              <w:t>📖</w:t>
            </w:r>
          </w:p>
        </w:tc>
      </w:tr>
    </w:tbl>
    <w:p w14:paraId="4F637767" w14:textId="77777777" w:rsidR="006F08BF" w:rsidRDefault="00000000" w:rsidP="000D7772">
      <w:pPr>
        <w:pStyle w:val="Ttulo3"/>
        <w:spacing w:line="276" w:lineRule="auto"/>
      </w:pPr>
      <w:bookmarkStart w:id="57" w:name="visual-do-processo"/>
      <w:bookmarkStart w:id="58" w:name="_Toc196779866"/>
      <w:r>
        <w:t>Visual do processo:</w:t>
      </w:r>
      <w:bookmarkEnd w:id="58"/>
    </w:p>
    <w:p w14:paraId="35E8993D" w14:textId="77777777" w:rsidR="006F08BF" w:rsidRDefault="00000000" w:rsidP="000D7772">
      <w:pPr>
        <w:spacing w:line="276" w:lineRule="auto"/>
      </w:pPr>
      <w:r>
        <w:rPr>
          <w:rStyle w:val="VerbatimChar"/>
        </w:rPr>
        <w:t>(editar ficheiros) → git add → (staging area) → git commit → (repository)</w:t>
      </w:r>
    </w:p>
    <w:p w14:paraId="374B8570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Working Directory</w:t>
      </w:r>
      <w:r w:rsidRPr="000D7772">
        <w:rPr>
          <w:lang w:val="pt-PT"/>
        </w:rPr>
        <w:t xml:space="preserve">: Onde as alterações ainda estão </w:t>
      </w:r>
      <w:r w:rsidRPr="000D7772">
        <w:rPr>
          <w:i/>
          <w:iCs/>
          <w:lang w:val="pt-PT"/>
        </w:rPr>
        <w:t>soltas</w:t>
      </w:r>
      <w:r w:rsidRPr="000D7772">
        <w:rPr>
          <w:lang w:val="pt-PT"/>
        </w:rPr>
        <w:t>.</w:t>
      </w:r>
      <w:r w:rsidRPr="000D7772">
        <w:rPr>
          <w:lang w:val="pt-PT"/>
        </w:rPr>
        <w:br/>
      </w:r>
      <w:r>
        <w:t>🔹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Staging Area (Índice)</w:t>
      </w:r>
      <w:r w:rsidRPr="000D7772">
        <w:rPr>
          <w:lang w:val="pt-PT"/>
        </w:rPr>
        <w:t>: Escolhes quais alterações queres guardar.</w:t>
      </w:r>
      <w:r w:rsidRPr="000D7772">
        <w:rPr>
          <w:lang w:val="pt-PT"/>
        </w:rPr>
        <w:br/>
      </w:r>
      <w:r>
        <w:t>🔹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Repository</w:t>
      </w:r>
      <w:r w:rsidRPr="000D7772">
        <w:rPr>
          <w:lang w:val="pt-PT"/>
        </w:rPr>
        <w:t>: Onde os commits ficam guardados para sempre.</w:t>
      </w:r>
    </w:p>
    <w:p w14:paraId="674AF014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Dica</w:t>
      </w:r>
      <w:r w:rsidRPr="000D7772">
        <w:rPr>
          <w:lang w:val="pt-PT"/>
        </w:rPr>
        <w:t xml:space="preserve">: Só o que passa pelo </w:t>
      </w:r>
      <w:r w:rsidRPr="000D7772">
        <w:rPr>
          <w:i/>
          <w:iCs/>
          <w:lang w:val="pt-PT"/>
        </w:rPr>
        <w:t>Staging</w:t>
      </w:r>
      <w:r w:rsidRPr="000D7772">
        <w:rPr>
          <w:lang w:val="pt-PT"/>
        </w:rPr>
        <w:t xml:space="preserve"> com </w:t>
      </w:r>
      <w:r w:rsidRPr="000D7772">
        <w:rPr>
          <w:rStyle w:val="VerbatimChar"/>
          <w:lang w:val="pt-PT"/>
        </w:rPr>
        <w:t>git add</w:t>
      </w:r>
      <w:r w:rsidRPr="000D7772">
        <w:rPr>
          <w:lang w:val="pt-PT"/>
        </w:rPr>
        <w:t xml:space="preserve"> é que vai parar ao </w:t>
      </w:r>
      <w:r w:rsidRPr="000D7772">
        <w:rPr>
          <w:i/>
          <w:iCs/>
          <w:lang w:val="pt-PT"/>
        </w:rPr>
        <w:t>Repository</w:t>
      </w:r>
      <w:r w:rsidRPr="000D7772">
        <w:rPr>
          <w:lang w:val="pt-PT"/>
        </w:rPr>
        <w:t xml:space="preserve"> com </w:t>
      </w:r>
      <w:r w:rsidRPr="000D7772">
        <w:rPr>
          <w:rStyle w:val="VerbatimChar"/>
          <w:lang w:val="pt-PT"/>
        </w:rPr>
        <w:t>git commit</w:t>
      </w:r>
      <w:r w:rsidRPr="000D7772">
        <w:rPr>
          <w:lang w:val="pt-PT"/>
        </w:rPr>
        <w:t>!</w:t>
      </w:r>
    </w:p>
    <w:p w14:paraId="40E919AA" w14:textId="77777777" w:rsidR="006F08BF" w:rsidRDefault="00000000" w:rsidP="000D7772">
      <w:pPr>
        <w:spacing w:line="276" w:lineRule="auto"/>
      </w:pPr>
      <w:r>
        <w:pict w14:anchorId="52621A15">
          <v:rect id="_x0000_i3254" style="width:0;height:1.5pt" o:hralign="center" o:hrstd="t" o:hr="t"/>
        </w:pict>
      </w:r>
    </w:p>
    <w:p w14:paraId="498A65E6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59" w:name="adicionar-alterações-git-add"/>
      <w:bookmarkStart w:id="60" w:name="_Toc196779867"/>
      <w:bookmarkEnd w:id="55"/>
      <w:bookmarkEnd w:id="57"/>
      <w:r w:rsidRPr="000D7772">
        <w:rPr>
          <w:lang w:val="pt-PT"/>
        </w:rPr>
        <w:t>2. Adicionar Alterações (</w:t>
      </w:r>
      <w:r w:rsidRPr="000D7772">
        <w:rPr>
          <w:rStyle w:val="VerbatimChar"/>
          <w:lang w:val="pt-PT"/>
        </w:rPr>
        <w:t>git add</w:t>
      </w:r>
      <w:r w:rsidRPr="000D7772">
        <w:rPr>
          <w:lang w:val="pt-PT"/>
        </w:rPr>
        <w:t>) ➕</w:t>
      </w:r>
      <w:bookmarkEnd w:id="60"/>
    </w:p>
    <w:p w14:paraId="5D740BE8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 xml:space="preserve">Antes de fazer um commit, tens de dizer ao Git </w:t>
      </w:r>
      <w:r w:rsidRPr="000D7772">
        <w:rPr>
          <w:b/>
          <w:bCs/>
          <w:lang w:val="pt-PT"/>
        </w:rPr>
        <w:t>quais alterações</w:t>
      </w:r>
      <w:r w:rsidRPr="000D7772">
        <w:rPr>
          <w:lang w:val="pt-PT"/>
        </w:rPr>
        <w:t xml:space="preserve"> queres guardar.</w:t>
      </w:r>
      <w:r w:rsidRPr="000D7772">
        <w:rPr>
          <w:lang w:val="pt-PT"/>
        </w:rPr>
        <w:br/>
      </w:r>
      <w:r>
        <w:t xml:space="preserve">É aqui que entra o </w:t>
      </w:r>
      <w:r>
        <w:rPr>
          <w:rStyle w:val="VerbatimChar"/>
        </w:rPr>
        <w:t>git add</w:t>
      </w:r>
      <w:r>
        <w:t>.</w:t>
      </w:r>
    </w:p>
    <w:p w14:paraId="47F9BDF0" w14:textId="77777777" w:rsidR="006F08BF" w:rsidRDefault="00000000" w:rsidP="000D7772">
      <w:pPr>
        <w:pStyle w:val="Ttulo3"/>
        <w:spacing w:line="276" w:lineRule="auto"/>
      </w:pPr>
      <w:bookmarkStart w:id="61" w:name="exemplos-1"/>
      <w:bookmarkStart w:id="62" w:name="_Toc196779868"/>
      <w:r>
        <w:t>Exemplos:</w:t>
      </w:r>
      <w:bookmarkEnd w:id="62"/>
    </w:p>
    <w:p w14:paraId="52F8874A" w14:textId="77777777" w:rsidR="006F08BF" w:rsidRDefault="00000000" w:rsidP="000D7772">
      <w:pPr>
        <w:numPr>
          <w:ilvl w:val="0"/>
          <w:numId w:val="184"/>
        </w:numPr>
        <w:spacing w:line="276" w:lineRule="auto"/>
      </w:pPr>
      <w:r>
        <w:t>Adicionar um ficheiro específico:</w:t>
      </w:r>
    </w:p>
    <w:p w14:paraId="236AF954" w14:textId="77777777" w:rsidR="006F08BF" w:rsidRDefault="00000000" w:rsidP="000D7772">
      <w:pPr>
        <w:spacing w:line="276" w:lineRule="auto"/>
      </w:pPr>
      <w:r>
        <w:rPr>
          <w:rStyle w:val="VerbatimChar"/>
        </w:rPr>
        <w:t>git add ficheiro.txt</w:t>
      </w:r>
    </w:p>
    <w:p w14:paraId="59EBBE04" w14:textId="77777777" w:rsidR="006F08BF" w:rsidRPr="000D7772" w:rsidRDefault="00000000" w:rsidP="000D7772">
      <w:pPr>
        <w:numPr>
          <w:ilvl w:val="0"/>
          <w:numId w:val="185"/>
        </w:numPr>
        <w:spacing w:line="276" w:lineRule="auto"/>
        <w:rPr>
          <w:lang w:val="pt-PT"/>
        </w:rPr>
      </w:pPr>
      <w:r w:rsidRPr="000D7772">
        <w:rPr>
          <w:lang w:val="pt-PT"/>
        </w:rPr>
        <w:lastRenderedPageBreak/>
        <w:t>Adicionar todos os ficheiros alterados:</w:t>
      </w:r>
    </w:p>
    <w:p w14:paraId="43E589A0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add .</w:t>
      </w:r>
    </w:p>
    <w:p w14:paraId="57DDA7B9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 w:rsidRPr="000D7772">
        <w:rPr>
          <w:lang w:val="pt-PT"/>
        </w:rPr>
        <w:t xml:space="preserve">⚡ </w:t>
      </w:r>
      <w:r w:rsidRPr="000D7772">
        <w:rPr>
          <w:b/>
          <w:bCs/>
          <w:lang w:val="pt-PT"/>
        </w:rPr>
        <w:t>Atenção</w:t>
      </w:r>
      <w:r w:rsidRPr="000D7772">
        <w:rPr>
          <w:lang w:val="pt-PT"/>
        </w:rPr>
        <w:t xml:space="preserve">: </w:t>
      </w:r>
      <w:r w:rsidRPr="000D7772">
        <w:rPr>
          <w:rStyle w:val="VerbatimChar"/>
          <w:lang w:val="pt-PT"/>
        </w:rPr>
        <w:t>git add .</w:t>
      </w:r>
      <w:r w:rsidRPr="000D7772">
        <w:rPr>
          <w:lang w:val="pt-PT"/>
        </w:rPr>
        <w:t xml:space="preserve"> adiciona </w:t>
      </w:r>
      <w:r w:rsidRPr="000D7772">
        <w:rPr>
          <w:b/>
          <w:bCs/>
          <w:lang w:val="pt-PT"/>
        </w:rPr>
        <w:t>tudo</w:t>
      </w:r>
      <w:r w:rsidRPr="000D7772">
        <w:rPr>
          <w:lang w:val="pt-PT"/>
        </w:rPr>
        <w:t xml:space="preserve"> o que mudou — mesmo ficheiros que, por distração, poderias não querer guardar.</w:t>
      </w:r>
    </w:p>
    <w:p w14:paraId="6D7853EC" w14:textId="77777777" w:rsidR="006F08BF" w:rsidRDefault="00000000" w:rsidP="000D7772">
      <w:pPr>
        <w:pStyle w:val="Ttulo3"/>
        <w:spacing w:line="276" w:lineRule="auto"/>
      </w:pPr>
      <w:bookmarkStart w:id="63" w:name="boas-práticas"/>
      <w:bookmarkStart w:id="64" w:name="_Toc196779869"/>
      <w:bookmarkEnd w:id="61"/>
      <w:r>
        <w:t>Boas práticas:</w:t>
      </w:r>
      <w:bookmarkEnd w:id="64"/>
    </w:p>
    <w:p w14:paraId="3C387E45" w14:textId="77777777" w:rsidR="006F08BF" w:rsidRPr="000D7772" w:rsidRDefault="00000000" w:rsidP="000D7772">
      <w:pPr>
        <w:numPr>
          <w:ilvl w:val="0"/>
          <w:numId w:val="186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 </w:t>
      </w:r>
      <w:r w:rsidRPr="000D7772">
        <w:rPr>
          <w:rStyle w:val="VerbatimChar"/>
          <w:lang w:val="pt-PT"/>
        </w:rPr>
        <w:t>git status</w:t>
      </w:r>
      <w:r w:rsidRPr="000D7772">
        <w:rPr>
          <w:lang w:val="pt-PT"/>
        </w:rPr>
        <w:t xml:space="preserve"> antes de </w:t>
      </w:r>
      <w:r w:rsidRPr="000D7772">
        <w:rPr>
          <w:rStyle w:val="VerbatimChar"/>
          <w:lang w:val="pt-PT"/>
        </w:rPr>
        <w:t>git add</w:t>
      </w:r>
      <w:r w:rsidRPr="000D7772">
        <w:rPr>
          <w:lang w:val="pt-PT"/>
        </w:rPr>
        <w:t xml:space="preserve"> para ver o que mudou.</w:t>
      </w:r>
    </w:p>
    <w:p w14:paraId="5E50E885" w14:textId="77777777" w:rsidR="006F08BF" w:rsidRPr="000D7772" w:rsidRDefault="00000000" w:rsidP="000D7772">
      <w:pPr>
        <w:numPr>
          <w:ilvl w:val="0"/>
          <w:numId w:val="186"/>
        </w:numPr>
        <w:spacing w:line="276" w:lineRule="auto"/>
        <w:rPr>
          <w:lang w:val="pt-PT"/>
        </w:rPr>
      </w:pPr>
      <w:r w:rsidRPr="000D7772">
        <w:rPr>
          <w:lang w:val="pt-PT"/>
        </w:rPr>
        <w:t>Adiciona apenas o que realmente deves versionar.</w:t>
      </w:r>
    </w:p>
    <w:p w14:paraId="60F50CC8" w14:textId="77777777" w:rsidR="006F08BF" w:rsidRDefault="00000000" w:rsidP="000D7772">
      <w:pPr>
        <w:spacing w:line="276" w:lineRule="auto"/>
      </w:pPr>
      <w:r>
        <w:pict w14:anchorId="188F7B5C">
          <v:rect id="_x0000_i3255" style="width:0;height:1.5pt" o:hralign="center" o:hrstd="t" o:hr="t"/>
        </w:pict>
      </w:r>
    </w:p>
    <w:p w14:paraId="33F84606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65" w:name="fazer-commits-git-commit"/>
      <w:bookmarkStart w:id="66" w:name="_Toc196779870"/>
      <w:bookmarkEnd w:id="59"/>
      <w:bookmarkEnd w:id="63"/>
      <w:r w:rsidRPr="000D7772">
        <w:rPr>
          <w:lang w:val="pt-PT"/>
        </w:rPr>
        <w:t>3. Fazer Commits (</w:t>
      </w:r>
      <w:r w:rsidRPr="000D7772">
        <w:rPr>
          <w:rStyle w:val="VerbatimChar"/>
          <w:lang w:val="pt-PT"/>
        </w:rPr>
        <w:t>git commit</w:t>
      </w:r>
      <w:r w:rsidRPr="000D7772">
        <w:rPr>
          <w:lang w:val="pt-PT"/>
        </w:rPr>
        <w:t xml:space="preserve">) </w:t>
      </w:r>
      <w:r>
        <w:t>🗂️</w:t>
      </w:r>
      <w:bookmarkEnd w:id="66"/>
    </w:p>
    <w:p w14:paraId="56A32733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Agora que já tens alterações no Staging Area, podes fazer um </w:t>
      </w:r>
      <w:r w:rsidRPr="000D7772">
        <w:rPr>
          <w:b/>
          <w:bCs/>
          <w:lang w:val="pt-PT"/>
        </w:rPr>
        <w:t>commit</w:t>
      </w:r>
      <w:r w:rsidRPr="000D7772">
        <w:rPr>
          <w:lang w:val="pt-PT"/>
        </w:rPr>
        <w:t xml:space="preserve"> — ou seja, guardar essas alterações no historial do projeto.</w:t>
      </w:r>
    </w:p>
    <w:p w14:paraId="4C23B342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67" w:name="comando-básico"/>
      <w:bookmarkStart w:id="68" w:name="_Toc196779871"/>
      <w:r w:rsidRPr="000D7772">
        <w:rPr>
          <w:lang w:val="pt-PT"/>
        </w:rPr>
        <w:t>Comando básico:</w:t>
      </w:r>
      <w:bookmarkEnd w:id="68"/>
    </w:p>
    <w:p w14:paraId="10A0BBC1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ommit -m "Mensagem descritiva aqui"</w:t>
      </w:r>
    </w:p>
    <w:p w14:paraId="014F8740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O </w:t>
      </w:r>
      <w:r w:rsidRPr="000D7772">
        <w:rPr>
          <w:rStyle w:val="VerbatimChar"/>
          <w:lang w:val="pt-PT"/>
        </w:rPr>
        <w:t>-m</w:t>
      </w:r>
      <w:r w:rsidRPr="000D7772">
        <w:rPr>
          <w:lang w:val="pt-PT"/>
        </w:rPr>
        <w:t xml:space="preserve"> permite escrever a mensagem diretamente na linha de comandos.</w:t>
      </w:r>
      <w:r w:rsidRPr="000D7772">
        <w:rPr>
          <w:lang w:val="pt-PT"/>
        </w:rPr>
        <w:br/>
      </w:r>
      <w:r>
        <w:t>🔹</w:t>
      </w:r>
      <w:r w:rsidRPr="000D7772">
        <w:rPr>
          <w:lang w:val="pt-PT"/>
        </w:rPr>
        <w:t xml:space="preserve"> Sem </w:t>
      </w:r>
      <w:r w:rsidRPr="000D7772">
        <w:rPr>
          <w:rStyle w:val="VerbatimChar"/>
          <w:lang w:val="pt-PT"/>
        </w:rPr>
        <w:t>-m</w:t>
      </w:r>
      <w:r w:rsidRPr="000D7772">
        <w:rPr>
          <w:lang w:val="pt-PT"/>
        </w:rPr>
        <w:t>, o Git abre o editor de texto padrão para escrever a mensagem.</w:t>
      </w:r>
    </w:p>
    <w:p w14:paraId="63045533" w14:textId="77777777" w:rsidR="006F08BF" w:rsidRDefault="00000000" w:rsidP="000D7772">
      <w:pPr>
        <w:spacing w:line="276" w:lineRule="auto"/>
      </w:pPr>
      <w:r>
        <w:pict w14:anchorId="537C4932">
          <v:rect id="_x0000_i3256" style="width:0;height:1.5pt" o:hralign="center" o:hrstd="t" o:hr="t"/>
        </w:pict>
      </w:r>
    </w:p>
    <w:p w14:paraId="38457326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69" w:name="o-que-acontece-num-commit"/>
      <w:bookmarkStart w:id="70" w:name="_Toc196779872"/>
      <w:bookmarkEnd w:id="67"/>
      <w:r w:rsidRPr="000D7772">
        <w:rPr>
          <w:lang w:val="pt-PT"/>
        </w:rPr>
        <w:t>O que acontece num commit?</w:t>
      </w:r>
      <w:bookmarkEnd w:id="70"/>
    </w:p>
    <w:p w14:paraId="5B5F5424" w14:textId="77777777" w:rsidR="006F08BF" w:rsidRPr="000D7772" w:rsidRDefault="00000000" w:rsidP="000D7772">
      <w:pPr>
        <w:numPr>
          <w:ilvl w:val="0"/>
          <w:numId w:val="187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O Git tira uma "fotografia" do estado atual dos ficheiros </w:t>
      </w:r>
      <w:r w:rsidRPr="000D7772">
        <w:rPr>
          <w:i/>
          <w:iCs/>
          <w:lang w:val="pt-PT"/>
        </w:rPr>
        <w:t>no Staging</w:t>
      </w:r>
      <w:r w:rsidRPr="000D7772">
        <w:rPr>
          <w:lang w:val="pt-PT"/>
        </w:rPr>
        <w:t>.</w:t>
      </w:r>
    </w:p>
    <w:p w14:paraId="732BD306" w14:textId="77777777" w:rsidR="006F08BF" w:rsidRPr="000D7772" w:rsidRDefault="00000000" w:rsidP="000D7772">
      <w:pPr>
        <w:numPr>
          <w:ilvl w:val="0"/>
          <w:numId w:val="187"/>
        </w:numPr>
        <w:spacing w:line="276" w:lineRule="auto"/>
        <w:rPr>
          <w:lang w:val="pt-PT"/>
        </w:rPr>
      </w:pPr>
      <w:r w:rsidRPr="000D7772">
        <w:rPr>
          <w:lang w:val="pt-PT"/>
        </w:rPr>
        <w:t>Regista essa fotografia no historial do projeto, com:</w:t>
      </w:r>
    </w:p>
    <w:p w14:paraId="734B873C" w14:textId="77777777" w:rsidR="006F08BF" w:rsidRDefault="00000000" w:rsidP="000D7772">
      <w:pPr>
        <w:numPr>
          <w:ilvl w:val="1"/>
          <w:numId w:val="188"/>
        </w:numPr>
        <w:spacing w:line="276" w:lineRule="auto"/>
      </w:pPr>
      <w:r>
        <w:t>Um identificador único (SHA-1).</w:t>
      </w:r>
    </w:p>
    <w:p w14:paraId="339004F4" w14:textId="77777777" w:rsidR="006F08BF" w:rsidRDefault="00000000" w:rsidP="000D7772">
      <w:pPr>
        <w:numPr>
          <w:ilvl w:val="1"/>
          <w:numId w:val="188"/>
        </w:numPr>
        <w:spacing w:line="276" w:lineRule="auto"/>
      </w:pPr>
      <w:r>
        <w:t>A mensagem que explicaste.</w:t>
      </w:r>
    </w:p>
    <w:p w14:paraId="371ADDBB" w14:textId="77777777" w:rsidR="006F08BF" w:rsidRPr="000D7772" w:rsidRDefault="00000000" w:rsidP="000D7772">
      <w:pPr>
        <w:numPr>
          <w:ilvl w:val="1"/>
          <w:numId w:val="188"/>
        </w:numPr>
        <w:spacing w:line="276" w:lineRule="auto"/>
        <w:rPr>
          <w:lang w:val="pt-PT"/>
        </w:rPr>
      </w:pPr>
      <w:r w:rsidRPr="000D7772">
        <w:rPr>
          <w:lang w:val="pt-PT"/>
        </w:rPr>
        <w:t>O teu nome, email e data.</w:t>
      </w:r>
    </w:p>
    <w:p w14:paraId="17498AC2" w14:textId="77777777" w:rsidR="000D7772" w:rsidRPr="000D7772" w:rsidRDefault="000D7772">
      <w:pPr>
        <w:rPr>
          <w:lang w:val="pt-PT"/>
        </w:rPr>
      </w:pPr>
      <w:r w:rsidRPr="000D7772">
        <w:rPr>
          <w:lang w:val="pt-PT"/>
        </w:rPr>
        <w:br w:type="page"/>
      </w:r>
    </w:p>
    <w:p w14:paraId="1CB927A7" w14:textId="429633AF" w:rsidR="006F08BF" w:rsidRDefault="00000000" w:rsidP="000D7772">
      <w:pPr>
        <w:spacing w:line="276" w:lineRule="auto"/>
      </w:pPr>
      <w:r>
        <w:lastRenderedPageBreak/>
        <w:pict w14:anchorId="6210D5A9">
          <v:rect id="_x0000_i3257" style="width:0;height:1.5pt" o:hralign="center" o:hrstd="t" o:hr="t"/>
        </w:pict>
      </w:r>
    </w:p>
    <w:p w14:paraId="0632E78C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71" w:name="X1e08ea8d896feb7795ab833d0ae8471f4e70dd2"/>
      <w:bookmarkStart w:id="72" w:name="_Toc196779873"/>
      <w:bookmarkEnd w:id="65"/>
      <w:bookmarkEnd w:id="69"/>
      <w:r w:rsidRPr="000D7772">
        <w:rPr>
          <w:lang w:val="pt-PT"/>
        </w:rPr>
        <w:t>4. Boas Práticas na Escrita de Mensagens de Commit ✍</w:t>
      </w:r>
      <w:r>
        <w:t>️</w:t>
      </w:r>
      <w:bookmarkEnd w:id="72"/>
    </w:p>
    <w:p w14:paraId="69E989F9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Uma boa mensagem de commit é como uma </w:t>
      </w:r>
      <w:r w:rsidRPr="000D7772">
        <w:rPr>
          <w:b/>
          <w:bCs/>
          <w:lang w:val="pt-PT"/>
        </w:rPr>
        <w:t>nota para o futuro</w:t>
      </w:r>
      <w:r w:rsidRPr="000D7772">
        <w:rPr>
          <w:lang w:val="pt-PT"/>
        </w:rPr>
        <w:t xml:space="preserve">: ajuda-te a ti e aos outros a entender </w:t>
      </w:r>
      <w:r w:rsidRPr="000D7772">
        <w:rPr>
          <w:i/>
          <w:iCs/>
          <w:lang w:val="pt-PT"/>
        </w:rPr>
        <w:t>o que mudou</w:t>
      </w:r>
      <w:r w:rsidRPr="000D7772">
        <w:rPr>
          <w:lang w:val="pt-PT"/>
        </w:rPr>
        <w:t xml:space="preserve"> e </w:t>
      </w:r>
      <w:r w:rsidRPr="000D7772">
        <w:rPr>
          <w:i/>
          <w:iCs/>
          <w:lang w:val="pt-PT"/>
        </w:rPr>
        <w:t>porquê</w:t>
      </w:r>
      <w:r w:rsidRPr="000D7772">
        <w:rPr>
          <w:lang w:val="pt-PT"/>
        </w:rPr>
        <w:t>.</w:t>
      </w:r>
    </w:p>
    <w:p w14:paraId="3F5F046D" w14:textId="77777777" w:rsidR="006F08BF" w:rsidRPr="000D7772" w:rsidRDefault="00000000" w:rsidP="000D7772">
      <w:pPr>
        <w:pStyle w:val="Corpodetexto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Formato recomendado</w:t>
      </w:r>
      <w:r w:rsidRPr="000D7772">
        <w:rPr>
          <w:lang w:val="pt-PT"/>
        </w:rPr>
        <w:t>:</w:t>
      </w:r>
    </w:p>
    <w:p w14:paraId="3B39A3D0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Linha 1: Resumo breve e imperativo (máx. 50 caracteres)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Linha 2: (em branco)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Linhas 3+: Explicação mais detalhada (se necessário)</w:t>
      </w:r>
    </w:p>
    <w:p w14:paraId="2D4E30B7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73" w:name="exemplo-1"/>
      <w:bookmarkStart w:id="74" w:name="_Toc196779874"/>
      <w:r w:rsidRPr="000D7772">
        <w:rPr>
          <w:lang w:val="pt-PT"/>
        </w:rPr>
        <w:t>Exemplo:</w:t>
      </w:r>
      <w:bookmarkEnd w:id="74"/>
    </w:p>
    <w:p w14:paraId="2BAFA144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Corrigir erro de login no formulário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Corrigia um erro que impedia o utilizador de iniciar sessão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quando o campo de email era deixado em branco.</w:t>
      </w:r>
    </w:p>
    <w:p w14:paraId="0BCA7DCE" w14:textId="77777777" w:rsidR="006F08BF" w:rsidRDefault="00000000" w:rsidP="000D7772">
      <w:pPr>
        <w:pStyle w:val="Ttulo3"/>
        <w:spacing w:line="276" w:lineRule="auto"/>
      </w:pPr>
      <w:bookmarkStart w:id="75" w:name="dicas-práticas"/>
      <w:bookmarkStart w:id="76" w:name="_Toc196779875"/>
      <w:bookmarkEnd w:id="73"/>
      <w:r>
        <w:t>Dicas práticas:</w:t>
      </w:r>
      <w:bookmarkEnd w:id="76"/>
    </w:p>
    <w:p w14:paraId="724901FA" w14:textId="77777777" w:rsidR="006F08BF" w:rsidRPr="000D7772" w:rsidRDefault="00000000" w:rsidP="000D7772">
      <w:pPr>
        <w:numPr>
          <w:ilvl w:val="0"/>
          <w:numId w:val="189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 sempre </w:t>
      </w:r>
      <w:r w:rsidRPr="000D7772">
        <w:rPr>
          <w:b/>
          <w:bCs/>
          <w:lang w:val="pt-PT"/>
        </w:rPr>
        <w:t>tempo verbal imperativo</w:t>
      </w:r>
      <w:r w:rsidRPr="000D7772">
        <w:rPr>
          <w:lang w:val="pt-PT"/>
        </w:rPr>
        <w:t xml:space="preserve"> (ex: "Corrigir", "Adicionar", "Remover") → como se desses uma ordem ao projeto.</w:t>
      </w:r>
    </w:p>
    <w:p w14:paraId="75DDD239" w14:textId="77777777" w:rsidR="006F08BF" w:rsidRPr="000D7772" w:rsidRDefault="00000000" w:rsidP="000D7772">
      <w:pPr>
        <w:numPr>
          <w:ilvl w:val="0"/>
          <w:numId w:val="189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Sê </w:t>
      </w:r>
      <w:r w:rsidRPr="000D7772">
        <w:rPr>
          <w:b/>
          <w:bCs/>
          <w:lang w:val="pt-PT"/>
        </w:rPr>
        <w:t>específico</w:t>
      </w:r>
      <w:r w:rsidRPr="000D7772">
        <w:rPr>
          <w:lang w:val="pt-PT"/>
        </w:rPr>
        <w:t>, mas evita descrições demasiado longas.</w:t>
      </w:r>
    </w:p>
    <w:p w14:paraId="59D6BF07" w14:textId="77777777" w:rsidR="006F08BF" w:rsidRPr="000D7772" w:rsidRDefault="00000000" w:rsidP="000D7772">
      <w:pPr>
        <w:numPr>
          <w:ilvl w:val="0"/>
          <w:numId w:val="189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Se a alteração for complexa, usa o corpo da mensagem para explicar </w:t>
      </w:r>
      <w:r w:rsidRPr="000D7772">
        <w:rPr>
          <w:i/>
          <w:iCs/>
          <w:lang w:val="pt-PT"/>
        </w:rPr>
        <w:t>porquê</w:t>
      </w:r>
      <w:r w:rsidRPr="000D7772">
        <w:rPr>
          <w:lang w:val="pt-PT"/>
        </w:rPr>
        <w:t xml:space="preserve"> a alteração foi necessária.</w:t>
      </w:r>
    </w:p>
    <w:p w14:paraId="1E6B6628" w14:textId="77777777" w:rsidR="006F08BF" w:rsidRPr="000D7772" w:rsidRDefault="00000000" w:rsidP="000D7772">
      <w:pPr>
        <w:numPr>
          <w:ilvl w:val="0"/>
          <w:numId w:val="189"/>
        </w:numPr>
        <w:spacing w:line="276" w:lineRule="auto"/>
        <w:rPr>
          <w:lang w:val="pt-PT"/>
        </w:rPr>
      </w:pPr>
      <w:r w:rsidRPr="000D7772">
        <w:rPr>
          <w:lang w:val="pt-PT"/>
        </w:rPr>
        <w:t>Pequenos commits bem descritos são melhores que grandes commits confusos.</w:t>
      </w:r>
    </w:p>
    <w:p w14:paraId="193AD49D" w14:textId="77777777" w:rsidR="006F08BF" w:rsidRDefault="00000000" w:rsidP="000D7772">
      <w:pPr>
        <w:spacing w:line="276" w:lineRule="auto"/>
      </w:pPr>
      <w:r>
        <w:pict w14:anchorId="3AE18DB6">
          <v:rect id="_x0000_i3258" style="width:0;height:1.5pt" o:hralign="center" o:hrstd="t" o:hr="t"/>
        </w:pict>
      </w:r>
    </w:p>
    <w:p w14:paraId="00FB5AD7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77" w:name="conclusão-da-parte-3"/>
      <w:bookmarkStart w:id="78" w:name="_Toc196779876"/>
      <w:bookmarkEnd w:id="51"/>
      <w:bookmarkEnd w:id="71"/>
      <w:bookmarkEnd w:id="75"/>
      <w:r>
        <w:t>🚀</w:t>
      </w:r>
      <w:r w:rsidRPr="000D7772">
        <w:rPr>
          <w:lang w:val="pt-PT"/>
        </w:rPr>
        <w:t xml:space="preserve"> Conclusão da Parte 3</w:t>
      </w:r>
      <w:bookmarkEnd w:id="78"/>
    </w:p>
    <w:p w14:paraId="45D88860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 xml:space="preserve">Parabéns! </w:t>
      </w:r>
      <w:r>
        <w:t>🎉 Agora já sabes:</w:t>
      </w:r>
    </w:p>
    <w:p w14:paraId="1EF4B367" w14:textId="77777777" w:rsidR="006F08BF" w:rsidRPr="000D7772" w:rsidRDefault="00000000" w:rsidP="000D7772">
      <w:pPr>
        <w:numPr>
          <w:ilvl w:val="0"/>
          <w:numId w:val="190"/>
        </w:numPr>
        <w:spacing w:line="276" w:lineRule="auto"/>
        <w:rPr>
          <w:lang w:val="pt-PT"/>
        </w:rPr>
      </w:pPr>
      <w:r w:rsidRPr="000D7772">
        <w:rPr>
          <w:lang w:val="pt-PT"/>
        </w:rPr>
        <w:t>Como preparar as alterações (staging),</w:t>
      </w:r>
    </w:p>
    <w:p w14:paraId="2C934445" w14:textId="77777777" w:rsidR="006F08BF" w:rsidRPr="000D7772" w:rsidRDefault="00000000" w:rsidP="000D7772">
      <w:pPr>
        <w:numPr>
          <w:ilvl w:val="0"/>
          <w:numId w:val="190"/>
        </w:numPr>
        <w:spacing w:line="276" w:lineRule="auto"/>
        <w:rPr>
          <w:lang w:val="pt-PT"/>
        </w:rPr>
      </w:pPr>
      <w:r w:rsidRPr="000D7772">
        <w:rPr>
          <w:lang w:val="pt-PT"/>
        </w:rPr>
        <w:t>Como gravá-las oficialmente (commit),</w:t>
      </w:r>
    </w:p>
    <w:p w14:paraId="28AEDA58" w14:textId="77777777" w:rsidR="006F08BF" w:rsidRDefault="00000000" w:rsidP="000D7772">
      <w:pPr>
        <w:numPr>
          <w:ilvl w:val="0"/>
          <w:numId w:val="190"/>
        </w:numPr>
        <w:spacing w:line="276" w:lineRule="auto"/>
      </w:pPr>
      <w:r w:rsidRPr="000D7772">
        <w:rPr>
          <w:lang w:val="pt-PT"/>
        </w:rPr>
        <w:t xml:space="preserve">E como escrever mensagens que realmente ajudam a entender a evolução do projeto! </w:t>
      </w:r>
      <w:r>
        <w:t>🛤️</w:t>
      </w:r>
    </w:p>
    <w:p w14:paraId="56FB1C30" w14:textId="77777777" w:rsidR="006F08BF" w:rsidRDefault="00000000" w:rsidP="000D7772">
      <w:pPr>
        <w:spacing w:line="276" w:lineRule="auto"/>
      </w:pPr>
      <w:r>
        <w:pict w14:anchorId="7A06465F">
          <v:rect id="_x0000_i3259" style="width:0;height:1.5pt" o:hralign="center" o:hrstd="t" o:hr="t"/>
        </w:pict>
      </w:r>
    </w:p>
    <w:p w14:paraId="7A753C71" w14:textId="77777777" w:rsidR="006F08BF" w:rsidRDefault="00000000" w:rsidP="000D7772">
      <w:pPr>
        <w:pStyle w:val="Ttulo1"/>
        <w:spacing w:line="276" w:lineRule="auto"/>
      </w:pPr>
      <w:bookmarkStart w:id="79" w:name="mini-missão-da-parte-3"/>
      <w:bookmarkStart w:id="80" w:name="_Toc196779877"/>
      <w:bookmarkEnd w:id="77"/>
      <w:r>
        <w:lastRenderedPageBreak/>
        <w:t>Mini-Missão da Parte 3 🎯</w:t>
      </w:r>
      <w:bookmarkEnd w:id="80"/>
    </w:p>
    <w:p w14:paraId="7E9CC78A" w14:textId="77777777" w:rsidR="006F08BF" w:rsidRPr="000D7772" w:rsidRDefault="00000000" w:rsidP="000D7772">
      <w:pPr>
        <w:numPr>
          <w:ilvl w:val="0"/>
          <w:numId w:val="191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 ficheiro </w:t>
      </w:r>
      <w:r w:rsidRPr="000D7772">
        <w:rPr>
          <w:rStyle w:val="VerbatimChar"/>
          <w:lang w:val="pt-PT"/>
        </w:rPr>
        <w:t>ideias.txt</w:t>
      </w:r>
      <w:r w:rsidRPr="000D7772">
        <w:rPr>
          <w:lang w:val="pt-PT"/>
        </w:rPr>
        <w:t xml:space="preserve"> no teu repositório.</w:t>
      </w:r>
    </w:p>
    <w:p w14:paraId="5F9FE926" w14:textId="77777777" w:rsidR="006F08BF" w:rsidRDefault="00000000" w:rsidP="000D7772">
      <w:pPr>
        <w:numPr>
          <w:ilvl w:val="0"/>
          <w:numId w:val="191"/>
        </w:numPr>
        <w:spacing w:line="276" w:lineRule="auto"/>
      </w:pPr>
      <w:r>
        <w:t>Escreve 3 ideias no ficheiro.</w:t>
      </w:r>
    </w:p>
    <w:p w14:paraId="14C045ED" w14:textId="77777777" w:rsidR="006F08BF" w:rsidRPr="000D7772" w:rsidRDefault="00000000" w:rsidP="000D7772">
      <w:pPr>
        <w:numPr>
          <w:ilvl w:val="0"/>
          <w:numId w:val="191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 </w:t>
      </w:r>
      <w:r w:rsidRPr="000D7772">
        <w:rPr>
          <w:rStyle w:val="VerbatimChar"/>
          <w:lang w:val="pt-PT"/>
        </w:rPr>
        <w:t>git status</w:t>
      </w:r>
      <w:r w:rsidRPr="000D7772">
        <w:rPr>
          <w:lang w:val="pt-PT"/>
        </w:rPr>
        <w:t xml:space="preserve"> para ver o estado.</w:t>
      </w:r>
    </w:p>
    <w:p w14:paraId="2F4756E3" w14:textId="77777777" w:rsidR="006F08BF" w:rsidRPr="000D7772" w:rsidRDefault="00000000" w:rsidP="000D7772">
      <w:pPr>
        <w:numPr>
          <w:ilvl w:val="0"/>
          <w:numId w:val="191"/>
        </w:numPr>
        <w:spacing w:line="276" w:lineRule="auto"/>
        <w:rPr>
          <w:lang w:val="pt-PT"/>
        </w:rPr>
      </w:pPr>
      <w:r w:rsidRPr="000D7772">
        <w:rPr>
          <w:lang w:val="pt-PT"/>
        </w:rPr>
        <w:t>Adiciona o ficheiro ao staging (</w:t>
      </w:r>
      <w:r w:rsidRPr="000D7772">
        <w:rPr>
          <w:rStyle w:val="VerbatimChar"/>
          <w:lang w:val="pt-PT"/>
        </w:rPr>
        <w:t>git add</w:t>
      </w:r>
      <w:r w:rsidRPr="000D7772">
        <w:rPr>
          <w:lang w:val="pt-PT"/>
        </w:rPr>
        <w:t>).</w:t>
      </w:r>
    </w:p>
    <w:p w14:paraId="5EDD085F" w14:textId="77777777" w:rsidR="006F08BF" w:rsidRPr="000D7772" w:rsidRDefault="00000000" w:rsidP="000D7772">
      <w:pPr>
        <w:numPr>
          <w:ilvl w:val="0"/>
          <w:numId w:val="191"/>
        </w:numPr>
        <w:spacing w:line="276" w:lineRule="auto"/>
        <w:rPr>
          <w:lang w:val="pt-PT"/>
        </w:rPr>
      </w:pPr>
      <w:r w:rsidRPr="000D7772">
        <w:rPr>
          <w:lang w:val="pt-PT"/>
        </w:rPr>
        <w:t>Faz um commit com uma boa mensagem (</w:t>
      </w:r>
      <w:r w:rsidRPr="000D7772">
        <w:rPr>
          <w:rStyle w:val="VerbatimChar"/>
          <w:lang w:val="pt-PT"/>
        </w:rPr>
        <w:t>git commit -m "Adicionar lista inicial de ideias"</w:t>
      </w:r>
      <w:r w:rsidRPr="000D7772">
        <w:rPr>
          <w:lang w:val="pt-PT"/>
        </w:rPr>
        <w:t>).</w:t>
      </w:r>
    </w:p>
    <w:p w14:paraId="60971068" w14:textId="77777777" w:rsidR="006F08BF" w:rsidRPr="000D7772" w:rsidRDefault="00000000" w:rsidP="000D7772">
      <w:pPr>
        <w:numPr>
          <w:ilvl w:val="0"/>
          <w:numId w:val="191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Verifica o historial com </w:t>
      </w:r>
      <w:r w:rsidRPr="000D7772">
        <w:rPr>
          <w:rStyle w:val="VerbatimChar"/>
          <w:lang w:val="pt-PT"/>
        </w:rPr>
        <w:t>git log</w:t>
      </w:r>
      <w:r w:rsidRPr="000D7772">
        <w:rPr>
          <w:lang w:val="pt-PT"/>
        </w:rPr>
        <w:t>.</w:t>
      </w:r>
    </w:p>
    <w:p w14:paraId="1E5D5534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br/>
      </w:r>
    </w:p>
    <w:p w14:paraId="26DC043A" w14:textId="7B5CE135" w:rsidR="006F08BF" w:rsidRPr="000D7772" w:rsidRDefault="006F08BF" w:rsidP="000D7772">
      <w:pPr>
        <w:spacing w:line="276" w:lineRule="auto"/>
        <w:rPr>
          <w:lang w:val="pt-PT"/>
        </w:rPr>
      </w:pPr>
    </w:p>
    <w:p w14:paraId="5750954B" w14:textId="77777777" w:rsidR="000D7772" w:rsidRDefault="000D7772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81" w:name="parte-3-trabalhar-com-commits-1"/>
      <w:bookmarkEnd w:id="79"/>
      <w:r>
        <w:rPr>
          <w:lang w:val="pt-PT"/>
        </w:rPr>
        <w:br w:type="page"/>
      </w:r>
    </w:p>
    <w:p w14:paraId="619AEC2D" w14:textId="353898F4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82" w:name="_Toc196779878"/>
      <w:r w:rsidRPr="000D7772">
        <w:rPr>
          <w:lang w:val="pt-PT"/>
        </w:rPr>
        <w:lastRenderedPageBreak/>
        <w:t xml:space="preserve">Parte 3: Trabalhar com Commits </w:t>
      </w:r>
      <w:r>
        <w:t>📝</w:t>
      </w:r>
      <w:r w:rsidRPr="000D7772">
        <w:rPr>
          <w:lang w:val="pt-PT"/>
        </w:rPr>
        <w:t>✨</w:t>
      </w:r>
      <w:bookmarkEnd w:id="82"/>
    </w:p>
    <w:p w14:paraId="0F6362A7" w14:textId="77777777" w:rsidR="006F08BF" w:rsidRDefault="00000000" w:rsidP="000D7772">
      <w:pPr>
        <w:pStyle w:val="Ttulo2"/>
        <w:spacing w:line="276" w:lineRule="auto"/>
      </w:pPr>
      <w:bookmarkStart w:id="83" w:name="objetivos-de-aprendizagem-3"/>
      <w:bookmarkStart w:id="84" w:name="_Toc196779879"/>
      <w:r>
        <w:t>🎯 Objetivos de Aprendizagem</w:t>
      </w:r>
      <w:bookmarkEnd w:id="84"/>
    </w:p>
    <w:p w14:paraId="72CC4E26" w14:textId="77777777" w:rsidR="006F08BF" w:rsidRPr="000D7772" w:rsidRDefault="00000000" w:rsidP="000D7772">
      <w:pPr>
        <w:numPr>
          <w:ilvl w:val="0"/>
          <w:numId w:val="192"/>
        </w:numPr>
        <w:spacing w:line="276" w:lineRule="auto"/>
        <w:rPr>
          <w:lang w:val="pt-PT"/>
        </w:rPr>
      </w:pPr>
      <w:r w:rsidRPr="000D7772">
        <w:rPr>
          <w:lang w:val="pt-PT"/>
        </w:rPr>
        <w:t>Compreender o ciclo natural de trabalho no Git.</w:t>
      </w:r>
    </w:p>
    <w:p w14:paraId="22DEEB76" w14:textId="77777777" w:rsidR="006F08BF" w:rsidRPr="000D7772" w:rsidRDefault="00000000" w:rsidP="000D7772">
      <w:pPr>
        <w:numPr>
          <w:ilvl w:val="0"/>
          <w:numId w:val="19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Saber adicionar alterações ao </w:t>
      </w:r>
      <w:r w:rsidRPr="000D7772">
        <w:rPr>
          <w:i/>
          <w:iCs/>
          <w:lang w:val="pt-PT"/>
        </w:rPr>
        <w:t>Staging Area</w:t>
      </w:r>
      <w:r w:rsidRPr="000D7772">
        <w:rPr>
          <w:lang w:val="pt-PT"/>
        </w:rPr>
        <w:t xml:space="preserve"> (</w:t>
      </w:r>
      <w:r w:rsidRPr="000D7772">
        <w:rPr>
          <w:rStyle w:val="VerbatimChar"/>
          <w:lang w:val="pt-PT"/>
        </w:rPr>
        <w:t>git add</w:t>
      </w:r>
      <w:r w:rsidRPr="000D7772">
        <w:rPr>
          <w:lang w:val="pt-PT"/>
        </w:rPr>
        <w:t>).</w:t>
      </w:r>
    </w:p>
    <w:p w14:paraId="5CFBD7D2" w14:textId="77777777" w:rsidR="006F08BF" w:rsidRPr="000D7772" w:rsidRDefault="00000000" w:rsidP="000D7772">
      <w:pPr>
        <w:numPr>
          <w:ilvl w:val="0"/>
          <w:numId w:val="192"/>
        </w:numPr>
        <w:spacing w:line="276" w:lineRule="auto"/>
        <w:rPr>
          <w:lang w:val="pt-PT"/>
        </w:rPr>
      </w:pPr>
      <w:r w:rsidRPr="000D7772">
        <w:rPr>
          <w:lang w:val="pt-PT"/>
        </w:rPr>
        <w:t>Saber criar commits (</w:t>
      </w:r>
      <w:r w:rsidRPr="000D7772">
        <w:rPr>
          <w:rStyle w:val="VerbatimChar"/>
          <w:lang w:val="pt-PT"/>
        </w:rPr>
        <w:t>git commit</w:t>
      </w:r>
      <w:r w:rsidRPr="000D7772">
        <w:rPr>
          <w:lang w:val="pt-PT"/>
        </w:rPr>
        <w:t>) de forma correta.</w:t>
      </w:r>
    </w:p>
    <w:p w14:paraId="449377D8" w14:textId="77777777" w:rsidR="006F08BF" w:rsidRPr="000D7772" w:rsidRDefault="00000000" w:rsidP="000D7772">
      <w:pPr>
        <w:numPr>
          <w:ilvl w:val="0"/>
          <w:numId w:val="192"/>
        </w:numPr>
        <w:spacing w:line="276" w:lineRule="auto"/>
        <w:rPr>
          <w:lang w:val="pt-PT"/>
        </w:rPr>
      </w:pPr>
      <w:r w:rsidRPr="000D7772">
        <w:rPr>
          <w:lang w:val="pt-PT"/>
        </w:rPr>
        <w:t>Aprender a escrever mensagens de commit claras e úteis.</w:t>
      </w:r>
    </w:p>
    <w:p w14:paraId="68696A2A" w14:textId="77777777" w:rsidR="006F08BF" w:rsidRDefault="00000000" w:rsidP="000D7772">
      <w:pPr>
        <w:spacing w:line="276" w:lineRule="auto"/>
      </w:pPr>
      <w:r>
        <w:pict w14:anchorId="2811B181">
          <v:rect id="_x0000_i3260" style="width:0;height:1.5pt" o:hralign="center" o:hrstd="t" o:hr="t"/>
        </w:pict>
      </w:r>
    </w:p>
    <w:p w14:paraId="2F1ABF26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85" w:name="o-fluxo-de-trabalho-no-git"/>
      <w:bookmarkStart w:id="86" w:name="_Toc196779880"/>
      <w:bookmarkEnd w:id="83"/>
      <w:r w:rsidRPr="000D7772">
        <w:rPr>
          <w:lang w:val="pt-PT"/>
        </w:rPr>
        <w:t xml:space="preserve">1. O Fluxo de Trabalho no Git </w:t>
      </w:r>
      <w:r>
        <w:t>🔄</w:t>
      </w:r>
      <w:bookmarkEnd w:id="86"/>
    </w:p>
    <w:p w14:paraId="3023F23E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Imagina o Git como uma cozinha onde tens:</w:t>
      </w:r>
    </w:p>
    <w:p w14:paraId="6E10FB67" w14:textId="77777777" w:rsidR="006F08BF" w:rsidRPr="000D7772" w:rsidRDefault="00000000" w:rsidP="000D7772">
      <w:pPr>
        <w:numPr>
          <w:ilvl w:val="0"/>
          <w:numId w:val="19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Bancada de trabalho </w:t>
      </w:r>
      <w:r>
        <w:t>🍽️</w:t>
      </w:r>
      <w:r w:rsidRPr="000D7772">
        <w:rPr>
          <w:lang w:val="pt-PT"/>
        </w:rPr>
        <w:t xml:space="preserve"> (</w:t>
      </w:r>
      <w:r w:rsidRPr="000D7772">
        <w:rPr>
          <w:i/>
          <w:iCs/>
          <w:lang w:val="pt-PT"/>
        </w:rPr>
        <w:t>Working Directory</w:t>
      </w:r>
      <w:r w:rsidRPr="000D7772">
        <w:rPr>
          <w:lang w:val="pt-PT"/>
        </w:rPr>
        <w:t>)</w:t>
      </w:r>
    </w:p>
    <w:p w14:paraId="1C89982E" w14:textId="77777777" w:rsidR="006F08BF" w:rsidRPr="000D7772" w:rsidRDefault="00000000" w:rsidP="000D7772">
      <w:pPr>
        <w:numPr>
          <w:ilvl w:val="0"/>
          <w:numId w:val="19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Prato de preparação </w:t>
      </w:r>
      <w:r>
        <w:t>🍛</w:t>
      </w:r>
      <w:r w:rsidRPr="000D7772">
        <w:rPr>
          <w:lang w:val="pt-PT"/>
        </w:rPr>
        <w:t xml:space="preserve"> (</w:t>
      </w:r>
      <w:r w:rsidRPr="000D7772">
        <w:rPr>
          <w:i/>
          <w:iCs/>
          <w:lang w:val="pt-PT"/>
        </w:rPr>
        <w:t>Staging Area</w:t>
      </w:r>
      <w:r w:rsidRPr="000D7772">
        <w:rPr>
          <w:lang w:val="pt-PT"/>
        </w:rPr>
        <w:t>)</w:t>
      </w:r>
    </w:p>
    <w:p w14:paraId="659FD6A1" w14:textId="77777777" w:rsidR="006F08BF" w:rsidRPr="000D7772" w:rsidRDefault="00000000" w:rsidP="000D7772">
      <w:pPr>
        <w:numPr>
          <w:ilvl w:val="0"/>
          <w:numId w:val="19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Livro de receitas </w:t>
      </w:r>
      <w:r>
        <w:t>📖</w:t>
      </w:r>
      <w:r w:rsidRPr="000D7772">
        <w:rPr>
          <w:lang w:val="pt-PT"/>
        </w:rPr>
        <w:t xml:space="preserve"> (</w:t>
      </w:r>
      <w:r w:rsidRPr="000D7772">
        <w:rPr>
          <w:i/>
          <w:iCs/>
          <w:lang w:val="pt-PT"/>
        </w:rPr>
        <w:t>Repository</w:t>
      </w:r>
      <w:r w:rsidRPr="000D7772">
        <w:rPr>
          <w:lang w:val="pt-PT"/>
        </w:rPr>
        <w:t>)</w:t>
      </w:r>
    </w:p>
    <w:p w14:paraId="3FF9C7FD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Cada nível tem o seu papel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3"/>
        <w:gridCol w:w="4567"/>
        <w:gridCol w:w="4206"/>
      </w:tblGrid>
      <w:tr w:rsidR="006F08BF" w14:paraId="52332B23" w14:textId="77777777" w:rsidTr="006F08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7A0528" w14:textId="77777777" w:rsidR="006F08BF" w:rsidRDefault="00000000" w:rsidP="000D7772">
            <w:pPr>
              <w:pStyle w:val="Compact"/>
              <w:spacing w:line="276" w:lineRule="auto"/>
            </w:pPr>
            <w:r>
              <w:t>Área</w:t>
            </w:r>
          </w:p>
        </w:tc>
        <w:tc>
          <w:tcPr>
            <w:tcW w:w="0" w:type="auto"/>
          </w:tcPr>
          <w:p w14:paraId="2024BDFA" w14:textId="77777777" w:rsidR="006F08BF" w:rsidRDefault="00000000" w:rsidP="000D7772">
            <w:pPr>
              <w:pStyle w:val="Compact"/>
              <w:spacing w:line="276" w:lineRule="auto"/>
            </w:pPr>
            <w:r>
              <w:t>Definição</w:t>
            </w:r>
          </w:p>
        </w:tc>
        <w:tc>
          <w:tcPr>
            <w:tcW w:w="0" w:type="auto"/>
          </w:tcPr>
          <w:p w14:paraId="3C98EFC5" w14:textId="77777777" w:rsidR="006F08BF" w:rsidRDefault="00000000" w:rsidP="000D7772">
            <w:pPr>
              <w:pStyle w:val="Compact"/>
              <w:spacing w:line="276" w:lineRule="auto"/>
            </w:pPr>
            <w:r>
              <w:t>Analogia</w:t>
            </w:r>
          </w:p>
        </w:tc>
      </w:tr>
      <w:tr w:rsidR="006F08BF" w14:paraId="1376B2D1" w14:textId="77777777">
        <w:tc>
          <w:tcPr>
            <w:tcW w:w="0" w:type="auto"/>
          </w:tcPr>
          <w:p w14:paraId="100ABE00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b/>
                <w:bCs/>
              </w:rPr>
              <w:t>Working Directory</w:t>
            </w:r>
          </w:p>
        </w:tc>
        <w:tc>
          <w:tcPr>
            <w:tcW w:w="0" w:type="auto"/>
          </w:tcPr>
          <w:p w14:paraId="0727C924" w14:textId="77777777" w:rsidR="006F08BF" w:rsidRDefault="00000000" w:rsidP="000D7772">
            <w:pPr>
              <w:pStyle w:val="Compact"/>
              <w:spacing w:line="276" w:lineRule="auto"/>
            </w:pPr>
            <w:r>
              <w:t>Onde editas os ficheiros.</w:t>
            </w:r>
          </w:p>
        </w:tc>
        <w:tc>
          <w:tcPr>
            <w:tcW w:w="0" w:type="auto"/>
          </w:tcPr>
          <w:p w14:paraId="1C5C13F7" w14:textId="77777777" w:rsidR="006F08BF" w:rsidRDefault="00000000" w:rsidP="000D7772">
            <w:pPr>
              <w:pStyle w:val="Compact"/>
              <w:spacing w:line="276" w:lineRule="auto"/>
            </w:pPr>
            <w:r>
              <w:t>A cozinha onde trabalhas.</w:t>
            </w:r>
          </w:p>
        </w:tc>
      </w:tr>
      <w:tr w:rsidR="006F08BF" w:rsidRPr="000D7772" w14:paraId="35BA2571" w14:textId="77777777">
        <w:tc>
          <w:tcPr>
            <w:tcW w:w="0" w:type="auto"/>
          </w:tcPr>
          <w:p w14:paraId="4BB6A55C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b/>
                <w:bCs/>
              </w:rPr>
              <w:t>Staging Area (Index)</w:t>
            </w:r>
          </w:p>
        </w:tc>
        <w:tc>
          <w:tcPr>
            <w:tcW w:w="0" w:type="auto"/>
          </w:tcPr>
          <w:p w14:paraId="38F2A56C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Onde preparas as alterações que queres guardar.</w:t>
            </w:r>
          </w:p>
        </w:tc>
        <w:tc>
          <w:tcPr>
            <w:tcW w:w="0" w:type="auto"/>
          </w:tcPr>
          <w:p w14:paraId="4FC0E265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O prato montado antes de ir para a fotografia.</w:t>
            </w:r>
          </w:p>
        </w:tc>
      </w:tr>
      <w:tr w:rsidR="006F08BF" w:rsidRPr="000D7772" w14:paraId="5858D628" w14:textId="77777777">
        <w:tc>
          <w:tcPr>
            <w:tcW w:w="0" w:type="auto"/>
          </w:tcPr>
          <w:p w14:paraId="413B3758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b/>
                <w:bCs/>
              </w:rPr>
              <w:t>Repository</w:t>
            </w:r>
          </w:p>
        </w:tc>
        <w:tc>
          <w:tcPr>
            <w:tcW w:w="0" w:type="auto"/>
          </w:tcPr>
          <w:p w14:paraId="17C6F5E6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Onde ficam guardadas as alterações oficialmente.</w:t>
            </w:r>
          </w:p>
        </w:tc>
        <w:tc>
          <w:tcPr>
            <w:tcW w:w="0" w:type="auto"/>
          </w:tcPr>
          <w:p w14:paraId="46D4449B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O livro de receitas com fotos e instruções.</w:t>
            </w:r>
          </w:p>
        </w:tc>
      </w:tr>
    </w:tbl>
    <w:p w14:paraId="631CB34A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87" w:name="fluxo-visual"/>
      <w:bookmarkStart w:id="88" w:name="_Toc196779881"/>
      <w:r w:rsidRPr="000D7772">
        <w:rPr>
          <w:lang w:val="pt-PT"/>
        </w:rPr>
        <w:t>Fluxo Visual:</w:t>
      </w:r>
      <w:bookmarkEnd w:id="88"/>
    </w:p>
    <w:p w14:paraId="5F171A43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(Editar ficheiros) → git add → (Staging) → git commit → (Repository)</w:t>
      </w:r>
    </w:p>
    <w:p w14:paraId="14576A43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Primeiro, editas ficheiros no teu projeto.</w:t>
      </w:r>
      <w:r w:rsidRPr="000D7772">
        <w:rPr>
          <w:lang w:val="pt-PT"/>
        </w:rPr>
        <w:br/>
      </w:r>
      <w:r>
        <w:t>🔹</w:t>
      </w:r>
      <w:r w:rsidRPr="000D7772">
        <w:rPr>
          <w:lang w:val="pt-PT"/>
        </w:rPr>
        <w:t xml:space="preserve"> Depois, selecionas quais as alterações a guardar (</w:t>
      </w:r>
      <w:r w:rsidRPr="000D7772">
        <w:rPr>
          <w:rStyle w:val="VerbatimChar"/>
          <w:lang w:val="pt-PT"/>
        </w:rPr>
        <w:t>git add</w:t>
      </w:r>
      <w:r w:rsidRPr="000D7772">
        <w:rPr>
          <w:lang w:val="pt-PT"/>
        </w:rPr>
        <w:t>).</w:t>
      </w:r>
      <w:r w:rsidRPr="000D7772">
        <w:rPr>
          <w:lang w:val="pt-PT"/>
        </w:rPr>
        <w:br/>
      </w:r>
      <w:r>
        <w:t>🔹</w:t>
      </w:r>
      <w:r w:rsidRPr="000D7772">
        <w:rPr>
          <w:lang w:val="pt-PT"/>
        </w:rPr>
        <w:t xml:space="preserve"> Finalmente, guardas essas alterações como um "snapshot" permanente (</w:t>
      </w:r>
      <w:r w:rsidRPr="000D7772">
        <w:rPr>
          <w:rStyle w:val="VerbatimChar"/>
          <w:lang w:val="pt-PT"/>
        </w:rPr>
        <w:t>git commit</w:t>
      </w:r>
      <w:r w:rsidRPr="000D7772">
        <w:rPr>
          <w:lang w:val="pt-PT"/>
        </w:rPr>
        <w:t>).</w:t>
      </w:r>
    </w:p>
    <w:p w14:paraId="789451B8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Nota Importante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 xml:space="preserve">O Git não guarda apenas diferenças entre versões — guarda </w:t>
      </w:r>
      <w:r w:rsidRPr="000D7772">
        <w:rPr>
          <w:i/>
          <w:iCs/>
          <w:lang w:val="pt-PT"/>
        </w:rPr>
        <w:t>fotos</w:t>
      </w:r>
      <w:r w:rsidRPr="000D7772">
        <w:rPr>
          <w:lang w:val="pt-PT"/>
        </w:rPr>
        <w:t xml:space="preserve"> completas do projeto no momento do commit!</w:t>
      </w:r>
    </w:p>
    <w:p w14:paraId="6D1007B0" w14:textId="77777777" w:rsidR="006F08BF" w:rsidRDefault="00000000" w:rsidP="000D7772">
      <w:pPr>
        <w:spacing w:line="276" w:lineRule="auto"/>
      </w:pPr>
      <w:r>
        <w:pict w14:anchorId="49D36DD7">
          <v:rect id="_x0000_i3261" style="width:0;height:1.5pt" o:hralign="center" o:hrstd="t" o:hr="t"/>
        </w:pict>
      </w:r>
    </w:p>
    <w:p w14:paraId="1B03D0EB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89" w:name="adicionar-alterações-com-git-add"/>
      <w:bookmarkStart w:id="90" w:name="_Toc196779882"/>
      <w:bookmarkEnd w:id="85"/>
      <w:bookmarkEnd w:id="87"/>
      <w:r w:rsidRPr="000D7772">
        <w:rPr>
          <w:lang w:val="pt-PT"/>
        </w:rPr>
        <w:lastRenderedPageBreak/>
        <w:t xml:space="preserve">2. Adicionar Alterações com </w:t>
      </w:r>
      <w:r w:rsidRPr="000D7772">
        <w:rPr>
          <w:rStyle w:val="VerbatimChar"/>
          <w:lang w:val="pt-PT"/>
        </w:rPr>
        <w:t>git add</w:t>
      </w:r>
      <w:r w:rsidRPr="000D7772">
        <w:rPr>
          <w:lang w:val="pt-PT"/>
        </w:rPr>
        <w:t xml:space="preserve"> ➕</w:t>
      </w:r>
      <w:bookmarkEnd w:id="90"/>
    </w:p>
    <w:p w14:paraId="7C72831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Antes de fazer um commit, tens de dizer explicitamente ao Git quais as alterações que queres guardar.</w:t>
      </w:r>
    </w:p>
    <w:p w14:paraId="501BDA47" w14:textId="77777777" w:rsidR="006F08BF" w:rsidRDefault="00000000" w:rsidP="000D7772">
      <w:pPr>
        <w:pStyle w:val="Ttulo3"/>
        <w:spacing w:line="276" w:lineRule="auto"/>
      </w:pPr>
      <w:bookmarkStart w:id="91" w:name="comando-básico-1"/>
      <w:bookmarkStart w:id="92" w:name="_Toc196779883"/>
      <w:r>
        <w:t>Comando básico:</w:t>
      </w:r>
      <w:bookmarkEnd w:id="92"/>
    </w:p>
    <w:p w14:paraId="5791B639" w14:textId="77777777" w:rsidR="006F08BF" w:rsidRDefault="00000000" w:rsidP="000D7772">
      <w:pPr>
        <w:numPr>
          <w:ilvl w:val="0"/>
          <w:numId w:val="194"/>
        </w:numPr>
        <w:spacing w:line="276" w:lineRule="auto"/>
      </w:pPr>
      <w:r>
        <w:t>Adicionar um ficheiro específico:</w:t>
      </w:r>
    </w:p>
    <w:p w14:paraId="0C08A025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add nome-do-ficheiro.txt</w:t>
      </w:r>
    </w:p>
    <w:p w14:paraId="41F47373" w14:textId="77777777" w:rsidR="006F08BF" w:rsidRPr="000D7772" w:rsidRDefault="00000000" w:rsidP="000D7772">
      <w:pPr>
        <w:numPr>
          <w:ilvl w:val="0"/>
          <w:numId w:val="195"/>
        </w:numPr>
        <w:spacing w:line="276" w:lineRule="auto"/>
        <w:rPr>
          <w:lang w:val="pt-PT"/>
        </w:rPr>
      </w:pPr>
      <w:r w:rsidRPr="000D7772">
        <w:rPr>
          <w:lang w:val="pt-PT"/>
        </w:rPr>
        <w:t>Adicionar todos os ficheiros modificados:</w:t>
      </w:r>
    </w:p>
    <w:p w14:paraId="59FDCB9B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add .</w:t>
      </w:r>
    </w:p>
    <w:p w14:paraId="7878E86D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 w:rsidRPr="000D7772">
        <w:rPr>
          <w:lang w:val="pt-PT"/>
        </w:rPr>
        <w:t xml:space="preserve">⚡ </w:t>
      </w:r>
      <w:r w:rsidRPr="000D7772">
        <w:rPr>
          <w:b/>
          <w:bCs/>
          <w:lang w:val="pt-PT"/>
        </w:rPr>
        <w:t>Atenção</w:t>
      </w:r>
      <w:r w:rsidRPr="000D7772">
        <w:rPr>
          <w:lang w:val="pt-PT"/>
        </w:rPr>
        <w:t>: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git add .</w:t>
      </w:r>
      <w:r w:rsidRPr="000D7772">
        <w:rPr>
          <w:lang w:val="pt-PT"/>
        </w:rPr>
        <w:t xml:space="preserve"> adiciona </w:t>
      </w:r>
      <w:r w:rsidRPr="000D7772">
        <w:rPr>
          <w:b/>
          <w:bCs/>
          <w:lang w:val="pt-PT"/>
        </w:rPr>
        <w:t>tudo</w:t>
      </w:r>
      <w:r w:rsidRPr="000D7772">
        <w:rPr>
          <w:lang w:val="pt-PT"/>
        </w:rPr>
        <w:t xml:space="preserve"> o que está alterado. Convém sempre confirmar o que vai ser adicionado (</w:t>
      </w:r>
      <w:r w:rsidRPr="000D7772">
        <w:rPr>
          <w:rStyle w:val="VerbatimChar"/>
          <w:lang w:val="pt-PT"/>
        </w:rPr>
        <w:t>git status</w:t>
      </w:r>
      <w:r w:rsidRPr="000D7772">
        <w:rPr>
          <w:lang w:val="pt-PT"/>
        </w:rPr>
        <w:t>)!</w:t>
      </w:r>
    </w:p>
    <w:p w14:paraId="517985BF" w14:textId="77777777" w:rsidR="006F08BF" w:rsidRDefault="00000000" w:rsidP="000D7772">
      <w:pPr>
        <w:spacing w:line="276" w:lineRule="auto"/>
      </w:pPr>
      <w:r>
        <w:pict w14:anchorId="4F29B1FD">
          <v:rect id="_x0000_i3262" style="width:0;height:1.5pt" o:hralign="center" o:hrstd="t" o:hr="t"/>
        </w:pict>
      </w:r>
    </w:p>
    <w:p w14:paraId="3E0CDCCF" w14:textId="77777777" w:rsidR="006F08BF" w:rsidRDefault="00000000" w:rsidP="000D7772">
      <w:pPr>
        <w:pStyle w:val="Ttulo2"/>
        <w:spacing w:line="276" w:lineRule="auto"/>
      </w:pPr>
      <w:bookmarkStart w:id="93" w:name="fazer-commits-com-git-commit"/>
      <w:bookmarkStart w:id="94" w:name="_Toc196779884"/>
      <w:bookmarkEnd w:id="89"/>
      <w:bookmarkEnd w:id="91"/>
      <w:r>
        <w:t xml:space="preserve">3. Fazer Commits com </w:t>
      </w:r>
      <w:r>
        <w:rPr>
          <w:rStyle w:val="VerbatimChar"/>
        </w:rPr>
        <w:t>git commit</w:t>
      </w:r>
      <w:r>
        <w:t xml:space="preserve"> 🗂️</w:t>
      </w:r>
      <w:bookmarkEnd w:id="94"/>
    </w:p>
    <w:p w14:paraId="0E7FC4AC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Depois de adicionares as alterações ao </w:t>
      </w:r>
      <w:r w:rsidRPr="000D7772">
        <w:rPr>
          <w:i/>
          <w:iCs/>
          <w:lang w:val="pt-PT"/>
        </w:rPr>
        <w:t>Staging Area</w:t>
      </w:r>
      <w:r w:rsidRPr="000D7772">
        <w:rPr>
          <w:lang w:val="pt-PT"/>
        </w:rPr>
        <w:t>, estás pronto para criar um commit.</w:t>
      </w:r>
    </w:p>
    <w:p w14:paraId="56A8BB4C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95" w:name="comando"/>
      <w:bookmarkStart w:id="96" w:name="_Toc196779885"/>
      <w:r w:rsidRPr="000D7772">
        <w:rPr>
          <w:lang w:val="pt-PT"/>
        </w:rPr>
        <w:t>Comando:</w:t>
      </w:r>
      <w:bookmarkEnd w:id="96"/>
    </w:p>
    <w:p w14:paraId="22263105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ommit -m "Mensagem de commit descritiva"</w:t>
      </w:r>
    </w:p>
    <w:p w14:paraId="2E336190" w14:textId="77777777" w:rsidR="006F08BF" w:rsidRDefault="00000000" w:rsidP="000D7772">
      <w:pPr>
        <w:pStyle w:val="FirstParagraph"/>
        <w:spacing w:line="276" w:lineRule="auto"/>
      </w:pPr>
      <w:r>
        <w:t>Este comando:</w:t>
      </w:r>
    </w:p>
    <w:p w14:paraId="04329580" w14:textId="77777777" w:rsidR="006F08BF" w:rsidRPr="000D7772" w:rsidRDefault="00000000" w:rsidP="000D7772">
      <w:pPr>
        <w:numPr>
          <w:ilvl w:val="0"/>
          <w:numId w:val="196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 novo snapshot do projeto no estado atual do </w:t>
      </w:r>
      <w:r w:rsidRPr="000D7772">
        <w:rPr>
          <w:i/>
          <w:iCs/>
          <w:lang w:val="pt-PT"/>
        </w:rPr>
        <w:t>Staging</w:t>
      </w:r>
      <w:r w:rsidRPr="000D7772">
        <w:rPr>
          <w:lang w:val="pt-PT"/>
        </w:rPr>
        <w:t>.</w:t>
      </w:r>
    </w:p>
    <w:p w14:paraId="239E0E38" w14:textId="77777777" w:rsidR="006F08BF" w:rsidRPr="000D7772" w:rsidRDefault="00000000" w:rsidP="000D7772">
      <w:pPr>
        <w:numPr>
          <w:ilvl w:val="0"/>
          <w:numId w:val="196"/>
        </w:numPr>
        <w:spacing w:line="276" w:lineRule="auto"/>
        <w:rPr>
          <w:lang w:val="pt-PT"/>
        </w:rPr>
      </w:pPr>
      <w:r w:rsidRPr="000D7772">
        <w:rPr>
          <w:lang w:val="pt-PT"/>
        </w:rPr>
        <w:t>Guarda essa versão para sempre no repositório.</w:t>
      </w:r>
    </w:p>
    <w:p w14:paraId="01942F19" w14:textId="77777777" w:rsidR="006F08BF" w:rsidRPr="000D7772" w:rsidRDefault="00000000" w:rsidP="000D7772">
      <w:pPr>
        <w:numPr>
          <w:ilvl w:val="0"/>
          <w:numId w:val="196"/>
        </w:numPr>
        <w:spacing w:line="276" w:lineRule="auto"/>
        <w:rPr>
          <w:lang w:val="pt-PT"/>
        </w:rPr>
      </w:pPr>
      <w:r w:rsidRPr="000D7772">
        <w:rPr>
          <w:lang w:val="pt-PT"/>
        </w:rPr>
        <w:t>Liga automaticamente este commit ao anterior, criando uma linha de história.</w:t>
      </w:r>
    </w:p>
    <w:p w14:paraId="2CDF80C4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🧠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Lembra-te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 xml:space="preserve">O commit regista exatamente o que estava no </w:t>
      </w:r>
      <w:r w:rsidRPr="000D7772">
        <w:rPr>
          <w:i/>
          <w:iCs/>
          <w:lang w:val="pt-PT"/>
        </w:rPr>
        <w:t>Staging</w:t>
      </w:r>
      <w:r w:rsidRPr="000D7772">
        <w:rPr>
          <w:lang w:val="pt-PT"/>
        </w:rPr>
        <w:t xml:space="preserve"> na altura. Se alteraste ficheiros depois do </w:t>
      </w:r>
      <w:r w:rsidRPr="000D7772">
        <w:rPr>
          <w:rStyle w:val="VerbatimChar"/>
          <w:lang w:val="pt-PT"/>
        </w:rPr>
        <w:t>git add</w:t>
      </w:r>
      <w:r w:rsidRPr="000D7772">
        <w:rPr>
          <w:lang w:val="pt-PT"/>
        </w:rPr>
        <w:t>, essas alterações não entram no commit!</w:t>
      </w:r>
    </w:p>
    <w:p w14:paraId="3C7521B1" w14:textId="77777777" w:rsidR="000D7772" w:rsidRPr="000D7772" w:rsidRDefault="000D7772">
      <w:pPr>
        <w:rPr>
          <w:lang w:val="pt-PT"/>
        </w:rPr>
      </w:pPr>
      <w:r w:rsidRPr="000D7772">
        <w:rPr>
          <w:lang w:val="pt-PT"/>
        </w:rPr>
        <w:br w:type="page"/>
      </w:r>
    </w:p>
    <w:p w14:paraId="76058FA6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97" w:name="Xbfeb8ddd63045b10da53a1b4c021450b98f05b9"/>
      <w:bookmarkStart w:id="98" w:name="_Toc196779886"/>
      <w:bookmarkEnd w:id="93"/>
      <w:bookmarkEnd w:id="95"/>
      <w:r w:rsidRPr="000D7772">
        <w:rPr>
          <w:lang w:val="pt-PT"/>
        </w:rPr>
        <w:lastRenderedPageBreak/>
        <w:t>4. Boas Práticas na Escrita de Mensagens de Commit ✍</w:t>
      </w:r>
      <w:r>
        <w:t>️</w:t>
      </w:r>
      <w:bookmarkEnd w:id="98"/>
    </w:p>
    <w:p w14:paraId="4E64BE90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Uma mensagem de commit é como uma </w:t>
      </w:r>
      <w:r w:rsidRPr="000D7772">
        <w:rPr>
          <w:b/>
          <w:bCs/>
          <w:lang w:val="pt-PT"/>
        </w:rPr>
        <w:t>mensagem para o teu "eu do futuro"</w:t>
      </w:r>
      <w:r w:rsidRPr="000D7772">
        <w:rPr>
          <w:lang w:val="pt-PT"/>
        </w:rPr>
        <w:t xml:space="preserve"> — e para qualquer outra pessoa que venha trabalhar no projeto!</w:t>
      </w:r>
    </w:p>
    <w:p w14:paraId="09EF8816" w14:textId="77777777" w:rsidR="006F08BF" w:rsidRDefault="00000000" w:rsidP="000D7772">
      <w:pPr>
        <w:pStyle w:val="Ttulo3"/>
        <w:spacing w:line="276" w:lineRule="auto"/>
      </w:pPr>
      <w:bookmarkStart w:id="99" w:name="estrutura-ideal"/>
      <w:bookmarkStart w:id="100" w:name="_Toc196779887"/>
      <w:r>
        <w:t>Estrutura ideal:</w:t>
      </w:r>
      <w:bookmarkEnd w:id="100"/>
    </w:p>
    <w:p w14:paraId="45446B70" w14:textId="77777777" w:rsidR="006F08BF" w:rsidRPr="000D7772" w:rsidRDefault="00000000" w:rsidP="000D7772">
      <w:pPr>
        <w:numPr>
          <w:ilvl w:val="0"/>
          <w:numId w:val="197"/>
        </w:numPr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Linha 1</w:t>
      </w:r>
      <w:r w:rsidRPr="000D7772">
        <w:rPr>
          <w:lang w:val="pt-PT"/>
        </w:rPr>
        <w:t>: Resumo curto (até 50 caracteres), no imperativo.</w:t>
      </w:r>
    </w:p>
    <w:p w14:paraId="6CDA9169" w14:textId="77777777" w:rsidR="006F08BF" w:rsidRDefault="00000000" w:rsidP="000D7772">
      <w:pPr>
        <w:numPr>
          <w:ilvl w:val="0"/>
          <w:numId w:val="197"/>
        </w:numPr>
        <w:spacing w:line="276" w:lineRule="auto"/>
      </w:pPr>
      <w:r>
        <w:rPr>
          <w:b/>
          <w:bCs/>
        </w:rPr>
        <w:t>Linha 2</w:t>
      </w:r>
      <w:r>
        <w:t>: Em branco.</w:t>
      </w:r>
    </w:p>
    <w:p w14:paraId="18094E4D" w14:textId="77777777" w:rsidR="006F08BF" w:rsidRPr="000D7772" w:rsidRDefault="00000000" w:rsidP="000D7772">
      <w:pPr>
        <w:numPr>
          <w:ilvl w:val="0"/>
          <w:numId w:val="197"/>
        </w:numPr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Linhas 3+</w:t>
      </w:r>
      <w:r w:rsidRPr="000D7772">
        <w:rPr>
          <w:lang w:val="pt-PT"/>
        </w:rPr>
        <w:t>: Detalhes adicionais, se necessário.</w:t>
      </w:r>
    </w:p>
    <w:p w14:paraId="380D9BD7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01" w:name="exemplos-bons"/>
      <w:bookmarkStart w:id="102" w:name="_Toc196779888"/>
      <w:bookmarkEnd w:id="99"/>
      <w:r w:rsidRPr="000D7772">
        <w:rPr>
          <w:lang w:val="pt-PT"/>
        </w:rPr>
        <w:t>Exemplos bons:</w:t>
      </w:r>
      <w:bookmarkEnd w:id="102"/>
    </w:p>
    <w:p w14:paraId="7D2065F6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Corrigir bug de validação no formulário de registo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Corrige a verificação do campo "email", que não detetava endereços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inválidos introduzidos manualmente.</w:t>
      </w:r>
    </w:p>
    <w:p w14:paraId="5EF48CEB" w14:textId="77777777" w:rsidR="006F08BF" w:rsidRDefault="00000000" w:rsidP="000D7772">
      <w:pPr>
        <w:pStyle w:val="Ttulo3"/>
        <w:spacing w:line="276" w:lineRule="auto"/>
      </w:pPr>
      <w:bookmarkStart w:id="103" w:name="dicas-rápidas"/>
      <w:bookmarkStart w:id="104" w:name="_Toc196779889"/>
      <w:bookmarkEnd w:id="101"/>
      <w:r>
        <w:t>Dicas rápidas:</w:t>
      </w:r>
      <w:bookmarkEnd w:id="104"/>
    </w:p>
    <w:p w14:paraId="66CF0BA1" w14:textId="77777777" w:rsidR="006F08BF" w:rsidRPr="000D7772" w:rsidRDefault="00000000" w:rsidP="000D7772">
      <w:pPr>
        <w:numPr>
          <w:ilvl w:val="0"/>
          <w:numId w:val="198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 verbos no </w:t>
      </w:r>
      <w:r w:rsidRPr="000D7772">
        <w:rPr>
          <w:b/>
          <w:bCs/>
          <w:lang w:val="pt-PT"/>
        </w:rPr>
        <w:t>imperativo</w:t>
      </w:r>
      <w:r w:rsidRPr="000D7772">
        <w:rPr>
          <w:lang w:val="pt-PT"/>
        </w:rPr>
        <w:t>: "Adicionar", "Corrigir", "Remover", "Atualizar"...</w:t>
      </w:r>
    </w:p>
    <w:p w14:paraId="2FFE0DC9" w14:textId="77777777" w:rsidR="006F08BF" w:rsidRPr="000D7772" w:rsidRDefault="00000000" w:rsidP="000D7772">
      <w:pPr>
        <w:numPr>
          <w:ilvl w:val="0"/>
          <w:numId w:val="198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Sê </w:t>
      </w:r>
      <w:r w:rsidRPr="000D7772">
        <w:rPr>
          <w:b/>
          <w:bCs/>
          <w:lang w:val="pt-PT"/>
        </w:rPr>
        <w:t>claro e direto</w:t>
      </w:r>
      <w:r w:rsidRPr="000D7772">
        <w:rPr>
          <w:lang w:val="pt-PT"/>
        </w:rPr>
        <w:t>: explica o "o quê" e, se necessário, "porquê".</w:t>
      </w:r>
    </w:p>
    <w:p w14:paraId="406399E2" w14:textId="77777777" w:rsidR="006F08BF" w:rsidRPr="000D7772" w:rsidRDefault="00000000" w:rsidP="000D7772">
      <w:pPr>
        <w:numPr>
          <w:ilvl w:val="0"/>
          <w:numId w:val="198"/>
        </w:numPr>
        <w:spacing w:line="276" w:lineRule="auto"/>
        <w:rPr>
          <w:lang w:val="pt-PT"/>
        </w:rPr>
      </w:pPr>
      <w:r w:rsidRPr="000D7772">
        <w:rPr>
          <w:lang w:val="pt-PT"/>
        </w:rPr>
        <w:t>Evita mensagens vagas como "alterações" ou "update final".</w:t>
      </w:r>
    </w:p>
    <w:p w14:paraId="48133FFA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Dica extra para grandes equipas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>Mensagens de commit bem escritas poupam horas a tentar perceber alterações antigas!</w:t>
      </w:r>
    </w:p>
    <w:p w14:paraId="258A4199" w14:textId="77777777" w:rsidR="006F08BF" w:rsidRDefault="00000000" w:rsidP="000D7772">
      <w:pPr>
        <w:spacing w:line="276" w:lineRule="auto"/>
      </w:pPr>
      <w:r>
        <w:pict w14:anchorId="0329509C">
          <v:rect id="_x0000_i3263" style="width:0;height:1.5pt" o:hralign="center" o:hrstd="t" o:hr="t"/>
        </w:pict>
      </w:r>
    </w:p>
    <w:p w14:paraId="44035403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105" w:name="conclusão-da-parte-3-1"/>
      <w:bookmarkStart w:id="106" w:name="_Toc196779890"/>
      <w:bookmarkEnd w:id="81"/>
      <w:bookmarkEnd w:id="97"/>
      <w:bookmarkEnd w:id="103"/>
      <w:r>
        <w:t>🚀</w:t>
      </w:r>
      <w:r w:rsidRPr="000D7772">
        <w:rPr>
          <w:lang w:val="pt-PT"/>
        </w:rPr>
        <w:t xml:space="preserve"> Conclusão da Parte 3</w:t>
      </w:r>
      <w:bookmarkEnd w:id="106"/>
    </w:p>
    <w:p w14:paraId="4EBAD13A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 xml:space="preserve">Parabéns! </w:t>
      </w:r>
      <w:r>
        <w:t>🎉</w:t>
      </w:r>
      <w:r>
        <w:br/>
        <w:t>Agora sabes:</w:t>
      </w:r>
    </w:p>
    <w:p w14:paraId="6FF98B9D" w14:textId="77777777" w:rsidR="006F08BF" w:rsidRPr="000D7772" w:rsidRDefault="00000000" w:rsidP="000D7772">
      <w:pPr>
        <w:numPr>
          <w:ilvl w:val="0"/>
          <w:numId w:val="199"/>
        </w:numPr>
        <w:spacing w:line="276" w:lineRule="auto"/>
        <w:rPr>
          <w:lang w:val="pt-PT"/>
        </w:rPr>
      </w:pPr>
      <w:r w:rsidRPr="000D7772">
        <w:rPr>
          <w:lang w:val="pt-PT"/>
        </w:rPr>
        <w:t>Como preparar ficheiros para commit,</w:t>
      </w:r>
    </w:p>
    <w:p w14:paraId="536DF54E" w14:textId="77777777" w:rsidR="006F08BF" w:rsidRPr="000D7772" w:rsidRDefault="00000000" w:rsidP="000D7772">
      <w:pPr>
        <w:numPr>
          <w:ilvl w:val="0"/>
          <w:numId w:val="199"/>
        </w:numPr>
        <w:spacing w:line="276" w:lineRule="auto"/>
        <w:rPr>
          <w:lang w:val="pt-PT"/>
        </w:rPr>
      </w:pPr>
      <w:r w:rsidRPr="000D7772">
        <w:rPr>
          <w:lang w:val="pt-PT"/>
        </w:rPr>
        <w:t>Como criar commits de forma organizada,</w:t>
      </w:r>
    </w:p>
    <w:p w14:paraId="3C688123" w14:textId="77777777" w:rsidR="006F08BF" w:rsidRPr="000D7772" w:rsidRDefault="00000000" w:rsidP="000D7772">
      <w:pPr>
        <w:numPr>
          <w:ilvl w:val="0"/>
          <w:numId w:val="199"/>
        </w:numPr>
        <w:spacing w:line="276" w:lineRule="auto"/>
        <w:rPr>
          <w:lang w:val="pt-PT"/>
        </w:rPr>
      </w:pPr>
      <w:r w:rsidRPr="000D7772">
        <w:rPr>
          <w:lang w:val="pt-PT"/>
        </w:rPr>
        <w:t>E como escrever mensagens de qualidade que contam a história do teu projeto!</w:t>
      </w:r>
    </w:p>
    <w:p w14:paraId="60D4612C" w14:textId="77777777" w:rsidR="000D7772" w:rsidRPr="000D7772" w:rsidRDefault="000D7772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07" w:name="mini-missão-da-parte-3-1"/>
      <w:bookmarkEnd w:id="105"/>
      <w:r w:rsidRPr="000D7772">
        <w:rPr>
          <w:lang w:val="pt-PT"/>
        </w:rPr>
        <w:br w:type="page"/>
      </w:r>
    </w:p>
    <w:p w14:paraId="71619EDB" w14:textId="749A5C50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108" w:name="_Toc196779891"/>
      <w:r w:rsidRPr="000D7772">
        <w:rPr>
          <w:lang w:val="pt-PT"/>
        </w:rPr>
        <w:lastRenderedPageBreak/>
        <w:t xml:space="preserve">Mini-Missão da Parte 3 </w:t>
      </w:r>
      <w:r>
        <w:t>🎯</w:t>
      </w:r>
      <w:bookmarkEnd w:id="108"/>
    </w:p>
    <w:p w14:paraId="4918204F" w14:textId="77777777" w:rsidR="006F08BF" w:rsidRPr="000D7772" w:rsidRDefault="00000000" w:rsidP="000D7772">
      <w:pPr>
        <w:numPr>
          <w:ilvl w:val="0"/>
          <w:numId w:val="200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 ficheiro chamado </w:t>
      </w:r>
      <w:r w:rsidRPr="000D7772">
        <w:rPr>
          <w:rStyle w:val="VerbatimChar"/>
          <w:lang w:val="pt-PT"/>
        </w:rPr>
        <w:t>plano.txt</w:t>
      </w:r>
      <w:r w:rsidRPr="000D7772">
        <w:rPr>
          <w:lang w:val="pt-PT"/>
        </w:rPr>
        <w:t xml:space="preserve"> no teu repositório.</w:t>
      </w:r>
    </w:p>
    <w:p w14:paraId="3D9C4E24" w14:textId="77777777" w:rsidR="006F08BF" w:rsidRPr="000D7772" w:rsidRDefault="00000000" w:rsidP="000D7772">
      <w:pPr>
        <w:numPr>
          <w:ilvl w:val="0"/>
          <w:numId w:val="200"/>
        </w:numPr>
        <w:spacing w:line="276" w:lineRule="auto"/>
        <w:rPr>
          <w:lang w:val="pt-PT"/>
        </w:rPr>
      </w:pPr>
      <w:r w:rsidRPr="000D7772">
        <w:rPr>
          <w:lang w:val="pt-PT"/>
        </w:rPr>
        <w:t>Escreve 3 objetivos que tenhas para aprender Git.</w:t>
      </w:r>
    </w:p>
    <w:p w14:paraId="306E93F2" w14:textId="77777777" w:rsidR="006F08BF" w:rsidRPr="000D7772" w:rsidRDefault="00000000" w:rsidP="000D7772">
      <w:pPr>
        <w:numPr>
          <w:ilvl w:val="0"/>
          <w:numId w:val="200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 </w:t>
      </w:r>
      <w:r w:rsidRPr="000D7772">
        <w:rPr>
          <w:rStyle w:val="VerbatimChar"/>
          <w:lang w:val="pt-PT"/>
        </w:rPr>
        <w:t>git add plano.txt</w:t>
      </w:r>
      <w:r w:rsidRPr="000D7772">
        <w:rPr>
          <w:lang w:val="pt-PT"/>
        </w:rPr>
        <w:t xml:space="preserve"> para o preparar para commit.</w:t>
      </w:r>
    </w:p>
    <w:p w14:paraId="1D2E6EBA" w14:textId="77777777" w:rsidR="006F08BF" w:rsidRPr="000D7772" w:rsidRDefault="00000000" w:rsidP="000D7772">
      <w:pPr>
        <w:numPr>
          <w:ilvl w:val="0"/>
          <w:numId w:val="200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Faz um commit com a mensagem: </w:t>
      </w:r>
      <w:r w:rsidRPr="000D7772">
        <w:rPr>
          <w:rStyle w:val="VerbatimChar"/>
          <w:lang w:val="pt-PT"/>
        </w:rPr>
        <w:t>Adicionar plano inicial de estudo de Git</w:t>
      </w:r>
      <w:r w:rsidRPr="000D7772">
        <w:rPr>
          <w:lang w:val="pt-PT"/>
        </w:rPr>
        <w:t>.</w:t>
      </w:r>
    </w:p>
    <w:p w14:paraId="195A97CF" w14:textId="77777777" w:rsidR="006F08BF" w:rsidRPr="000D7772" w:rsidRDefault="00000000" w:rsidP="000D7772">
      <w:pPr>
        <w:numPr>
          <w:ilvl w:val="0"/>
          <w:numId w:val="200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Vê o histórico com </w:t>
      </w:r>
      <w:r w:rsidRPr="000D7772">
        <w:rPr>
          <w:rStyle w:val="VerbatimChar"/>
          <w:lang w:val="pt-PT"/>
        </w:rPr>
        <w:t>git log</w:t>
      </w:r>
      <w:r w:rsidRPr="000D7772">
        <w:rPr>
          <w:lang w:val="pt-PT"/>
        </w:rPr>
        <w:t>.</w:t>
      </w:r>
    </w:p>
    <w:p w14:paraId="437EA98E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br/>
      </w:r>
    </w:p>
    <w:p w14:paraId="065C9AF3" w14:textId="77777777" w:rsidR="000D7772" w:rsidRDefault="000D7772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09" w:name="parte-4-corrigir-e-editar-commits"/>
      <w:bookmarkEnd w:id="107"/>
      <w:r>
        <w:rPr>
          <w:lang w:val="pt-PT"/>
        </w:rPr>
        <w:br w:type="page"/>
      </w:r>
    </w:p>
    <w:p w14:paraId="21A7C144" w14:textId="4EA0B56B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110" w:name="_Toc196779892"/>
      <w:r w:rsidRPr="000D7772">
        <w:rPr>
          <w:lang w:val="pt-PT"/>
        </w:rPr>
        <w:lastRenderedPageBreak/>
        <w:t xml:space="preserve">Parte 4: Corrigir e Editar Commits </w:t>
      </w:r>
      <w:r>
        <w:t>🔧</w:t>
      </w:r>
      <w:bookmarkEnd w:id="110"/>
    </w:p>
    <w:p w14:paraId="3BAE018E" w14:textId="77777777" w:rsidR="006F08BF" w:rsidRDefault="00000000" w:rsidP="000D7772">
      <w:pPr>
        <w:pStyle w:val="Ttulo2"/>
        <w:spacing w:line="276" w:lineRule="auto"/>
      </w:pPr>
      <w:bookmarkStart w:id="111" w:name="objetivos-de-aprendizagem-4"/>
      <w:bookmarkStart w:id="112" w:name="_Toc196779893"/>
      <w:r>
        <w:t>🎯 Objetivos de Aprendizagem</w:t>
      </w:r>
      <w:bookmarkEnd w:id="112"/>
    </w:p>
    <w:p w14:paraId="1D7E72BD" w14:textId="77777777" w:rsidR="006F08BF" w:rsidRPr="000D7772" w:rsidRDefault="00000000" w:rsidP="000D7772">
      <w:pPr>
        <w:numPr>
          <w:ilvl w:val="0"/>
          <w:numId w:val="201"/>
        </w:numPr>
        <w:spacing w:line="276" w:lineRule="auto"/>
        <w:rPr>
          <w:lang w:val="pt-PT"/>
        </w:rPr>
      </w:pPr>
      <w:r w:rsidRPr="000D7772">
        <w:rPr>
          <w:lang w:val="pt-PT"/>
        </w:rPr>
        <w:t>Corrigir o último commit sem criar um novo.</w:t>
      </w:r>
    </w:p>
    <w:p w14:paraId="17048172" w14:textId="77777777" w:rsidR="006F08BF" w:rsidRPr="000D7772" w:rsidRDefault="00000000" w:rsidP="000D7772">
      <w:pPr>
        <w:numPr>
          <w:ilvl w:val="0"/>
          <w:numId w:val="201"/>
        </w:numPr>
        <w:spacing w:line="276" w:lineRule="auto"/>
        <w:rPr>
          <w:lang w:val="pt-PT"/>
        </w:rPr>
      </w:pPr>
      <w:r w:rsidRPr="000D7772">
        <w:rPr>
          <w:lang w:val="pt-PT"/>
        </w:rPr>
        <w:t>Desfazer alterações locais antes de fazer commit.</w:t>
      </w:r>
    </w:p>
    <w:p w14:paraId="22E6C284" w14:textId="77777777" w:rsidR="006F08BF" w:rsidRPr="000D7772" w:rsidRDefault="00000000" w:rsidP="000D7772">
      <w:pPr>
        <w:numPr>
          <w:ilvl w:val="0"/>
          <w:numId w:val="201"/>
        </w:numPr>
        <w:spacing w:line="276" w:lineRule="auto"/>
        <w:rPr>
          <w:lang w:val="pt-PT"/>
        </w:rPr>
      </w:pPr>
      <w:r w:rsidRPr="000D7772">
        <w:rPr>
          <w:lang w:val="pt-PT"/>
        </w:rPr>
        <w:t>Reverter commits que já foram registados no repositório.</w:t>
      </w:r>
    </w:p>
    <w:p w14:paraId="09C0FC1A" w14:textId="77777777" w:rsidR="006F08BF" w:rsidRPr="000D7772" w:rsidRDefault="00000000" w:rsidP="000D7772">
      <w:pPr>
        <w:numPr>
          <w:ilvl w:val="0"/>
          <w:numId w:val="201"/>
        </w:numPr>
        <w:spacing w:line="276" w:lineRule="auto"/>
        <w:rPr>
          <w:lang w:val="pt-PT"/>
        </w:rPr>
      </w:pPr>
      <w:r w:rsidRPr="000D7772">
        <w:rPr>
          <w:lang w:val="pt-PT"/>
        </w:rPr>
        <w:t>Reescrever o histórico local de commits com segurança.</w:t>
      </w:r>
    </w:p>
    <w:p w14:paraId="4B94231F" w14:textId="77777777" w:rsidR="006F08BF" w:rsidRDefault="00000000" w:rsidP="000D7772">
      <w:pPr>
        <w:spacing w:line="276" w:lineRule="auto"/>
      </w:pPr>
      <w:r>
        <w:pict w14:anchorId="78819740">
          <v:rect id="_x0000_i3264" style="width:0;height:1.5pt" o:hralign="center" o:hrstd="t" o:hr="t"/>
        </w:pict>
      </w:r>
    </w:p>
    <w:p w14:paraId="0D144683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113" w:name="X90b7500a39ace21d7bde13cc465d3f2576b4066"/>
      <w:bookmarkStart w:id="114" w:name="_Toc196779894"/>
      <w:bookmarkEnd w:id="111"/>
      <w:r w:rsidRPr="000D7772">
        <w:rPr>
          <w:lang w:val="pt-PT"/>
        </w:rPr>
        <w:t>1. Corrigir o Último Commit (</w:t>
      </w:r>
      <w:r w:rsidRPr="000D7772">
        <w:rPr>
          <w:rStyle w:val="VerbatimChar"/>
          <w:lang w:val="pt-PT"/>
        </w:rPr>
        <w:t>git commit --amend</w:t>
      </w:r>
      <w:r w:rsidRPr="000D7772">
        <w:rPr>
          <w:lang w:val="pt-PT"/>
        </w:rPr>
        <w:t>) ✍</w:t>
      </w:r>
      <w:r>
        <w:t>️</w:t>
      </w:r>
      <w:bookmarkEnd w:id="114"/>
    </w:p>
    <w:p w14:paraId="5DE1D8CB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Às vezes cometemos pequenos erros:</w:t>
      </w:r>
    </w:p>
    <w:p w14:paraId="3C46CF58" w14:textId="77777777" w:rsidR="006F08BF" w:rsidRPr="000D7772" w:rsidRDefault="00000000" w:rsidP="000D7772">
      <w:pPr>
        <w:numPr>
          <w:ilvl w:val="0"/>
          <w:numId w:val="202"/>
        </w:numPr>
        <w:spacing w:line="276" w:lineRule="auto"/>
        <w:rPr>
          <w:lang w:val="pt-PT"/>
        </w:rPr>
      </w:pPr>
      <w:r w:rsidRPr="000D7772">
        <w:rPr>
          <w:lang w:val="pt-PT"/>
        </w:rPr>
        <w:t>Esquecemo-nos de adicionar um ficheiro.</w:t>
      </w:r>
    </w:p>
    <w:p w14:paraId="038D3685" w14:textId="77777777" w:rsidR="006F08BF" w:rsidRPr="000D7772" w:rsidRDefault="00000000" w:rsidP="000D7772">
      <w:pPr>
        <w:numPr>
          <w:ilvl w:val="0"/>
          <w:numId w:val="202"/>
        </w:numPr>
        <w:spacing w:line="276" w:lineRule="auto"/>
        <w:rPr>
          <w:lang w:val="pt-PT"/>
        </w:rPr>
      </w:pPr>
      <w:r w:rsidRPr="000D7772">
        <w:rPr>
          <w:lang w:val="pt-PT"/>
        </w:rPr>
        <w:t>Escrevemos uma mensagem de commit errada.</w:t>
      </w:r>
    </w:p>
    <w:p w14:paraId="5B712DBC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Boa notícia:</w:t>
      </w:r>
      <w:r w:rsidRPr="000D7772">
        <w:rPr>
          <w:lang w:val="pt-PT"/>
        </w:rPr>
        <w:t xml:space="preserve"> não precisas fazer um novo commit para corrigir o anterior — podes usar:</w:t>
      </w:r>
    </w:p>
    <w:p w14:paraId="1FF45F96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ommit --amend</w:t>
      </w:r>
    </w:p>
    <w:p w14:paraId="7D03D29B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Se apenas quiseres corrigir a mensagem:</w:t>
      </w:r>
    </w:p>
    <w:p w14:paraId="16B391B3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ommit --amend -m "Nova mensagem mais clara"</w:t>
      </w:r>
    </w:p>
    <w:p w14:paraId="01E95094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Se esqueceste de adicionar ficheiros:</w:t>
      </w:r>
    </w:p>
    <w:p w14:paraId="6EC4FB5B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add ficheiro-esquecido.txt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git commit --amend</w:t>
      </w:r>
    </w:p>
    <w:p w14:paraId="15EBB7BE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🧠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Importante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 xml:space="preserve">Isto </w:t>
      </w:r>
      <w:r w:rsidRPr="000D7772">
        <w:rPr>
          <w:b/>
          <w:bCs/>
          <w:lang w:val="pt-PT"/>
        </w:rPr>
        <w:t>reescreve</w:t>
      </w:r>
      <w:r w:rsidRPr="000D7772">
        <w:rPr>
          <w:lang w:val="pt-PT"/>
        </w:rPr>
        <w:t xml:space="preserve"> o último commit. Só o deves fazer se ainda </w:t>
      </w:r>
      <w:r w:rsidRPr="000D7772">
        <w:rPr>
          <w:b/>
          <w:bCs/>
          <w:lang w:val="pt-PT"/>
        </w:rPr>
        <w:t>não o enviaste (push)</w:t>
      </w:r>
      <w:r w:rsidRPr="000D7772">
        <w:rPr>
          <w:lang w:val="pt-PT"/>
        </w:rPr>
        <w:t xml:space="preserve"> para um repositório remoto!</w:t>
      </w:r>
    </w:p>
    <w:p w14:paraId="0EF4AACD" w14:textId="77777777" w:rsidR="006F08BF" w:rsidRDefault="00000000" w:rsidP="000D7772">
      <w:pPr>
        <w:spacing w:line="276" w:lineRule="auto"/>
      </w:pPr>
      <w:r>
        <w:pict w14:anchorId="1E9460C6">
          <v:rect id="_x0000_i3265" style="width:0;height:1.5pt" o:hralign="center" o:hrstd="t" o:hr="t"/>
        </w:pict>
      </w:r>
    </w:p>
    <w:p w14:paraId="5B49257B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115" w:name="desfazer-alterações-locais"/>
      <w:bookmarkStart w:id="116" w:name="_Toc196779895"/>
      <w:bookmarkEnd w:id="113"/>
      <w:r w:rsidRPr="000D7772">
        <w:rPr>
          <w:lang w:val="pt-PT"/>
        </w:rPr>
        <w:t xml:space="preserve">2. Desfazer Alterações Locais </w:t>
      </w:r>
      <w:r>
        <w:t>🔄</w:t>
      </w:r>
      <w:bookmarkEnd w:id="116"/>
    </w:p>
    <w:p w14:paraId="202FC391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Nem todas as alterações merecem ser registadas. Às vezes queremos </w:t>
      </w:r>
      <w:r w:rsidRPr="000D7772">
        <w:rPr>
          <w:b/>
          <w:bCs/>
          <w:lang w:val="pt-PT"/>
        </w:rPr>
        <w:t>reverter o ficheiro ao estado anterior</w:t>
      </w:r>
      <w:r w:rsidRPr="000D7772">
        <w:rPr>
          <w:lang w:val="pt-PT"/>
        </w:rPr>
        <w:t>.</w:t>
      </w:r>
    </w:p>
    <w:p w14:paraId="636E4A05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17" w:name="Xdb44a4d572386157955871d11a6530b29eeec2c"/>
      <w:bookmarkStart w:id="118" w:name="_Toc196779896"/>
      <w:r w:rsidRPr="000D7772">
        <w:rPr>
          <w:lang w:val="pt-PT"/>
        </w:rPr>
        <w:t>a) Desfazer alterações num ficheiro (não staged):</w:t>
      </w:r>
      <w:bookmarkEnd w:id="118"/>
    </w:p>
    <w:p w14:paraId="191A9270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restore nome-do-ficheiro</w:t>
      </w:r>
    </w:p>
    <w:p w14:paraId="2B708664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ou na versão mais clássica:</w:t>
      </w:r>
    </w:p>
    <w:p w14:paraId="16E06A8B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lastRenderedPageBreak/>
        <w:t>git checkout -- nome-do-ficheiro</w:t>
      </w:r>
    </w:p>
    <w:p w14:paraId="3A64238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Isto </w:t>
      </w:r>
      <w:r w:rsidRPr="000D7772">
        <w:rPr>
          <w:b/>
          <w:bCs/>
          <w:lang w:val="pt-PT"/>
        </w:rPr>
        <w:t>descarta</w:t>
      </w:r>
      <w:r w:rsidRPr="000D7772">
        <w:rPr>
          <w:lang w:val="pt-PT"/>
        </w:rPr>
        <w:t xml:space="preserve"> as alterações locais </w:t>
      </w:r>
      <w:r w:rsidRPr="000D7772">
        <w:rPr>
          <w:b/>
          <w:bCs/>
          <w:lang w:val="pt-PT"/>
        </w:rPr>
        <w:t>não guardadas</w:t>
      </w:r>
      <w:r w:rsidRPr="000D7772">
        <w:rPr>
          <w:lang w:val="pt-PT"/>
        </w:rPr>
        <w:t xml:space="preserve"> no Staging Area.</w:t>
      </w:r>
    </w:p>
    <w:p w14:paraId="2EB39B08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19" w:name="X5f33690bb44bd6948b4e0dd042c0ff5760107db"/>
      <w:bookmarkStart w:id="120" w:name="_Toc196779897"/>
      <w:bookmarkEnd w:id="117"/>
      <w:r w:rsidRPr="000D7772">
        <w:rPr>
          <w:lang w:val="pt-PT"/>
        </w:rPr>
        <w:t>b) Remover ficheiros do Staging (sem apagar alterações):</w:t>
      </w:r>
      <w:bookmarkEnd w:id="120"/>
    </w:p>
    <w:p w14:paraId="3B4F4318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Se fizeste </w:t>
      </w:r>
      <w:r w:rsidRPr="000D7772">
        <w:rPr>
          <w:rStyle w:val="VerbatimChar"/>
          <w:lang w:val="pt-PT"/>
        </w:rPr>
        <w:t>git add</w:t>
      </w:r>
      <w:r w:rsidRPr="000D7772">
        <w:rPr>
          <w:lang w:val="pt-PT"/>
        </w:rPr>
        <w:t xml:space="preserve"> mas ainda queres corrigir:</w:t>
      </w:r>
    </w:p>
    <w:p w14:paraId="6ACDCA9B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restore --staged nome-do-ficheiro</w:t>
      </w:r>
    </w:p>
    <w:p w14:paraId="73E282CF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O ficheiro volta ao estado de "modificado", mas não vai ser commitado.</w:t>
      </w:r>
    </w:p>
    <w:p w14:paraId="53C12B9F" w14:textId="77777777" w:rsidR="006F08BF" w:rsidRDefault="00000000" w:rsidP="000D7772">
      <w:pPr>
        <w:pStyle w:val="Textodebloco"/>
        <w:spacing w:line="276" w:lineRule="auto"/>
      </w:pPr>
      <w:r>
        <w:t xml:space="preserve">🎯 </w:t>
      </w:r>
      <w:r>
        <w:rPr>
          <w:b/>
          <w:bCs/>
        </w:rPr>
        <w:t>Resumo Visual</w:t>
      </w:r>
      <w:r>
        <w:t>:</w:t>
      </w:r>
    </w:p>
    <w:p w14:paraId="34B3464F" w14:textId="77777777" w:rsidR="006F08BF" w:rsidRPr="000D7772" w:rsidRDefault="00000000" w:rsidP="000D7772">
      <w:pPr>
        <w:pStyle w:val="Textodebloco"/>
        <w:numPr>
          <w:ilvl w:val="0"/>
          <w:numId w:val="203"/>
        </w:num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restore ficheiro</w:t>
      </w:r>
      <w:r w:rsidRPr="000D7772">
        <w:rPr>
          <w:lang w:val="pt-PT"/>
        </w:rPr>
        <w:t xml:space="preserve"> → Desfaz alterações no disco.</w:t>
      </w:r>
    </w:p>
    <w:p w14:paraId="5C9D0C7B" w14:textId="77777777" w:rsidR="006F08BF" w:rsidRPr="000D7772" w:rsidRDefault="00000000" w:rsidP="000D7772">
      <w:pPr>
        <w:pStyle w:val="Textodebloco"/>
        <w:numPr>
          <w:ilvl w:val="0"/>
          <w:numId w:val="203"/>
        </w:num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restore --staged ficheiro</w:t>
      </w:r>
      <w:r w:rsidRPr="000D7772">
        <w:rPr>
          <w:lang w:val="pt-PT"/>
        </w:rPr>
        <w:t xml:space="preserve"> → Tira do Staging sem apagar alterações no disco.</w:t>
      </w:r>
    </w:p>
    <w:p w14:paraId="0FF4A4FA" w14:textId="77777777" w:rsidR="006F08BF" w:rsidRDefault="00000000" w:rsidP="000D7772">
      <w:pPr>
        <w:spacing w:line="276" w:lineRule="auto"/>
      </w:pPr>
      <w:r>
        <w:pict w14:anchorId="3D513C69">
          <v:rect id="_x0000_i3266" style="width:0;height:1.5pt" o:hralign="center" o:hrstd="t" o:hr="t"/>
        </w:pict>
      </w:r>
    </w:p>
    <w:p w14:paraId="3769B994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121" w:name="reverter-commits-indesejados-git-revert"/>
      <w:bookmarkStart w:id="122" w:name="_Toc196779898"/>
      <w:bookmarkEnd w:id="115"/>
      <w:bookmarkEnd w:id="119"/>
      <w:r w:rsidRPr="000D7772">
        <w:rPr>
          <w:lang w:val="pt-PT"/>
        </w:rPr>
        <w:t>3. Reverter Commits Indesejados (</w:t>
      </w:r>
      <w:r w:rsidRPr="000D7772">
        <w:rPr>
          <w:rStyle w:val="VerbatimChar"/>
          <w:lang w:val="pt-PT"/>
        </w:rPr>
        <w:t>git revert</w:t>
      </w:r>
      <w:r w:rsidRPr="000D7772">
        <w:rPr>
          <w:lang w:val="pt-PT"/>
        </w:rPr>
        <w:t xml:space="preserve">) </w:t>
      </w:r>
      <w:r>
        <w:t>🔥</w:t>
      </w:r>
      <w:bookmarkEnd w:id="122"/>
    </w:p>
    <w:p w14:paraId="6E01236D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Se já fizeste um commit e queres </w:t>
      </w:r>
      <w:r w:rsidRPr="000D7772">
        <w:rPr>
          <w:b/>
          <w:bCs/>
          <w:lang w:val="pt-PT"/>
        </w:rPr>
        <w:t>anular</w:t>
      </w:r>
      <w:r w:rsidRPr="000D7772">
        <w:rPr>
          <w:lang w:val="pt-PT"/>
        </w:rPr>
        <w:t xml:space="preserve"> o que foi feito </w:t>
      </w:r>
      <w:r w:rsidRPr="000D7772">
        <w:rPr>
          <w:b/>
          <w:bCs/>
          <w:lang w:val="pt-PT"/>
        </w:rPr>
        <w:t>sem apagar o histórico</w:t>
      </w:r>
      <w:r w:rsidRPr="000D7772">
        <w:rPr>
          <w:lang w:val="pt-PT"/>
        </w:rPr>
        <w:t>, usa:</w:t>
      </w:r>
    </w:p>
    <w:p w14:paraId="3CB9036F" w14:textId="77777777" w:rsidR="006F08BF" w:rsidRDefault="00000000" w:rsidP="000D7772">
      <w:pPr>
        <w:spacing w:line="276" w:lineRule="auto"/>
      </w:pPr>
      <w:r>
        <w:rPr>
          <w:rStyle w:val="VerbatimChar"/>
        </w:rPr>
        <w:t>git revert &lt;id-do-commit&gt;</w:t>
      </w:r>
    </w:p>
    <w:p w14:paraId="20C5967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Isto cria um novo commit que </w:t>
      </w:r>
      <w:r w:rsidRPr="000D7772">
        <w:rPr>
          <w:b/>
          <w:bCs/>
          <w:lang w:val="pt-PT"/>
        </w:rPr>
        <w:t>inverte</w:t>
      </w:r>
      <w:r w:rsidRPr="000D7772">
        <w:rPr>
          <w:lang w:val="pt-PT"/>
        </w:rPr>
        <w:t xml:space="preserve"> as alterações do commit original.</w:t>
      </w:r>
    </w:p>
    <w:p w14:paraId="5729FE3D" w14:textId="77777777" w:rsidR="006F08BF" w:rsidRDefault="00000000" w:rsidP="000D7772">
      <w:pPr>
        <w:pStyle w:val="Ttulo3"/>
        <w:spacing w:line="276" w:lineRule="auto"/>
      </w:pPr>
      <w:bookmarkStart w:id="123" w:name="exemplo-2"/>
      <w:bookmarkStart w:id="124" w:name="_Toc196779899"/>
      <w:r>
        <w:t>Exemplo:</w:t>
      </w:r>
      <w:bookmarkEnd w:id="124"/>
    </w:p>
    <w:p w14:paraId="010B4E0B" w14:textId="77777777" w:rsidR="006F08BF" w:rsidRDefault="00000000" w:rsidP="000D7772">
      <w:pPr>
        <w:spacing w:line="276" w:lineRule="auto"/>
      </w:pPr>
      <w:r>
        <w:rPr>
          <w:rStyle w:val="VerbatimChar"/>
        </w:rPr>
        <w:t>git revert 1a2b3c4d</w:t>
      </w:r>
    </w:p>
    <w:p w14:paraId="29BDB458" w14:textId="77777777" w:rsidR="006F08BF" w:rsidRPr="000D7772" w:rsidRDefault="00000000" w:rsidP="000D7772">
      <w:pPr>
        <w:numPr>
          <w:ilvl w:val="0"/>
          <w:numId w:val="204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 commit novo que desfaz as alterações do commit </w:t>
      </w:r>
      <w:r w:rsidRPr="000D7772">
        <w:rPr>
          <w:rStyle w:val="VerbatimChar"/>
          <w:lang w:val="pt-PT"/>
        </w:rPr>
        <w:t>1a2b3c4d</w:t>
      </w:r>
      <w:r w:rsidRPr="000D7772">
        <w:rPr>
          <w:lang w:val="pt-PT"/>
        </w:rPr>
        <w:t>.</w:t>
      </w:r>
    </w:p>
    <w:p w14:paraId="6DBC5E39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🛡️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Nota</w:t>
      </w:r>
      <w:r w:rsidRPr="000D7772">
        <w:rPr>
          <w:lang w:val="pt-PT"/>
        </w:rPr>
        <w:t>:</w:t>
      </w:r>
      <w:r w:rsidRPr="000D7772">
        <w:rPr>
          <w:lang w:val="pt-PT"/>
        </w:rPr>
        <w:br/>
      </w:r>
      <w:r w:rsidRPr="000D7772">
        <w:rPr>
          <w:rStyle w:val="VerbatimChar"/>
          <w:b/>
          <w:bCs/>
          <w:lang w:val="pt-PT"/>
        </w:rPr>
        <w:t>git revert</w:t>
      </w:r>
      <w:r w:rsidRPr="000D7772">
        <w:rPr>
          <w:b/>
          <w:bCs/>
          <w:lang w:val="pt-PT"/>
        </w:rPr>
        <w:t xml:space="preserve"> é seguro</w:t>
      </w:r>
      <w:r w:rsidRPr="000D7772">
        <w:rPr>
          <w:lang w:val="pt-PT"/>
        </w:rPr>
        <w:t xml:space="preserve"> para projetos partilhados porque preserva todo o historial!</w:t>
      </w:r>
    </w:p>
    <w:p w14:paraId="6E779645" w14:textId="77777777" w:rsidR="006F08BF" w:rsidRDefault="00000000" w:rsidP="000D7772">
      <w:pPr>
        <w:spacing w:line="276" w:lineRule="auto"/>
      </w:pPr>
      <w:r>
        <w:pict w14:anchorId="70874FA0">
          <v:rect id="_x0000_i3267" style="width:0;height:1.5pt" o:hralign="center" o:hrstd="t" o:hr="t"/>
        </w:pict>
      </w:r>
    </w:p>
    <w:p w14:paraId="7CCCCA53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125" w:name="reescrever-histórico-localmente"/>
      <w:bookmarkStart w:id="126" w:name="_Toc196779900"/>
      <w:bookmarkEnd w:id="121"/>
      <w:bookmarkEnd w:id="123"/>
      <w:r w:rsidRPr="000D7772">
        <w:rPr>
          <w:lang w:val="pt-PT"/>
        </w:rPr>
        <w:t>4. Reescrever Histórico Localmente ✨</w:t>
      </w:r>
      <w:bookmarkEnd w:id="126"/>
    </w:p>
    <w:p w14:paraId="577ADCB2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Às vezes</w:t>
      </w:r>
      <w:r w:rsidRPr="000D7772">
        <w:rPr>
          <w:lang w:val="pt-PT"/>
        </w:rPr>
        <w:t xml:space="preserve"> queremos limpar o nosso histórico </w:t>
      </w:r>
      <w:r w:rsidRPr="000D7772">
        <w:rPr>
          <w:b/>
          <w:bCs/>
          <w:lang w:val="pt-PT"/>
        </w:rPr>
        <w:t>antes</w:t>
      </w:r>
      <w:r w:rsidRPr="000D7772">
        <w:rPr>
          <w:lang w:val="pt-PT"/>
        </w:rPr>
        <w:t xml:space="preserve"> de partilhar com outros:</w:t>
      </w:r>
    </w:p>
    <w:p w14:paraId="1F716CF6" w14:textId="77777777" w:rsidR="006F08BF" w:rsidRDefault="00000000" w:rsidP="000D7772">
      <w:pPr>
        <w:numPr>
          <w:ilvl w:val="0"/>
          <w:numId w:val="205"/>
        </w:numPr>
        <w:spacing w:line="276" w:lineRule="auto"/>
      </w:pPr>
      <w:r>
        <w:t>Combinar vários commits pequenos.</w:t>
      </w:r>
    </w:p>
    <w:p w14:paraId="5D6DDA1B" w14:textId="77777777" w:rsidR="006F08BF" w:rsidRDefault="00000000" w:rsidP="000D7772">
      <w:pPr>
        <w:numPr>
          <w:ilvl w:val="0"/>
          <w:numId w:val="205"/>
        </w:numPr>
        <w:spacing w:line="276" w:lineRule="auto"/>
      </w:pPr>
      <w:r>
        <w:t>Melhorar mensagens antigas.</w:t>
      </w:r>
    </w:p>
    <w:p w14:paraId="5A551540" w14:textId="77777777" w:rsidR="006F08BF" w:rsidRDefault="00000000" w:rsidP="000D7772">
      <w:pPr>
        <w:numPr>
          <w:ilvl w:val="0"/>
          <w:numId w:val="205"/>
        </w:numPr>
        <w:spacing w:line="276" w:lineRule="auto"/>
      </w:pPr>
      <w:r>
        <w:t>Corrigir pequenos enganos.</w:t>
      </w:r>
    </w:p>
    <w:p w14:paraId="0D1D111E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27" w:name="ferramenta-git-rebase--i-interativo"/>
      <w:bookmarkStart w:id="128" w:name="_Toc196779901"/>
      <w:r w:rsidRPr="000D7772">
        <w:rPr>
          <w:lang w:val="pt-PT"/>
        </w:rPr>
        <w:t xml:space="preserve">Ferramenta: </w:t>
      </w:r>
      <w:r w:rsidRPr="000D7772">
        <w:rPr>
          <w:rStyle w:val="VerbatimChar"/>
          <w:lang w:val="pt-PT"/>
        </w:rPr>
        <w:t>git rebase -i</w:t>
      </w:r>
      <w:r w:rsidRPr="000D7772">
        <w:rPr>
          <w:lang w:val="pt-PT"/>
        </w:rPr>
        <w:t xml:space="preserve"> (interativo)</w:t>
      </w:r>
      <w:bookmarkEnd w:id="128"/>
    </w:p>
    <w:p w14:paraId="2F266FB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Para reescrever os últimos N commits:</w:t>
      </w:r>
    </w:p>
    <w:p w14:paraId="70985B5A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lastRenderedPageBreak/>
        <w:t>git rebase -i HEAD~N</w:t>
      </w:r>
    </w:p>
    <w:p w14:paraId="1FF57B6A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Exemplo para editar os últimos 3 commits:</w:t>
      </w:r>
    </w:p>
    <w:p w14:paraId="278C64C1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rebase -i HEAD~3</w:t>
      </w:r>
    </w:p>
    <w:p w14:paraId="50021262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O Git abre um editor com algo como:</w:t>
      </w:r>
    </w:p>
    <w:p w14:paraId="7A88245F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pick a1b2c3d Mensagem do commit 1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pick d4e5f6g Mensagem do commit 2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pick h7i8j9k Mensagem do commit 3</w:t>
      </w:r>
    </w:p>
    <w:p w14:paraId="53E84A7E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Podes então:</w:t>
      </w:r>
    </w:p>
    <w:p w14:paraId="117EB8E4" w14:textId="77777777" w:rsidR="006F08BF" w:rsidRPr="000D7772" w:rsidRDefault="00000000" w:rsidP="000D7772">
      <w:pPr>
        <w:numPr>
          <w:ilvl w:val="0"/>
          <w:numId w:val="206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Mudar </w:t>
      </w:r>
      <w:r w:rsidRPr="000D7772">
        <w:rPr>
          <w:rStyle w:val="VerbatimChar"/>
          <w:lang w:val="pt-PT"/>
        </w:rPr>
        <w:t>pick</w:t>
      </w:r>
      <w:r w:rsidRPr="000D7772">
        <w:rPr>
          <w:lang w:val="pt-PT"/>
        </w:rPr>
        <w:t xml:space="preserve"> para </w:t>
      </w:r>
      <w:r w:rsidRPr="000D7772">
        <w:rPr>
          <w:rStyle w:val="VerbatimChar"/>
          <w:lang w:val="pt-PT"/>
        </w:rPr>
        <w:t>reword</w:t>
      </w:r>
      <w:r w:rsidRPr="000D7772">
        <w:rPr>
          <w:lang w:val="pt-PT"/>
        </w:rPr>
        <w:t xml:space="preserve"> (editar mensagem).</w:t>
      </w:r>
    </w:p>
    <w:p w14:paraId="4587B2A2" w14:textId="77777777" w:rsidR="006F08BF" w:rsidRDefault="00000000" w:rsidP="000D7772">
      <w:pPr>
        <w:numPr>
          <w:ilvl w:val="0"/>
          <w:numId w:val="206"/>
        </w:numPr>
        <w:spacing w:line="276" w:lineRule="auto"/>
      </w:pPr>
      <w:r>
        <w:t xml:space="preserve">Mudar </w:t>
      </w:r>
      <w:r>
        <w:rPr>
          <w:rStyle w:val="VerbatimChar"/>
        </w:rPr>
        <w:t>pick</w:t>
      </w:r>
      <w:r>
        <w:t xml:space="preserve"> para </w:t>
      </w:r>
      <w:r>
        <w:rPr>
          <w:rStyle w:val="VerbatimChar"/>
        </w:rPr>
        <w:t>squash</w:t>
      </w:r>
      <w:r>
        <w:t xml:space="preserve"> (juntar commits).</w:t>
      </w:r>
    </w:p>
    <w:p w14:paraId="01DCC659" w14:textId="77777777" w:rsidR="006F08BF" w:rsidRPr="000D7772" w:rsidRDefault="00000000" w:rsidP="000D7772">
      <w:pPr>
        <w:numPr>
          <w:ilvl w:val="0"/>
          <w:numId w:val="206"/>
        </w:numPr>
        <w:spacing w:line="276" w:lineRule="auto"/>
        <w:rPr>
          <w:lang w:val="pt-PT"/>
        </w:rPr>
      </w:pPr>
      <w:r w:rsidRPr="000D7772">
        <w:rPr>
          <w:lang w:val="pt-PT"/>
        </w:rPr>
        <w:t>Mudar a ordem dos commits.</w:t>
      </w:r>
    </w:p>
    <w:p w14:paraId="0DB2017A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Quando terminares, o Git orienta-te passo-a-passo até a limpeza estar feita.</w:t>
      </w:r>
    </w:p>
    <w:p w14:paraId="00EF6132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 w:rsidRPr="000D7772">
        <w:rPr>
          <w:lang w:val="pt-PT"/>
        </w:rPr>
        <w:t xml:space="preserve">⚡ </w:t>
      </w:r>
      <w:r w:rsidRPr="000D7772">
        <w:rPr>
          <w:b/>
          <w:bCs/>
          <w:lang w:val="pt-PT"/>
        </w:rPr>
        <w:t>Aviso importante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 xml:space="preserve">Só uses </w:t>
      </w:r>
      <w:r w:rsidRPr="000D7772">
        <w:rPr>
          <w:rStyle w:val="VerbatimChar"/>
          <w:lang w:val="pt-PT"/>
        </w:rPr>
        <w:t>git rebase</w:t>
      </w:r>
      <w:r w:rsidRPr="000D7772">
        <w:rPr>
          <w:lang w:val="pt-PT"/>
        </w:rPr>
        <w:t xml:space="preserve"> em commits que </w:t>
      </w:r>
      <w:r w:rsidRPr="000D7772">
        <w:rPr>
          <w:b/>
          <w:bCs/>
          <w:lang w:val="pt-PT"/>
        </w:rPr>
        <w:t>AINDA NÃO enviaste para o repositório remoto</w:t>
      </w:r>
      <w:r w:rsidRPr="000D7772">
        <w:rPr>
          <w:lang w:val="pt-PT"/>
        </w:rPr>
        <w:t>!</w:t>
      </w:r>
    </w:p>
    <w:p w14:paraId="7A70644C" w14:textId="77777777" w:rsidR="006F08BF" w:rsidRDefault="00000000" w:rsidP="000D7772">
      <w:pPr>
        <w:spacing w:line="276" w:lineRule="auto"/>
      </w:pPr>
      <w:r>
        <w:pict w14:anchorId="120691E8">
          <v:rect id="_x0000_i3268" style="width:0;height:1.5pt" o:hralign="center" o:hrstd="t" o:hr="t"/>
        </w:pict>
      </w:r>
    </w:p>
    <w:p w14:paraId="44C4AD19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129" w:name="conclusão-da-parte-4"/>
      <w:bookmarkStart w:id="130" w:name="_Toc196779902"/>
      <w:bookmarkEnd w:id="109"/>
      <w:bookmarkEnd w:id="125"/>
      <w:bookmarkEnd w:id="127"/>
      <w:r>
        <w:t>🚀</w:t>
      </w:r>
      <w:r w:rsidRPr="000D7772">
        <w:rPr>
          <w:lang w:val="pt-PT"/>
        </w:rPr>
        <w:t xml:space="preserve"> Conclusão da Parte 4</w:t>
      </w:r>
      <w:bookmarkEnd w:id="130"/>
    </w:p>
    <w:p w14:paraId="48317644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 xml:space="preserve">Parabéns! </w:t>
      </w:r>
      <w:r>
        <w:t>🎉</w:t>
      </w:r>
      <w:r>
        <w:br/>
        <w:t>Agora sabes:</w:t>
      </w:r>
    </w:p>
    <w:p w14:paraId="2C92F4E8" w14:textId="77777777" w:rsidR="006F08BF" w:rsidRPr="000D7772" w:rsidRDefault="00000000" w:rsidP="000D7772">
      <w:pPr>
        <w:numPr>
          <w:ilvl w:val="0"/>
          <w:numId w:val="207"/>
        </w:numPr>
        <w:spacing w:line="276" w:lineRule="auto"/>
        <w:rPr>
          <w:lang w:val="pt-PT"/>
        </w:rPr>
      </w:pPr>
      <w:r w:rsidRPr="000D7772">
        <w:rPr>
          <w:lang w:val="pt-PT"/>
        </w:rPr>
        <w:t>Corrigir o último commit facilmente.</w:t>
      </w:r>
    </w:p>
    <w:p w14:paraId="1CCA38D5" w14:textId="77777777" w:rsidR="006F08BF" w:rsidRPr="000D7772" w:rsidRDefault="00000000" w:rsidP="000D7772">
      <w:pPr>
        <w:numPr>
          <w:ilvl w:val="0"/>
          <w:numId w:val="207"/>
        </w:numPr>
        <w:spacing w:line="276" w:lineRule="auto"/>
        <w:rPr>
          <w:lang w:val="pt-PT"/>
        </w:rPr>
      </w:pPr>
      <w:r w:rsidRPr="000D7772">
        <w:rPr>
          <w:lang w:val="pt-PT"/>
        </w:rPr>
        <w:t>Desfazer alterações locais com segurança.</w:t>
      </w:r>
    </w:p>
    <w:p w14:paraId="14F300F9" w14:textId="77777777" w:rsidR="006F08BF" w:rsidRPr="000D7772" w:rsidRDefault="00000000" w:rsidP="000D7772">
      <w:pPr>
        <w:numPr>
          <w:ilvl w:val="0"/>
          <w:numId w:val="207"/>
        </w:numPr>
        <w:spacing w:line="276" w:lineRule="auto"/>
        <w:rPr>
          <w:lang w:val="pt-PT"/>
        </w:rPr>
      </w:pPr>
      <w:r w:rsidRPr="000D7772">
        <w:rPr>
          <w:lang w:val="pt-PT"/>
        </w:rPr>
        <w:t>Reverter commits sem estragar o histórico.</w:t>
      </w:r>
    </w:p>
    <w:p w14:paraId="49790FC5" w14:textId="77777777" w:rsidR="006F08BF" w:rsidRPr="000D7772" w:rsidRDefault="00000000" w:rsidP="000D7772">
      <w:pPr>
        <w:numPr>
          <w:ilvl w:val="0"/>
          <w:numId w:val="207"/>
        </w:numPr>
        <w:spacing w:line="276" w:lineRule="auto"/>
        <w:rPr>
          <w:lang w:val="pt-PT"/>
        </w:rPr>
      </w:pPr>
      <w:r w:rsidRPr="000D7772">
        <w:rPr>
          <w:lang w:val="pt-PT"/>
        </w:rPr>
        <w:t>Melhorar o histórico local antes de partilhar.</w:t>
      </w:r>
    </w:p>
    <w:p w14:paraId="060A0F92" w14:textId="77777777" w:rsidR="000D7772" w:rsidRPr="000D7772" w:rsidRDefault="000D7772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31" w:name="mini-missão-da-parte-4"/>
      <w:bookmarkEnd w:id="129"/>
      <w:r w:rsidRPr="000D7772">
        <w:rPr>
          <w:lang w:val="pt-PT"/>
        </w:rPr>
        <w:br w:type="page"/>
      </w:r>
    </w:p>
    <w:p w14:paraId="07867141" w14:textId="29B0FDEC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132" w:name="_Toc196779903"/>
      <w:r w:rsidRPr="000D7772">
        <w:rPr>
          <w:lang w:val="pt-PT"/>
        </w:rPr>
        <w:lastRenderedPageBreak/>
        <w:t xml:space="preserve">Mini-Missão da Parte 4 </w:t>
      </w:r>
      <w:r>
        <w:t>🎯</w:t>
      </w:r>
      <w:bookmarkEnd w:id="132"/>
    </w:p>
    <w:p w14:paraId="4BB3874E" w14:textId="77777777" w:rsidR="006F08BF" w:rsidRPr="000D7772" w:rsidRDefault="00000000" w:rsidP="000D7772">
      <w:pPr>
        <w:numPr>
          <w:ilvl w:val="0"/>
          <w:numId w:val="208"/>
        </w:numPr>
        <w:spacing w:line="276" w:lineRule="auto"/>
        <w:rPr>
          <w:lang w:val="pt-PT"/>
        </w:rPr>
      </w:pPr>
      <w:r w:rsidRPr="000D7772">
        <w:rPr>
          <w:lang w:val="pt-PT"/>
        </w:rPr>
        <w:t>Altera um ficheiro do teu repositório.</w:t>
      </w:r>
    </w:p>
    <w:p w14:paraId="415A9A1F" w14:textId="77777777" w:rsidR="006F08BF" w:rsidRPr="000D7772" w:rsidRDefault="00000000" w:rsidP="000D7772">
      <w:pPr>
        <w:numPr>
          <w:ilvl w:val="0"/>
          <w:numId w:val="208"/>
        </w:numPr>
        <w:spacing w:line="276" w:lineRule="auto"/>
        <w:rPr>
          <w:lang w:val="pt-PT"/>
        </w:rPr>
      </w:pPr>
      <w:r w:rsidRPr="000D7772">
        <w:rPr>
          <w:lang w:val="pt-PT"/>
        </w:rPr>
        <w:t>Comete com uma mensagem errada.</w:t>
      </w:r>
    </w:p>
    <w:p w14:paraId="4BD7687C" w14:textId="77777777" w:rsidR="006F08BF" w:rsidRPr="000D7772" w:rsidRDefault="00000000" w:rsidP="000D7772">
      <w:pPr>
        <w:numPr>
          <w:ilvl w:val="0"/>
          <w:numId w:val="208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 </w:t>
      </w:r>
      <w:r w:rsidRPr="000D7772">
        <w:rPr>
          <w:rStyle w:val="VerbatimChar"/>
          <w:lang w:val="pt-PT"/>
        </w:rPr>
        <w:t>git commit --amend</w:t>
      </w:r>
      <w:r w:rsidRPr="000D7772">
        <w:rPr>
          <w:lang w:val="pt-PT"/>
        </w:rPr>
        <w:t xml:space="preserve"> para corrigir a mensagem.</w:t>
      </w:r>
    </w:p>
    <w:p w14:paraId="21D032FE" w14:textId="77777777" w:rsidR="006F08BF" w:rsidRPr="000D7772" w:rsidRDefault="00000000" w:rsidP="000D7772">
      <w:pPr>
        <w:numPr>
          <w:ilvl w:val="0"/>
          <w:numId w:val="208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Experimenta modificar outro ficheiro e usa </w:t>
      </w:r>
      <w:r w:rsidRPr="000D7772">
        <w:rPr>
          <w:rStyle w:val="VerbatimChar"/>
          <w:lang w:val="pt-PT"/>
        </w:rPr>
        <w:t>git restore</w:t>
      </w:r>
      <w:r w:rsidRPr="000D7772">
        <w:rPr>
          <w:lang w:val="pt-PT"/>
        </w:rPr>
        <w:t xml:space="preserve"> para cancelar a alteração.</w:t>
      </w:r>
    </w:p>
    <w:p w14:paraId="4B40FADC" w14:textId="77777777" w:rsidR="006F08BF" w:rsidRPr="000D7772" w:rsidRDefault="00000000" w:rsidP="000D7772">
      <w:pPr>
        <w:numPr>
          <w:ilvl w:val="0"/>
          <w:numId w:val="208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Faz dois commits experimentais e depois junta-os com </w:t>
      </w:r>
      <w:r w:rsidRPr="000D7772">
        <w:rPr>
          <w:rStyle w:val="VerbatimChar"/>
          <w:lang w:val="pt-PT"/>
        </w:rPr>
        <w:t>git rebase -i HEAD~2</w:t>
      </w:r>
      <w:r w:rsidRPr="000D7772">
        <w:rPr>
          <w:lang w:val="pt-PT"/>
        </w:rPr>
        <w:t>.</w:t>
      </w:r>
    </w:p>
    <w:p w14:paraId="7211C21C" w14:textId="77777777" w:rsidR="000D7772" w:rsidRDefault="000D7772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33" w:name="parte-5-gestão-de-branches"/>
      <w:bookmarkEnd w:id="131"/>
      <w:r>
        <w:rPr>
          <w:lang w:val="pt-PT"/>
        </w:rPr>
        <w:br w:type="page"/>
      </w:r>
    </w:p>
    <w:p w14:paraId="4FF1E205" w14:textId="4B03F66E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134" w:name="_Toc196779904"/>
      <w:r w:rsidRPr="000D7772">
        <w:rPr>
          <w:lang w:val="pt-PT"/>
        </w:rPr>
        <w:lastRenderedPageBreak/>
        <w:t xml:space="preserve">Parte 5: Gestão de Branches </w:t>
      </w:r>
      <w:r>
        <w:t>🌿</w:t>
      </w:r>
      <w:r w:rsidRPr="000D7772">
        <w:rPr>
          <w:lang w:val="pt-PT"/>
        </w:rPr>
        <w:t>✨</w:t>
      </w:r>
      <w:bookmarkEnd w:id="134"/>
    </w:p>
    <w:p w14:paraId="0D78CC63" w14:textId="77777777" w:rsidR="006F08BF" w:rsidRDefault="00000000" w:rsidP="000D7772">
      <w:pPr>
        <w:pStyle w:val="Ttulo2"/>
        <w:spacing w:line="276" w:lineRule="auto"/>
      </w:pPr>
      <w:bookmarkStart w:id="135" w:name="objetivos-de-aprendizagem-5"/>
      <w:bookmarkStart w:id="136" w:name="_Toc196779905"/>
      <w:r>
        <w:t>🎯 Objetivos de Aprendizagem</w:t>
      </w:r>
      <w:bookmarkEnd w:id="136"/>
    </w:p>
    <w:p w14:paraId="6E459B06" w14:textId="77777777" w:rsidR="006F08BF" w:rsidRPr="000D7772" w:rsidRDefault="00000000" w:rsidP="000D7772">
      <w:pPr>
        <w:numPr>
          <w:ilvl w:val="0"/>
          <w:numId w:val="209"/>
        </w:numPr>
        <w:spacing w:line="276" w:lineRule="auto"/>
        <w:rPr>
          <w:lang w:val="pt-PT"/>
        </w:rPr>
      </w:pPr>
      <w:r w:rsidRPr="000D7772">
        <w:rPr>
          <w:lang w:val="pt-PT"/>
        </w:rPr>
        <w:t>Criar, mudar, eliminar e renomear branches no Git.</w:t>
      </w:r>
    </w:p>
    <w:p w14:paraId="7F5923B2" w14:textId="77777777" w:rsidR="006F08BF" w:rsidRPr="000D7772" w:rsidRDefault="00000000" w:rsidP="000D7772">
      <w:pPr>
        <w:numPr>
          <w:ilvl w:val="0"/>
          <w:numId w:val="209"/>
        </w:numPr>
        <w:spacing w:line="276" w:lineRule="auto"/>
        <w:rPr>
          <w:lang w:val="pt-PT"/>
        </w:rPr>
      </w:pPr>
      <w:r w:rsidRPr="000D7772">
        <w:rPr>
          <w:lang w:val="pt-PT"/>
        </w:rPr>
        <w:t>Compreender o que é o HEAD.</w:t>
      </w:r>
    </w:p>
    <w:p w14:paraId="19BB60DF" w14:textId="77777777" w:rsidR="006F08BF" w:rsidRPr="000D7772" w:rsidRDefault="00000000" w:rsidP="000D7772">
      <w:pPr>
        <w:numPr>
          <w:ilvl w:val="0"/>
          <w:numId w:val="209"/>
        </w:numPr>
        <w:spacing w:line="276" w:lineRule="auto"/>
        <w:rPr>
          <w:lang w:val="pt-PT"/>
        </w:rPr>
      </w:pPr>
      <w:r w:rsidRPr="000D7772">
        <w:rPr>
          <w:lang w:val="pt-PT"/>
        </w:rPr>
        <w:t>Trabalhar com múltiplas linhas de desenvolvimento.</w:t>
      </w:r>
    </w:p>
    <w:p w14:paraId="44801291" w14:textId="77777777" w:rsidR="006F08BF" w:rsidRPr="000D7772" w:rsidRDefault="00000000" w:rsidP="000D7772">
      <w:pPr>
        <w:numPr>
          <w:ilvl w:val="0"/>
          <w:numId w:val="209"/>
        </w:numPr>
        <w:spacing w:line="276" w:lineRule="auto"/>
        <w:rPr>
          <w:lang w:val="pt-PT"/>
        </w:rPr>
      </w:pPr>
      <w:r w:rsidRPr="000D7772">
        <w:rPr>
          <w:lang w:val="pt-PT"/>
        </w:rPr>
        <w:t>Aplicar boas práticas na escolha de nomes para branches.</w:t>
      </w:r>
    </w:p>
    <w:p w14:paraId="0055306D" w14:textId="77777777" w:rsidR="006F08BF" w:rsidRDefault="00000000" w:rsidP="000D7772">
      <w:pPr>
        <w:spacing w:line="276" w:lineRule="auto"/>
      </w:pPr>
      <w:r>
        <w:pict w14:anchorId="455D036D">
          <v:rect id="_x0000_i3269" style="width:0;height:1.5pt" o:hralign="center" o:hrstd="t" o:hr="t"/>
        </w:pict>
      </w:r>
    </w:p>
    <w:p w14:paraId="5F2F80B7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137" w:name="criar-mudar-eliminar-e-renomear-branches"/>
      <w:bookmarkStart w:id="138" w:name="_Toc196779906"/>
      <w:bookmarkEnd w:id="135"/>
      <w:r w:rsidRPr="000D7772">
        <w:rPr>
          <w:lang w:val="pt-PT"/>
        </w:rPr>
        <w:t xml:space="preserve">1. Criar, Mudar, Eliminar e Renomear Branches </w:t>
      </w:r>
      <w:r>
        <w:t>🛠️</w:t>
      </w:r>
      <w:bookmarkEnd w:id="138"/>
    </w:p>
    <w:p w14:paraId="3C69D263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39" w:name="criar-uma-nova-branch"/>
      <w:bookmarkStart w:id="140" w:name="_Toc196779907"/>
      <w:r w:rsidRPr="000D7772">
        <w:rPr>
          <w:lang w:val="pt-PT"/>
        </w:rPr>
        <w:t>Criar uma nova branch</w:t>
      </w:r>
      <w:bookmarkEnd w:id="140"/>
    </w:p>
    <w:p w14:paraId="42B8E307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Queres desenvolver uma nova funcionalidade sem afetar o projeto principal? Cria uma branch:</w:t>
      </w:r>
    </w:p>
    <w:p w14:paraId="49EA4CD3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branch nome-da-branch</w:t>
      </w:r>
    </w:p>
    <w:p w14:paraId="3C9206DB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Isto cria a branch </w:t>
      </w:r>
      <w:r w:rsidRPr="000D7772">
        <w:rPr>
          <w:b/>
          <w:bCs/>
          <w:lang w:val="pt-PT"/>
        </w:rPr>
        <w:t>mas não muda</w:t>
      </w:r>
      <w:r w:rsidRPr="000D7772">
        <w:rPr>
          <w:lang w:val="pt-PT"/>
        </w:rPr>
        <w:t xml:space="preserve"> para ela.</w:t>
      </w:r>
    </w:p>
    <w:p w14:paraId="491DCEFB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41" w:name="mudar-para-uma-branch"/>
      <w:bookmarkStart w:id="142" w:name="_Toc196779908"/>
      <w:bookmarkEnd w:id="139"/>
      <w:r w:rsidRPr="000D7772">
        <w:rPr>
          <w:lang w:val="pt-PT"/>
        </w:rPr>
        <w:t>Mudar para uma branch</w:t>
      </w:r>
      <w:bookmarkEnd w:id="142"/>
    </w:p>
    <w:p w14:paraId="179A61B5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Para mudar de linha de trabalho:</w:t>
      </w:r>
    </w:p>
    <w:p w14:paraId="18A30D29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heckout nome-da-branch</w:t>
      </w:r>
    </w:p>
    <w:p w14:paraId="423C9E68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Ou, mais moderno e prático (tudo num só comando):</w:t>
      </w:r>
    </w:p>
    <w:p w14:paraId="2A95E4AF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switch nome-da-branch</w:t>
      </w:r>
    </w:p>
    <w:p w14:paraId="5372CC70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Pensa em </w:t>
      </w:r>
      <w:r w:rsidRPr="000D7772">
        <w:rPr>
          <w:rStyle w:val="VerbatimChar"/>
          <w:lang w:val="pt-PT"/>
        </w:rPr>
        <w:t>git checkout</w:t>
      </w:r>
      <w:r w:rsidRPr="000D7772">
        <w:rPr>
          <w:lang w:val="pt-PT"/>
        </w:rPr>
        <w:t xml:space="preserve"> como "trocar de mundo" e </w:t>
      </w:r>
      <w:r w:rsidRPr="000D7772">
        <w:rPr>
          <w:rStyle w:val="VerbatimChar"/>
          <w:lang w:val="pt-PT"/>
        </w:rPr>
        <w:t>git switch</w:t>
      </w:r>
      <w:r w:rsidRPr="000D7772">
        <w:rPr>
          <w:lang w:val="pt-PT"/>
        </w:rPr>
        <w:t xml:space="preserve"> como "trocar de pista" </w:t>
      </w:r>
      <w:r>
        <w:t>🚂</w:t>
      </w:r>
      <w:r w:rsidRPr="000D7772">
        <w:rPr>
          <w:lang w:val="pt-PT"/>
        </w:rPr>
        <w:t>.</w:t>
      </w:r>
    </w:p>
    <w:p w14:paraId="7619CDBC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43" w:name="criar-e-mudar-ao-mesmo-tempo"/>
      <w:bookmarkStart w:id="144" w:name="_Toc196779909"/>
      <w:bookmarkEnd w:id="141"/>
      <w:r w:rsidRPr="000D7772">
        <w:rPr>
          <w:lang w:val="pt-PT"/>
        </w:rPr>
        <w:t>Criar e mudar ao mesmo tempo</w:t>
      </w:r>
      <w:bookmarkEnd w:id="144"/>
    </w:p>
    <w:p w14:paraId="56F6987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Podes criar e entrar numa branch diretamente:</w:t>
      </w:r>
    </w:p>
    <w:p w14:paraId="4D43C7C0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heckout -b nome-da-branch</w:t>
      </w:r>
    </w:p>
    <w:p w14:paraId="3C52E545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ou com o novo comando:</w:t>
      </w:r>
    </w:p>
    <w:p w14:paraId="53325DB5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switch -c nome-da-branch</w:t>
      </w:r>
    </w:p>
    <w:p w14:paraId="4E41DA32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45" w:name="eliminar-uma-branch"/>
      <w:bookmarkStart w:id="146" w:name="_Toc196779910"/>
      <w:bookmarkEnd w:id="143"/>
      <w:r w:rsidRPr="000D7772">
        <w:rPr>
          <w:lang w:val="pt-PT"/>
        </w:rPr>
        <w:t>Eliminar uma branch</w:t>
      </w:r>
      <w:bookmarkEnd w:id="146"/>
    </w:p>
    <w:p w14:paraId="4F5C8A27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Quando já não precisas de uma branch:</w:t>
      </w:r>
    </w:p>
    <w:p w14:paraId="2C2CD9C7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branch -d nome-da-branch</w:t>
      </w:r>
    </w:p>
    <w:p w14:paraId="4FAB7871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lastRenderedPageBreak/>
        <w:t>🔹</w:t>
      </w:r>
      <w:r w:rsidRPr="000D7772">
        <w:rPr>
          <w:lang w:val="pt-PT"/>
        </w:rPr>
        <w:t xml:space="preserve"> Usa </w:t>
      </w:r>
      <w:r w:rsidRPr="000D7772">
        <w:rPr>
          <w:rStyle w:val="VerbatimChar"/>
          <w:lang w:val="pt-PT"/>
        </w:rPr>
        <w:t>-d</w:t>
      </w:r>
      <w:r w:rsidRPr="000D7772">
        <w:rPr>
          <w:lang w:val="pt-PT"/>
        </w:rPr>
        <w:t xml:space="preserve"> para apagar de forma segura (só se a branch já tiver sido fundida). Se quiseres forçar:</w:t>
      </w:r>
    </w:p>
    <w:p w14:paraId="00385608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branch -D nome-da-branch</w:t>
      </w:r>
    </w:p>
    <w:p w14:paraId="0C490F41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47" w:name="renomear-uma-branch"/>
      <w:bookmarkStart w:id="148" w:name="_Toc196779911"/>
      <w:bookmarkEnd w:id="145"/>
      <w:r w:rsidRPr="000D7772">
        <w:rPr>
          <w:lang w:val="pt-PT"/>
        </w:rPr>
        <w:t>Renomear uma branch</w:t>
      </w:r>
      <w:bookmarkEnd w:id="148"/>
    </w:p>
    <w:p w14:paraId="69DAF9BE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Se quiseres mudar o nome de uma branch:</w:t>
      </w:r>
    </w:p>
    <w:p w14:paraId="10ABE108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branch -m nome-antigo nome-novo</w:t>
      </w:r>
    </w:p>
    <w:p w14:paraId="2CE4B37E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Nota prática</w:t>
      </w:r>
      <w:r w:rsidRPr="000D7772">
        <w:rPr>
          <w:lang w:val="pt-PT"/>
        </w:rPr>
        <w:t>: Se já fizeste "push" da branch antiga, terás de eliminar a antiga no remoto e fazer push da nova.</w:t>
      </w:r>
    </w:p>
    <w:p w14:paraId="5CC6BC78" w14:textId="77777777" w:rsidR="006F08BF" w:rsidRDefault="00000000" w:rsidP="000D7772">
      <w:pPr>
        <w:spacing w:line="276" w:lineRule="auto"/>
      </w:pPr>
      <w:r>
        <w:pict w14:anchorId="1C594B89">
          <v:rect id="_x0000_i3270" style="width:0;height:1.5pt" o:hralign="center" o:hrstd="t" o:hr="t"/>
        </w:pict>
      </w:r>
    </w:p>
    <w:p w14:paraId="4F391D50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149" w:name="entender-o-que-é-o-head"/>
      <w:bookmarkStart w:id="150" w:name="_Toc196779912"/>
      <w:bookmarkEnd w:id="137"/>
      <w:bookmarkEnd w:id="147"/>
      <w:r w:rsidRPr="000D7772">
        <w:rPr>
          <w:lang w:val="pt-PT"/>
        </w:rPr>
        <w:t xml:space="preserve">2. Entender o que é o HEAD </w:t>
      </w:r>
      <w:r>
        <w:t>🎯</w:t>
      </w:r>
      <w:bookmarkEnd w:id="150"/>
    </w:p>
    <w:p w14:paraId="5D26581C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O </w:t>
      </w:r>
      <w:r w:rsidRPr="000D7772">
        <w:rPr>
          <w:b/>
          <w:bCs/>
          <w:lang w:val="pt-PT"/>
        </w:rPr>
        <w:t>HEAD</w:t>
      </w:r>
      <w:r w:rsidRPr="000D7772">
        <w:rPr>
          <w:lang w:val="pt-PT"/>
        </w:rPr>
        <w:t xml:space="preserve"> é como um </w:t>
      </w:r>
      <w:r w:rsidRPr="000D7772">
        <w:rPr>
          <w:b/>
          <w:bCs/>
          <w:lang w:val="pt-PT"/>
        </w:rPr>
        <w:t>marcador</w:t>
      </w:r>
      <w:r w:rsidRPr="000D7772">
        <w:rPr>
          <w:lang w:val="pt-PT"/>
        </w:rPr>
        <w:t xml:space="preserve"> que indica </w:t>
      </w:r>
      <w:r w:rsidRPr="000D7772">
        <w:rPr>
          <w:b/>
          <w:bCs/>
          <w:lang w:val="pt-PT"/>
        </w:rPr>
        <w:t>onde estás</w:t>
      </w:r>
      <w:r w:rsidRPr="000D7772">
        <w:rPr>
          <w:lang w:val="pt-PT"/>
        </w:rPr>
        <w:t xml:space="preserve"> no teu projeto.</w:t>
      </w:r>
    </w:p>
    <w:p w14:paraId="230F000B" w14:textId="77777777" w:rsidR="006F08BF" w:rsidRPr="000D7772" w:rsidRDefault="00000000" w:rsidP="000D7772">
      <w:pPr>
        <w:numPr>
          <w:ilvl w:val="0"/>
          <w:numId w:val="210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Se estiveres numa branch chamada </w:t>
      </w:r>
      <w:r w:rsidRPr="000D7772">
        <w:rPr>
          <w:rStyle w:val="VerbatimChar"/>
          <w:lang w:val="pt-PT"/>
        </w:rPr>
        <w:t>main</w:t>
      </w:r>
      <w:r w:rsidRPr="000D7772">
        <w:rPr>
          <w:lang w:val="pt-PT"/>
        </w:rPr>
        <w:t xml:space="preserve">, o HEAD aponta para </w:t>
      </w:r>
      <w:r w:rsidRPr="000D7772">
        <w:rPr>
          <w:rStyle w:val="VerbatimChar"/>
          <w:lang w:val="pt-PT"/>
        </w:rPr>
        <w:t>refs/heads/main</w:t>
      </w:r>
      <w:r w:rsidRPr="000D7772">
        <w:rPr>
          <w:lang w:val="pt-PT"/>
        </w:rPr>
        <w:t>.</w:t>
      </w:r>
    </w:p>
    <w:p w14:paraId="11815F9E" w14:textId="77777777" w:rsidR="006F08BF" w:rsidRPr="000D7772" w:rsidRDefault="00000000" w:rsidP="000D7772">
      <w:pPr>
        <w:numPr>
          <w:ilvl w:val="0"/>
          <w:numId w:val="210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Se fizeres checkout de um commit antigo diretamente, o HEAD "descola-se" (chamamos a isso </w:t>
      </w:r>
      <w:r w:rsidRPr="000D7772">
        <w:rPr>
          <w:b/>
          <w:bCs/>
          <w:lang w:val="pt-PT"/>
        </w:rPr>
        <w:t>detached HEAD</w:t>
      </w:r>
      <w:r w:rsidRPr="000D7772">
        <w:rPr>
          <w:lang w:val="pt-PT"/>
        </w:rPr>
        <w:t>).</w:t>
      </w:r>
    </w:p>
    <w:p w14:paraId="2B3DFE07" w14:textId="77777777" w:rsidR="006F08BF" w:rsidRDefault="00000000" w:rsidP="000D7772">
      <w:pPr>
        <w:pStyle w:val="Ttulo3"/>
        <w:spacing w:line="276" w:lineRule="auto"/>
      </w:pPr>
      <w:bookmarkStart w:id="151" w:name="exemplo-prático"/>
      <w:bookmarkStart w:id="152" w:name="_Toc196779913"/>
      <w:r>
        <w:t>Exemplo prático:</w:t>
      </w:r>
      <w:bookmarkEnd w:id="152"/>
    </w:p>
    <w:p w14:paraId="04470CEB" w14:textId="77777777" w:rsidR="006F08BF" w:rsidRDefault="00000000" w:rsidP="000D7772">
      <w:pPr>
        <w:spacing w:line="276" w:lineRule="auto"/>
      </w:pPr>
      <w:r>
        <w:rPr>
          <w:rStyle w:val="VerbatimChar"/>
        </w:rPr>
        <w:t>git symbolic-ref HEAD</w:t>
      </w:r>
      <w:r>
        <w:br/>
      </w:r>
      <w:r>
        <w:rPr>
          <w:rStyle w:val="VerbatimChar"/>
        </w:rPr>
        <w:t># refs/heads/main</w:t>
      </w:r>
    </w:p>
    <w:p w14:paraId="34C73397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Significa que estás na branch </w:t>
      </w:r>
      <w:r w:rsidRPr="000D7772">
        <w:rPr>
          <w:rStyle w:val="VerbatimChar"/>
          <w:lang w:val="pt-PT"/>
        </w:rPr>
        <w:t>main</w:t>
      </w:r>
      <w:r w:rsidRPr="000D7772">
        <w:rPr>
          <w:lang w:val="pt-PT"/>
        </w:rPr>
        <w:t>!</w:t>
      </w:r>
    </w:p>
    <w:p w14:paraId="591305BD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🧠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Resumo mental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>HEAD = "Onde estou agora?" no teu projeto.</w:t>
      </w:r>
    </w:p>
    <w:p w14:paraId="49D0145A" w14:textId="77777777" w:rsidR="006F08BF" w:rsidRDefault="00000000" w:rsidP="000D7772">
      <w:pPr>
        <w:spacing w:line="276" w:lineRule="auto"/>
      </w:pPr>
      <w:r>
        <w:pict w14:anchorId="28B37F91">
          <v:rect id="_x0000_i3271" style="width:0;height:1.5pt" o:hralign="center" o:hrstd="t" o:hr="t"/>
        </w:pict>
      </w:r>
    </w:p>
    <w:p w14:paraId="4EA9A1BA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153" w:name="X5c36f02f47922584c5caa4926aa27dd0e5c9a3d"/>
      <w:bookmarkStart w:id="154" w:name="_Toc196779914"/>
      <w:bookmarkEnd w:id="149"/>
      <w:bookmarkEnd w:id="151"/>
      <w:r w:rsidRPr="000D7772">
        <w:rPr>
          <w:lang w:val="pt-PT"/>
        </w:rPr>
        <w:t xml:space="preserve">3. Trabalhar em Múltiplas Linhas de Desenvolvimento </w:t>
      </w:r>
      <w:r>
        <w:t>🔀</w:t>
      </w:r>
      <w:bookmarkEnd w:id="154"/>
    </w:p>
    <w:p w14:paraId="5CAE3F0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Branches permitem desenvolver diferentes funcionalidades, corrigir erros, experimentar ideias, </w:t>
      </w:r>
      <w:r w:rsidRPr="000D7772">
        <w:rPr>
          <w:b/>
          <w:bCs/>
          <w:lang w:val="pt-PT"/>
        </w:rPr>
        <w:t>tudo em paralelo</w:t>
      </w:r>
      <w:r w:rsidRPr="000D7772">
        <w:rPr>
          <w:lang w:val="pt-PT"/>
        </w:rPr>
        <w:t>!</w:t>
      </w:r>
    </w:p>
    <w:p w14:paraId="23B4BCF2" w14:textId="77777777" w:rsidR="006F08BF" w:rsidRDefault="00000000" w:rsidP="000D7772">
      <w:pPr>
        <w:pStyle w:val="Corpodetexto"/>
        <w:spacing w:line="276" w:lineRule="auto"/>
      </w:pPr>
      <w:r>
        <w:t>🔹 Exemplo típico:</w:t>
      </w:r>
    </w:p>
    <w:p w14:paraId="67C15BBD" w14:textId="77777777" w:rsidR="006F08BF" w:rsidRPr="000D7772" w:rsidRDefault="00000000" w:rsidP="000D7772">
      <w:pPr>
        <w:numPr>
          <w:ilvl w:val="0"/>
          <w:numId w:val="211"/>
        </w:num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main</w:t>
      </w:r>
      <w:r w:rsidRPr="000D7772">
        <w:rPr>
          <w:lang w:val="pt-PT"/>
        </w:rPr>
        <w:t xml:space="preserve"> ou </w:t>
      </w:r>
      <w:r w:rsidRPr="000D7772">
        <w:rPr>
          <w:rStyle w:val="VerbatimChar"/>
          <w:lang w:val="pt-PT"/>
        </w:rPr>
        <w:t>master</w:t>
      </w:r>
      <w:r w:rsidRPr="000D7772">
        <w:rPr>
          <w:lang w:val="pt-PT"/>
        </w:rPr>
        <w:t>: código de produção.</w:t>
      </w:r>
    </w:p>
    <w:p w14:paraId="7FE95AF7" w14:textId="77777777" w:rsidR="006F08BF" w:rsidRPr="000D7772" w:rsidRDefault="00000000" w:rsidP="000D7772">
      <w:pPr>
        <w:numPr>
          <w:ilvl w:val="0"/>
          <w:numId w:val="211"/>
        </w:num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develop</w:t>
      </w:r>
      <w:r w:rsidRPr="000D7772">
        <w:rPr>
          <w:lang w:val="pt-PT"/>
        </w:rPr>
        <w:t>: linha de desenvolvimento principal.</w:t>
      </w:r>
    </w:p>
    <w:p w14:paraId="3653B8DB" w14:textId="77777777" w:rsidR="006F08BF" w:rsidRPr="000D7772" w:rsidRDefault="00000000" w:rsidP="000D7772">
      <w:pPr>
        <w:numPr>
          <w:ilvl w:val="0"/>
          <w:numId w:val="211"/>
        </w:num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feature/nova-funcionalidade</w:t>
      </w:r>
      <w:r w:rsidRPr="000D7772">
        <w:rPr>
          <w:lang w:val="pt-PT"/>
        </w:rPr>
        <w:t>: novas funcionalidades.</w:t>
      </w:r>
    </w:p>
    <w:p w14:paraId="44E77E9A" w14:textId="77777777" w:rsidR="006F08BF" w:rsidRPr="000D7772" w:rsidRDefault="00000000" w:rsidP="000D7772">
      <w:pPr>
        <w:numPr>
          <w:ilvl w:val="0"/>
          <w:numId w:val="211"/>
        </w:num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bugfix/corrigir-erro-login</w:t>
      </w:r>
      <w:r w:rsidRPr="000D7772">
        <w:rPr>
          <w:lang w:val="pt-PT"/>
        </w:rPr>
        <w:t>: correções específicas.</w:t>
      </w:r>
    </w:p>
    <w:p w14:paraId="7FF0BA00" w14:textId="77777777" w:rsidR="006F08BF" w:rsidRPr="000D7772" w:rsidRDefault="00000000" w:rsidP="000D7772">
      <w:pPr>
        <w:numPr>
          <w:ilvl w:val="0"/>
          <w:numId w:val="211"/>
        </w:num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lastRenderedPageBreak/>
        <w:t>hotfix/urgente-corrigir</w:t>
      </w:r>
      <w:r w:rsidRPr="000D7772">
        <w:rPr>
          <w:lang w:val="pt-PT"/>
        </w:rPr>
        <w:t>: correções críticas para produção.</w:t>
      </w:r>
    </w:p>
    <w:p w14:paraId="511C8CF5" w14:textId="77777777" w:rsidR="006F08BF" w:rsidRDefault="00000000" w:rsidP="000D7772">
      <w:pPr>
        <w:pStyle w:val="FirstParagraph"/>
        <w:spacing w:line="276" w:lineRule="auto"/>
      </w:pPr>
      <w:r>
        <w:rPr>
          <w:b/>
          <w:bCs/>
        </w:rPr>
        <w:t>Cenário de trabalho</w:t>
      </w:r>
      <w:r>
        <w:t>:</w:t>
      </w:r>
    </w:p>
    <w:p w14:paraId="4F586FB1" w14:textId="77777777" w:rsidR="006F08BF" w:rsidRPr="000D7772" w:rsidRDefault="00000000" w:rsidP="000D7772">
      <w:pPr>
        <w:numPr>
          <w:ilvl w:val="0"/>
          <w:numId w:val="212"/>
        </w:numPr>
        <w:spacing w:line="276" w:lineRule="auto"/>
        <w:rPr>
          <w:lang w:val="pt-PT"/>
        </w:rPr>
      </w:pPr>
      <w:r w:rsidRPr="000D7772">
        <w:rPr>
          <w:lang w:val="pt-PT"/>
        </w:rPr>
        <w:t>Cria uma branch para a nova funcionalidade.</w:t>
      </w:r>
    </w:p>
    <w:p w14:paraId="0EC1A73B" w14:textId="77777777" w:rsidR="006F08BF" w:rsidRPr="000D7772" w:rsidRDefault="00000000" w:rsidP="000D7772">
      <w:pPr>
        <w:numPr>
          <w:ilvl w:val="0"/>
          <w:numId w:val="212"/>
        </w:numPr>
        <w:spacing w:line="276" w:lineRule="auto"/>
        <w:rPr>
          <w:lang w:val="pt-PT"/>
        </w:rPr>
      </w:pPr>
      <w:r w:rsidRPr="000D7772">
        <w:rPr>
          <w:lang w:val="pt-PT"/>
        </w:rPr>
        <w:t>Desenvolve sem medo de estragar a produção.</w:t>
      </w:r>
    </w:p>
    <w:p w14:paraId="36393250" w14:textId="77777777" w:rsidR="006F08BF" w:rsidRPr="000D7772" w:rsidRDefault="00000000" w:rsidP="000D7772">
      <w:pPr>
        <w:numPr>
          <w:ilvl w:val="0"/>
          <w:numId w:val="21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Faz merge da branch para </w:t>
      </w:r>
      <w:r w:rsidRPr="000D7772">
        <w:rPr>
          <w:rStyle w:val="VerbatimChar"/>
          <w:lang w:val="pt-PT"/>
        </w:rPr>
        <w:t>develop</w:t>
      </w:r>
      <w:r w:rsidRPr="000D7772">
        <w:rPr>
          <w:lang w:val="pt-PT"/>
        </w:rPr>
        <w:t xml:space="preserve"> ou </w:t>
      </w:r>
      <w:r w:rsidRPr="000D7772">
        <w:rPr>
          <w:rStyle w:val="VerbatimChar"/>
          <w:lang w:val="pt-PT"/>
        </w:rPr>
        <w:t>main</w:t>
      </w:r>
      <w:r w:rsidRPr="000D7772">
        <w:rPr>
          <w:lang w:val="pt-PT"/>
        </w:rPr>
        <w:t xml:space="preserve"> quando tudo estiver testado!</w:t>
      </w:r>
    </w:p>
    <w:p w14:paraId="4B4C0386" w14:textId="77777777" w:rsidR="006F08BF" w:rsidRDefault="00000000" w:rsidP="000D7772">
      <w:pPr>
        <w:spacing w:line="276" w:lineRule="auto"/>
      </w:pPr>
      <w:r>
        <w:pict w14:anchorId="0931AB61">
          <v:rect id="_x0000_i3272" style="width:0;height:1.5pt" o:hralign="center" o:hrstd="t" o:hr="t"/>
        </w:pict>
      </w:r>
    </w:p>
    <w:p w14:paraId="3E300B10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155" w:name="estratégias-de-naming-para-branches"/>
      <w:bookmarkStart w:id="156" w:name="_Toc196779915"/>
      <w:bookmarkEnd w:id="153"/>
      <w:r w:rsidRPr="000D7772">
        <w:rPr>
          <w:lang w:val="pt-PT"/>
        </w:rPr>
        <w:t xml:space="preserve">4. Estratégias de Naming para Branches </w:t>
      </w:r>
      <w:r>
        <w:t>🏷️</w:t>
      </w:r>
      <w:bookmarkEnd w:id="156"/>
    </w:p>
    <w:p w14:paraId="5425476B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Dar bons nomes às branches ajuda </w:t>
      </w:r>
      <w:r w:rsidRPr="000D7772">
        <w:rPr>
          <w:b/>
          <w:bCs/>
          <w:lang w:val="pt-PT"/>
        </w:rPr>
        <w:t>toda a equipa</w:t>
      </w:r>
      <w:r w:rsidRPr="000D7772">
        <w:rPr>
          <w:lang w:val="pt-PT"/>
        </w:rPr>
        <w:t xml:space="preserve"> (e a ti no futuro!) a perceber o que cada linha de trabalho representa.</w:t>
      </w:r>
    </w:p>
    <w:p w14:paraId="3531AF36" w14:textId="77777777" w:rsidR="006F08BF" w:rsidRDefault="00000000" w:rsidP="000D7772">
      <w:pPr>
        <w:pStyle w:val="Corpodetexto"/>
        <w:spacing w:line="276" w:lineRule="auto"/>
      </w:pPr>
      <w:r>
        <w:t xml:space="preserve">🔹 </w:t>
      </w:r>
      <w:r>
        <w:rPr>
          <w:b/>
          <w:bCs/>
        </w:rPr>
        <w:t>Boas práticas</w:t>
      </w:r>
      <w:r>
        <w:t>:</w:t>
      </w:r>
    </w:p>
    <w:p w14:paraId="4E1B6E34" w14:textId="77777777" w:rsidR="006F08BF" w:rsidRPr="000D7772" w:rsidRDefault="00000000" w:rsidP="000D7772">
      <w:pPr>
        <w:numPr>
          <w:ilvl w:val="0"/>
          <w:numId w:val="21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 um prefixo que indique o tipo de trabalho: </w:t>
      </w:r>
      <w:r w:rsidRPr="000D7772">
        <w:rPr>
          <w:rStyle w:val="VerbatimChar"/>
          <w:lang w:val="pt-PT"/>
        </w:rPr>
        <w:t>feature/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bugfix/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hotfix/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release/</w:t>
      </w:r>
      <w:r w:rsidRPr="000D7772">
        <w:rPr>
          <w:lang w:val="pt-PT"/>
        </w:rPr>
        <w:t>, etc.</w:t>
      </w:r>
    </w:p>
    <w:p w14:paraId="0D5F9497" w14:textId="77777777" w:rsidR="006F08BF" w:rsidRPr="000D7772" w:rsidRDefault="00000000" w:rsidP="000D7772">
      <w:pPr>
        <w:numPr>
          <w:ilvl w:val="0"/>
          <w:numId w:val="21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 nomes </w:t>
      </w:r>
      <w:r w:rsidRPr="000D7772">
        <w:rPr>
          <w:b/>
          <w:bCs/>
          <w:lang w:val="pt-PT"/>
        </w:rPr>
        <w:t>descritivos</w:t>
      </w:r>
      <w:r w:rsidRPr="000D7772">
        <w:rPr>
          <w:lang w:val="pt-PT"/>
        </w:rPr>
        <w:t xml:space="preserve"> e </w:t>
      </w:r>
      <w:r w:rsidRPr="000D7772">
        <w:rPr>
          <w:b/>
          <w:bCs/>
          <w:lang w:val="pt-PT"/>
        </w:rPr>
        <w:t>curtos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 xml:space="preserve">Exemplo: </w:t>
      </w:r>
      <w:r w:rsidRPr="000D7772">
        <w:rPr>
          <w:rStyle w:val="VerbatimChar"/>
          <w:lang w:val="pt-PT"/>
        </w:rPr>
        <w:t>feature/adicionar-pagamento-cartao</w:t>
      </w:r>
    </w:p>
    <w:p w14:paraId="26D41436" w14:textId="77777777" w:rsidR="006F08BF" w:rsidRPr="000D7772" w:rsidRDefault="00000000" w:rsidP="000D7772">
      <w:pPr>
        <w:numPr>
          <w:ilvl w:val="0"/>
          <w:numId w:val="213"/>
        </w:numPr>
        <w:spacing w:line="276" w:lineRule="auto"/>
        <w:rPr>
          <w:lang w:val="pt-PT"/>
        </w:rPr>
      </w:pPr>
      <w:r w:rsidRPr="000D7772">
        <w:rPr>
          <w:lang w:val="pt-PT"/>
        </w:rPr>
        <w:t>Usa hífen (</w:t>
      </w:r>
      <w:r w:rsidRPr="000D7772">
        <w:rPr>
          <w:rStyle w:val="VerbatimChar"/>
          <w:lang w:val="pt-PT"/>
        </w:rPr>
        <w:t>-</w:t>
      </w:r>
      <w:r w:rsidRPr="000D7772">
        <w:rPr>
          <w:lang w:val="pt-PT"/>
        </w:rPr>
        <w:t>) para separar palavras.</w:t>
      </w:r>
    </w:p>
    <w:p w14:paraId="31182DAA" w14:textId="77777777" w:rsidR="006F08BF" w:rsidRPr="000D7772" w:rsidRDefault="00000000" w:rsidP="000D7772">
      <w:pPr>
        <w:numPr>
          <w:ilvl w:val="0"/>
          <w:numId w:val="213"/>
        </w:numPr>
        <w:spacing w:line="276" w:lineRule="auto"/>
        <w:rPr>
          <w:lang w:val="pt-PT"/>
        </w:rPr>
      </w:pPr>
      <w:r w:rsidRPr="000D7772">
        <w:rPr>
          <w:lang w:val="pt-PT"/>
        </w:rPr>
        <w:t>Evita espaços, acentos ou caracteres especiais.</w:t>
      </w:r>
    </w:p>
    <w:p w14:paraId="079CA8A1" w14:textId="77777777" w:rsidR="006F08BF" w:rsidRPr="000D7772" w:rsidRDefault="00000000" w:rsidP="000D7772">
      <w:pPr>
        <w:numPr>
          <w:ilvl w:val="0"/>
          <w:numId w:val="213"/>
        </w:numPr>
        <w:spacing w:line="276" w:lineRule="auto"/>
        <w:rPr>
          <w:lang w:val="pt-PT"/>
        </w:rPr>
      </w:pPr>
      <w:r w:rsidRPr="000D7772">
        <w:rPr>
          <w:lang w:val="pt-PT"/>
        </w:rPr>
        <w:t>Se aplicável, inclui o número da tarefa/ticket:</w:t>
      </w:r>
      <w:r w:rsidRPr="000D7772">
        <w:rPr>
          <w:lang w:val="pt-PT"/>
        </w:rPr>
        <w:br/>
        <w:t xml:space="preserve">Exemplo: </w:t>
      </w:r>
      <w:r w:rsidRPr="000D7772">
        <w:rPr>
          <w:rStyle w:val="VerbatimChar"/>
          <w:lang w:val="pt-PT"/>
        </w:rPr>
        <w:t>feature/1234-login-google</w:t>
      </w:r>
    </w:p>
    <w:p w14:paraId="1FFDE21C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57" w:name="exemplo-visual"/>
      <w:bookmarkStart w:id="158" w:name="_Toc196779916"/>
      <w:r w:rsidRPr="000D7772">
        <w:rPr>
          <w:lang w:val="pt-PT"/>
        </w:rPr>
        <w:t>Exemplo visual:</w:t>
      </w:r>
      <w:bookmarkEnd w:id="158"/>
    </w:p>
    <w:p w14:paraId="69D819CC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feature/adicionar-autenticacao-google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bugfix/corrigir-erro-sessao-expirada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hotfix/corrigir-vulnerabilidade-xss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release/versao-2.0</w:t>
      </w:r>
    </w:p>
    <w:p w14:paraId="226287D8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Resumo mental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>Nome da branch = "tipo/trabalho-descritivo"</w:t>
      </w:r>
    </w:p>
    <w:p w14:paraId="64F51305" w14:textId="77777777" w:rsidR="000D7772" w:rsidRPr="000D7772" w:rsidRDefault="000D7772">
      <w:pPr>
        <w:rPr>
          <w:lang w:val="pt-PT"/>
        </w:rPr>
      </w:pPr>
      <w:r w:rsidRPr="000D7772">
        <w:rPr>
          <w:lang w:val="pt-PT"/>
        </w:rPr>
        <w:br w:type="page"/>
      </w:r>
    </w:p>
    <w:p w14:paraId="23FA409C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159" w:name="conclusão-da-parte-5"/>
      <w:bookmarkStart w:id="160" w:name="_Toc196779917"/>
      <w:bookmarkEnd w:id="133"/>
      <w:bookmarkEnd w:id="155"/>
      <w:bookmarkEnd w:id="157"/>
      <w:r>
        <w:lastRenderedPageBreak/>
        <w:t>🚀</w:t>
      </w:r>
      <w:r w:rsidRPr="000D7772">
        <w:rPr>
          <w:lang w:val="pt-PT"/>
        </w:rPr>
        <w:t xml:space="preserve"> Conclusão da Parte 5</w:t>
      </w:r>
      <w:bookmarkEnd w:id="160"/>
    </w:p>
    <w:p w14:paraId="528D6B00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 xml:space="preserve">Parabéns! </w:t>
      </w:r>
      <w:r>
        <w:t>🎉</w:t>
      </w:r>
      <w:r>
        <w:br/>
        <w:t>Agora já sabes:</w:t>
      </w:r>
    </w:p>
    <w:p w14:paraId="164EC009" w14:textId="77777777" w:rsidR="006F08BF" w:rsidRPr="000D7772" w:rsidRDefault="00000000" w:rsidP="000D7772">
      <w:pPr>
        <w:numPr>
          <w:ilvl w:val="0"/>
          <w:numId w:val="214"/>
        </w:numPr>
        <w:spacing w:line="276" w:lineRule="auto"/>
        <w:rPr>
          <w:lang w:val="pt-PT"/>
        </w:rPr>
      </w:pPr>
      <w:r w:rsidRPr="000D7772">
        <w:rPr>
          <w:lang w:val="pt-PT"/>
        </w:rPr>
        <w:t>Criar e mudar branches como um profissional.</w:t>
      </w:r>
    </w:p>
    <w:p w14:paraId="6629D55C" w14:textId="77777777" w:rsidR="006F08BF" w:rsidRPr="000D7772" w:rsidRDefault="00000000" w:rsidP="000D7772">
      <w:pPr>
        <w:numPr>
          <w:ilvl w:val="0"/>
          <w:numId w:val="214"/>
        </w:numPr>
        <w:spacing w:line="276" w:lineRule="auto"/>
        <w:rPr>
          <w:lang w:val="pt-PT"/>
        </w:rPr>
      </w:pPr>
      <w:r w:rsidRPr="000D7772">
        <w:rPr>
          <w:lang w:val="pt-PT"/>
        </w:rPr>
        <w:t>O que é o HEAD e como ele controla onde estás.</w:t>
      </w:r>
    </w:p>
    <w:p w14:paraId="6DEB1E2F" w14:textId="77777777" w:rsidR="006F08BF" w:rsidRPr="000D7772" w:rsidRDefault="00000000" w:rsidP="000D7772">
      <w:pPr>
        <w:numPr>
          <w:ilvl w:val="0"/>
          <w:numId w:val="214"/>
        </w:numPr>
        <w:spacing w:line="276" w:lineRule="auto"/>
        <w:rPr>
          <w:lang w:val="pt-PT"/>
        </w:rPr>
      </w:pPr>
      <w:r w:rsidRPr="000D7772">
        <w:rPr>
          <w:lang w:val="pt-PT"/>
        </w:rPr>
        <w:t>Gerir múltiplas linhas de desenvolvimento de forma organizada.</w:t>
      </w:r>
    </w:p>
    <w:p w14:paraId="6FF1E343" w14:textId="77777777" w:rsidR="006F08BF" w:rsidRPr="000D7772" w:rsidRDefault="00000000" w:rsidP="000D7772">
      <w:pPr>
        <w:numPr>
          <w:ilvl w:val="0"/>
          <w:numId w:val="214"/>
        </w:numPr>
        <w:spacing w:line="276" w:lineRule="auto"/>
        <w:rPr>
          <w:lang w:val="pt-PT"/>
        </w:rPr>
      </w:pPr>
      <w:r w:rsidRPr="000D7772">
        <w:rPr>
          <w:lang w:val="pt-PT"/>
        </w:rPr>
        <w:t>Nomear branches de maneira clara e profissional.</w:t>
      </w:r>
    </w:p>
    <w:p w14:paraId="2DA87AA6" w14:textId="77777777" w:rsidR="006F08BF" w:rsidRDefault="00000000" w:rsidP="000D7772">
      <w:pPr>
        <w:spacing w:line="276" w:lineRule="auto"/>
      </w:pPr>
      <w:r>
        <w:pict w14:anchorId="79471539">
          <v:rect id="_x0000_i3273" style="width:0;height:1.5pt" o:hralign="center" o:hrstd="t" o:hr="t"/>
        </w:pict>
      </w:r>
    </w:p>
    <w:p w14:paraId="33760F24" w14:textId="77777777" w:rsidR="006F08BF" w:rsidRDefault="00000000" w:rsidP="000D7772">
      <w:pPr>
        <w:pStyle w:val="Ttulo1"/>
        <w:spacing w:line="276" w:lineRule="auto"/>
      </w:pPr>
      <w:bookmarkStart w:id="161" w:name="mini-missão-da-parte-5"/>
      <w:bookmarkStart w:id="162" w:name="_Toc196779918"/>
      <w:bookmarkEnd w:id="159"/>
      <w:r>
        <w:t>Mini-Missão da Parte 5 🎯</w:t>
      </w:r>
      <w:bookmarkEnd w:id="162"/>
    </w:p>
    <w:p w14:paraId="532FB3F0" w14:textId="77777777" w:rsidR="006F08BF" w:rsidRDefault="00000000" w:rsidP="000D7772">
      <w:pPr>
        <w:numPr>
          <w:ilvl w:val="0"/>
          <w:numId w:val="215"/>
        </w:numPr>
        <w:spacing w:line="276" w:lineRule="auto"/>
      </w:pPr>
      <w:r>
        <w:t xml:space="preserve">Cria uma branch </w:t>
      </w:r>
      <w:r>
        <w:rPr>
          <w:rStyle w:val="VerbatimChar"/>
        </w:rPr>
        <w:t>feature/hello-world</w:t>
      </w:r>
      <w:r>
        <w:t>.</w:t>
      </w:r>
    </w:p>
    <w:p w14:paraId="6816F28D" w14:textId="77777777" w:rsidR="006F08BF" w:rsidRDefault="00000000" w:rsidP="000D7772">
      <w:pPr>
        <w:numPr>
          <w:ilvl w:val="0"/>
          <w:numId w:val="215"/>
        </w:numPr>
        <w:spacing w:line="276" w:lineRule="auto"/>
      </w:pPr>
      <w:r>
        <w:t>Muda para ela.</w:t>
      </w:r>
    </w:p>
    <w:p w14:paraId="5363E86F" w14:textId="77777777" w:rsidR="006F08BF" w:rsidRPr="000D7772" w:rsidRDefault="00000000" w:rsidP="000D7772">
      <w:pPr>
        <w:numPr>
          <w:ilvl w:val="0"/>
          <w:numId w:val="215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 ficheiro </w:t>
      </w:r>
      <w:r w:rsidRPr="000D7772">
        <w:rPr>
          <w:rStyle w:val="VerbatimChar"/>
          <w:lang w:val="pt-PT"/>
        </w:rPr>
        <w:t>hello.txt</w:t>
      </w:r>
      <w:r w:rsidRPr="000D7772">
        <w:rPr>
          <w:lang w:val="pt-PT"/>
        </w:rPr>
        <w:t xml:space="preserve"> com o texto "Olá Mundo".</w:t>
      </w:r>
    </w:p>
    <w:p w14:paraId="3AD8C2AA" w14:textId="77777777" w:rsidR="006F08BF" w:rsidRDefault="00000000" w:rsidP="000D7772">
      <w:pPr>
        <w:numPr>
          <w:ilvl w:val="0"/>
          <w:numId w:val="215"/>
        </w:numPr>
        <w:spacing w:line="276" w:lineRule="auto"/>
      </w:pPr>
      <w:r>
        <w:t>Faz um commit.</w:t>
      </w:r>
    </w:p>
    <w:p w14:paraId="28B0D385" w14:textId="77777777" w:rsidR="006F08BF" w:rsidRDefault="00000000" w:rsidP="000D7772">
      <w:pPr>
        <w:numPr>
          <w:ilvl w:val="0"/>
          <w:numId w:val="215"/>
        </w:numPr>
        <w:spacing w:line="276" w:lineRule="auto"/>
      </w:pPr>
      <w:r>
        <w:t xml:space="preserve">Volta à branch </w:t>
      </w:r>
      <w:r>
        <w:rPr>
          <w:rStyle w:val="VerbatimChar"/>
        </w:rPr>
        <w:t>main</w:t>
      </w:r>
      <w:r>
        <w:t>.</w:t>
      </w:r>
    </w:p>
    <w:p w14:paraId="22AF4E0A" w14:textId="77777777" w:rsidR="006F08BF" w:rsidRPr="000D7772" w:rsidRDefault="00000000" w:rsidP="000D7772">
      <w:pPr>
        <w:numPr>
          <w:ilvl w:val="0"/>
          <w:numId w:val="215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Verifica se o ficheiro </w:t>
      </w:r>
      <w:r w:rsidRPr="000D7772">
        <w:rPr>
          <w:rStyle w:val="VerbatimChar"/>
          <w:lang w:val="pt-PT"/>
        </w:rPr>
        <w:t>hello.txt</w:t>
      </w:r>
      <w:r w:rsidRPr="000D7772">
        <w:rPr>
          <w:lang w:val="pt-PT"/>
        </w:rPr>
        <w:t xml:space="preserve"> ainda não está lá!</w:t>
      </w:r>
    </w:p>
    <w:p w14:paraId="3A519C5E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br/>
      </w:r>
    </w:p>
    <w:p w14:paraId="5886AD6E" w14:textId="77777777" w:rsidR="000D7772" w:rsidRDefault="000D7772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63" w:name="Xf2a331c4870e9924e93b066eb75a0e047692287"/>
      <w:bookmarkEnd w:id="161"/>
      <w:r>
        <w:rPr>
          <w:lang w:val="pt-PT"/>
        </w:rPr>
        <w:br w:type="page"/>
      </w:r>
    </w:p>
    <w:p w14:paraId="4E934D42" w14:textId="28E79D34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164" w:name="_Toc196779919"/>
      <w:r w:rsidRPr="000D7772">
        <w:rPr>
          <w:lang w:val="pt-PT"/>
        </w:rPr>
        <w:lastRenderedPageBreak/>
        <w:t xml:space="preserve">Parte 6: Sincronizar com Repositórios Remotos </w:t>
      </w:r>
      <w:r>
        <w:t>🌎🔄</w:t>
      </w:r>
      <w:bookmarkEnd w:id="164"/>
    </w:p>
    <w:p w14:paraId="0407B865" w14:textId="77777777" w:rsidR="006F08BF" w:rsidRDefault="00000000" w:rsidP="000D7772">
      <w:pPr>
        <w:pStyle w:val="Ttulo2"/>
        <w:spacing w:line="276" w:lineRule="auto"/>
      </w:pPr>
      <w:bookmarkStart w:id="165" w:name="objetivos-de-aprendizagem-6"/>
      <w:bookmarkStart w:id="166" w:name="_Toc196779920"/>
      <w:r>
        <w:t>🎯 Objetivos de Aprendizagem</w:t>
      </w:r>
      <w:bookmarkEnd w:id="166"/>
    </w:p>
    <w:p w14:paraId="37399EE2" w14:textId="77777777" w:rsidR="006F08BF" w:rsidRPr="000D7772" w:rsidRDefault="00000000" w:rsidP="000D7772">
      <w:pPr>
        <w:numPr>
          <w:ilvl w:val="0"/>
          <w:numId w:val="216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Dominar os comandos </w:t>
      </w:r>
      <w:r w:rsidRPr="000D7772">
        <w:rPr>
          <w:rStyle w:val="VerbatimChar"/>
          <w:lang w:val="pt-PT"/>
        </w:rPr>
        <w:t>clone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fetch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pull</w:t>
      </w:r>
      <w:r w:rsidRPr="000D7772">
        <w:rPr>
          <w:lang w:val="pt-PT"/>
        </w:rPr>
        <w:t xml:space="preserve"> e </w:t>
      </w:r>
      <w:r w:rsidRPr="000D7772">
        <w:rPr>
          <w:rStyle w:val="VerbatimChar"/>
          <w:lang w:val="pt-PT"/>
        </w:rPr>
        <w:t>push</w:t>
      </w:r>
      <w:r w:rsidRPr="000D7772">
        <w:rPr>
          <w:lang w:val="pt-PT"/>
        </w:rPr>
        <w:t>.</w:t>
      </w:r>
    </w:p>
    <w:p w14:paraId="389113AD" w14:textId="77777777" w:rsidR="006F08BF" w:rsidRPr="000D7772" w:rsidRDefault="00000000" w:rsidP="000D7772">
      <w:pPr>
        <w:numPr>
          <w:ilvl w:val="0"/>
          <w:numId w:val="216"/>
        </w:numPr>
        <w:spacing w:line="276" w:lineRule="auto"/>
        <w:rPr>
          <w:lang w:val="pt-PT"/>
        </w:rPr>
      </w:pPr>
      <w:r w:rsidRPr="000D7772">
        <w:rPr>
          <w:lang w:val="pt-PT"/>
        </w:rPr>
        <w:t>Entender como funcionam as tracking branches.</w:t>
      </w:r>
    </w:p>
    <w:p w14:paraId="30ACA9F1" w14:textId="77777777" w:rsidR="006F08BF" w:rsidRPr="000D7772" w:rsidRDefault="00000000" w:rsidP="000D7772">
      <w:pPr>
        <w:numPr>
          <w:ilvl w:val="0"/>
          <w:numId w:val="216"/>
        </w:numPr>
        <w:spacing w:line="276" w:lineRule="auto"/>
        <w:rPr>
          <w:lang w:val="pt-PT"/>
        </w:rPr>
      </w:pPr>
      <w:r w:rsidRPr="000D7772">
        <w:rPr>
          <w:lang w:val="pt-PT"/>
        </w:rPr>
        <w:t>Gerir remotes de forma eficaz (adicionar, alterar, remover).</w:t>
      </w:r>
    </w:p>
    <w:p w14:paraId="6B005113" w14:textId="77777777" w:rsidR="006F08BF" w:rsidRPr="000D7772" w:rsidRDefault="00000000" w:rsidP="000D7772">
      <w:pPr>
        <w:numPr>
          <w:ilvl w:val="0"/>
          <w:numId w:val="216"/>
        </w:numPr>
        <w:spacing w:line="276" w:lineRule="auto"/>
        <w:rPr>
          <w:lang w:val="pt-PT"/>
        </w:rPr>
      </w:pPr>
      <w:r w:rsidRPr="000D7772">
        <w:rPr>
          <w:lang w:val="pt-PT"/>
        </w:rPr>
        <w:t>Resolver conflitos de sincronização com confiança.</w:t>
      </w:r>
    </w:p>
    <w:p w14:paraId="06332D88" w14:textId="77777777" w:rsidR="006F08BF" w:rsidRDefault="00000000" w:rsidP="000D7772">
      <w:pPr>
        <w:spacing w:line="276" w:lineRule="auto"/>
      </w:pPr>
      <w:r>
        <w:pict w14:anchorId="0378F3D7">
          <v:rect id="_x0000_i3274" style="width:0;height:1.5pt" o:hralign="center" o:hrstd="t" o:hr="t"/>
        </w:pict>
      </w:r>
    </w:p>
    <w:p w14:paraId="746675F9" w14:textId="77777777" w:rsidR="006F08BF" w:rsidRDefault="00000000" w:rsidP="000D7772">
      <w:pPr>
        <w:pStyle w:val="Ttulo2"/>
        <w:spacing w:line="276" w:lineRule="auto"/>
      </w:pPr>
      <w:bookmarkStart w:id="167" w:name="clonar-fetch-pull-e-push"/>
      <w:bookmarkStart w:id="168" w:name="_Toc196779921"/>
      <w:bookmarkEnd w:id="165"/>
      <w:r>
        <w:t>1. Clonar, Fetch, Pull e Push 🧩</w:t>
      </w:r>
      <w:bookmarkEnd w:id="168"/>
    </w:p>
    <w:p w14:paraId="19C8BACF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69" w:name="clonar-um-repositório-git-clone"/>
      <w:bookmarkStart w:id="170" w:name="_Toc196779922"/>
      <w:r w:rsidRPr="000D7772">
        <w:rPr>
          <w:lang w:val="pt-PT"/>
        </w:rPr>
        <w:t>Clonar um Repositório (</w:t>
      </w:r>
      <w:r w:rsidRPr="000D7772">
        <w:rPr>
          <w:rStyle w:val="VerbatimChar"/>
          <w:lang w:val="pt-PT"/>
        </w:rPr>
        <w:t>git clone</w:t>
      </w:r>
      <w:r w:rsidRPr="000D7772">
        <w:rPr>
          <w:lang w:val="pt-PT"/>
        </w:rPr>
        <w:t>)</w:t>
      </w:r>
      <w:bookmarkEnd w:id="170"/>
    </w:p>
    <w:p w14:paraId="44B359A9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O ponto de partida para trabalhar com um projeto já existente é </w:t>
      </w:r>
      <w:r w:rsidRPr="000D7772">
        <w:rPr>
          <w:b/>
          <w:bCs/>
          <w:lang w:val="pt-PT"/>
        </w:rPr>
        <w:t>clonar</w:t>
      </w:r>
      <w:r w:rsidRPr="000D7772">
        <w:rPr>
          <w:lang w:val="pt-PT"/>
        </w:rPr>
        <w:t xml:space="preserve"> o repositório:</w:t>
      </w:r>
    </w:p>
    <w:p w14:paraId="2F8386A8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lone url-do-repositorio</w:t>
      </w:r>
    </w:p>
    <w:p w14:paraId="63D1A1D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Isto cria uma cópia </w:t>
      </w:r>
      <w:r w:rsidRPr="000D7772">
        <w:rPr>
          <w:b/>
          <w:bCs/>
          <w:lang w:val="pt-PT"/>
        </w:rPr>
        <w:t>completa</w:t>
      </w:r>
      <w:r w:rsidRPr="000D7772">
        <w:rPr>
          <w:lang w:val="pt-PT"/>
        </w:rPr>
        <w:t xml:space="preserve"> do projeto, incluindo todo o histórico.</w:t>
      </w:r>
      <w:r w:rsidRPr="000D7772">
        <w:rPr>
          <w:lang w:val="pt-PT"/>
        </w:rPr>
        <w:br/>
      </w:r>
      <w:r>
        <w:t>🔹</w:t>
      </w:r>
      <w:r w:rsidRPr="000D7772">
        <w:rPr>
          <w:lang w:val="pt-PT"/>
        </w:rPr>
        <w:t xml:space="preserve"> Também cria um </w:t>
      </w:r>
      <w:r w:rsidRPr="000D7772">
        <w:rPr>
          <w:b/>
          <w:bCs/>
          <w:lang w:val="pt-PT"/>
        </w:rPr>
        <w:t>remote</w:t>
      </w:r>
      <w:r w:rsidRPr="000D7772">
        <w:rPr>
          <w:lang w:val="pt-PT"/>
        </w:rPr>
        <w:t xml:space="preserve"> chamado </w:t>
      </w:r>
      <w:r w:rsidRPr="000D7772">
        <w:rPr>
          <w:rStyle w:val="VerbatimChar"/>
          <w:lang w:val="pt-PT"/>
        </w:rPr>
        <w:t>origin</w:t>
      </w:r>
      <w:r w:rsidRPr="000D7772">
        <w:rPr>
          <w:lang w:val="pt-PT"/>
        </w:rPr>
        <w:t xml:space="preserve"> que aponta para o repositório original.</w:t>
      </w:r>
    </w:p>
    <w:p w14:paraId="7C3A8187" w14:textId="77777777" w:rsidR="006F08BF" w:rsidRDefault="00000000" w:rsidP="000D7772">
      <w:pPr>
        <w:spacing w:line="276" w:lineRule="auto"/>
      </w:pPr>
      <w:r>
        <w:pict w14:anchorId="522F331B">
          <v:rect id="_x0000_i3275" style="width:0;height:1.5pt" o:hralign="center" o:hrstd="t" o:hr="t"/>
        </w:pict>
      </w:r>
    </w:p>
    <w:p w14:paraId="6B8822BC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71" w:name="buscar-atualizações-git-fetch"/>
      <w:bookmarkStart w:id="172" w:name="_Toc196779923"/>
      <w:bookmarkEnd w:id="169"/>
      <w:r w:rsidRPr="000D7772">
        <w:rPr>
          <w:lang w:val="pt-PT"/>
        </w:rPr>
        <w:t>Buscar Atualizações (</w:t>
      </w:r>
      <w:r w:rsidRPr="000D7772">
        <w:rPr>
          <w:rStyle w:val="VerbatimChar"/>
          <w:lang w:val="pt-PT"/>
        </w:rPr>
        <w:t>git fetch</w:t>
      </w:r>
      <w:r w:rsidRPr="000D7772">
        <w:rPr>
          <w:lang w:val="pt-PT"/>
        </w:rPr>
        <w:t>)</w:t>
      </w:r>
      <w:bookmarkEnd w:id="172"/>
    </w:p>
    <w:p w14:paraId="60A96887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O </w:t>
      </w:r>
      <w:r w:rsidRPr="000D7772">
        <w:rPr>
          <w:rStyle w:val="VerbatimChar"/>
          <w:lang w:val="pt-PT"/>
        </w:rPr>
        <w:t>fetch</w:t>
      </w:r>
      <w:r w:rsidRPr="000D7772">
        <w:rPr>
          <w:lang w:val="pt-PT"/>
        </w:rPr>
        <w:t xml:space="preserve"> é como "pedir novidades" ao repositório remoto:</w:t>
      </w:r>
    </w:p>
    <w:p w14:paraId="5E1BE1FA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fetch origin</w:t>
      </w:r>
    </w:p>
    <w:p w14:paraId="6EB912FA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Traz </w:t>
      </w:r>
      <w:r w:rsidRPr="000D7772">
        <w:rPr>
          <w:b/>
          <w:bCs/>
          <w:lang w:val="pt-PT"/>
        </w:rPr>
        <w:t>todas as atualizações</w:t>
      </w:r>
      <w:r w:rsidRPr="000D7772">
        <w:rPr>
          <w:lang w:val="pt-PT"/>
        </w:rPr>
        <w:t xml:space="preserve"> (commits, branches, etc.) do repositório remoto.</w:t>
      </w:r>
      <w:r w:rsidRPr="000D7772">
        <w:rPr>
          <w:lang w:val="pt-PT"/>
        </w:rPr>
        <w:br/>
      </w:r>
      <w:r>
        <w:t>🔹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Não altera</w:t>
      </w:r>
      <w:r w:rsidRPr="000D7772">
        <w:rPr>
          <w:lang w:val="pt-PT"/>
        </w:rPr>
        <w:t xml:space="preserve"> automaticamente a tua branch atual — apenas atualiza as tracking branches (ex.: </w:t>
      </w:r>
      <w:r w:rsidRPr="000D7772">
        <w:rPr>
          <w:rStyle w:val="VerbatimChar"/>
          <w:lang w:val="pt-PT"/>
        </w:rPr>
        <w:t>origin/main</w:t>
      </w:r>
      <w:r w:rsidRPr="000D7772">
        <w:rPr>
          <w:lang w:val="pt-PT"/>
        </w:rPr>
        <w:t>).</w:t>
      </w:r>
    </w:p>
    <w:p w14:paraId="4D19F4E2" w14:textId="77777777" w:rsidR="006F08BF" w:rsidRDefault="00000000" w:rsidP="000D7772">
      <w:pPr>
        <w:spacing w:line="276" w:lineRule="auto"/>
      </w:pPr>
      <w:r>
        <w:pict w14:anchorId="77C86EE4">
          <v:rect id="_x0000_i3276" style="width:0;height:1.5pt" o:hralign="center" o:hrstd="t" o:hr="t"/>
        </w:pict>
      </w:r>
    </w:p>
    <w:p w14:paraId="77D469E0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73" w:name="atualizar-e-fundir-git-pull"/>
      <w:bookmarkStart w:id="174" w:name="_Toc196779924"/>
      <w:bookmarkEnd w:id="171"/>
      <w:r w:rsidRPr="000D7772">
        <w:rPr>
          <w:lang w:val="pt-PT"/>
        </w:rPr>
        <w:t>Atualizar e Fundir (</w:t>
      </w:r>
      <w:r w:rsidRPr="000D7772">
        <w:rPr>
          <w:rStyle w:val="VerbatimChar"/>
          <w:lang w:val="pt-PT"/>
        </w:rPr>
        <w:t>git pull</w:t>
      </w:r>
      <w:r w:rsidRPr="000D7772">
        <w:rPr>
          <w:lang w:val="pt-PT"/>
        </w:rPr>
        <w:t>)</w:t>
      </w:r>
      <w:bookmarkEnd w:id="174"/>
    </w:p>
    <w:p w14:paraId="2AEEA62B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Se quiseres </w:t>
      </w:r>
      <w:r w:rsidRPr="000D7772">
        <w:rPr>
          <w:b/>
          <w:bCs/>
          <w:lang w:val="pt-PT"/>
        </w:rPr>
        <w:t>buscar atualizações e fundi-las automaticamente</w:t>
      </w:r>
      <w:r w:rsidRPr="000D7772">
        <w:rPr>
          <w:lang w:val="pt-PT"/>
        </w:rPr>
        <w:t xml:space="preserve"> com o que tens localmente:</w:t>
      </w:r>
    </w:p>
    <w:p w14:paraId="206999C3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pull origin nome-da-branch</w:t>
      </w:r>
    </w:p>
    <w:p w14:paraId="0E3C950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Combina </w:t>
      </w:r>
      <w:r w:rsidRPr="000D7772">
        <w:rPr>
          <w:rStyle w:val="VerbatimChar"/>
          <w:lang w:val="pt-PT"/>
        </w:rPr>
        <w:t>fetch</w:t>
      </w:r>
      <w:r w:rsidRPr="000D7772">
        <w:rPr>
          <w:lang w:val="pt-PT"/>
        </w:rPr>
        <w:t xml:space="preserve"> + </w:t>
      </w:r>
      <w:r w:rsidRPr="000D7772">
        <w:rPr>
          <w:rStyle w:val="VerbatimChar"/>
          <w:lang w:val="pt-PT"/>
        </w:rPr>
        <w:t>merge</w:t>
      </w:r>
      <w:r w:rsidRPr="000D7772">
        <w:rPr>
          <w:lang w:val="pt-PT"/>
        </w:rPr>
        <w:t xml:space="preserve"> num só passo.</w:t>
      </w:r>
      <w:r w:rsidRPr="000D7772">
        <w:rPr>
          <w:lang w:val="pt-PT"/>
        </w:rPr>
        <w:br/>
      </w:r>
      <w:r>
        <w:t>🔹</w:t>
      </w:r>
      <w:r w:rsidRPr="000D7772">
        <w:rPr>
          <w:lang w:val="pt-PT"/>
        </w:rPr>
        <w:t xml:space="preserve"> Pode originar conflitos se houver alterações incompatíveis.</w:t>
      </w:r>
    </w:p>
    <w:p w14:paraId="452DD016" w14:textId="77777777" w:rsidR="006F08BF" w:rsidRDefault="00000000" w:rsidP="000D7772">
      <w:pPr>
        <w:spacing w:line="276" w:lineRule="auto"/>
      </w:pPr>
      <w:r>
        <w:pict w14:anchorId="5F532A18">
          <v:rect id="_x0000_i3277" style="width:0;height:1.5pt" o:hralign="center" o:hrstd="t" o:hr="t"/>
        </w:pict>
      </w:r>
    </w:p>
    <w:p w14:paraId="0994ABB8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75" w:name="enviar-alterações-git-push"/>
      <w:bookmarkStart w:id="176" w:name="_Toc196779925"/>
      <w:bookmarkEnd w:id="173"/>
      <w:r w:rsidRPr="000D7772">
        <w:rPr>
          <w:lang w:val="pt-PT"/>
        </w:rPr>
        <w:lastRenderedPageBreak/>
        <w:t>Enviar Alterações (</w:t>
      </w:r>
      <w:r w:rsidRPr="000D7772">
        <w:rPr>
          <w:rStyle w:val="VerbatimChar"/>
          <w:lang w:val="pt-PT"/>
        </w:rPr>
        <w:t>git push</w:t>
      </w:r>
      <w:r w:rsidRPr="000D7772">
        <w:rPr>
          <w:lang w:val="pt-PT"/>
        </w:rPr>
        <w:t>)</w:t>
      </w:r>
      <w:bookmarkEnd w:id="176"/>
    </w:p>
    <w:p w14:paraId="278C6F83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Depois de fazer commits locais, queres </w:t>
      </w:r>
      <w:r w:rsidRPr="000D7772">
        <w:rPr>
          <w:b/>
          <w:bCs/>
          <w:lang w:val="pt-PT"/>
        </w:rPr>
        <w:t>enviar</w:t>
      </w:r>
      <w:r w:rsidRPr="000D7772">
        <w:rPr>
          <w:lang w:val="pt-PT"/>
        </w:rPr>
        <w:t xml:space="preserve"> as alterações para o repositório remoto:</w:t>
      </w:r>
    </w:p>
    <w:p w14:paraId="519EBADF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push origin nome-da-branch</w:t>
      </w:r>
    </w:p>
    <w:p w14:paraId="5173E563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Isto publica oficialmente o teu trabalho!</w:t>
      </w:r>
      <w:r w:rsidRPr="000D7772">
        <w:rPr>
          <w:lang w:val="pt-PT"/>
        </w:rPr>
        <w:br/>
      </w:r>
      <w:r>
        <w:t>🔹</w:t>
      </w:r>
      <w:r w:rsidRPr="000D7772">
        <w:rPr>
          <w:lang w:val="pt-PT"/>
        </w:rPr>
        <w:t xml:space="preserve"> O repositório remoto é atualizado para refletir os teus novos commits.</w:t>
      </w:r>
    </w:p>
    <w:p w14:paraId="6633E1C7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Resumo visual</w:t>
      </w:r>
      <w:r w:rsidRPr="000D7772">
        <w:rPr>
          <w:lang w:val="pt-PT"/>
        </w:rPr>
        <w:t>:</w:t>
      </w:r>
    </w:p>
    <w:p w14:paraId="6F696ED3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 xml:space="preserve">fetch = buscar novidades </w:t>
      </w:r>
      <w:r>
        <w:rPr>
          <w:rStyle w:val="VerbatimChar"/>
        </w:rPr>
        <w:t>📥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 xml:space="preserve">pull = buscar e misturar </w:t>
      </w:r>
      <w:r>
        <w:rPr>
          <w:rStyle w:val="VerbatimChar"/>
        </w:rPr>
        <w:t>📥</w:t>
      </w:r>
      <w:r w:rsidRPr="000D7772">
        <w:rPr>
          <w:rStyle w:val="VerbatimChar"/>
          <w:lang w:val="pt-PT"/>
        </w:rPr>
        <w:t>➕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 xml:space="preserve">push = enviar novidades </w:t>
      </w:r>
      <w:r>
        <w:rPr>
          <w:rStyle w:val="VerbatimChar"/>
        </w:rPr>
        <w:t>📤</w:t>
      </w:r>
    </w:p>
    <w:p w14:paraId="3ACD8532" w14:textId="77777777" w:rsidR="006F08BF" w:rsidRDefault="00000000" w:rsidP="000D7772">
      <w:pPr>
        <w:spacing w:line="276" w:lineRule="auto"/>
      </w:pPr>
      <w:r>
        <w:pict w14:anchorId="1482D1EF">
          <v:rect id="_x0000_i3278" style="width:0;height:1.5pt" o:hralign="center" o:hrstd="t" o:hr="t"/>
        </w:pict>
      </w:r>
    </w:p>
    <w:p w14:paraId="797BA268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177" w:name="criar-e-acompanhar-tracking-branches"/>
      <w:bookmarkStart w:id="178" w:name="_Toc196779926"/>
      <w:bookmarkEnd w:id="167"/>
      <w:bookmarkEnd w:id="175"/>
      <w:r w:rsidRPr="000D7772">
        <w:rPr>
          <w:lang w:val="pt-PT"/>
        </w:rPr>
        <w:t xml:space="preserve">2. Criar e Acompanhar Tracking Branches </w:t>
      </w:r>
      <w:r>
        <w:t>📡</w:t>
      </w:r>
      <w:bookmarkEnd w:id="178"/>
    </w:p>
    <w:p w14:paraId="1712686B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Uma </w:t>
      </w:r>
      <w:r w:rsidRPr="000D7772">
        <w:rPr>
          <w:b/>
          <w:bCs/>
          <w:lang w:val="pt-PT"/>
        </w:rPr>
        <w:t>tracking branch</w:t>
      </w:r>
      <w:r w:rsidRPr="000D7772">
        <w:rPr>
          <w:lang w:val="pt-PT"/>
        </w:rPr>
        <w:t xml:space="preserve"> é uma branch local que </w:t>
      </w:r>
      <w:r w:rsidRPr="000D7772">
        <w:rPr>
          <w:b/>
          <w:bCs/>
          <w:lang w:val="pt-PT"/>
        </w:rPr>
        <w:t>acompanha</w:t>
      </w:r>
      <w:r w:rsidRPr="000D7772">
        <w:rPr>
          <w:lang w:val="pt-PT"/>
        </w:rPr>
        <w:t xml:space="preserve"> uma branch remota.</w:t>
      </w:r>
    </w:p>
    <w:p w14:paraId="383C956E" w14:textId="77777777" w:rsidR="006F08BF" w:rsidRPr="000D7772" w:rsidRDefault="00000000" w:rsidP="000D7772">
      <w:pPr>
        <w:pStyle w:val="Corpodetexto"/>
        <w:spacing w:line="276" w:lineRule="auto"/>
        <w:rPr>
          <w:lang w:val="pt-PT"/>
        </w:rPr>
      </w:pPr>
      <w:r w:rsidRPr="000D7772">
        <w:rPr>
          <w:lang w:val="pt-PT"/>
        </w:rPr>
        <w:t>Quando fazes:</w:t>
      </w:r>
    </w:p>
    <w:p w14:paraId="073D7E85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heckout nome-da-branch</w:t>
      </w:r>
    </w:p>
    <w:p w14:paraId="5D2B7AD3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e essa branch só existe no remoto (</w:t>
      </w:r>
      <w:r w:rsidRPr="000D7772">
        <w:rPr>
          <w:rStyle w:val="VerbatimChar"/>
          <w:lang w:val="pt-PT"/>
        </w:rPr>
        <w:t>origin/nome-da-branch</w:t>
      </w:r>
      <w:r w:rsidRPr="000D7772">
        <w:rPr>
          <w:lang w:val="pt-PT"/>
        </w:rPr>
        <w:t>), o Git:</w:t>
      </w:r>
    </w:p>
    <w:p w14:paraId="6813C791" w14:textId="77777777" w:rsidR="006F08BF" w:rsidRPr="000D7772" w:rsidRDefault="00000000" w:rsidP="000D7772">
      <w:pPr>
        <w:numPr>
          <w:ilvl w:val="0"/>
          <w:numId w:val="217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automaticamente uma </w:t>
      </w:r>
      <w:r w:rsidRPr="000D7772">
        <w:rPr>
          <w:b/>
          <w:bCs/>
          <w:lang w:val="pt-PT"/>
        </w:rPr>
        <w:t>branch local</w:t>
      </w:r>
      <w:r w:rsidRPr="000D7772">
        <w:rPr>
          <w:lang w:val="pt-PT"/>
        </w:rPr>
        <w:t>.</w:t>
      </w:r>
    </w:p>
    <w:p w14:paraId="59DBFA7D" w14:textId="77777777" w:rsidR="006F08BF" w:rsidRPr="000D7772" w:rsidRDefault="00000000" w:rsidP="000D7772">
      <w:pPr>
        <w:numPr>
          <w:ilvl w:val="0"/>
          <w:numId w:val="217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Liga-a à correspondente branch no </w:t>
      </w:r>
      <w:r w:rsidRPr="000D7772">
        <w:rPr>
          <w:rStyle w:val="VerbatimChar"/>
          <w:lang w:val="pt-PT"/>
        </w:rPr>
        <w:t>origin</w:t>
      </w:r>
      <w:r w:rsidRPr="000D7772">
        <w:rPr>
          <w:lang w:val="pt-PT"/>
        </w:rPr>
        <w:t>.</w:t>
      </w:r>
    </w:p>
    <w:p w14:paraId="67256E11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Isto permite fazer </w:t>
      </w:r>
      <w:r w:rsidRPr="000D7772">
        <w:rPr>
          <w:rStyle w:val="VerbatimChar"/>
          <w:lang w:val="pt-PT"/>
        </w:rPr>
        <w:t>git pull</w:t>
      </w:r>
      <w:r w:rsidRPr="000D7772">
        <w:rPr>
          <w:lang w:val="pt-PT"/>
        </w:rPr>
        <w:t xml:space="preserve"> e </w:t>
      </w:r>
      <w:r w:rsidRPr="000D7772">
        <w:rPr>
          <w:rStyle w:val="VerbatimChar"/>
          <w:lang w:val="pt-PT"/>
        </w:rPr>
        <w:t>git push</w:t>
      </w:r>
      <w:r w:rsidRPr="000D7772">
        <w:rPr>
          <w:lang w:val="pt-PT"/>
        </w:rPr>
        <w:t xml:space="preserve"> sem precisar de especificar a origem e o destino — o Git já sabe!</w:t>
      </w:r>
    </w:p>
    <w:p w14:paraId="21FC6828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79" w:name="confirmar-o-acompanhamento"/>
      <w:bookmarkStart w:id="180" w:name="_Toc196779927"/>
      <w:r w:rsidRPr="000D7772">
        <w:rPr>
          <w:lang w:val="pt-PT"/>
        </w:rPr>
        <w:t>Confirmar o acompanhamento</w:t>
      </w:r>
      <w:bookmarkEnd w:id="180"/>
    </w:p>
    <w:p w14:paraId="6B34822C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Para veres qual branch está a acompanhar qual:</w:t>
      </w:r>
    </w:p>
    <w:p w14:paraId="5872C24D" w14:textId="77777777" w:rsidR="006F08BF" w:rsidRDefault="00000000" w:rsidP="000D7772">
      <w:pPr>
        <w:spacing w:line="276" w:lineRule="auto"/>
      </w:pPr>
      <w:r>
        <w:rPr>
          <w:rStyle w:val="VerbatimChar"/>
        </w:rPr>
        <w:t>git branch -vv</w:t>
      </w:r>
    </w:p>
    <w:p w14:paraId="4594E89A" w14:textId="77777777" w:rsidR="006F08BF" w:rsidRDefault="00000000" w:rsidP="000D7772">
      <w:pPr>
        <w:spacing w:line="276" w:lineRule="auto"/>
      </w:pPr>
      <w:r>
        <w:pict w14:anchorId="79BC70EC">
          <v:rect id="_x0000_i3279" style="width:0;height:1.5pt" o:hralign="center" o:hrstd="t" o:hr="t"/>
        </w:pict>
      </w:r>
    </w:p>
    <w:p w14:paraId="7CAC339C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181" w:name="X7318a15953cf57924e551deb6831a9a3d159254"/>
      <w:bookmarkStart w:id="182" w:name="_Toc196779928"/>
      <w:bookmarkEnd w:id="177"/>
      <w:bookmarkEnd w:id="179"/>
      <w:r w:rsidRPr="000D7772">
        <w:rPr>
          <w:lang w:val="pt-PT"/>
        </w:rPr>
        <w:t xml:space="preserve">3. Gerir Remotes: Adicionar, Alterar e Remover </w:t>
      </w:r>
      <w:r>
        <w:t>🔧</w:t>
      </w:r>
      <w:bookmarkEnd w:id="182"/>
    </w:p>
    <w:p w14:paraId="7544D570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83" w:name="ver-todos-os-remotes"/>
      <w:bookmarkStart w:id="184" w:name="_Toc196779929"/>
      <w:r w:rsidRPr="000D7772">
        <w:rPr>
          <w:lang w:val="pt-PT"/>
        </w:rPr>
        <w:t>Ver todos os remotes</w:t>
      </w:r>
      <w:bookmarkEnd w:id="184"/>
    </w:p>
    <w:p w14:paraId="6CBD2DEF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remote -v</w:t>
      </w:r>
    </w:p>
    <w:p w14:paraId="30981A98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Mostra os remotes e os seus URLs associados.</w:t>
      </w:r>
    </w:p>
    <w:p w14:paraId="5640FAEE" w14:textId="77777777" w:rsidR="006F08BF" w:rsidRDefault="00000000" w:rsidP="000D7772">
      <w:pPr>
        <w:spacing w:line="276" w:lineRule="auto"/>
      </w:pPr>
      <w:r>
        <w:pict w14:anchorId="4D45094A">
          <v:rect id="_x0000_i3280" style="width:0;height:1.5pt" o:hralign="center" o:hrstd="t" o:hr="t"/>
        </w:pict>
      </w:r>
    </w:p>
    <w:p w14:paraId="15E761C4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85" w:name="adicionar-um-novo-remote"/>
      <w:bookmarkStart w:id="186" w:name="_Toc196779930"/>
      <w:bookmarkEnd w:id="183"/>
      <w:r w:rsidRPr="000D7772">
        <w:rPr>
          <w:lang w:val="pt-PT"/>
        </w:rPr>
        <w:lastRenderedPageBreak/>
        <w:t>Adicionar um novo remote</w:t>
      </w:r>
      <w:bookmarkEnd w:id="186"/>
    </w:p>
    <w:p w14:paraId="689E65DB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remote add nome-remoto url-do-repositorio</w:t>
      </w:r>
    </w:p>
    <w:p w14:paraId="1FB6719B" w14:textId="77777777" w:rsidR="006F08BF" w:rsidRDefault="00000000" w:rsidP="000D7772">
      <w:pPr>
        <w:pStyle w:val="FirstParagraph"/>
        <w:spacing w:line="276" w:lineRule="auto"/>
      </w:pPr>
      <w:r>
        <w:t>🔹 Exemplo:</w:t>
      </w:r>
    </w:p>
    <w:p w14:paraId="35310221" w14:textId="77777777" w:rsidR="006F08BF" w:rsidRDefault="00000000" w:rsidP="000D7772">
      <w:pPr>
        <w:spacing w:line="276" w:lineRule="auto"/>
      </w:pPr>
      <w:r>
        <w:rPr>
          <w:rStyle w:val="VerbatimChar"/>
        </w:rPr>
        <w:t>git remote add upstream https://github.com/autor/original.git</w:t>
      </w:r>
    </w:p>
    <w:p w14:paraId="342B7605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(Útil, por exemplo, para acompanhar o repositório original de um fork.)</w:t>
      </w:r>
    </w:p>
    <w:p w14:paraId="025B62FB" w14:textId="77777777" w:rsidR="006F08BF" w:rsidRDefault="00000000" w:rsidP="000D7772">
      <w:pPr>
        <w:spacing w:line="276" w:lineRule="auto"/>
      </w:pPr>
      <w:r>
        <w:pict w14:anchorId="6C8249F3">
          <v:rect id="_x0000_i3281" style="width:0;height:1.5pt" o:hralign="center" o:hrstd="t" o:hr="t"/>
        </w:pict>
      </w:r>
    </w:p>
    <w:p w14:paraId="06F0DD67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87" w:name="alterar-o-url-de-um-remote"/>
      <w:bookmarkStart w:id="188" w:name="_Toc196779931"/>
      <w:bookmarkEnd w:id="185"/>
      <w:r w:rsidRPr="000D7772">
        <w:rPr>
          <w:lang w:val="pt-PT"/>
        </w:rPr>
        <w:t>Alterar o URL de um remote</w:t>
      </w:r>
      <w:bookmarkEnd w:id="188"/>
    </w:p>
    <w:p w14:paraId="616A5DF5" w14:textId="77777777" w:rsidR="006F08BF" w:rsidRDefault="00000000" w:rsidP="000D7772">
      <w:pPr>
        <w:spacing w:line="276" w:lineRule="auto"/>
      </w:pPr>
      <w:r>
        <w:rPr>
          <w:rStyle w:val="VerbatimChar"/>
        </w:rPr>
        <w:t>git remote set-url nome-remoto novo-url</w:t>
      </w:r>
    </w:p>
    <w:p w14:paraId="48A370E9" w14:textId="77777777" w:rsidR="006F08BF" w:rsidRDefault="00000000" w:rsidP="000D7772">
      <w:pPr>
        <w:spacing w:line="276" w:lineRule="auto"/>
      </w:pPr>
      <w:r>
        <w:pict w14:anchorId="5D5BE8F6">
          <v:rect id="_x0000_i3282" style="width:0;height:1.5pt" o:hralign="center" o:hrstd="t" o:hr="t"/>
        </w:pict>
      </w:r>
    </w:p>
    <w:p w14:paraId="412F814C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189" w:name="remover-um-remote"/>
      <w:bookmarkStart w:id="190" w:name="_Toc196779932"/>
      <w:bookmarkEnd w:id="187"/>
      <w:r w:rsidRPr="000D7772">
        <w:rPr>
          <w:lang w:val="pt-PT"/>
        </w:rPr>
        <w:t>Remover um remote</w:t>
      </w:r>
      <w:bookmarkEnd w:id="190"/>
    </w:p>
    <w:p w14:paraId="5680149A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remote remove nome-remoto</w:t>
      </w:r>
    </w:p>
    <w:p w14:paraId="0AA3498A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🛡️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Nota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>Se removeste um remote, a tua configuração de tracking branches relacionada pode precisar ser atualizada!</w:t>
      </w:r>
    </w:p>
    <w:p w14:paraId="3548F4B2" w14:textId="77777777" w:rsidR="006F08BF" w:rsidRDefault="00000000" w:rsidP="000D7772">
      <w:pPr>
        <w:spacing w:line="276" w:lineRule="auto"/>
      </w:pPr>
      <w:r>
        <w:pict w14:anchorId="2A04FE9C">
          <v:rect id="_x0000_i3283" style="width:0;height:1.5pt" o:hralign="center" o:hrstd="t" o:hr="t"/>
        </w:pict>
      </w:r>
    </w:p>
    <w:p w14:paraId="4AE02808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191" w:name="resolver-conflitos-de-sincronização"/>
      <w:bookmarkStart w:id="192" w:name="_Toc196779933"/>
      <w:bookmarkEnd w:id="181"/>
      <w:bookmarkEnd w:id="189"/>
      <w:r w:rsidRPr="000D7772">
        <w:rPr>
          <w:lang w:val="pt-PT"/>
        </w:rPr>
        <w:t xml:space="preserve">4. Resolver Conflitos de Sincronização </w:t>
      </w:r>
      <w:r>
        <w:t>🛠️</w:t>
      </w:r>
      <w:bookmarkEnd w:id="192"/>
    </w:p>
    <w:p w14:paraId="146C8CCE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Conflitos surgem quando:</w:t>
      </w:r>
    </w:p>
    <w:p w14:paraId="236282C5" w14:textId="77777777" w:rsidR="006F08BF" w:rsidRPr="000D7772" w:rsidRDefault="00000000" w:rsidP="000D7772">
      <w:pPr>
        <w:numPr>
          <w:ilvl w:val="0"/>
          <w:numId w:val="218"/>
        </w:numPr>
        <w:spacing w:line="276" w:lineRule="auto"/>
        <w:rPr>
          <w:lang w:val="pt-PT"/>
        </w:rPr>
      </w:pPr>
      <w:r w:rsidRPr="000D7772">
        <w:rPr>
          <w:lang w:val="pt-PT"/>
        </w:rPr>
        <w:t>Tu modificaste uma parte do projeto,</w:t>
      </w:r>
    </w:p>
    <w:p w14:paraId="153F816E" w14:textId="77777777" w:rsidR="006F08BF" w:rsidRPr="000D7772" w:rsidRDefault="00000000" w:rsidP="000D7772">
      <w:pPr>
        <w:numPr>
          <w:ilvl w:val="0"/>
          <w:numId w:val="218"/>
        </w:numPr>
        <w:spacing w:line="276" w:lineRule="auto"/>
        <w:rPr>
          <w:lang w:val="pt-PT"/>
        </w:rPr>
      </w:pPr>
      <w:r w:rsidRPr="000D7772">
        <w:rPr>
          <w:lang w:val="pt-PT"/>
        </w:rPr>
        <w:t>E alguém também modificou a mesma parte,</w:t>
      </w:r>
    </w:p>
    <w:p w14:paraId="405525D6" w14:textId="77777777" w:rsidR="006F08BF" w:rsidRPr="000D7772" w:rsidRDefault="00000000" w:rsidP="000D7772">
      <w:pPr>
        <w:numPr>
          <w:ilvl w:val="0"/>
          <w:numId w:val="218"/>
        </w:numPr>
        <w:spacing w:line="276" w:lineRule="auto"/>
        <w:rPr>
          <w:lang w:val="pt-PT"/>
        </w:rPr>
      </w:pPr>
      <w:r w:rsidRPr="000D7772">
        <w:rPr>
          <w:lang w:val="pt-PT"/>
        </w:rPr>
        <w:t>E tentas unir ambas as versões (</w:t>
      </w:r>
      <w:r w:rsidRPr="000D7772">
        <w:rPr>
          <w:rStyle w:val="VerbatimChar"/>
          <w:lang w:val="pt-PT"/>
        </w:rPr>
        <w:t>git pull</w:t>
      </w:r>
      <w:r w:rsidRPr="000D7772">
        <w:rPr>
          <w:lang w:val="pt-PT"/>
        </w:rPr>
        <w:t xml:space="preserve"> ou </w:t>
      </w:r>
      <w:r w:rsidRPr="000D7772">
        <w:rPr>
          <w:rStyle w:val="VerbatimChar"/>
          <w:lang w:val="pt-PT"/>
        </w:rPr>
        <w:t>git merge</w:t>
      </w:r>
      <w:r w:rsidRPr="000D7772">
        <w:rPr>
          <w:lang w:val="pt-PT"/>
        </w:rPr>
        <w:t>).</w:t>
      </w:r>
    </w:p>
    <w:p w14:paraId="1D996A85" w14:textId="77777777" w:rsidR="006F08BF" w:rsidRDefault="00000000" w:rsidP="000D7772">
      <w:pPr>
        <w:pStyle w:val="Ttulo3"/>
        <w:spacing w:line="276" w:lineRule="auto"/>
      </w:pPr>
      <w:bookmarkStart w:id="193" w:name="como-resolver"/>
      <w:bookmarkStart w:id="194" w:name="_Toc196779934"/>
      <w:r>
        <w:t>Como resolver:</w:t>
      </w:r>
      <w:bookmarkEnd w:id="194"/>
    </w:p>
    <w:p w14:paraId="219839C0" w14:textId="77777777" w:rsidR="006F08BF" w:rsidRPr="000D7772" w:rsidRDefault="00000000" w:rsidP="000D7772">
      <w:pPr>
        <w:numPr>
          <w:ilvl w:val="0"/>
          <w:numId w:val="219"/>
        </w:numPr>
        <w:spacing w:line="276" w:lineRule="auto"/>
        <w:rPr>
          <w:lang w:val="pt-PT"/>
        </w:rPr>
      </w:pPr>
      <w:r w:rsidRPr="000D7772">
        <w:rPr>
          <w:lang w:val="pt-PT"/>
        </w:rPr>
        <w:t>O Git indica quais ficheiros têm conflitos (</w:t>
      </w:r>
      <w:r w:rsidRPr="000D7772">
        <w:rPr>
          <w:rStyle w:val="VerbatimChar"/>
          <w:lang w:val="pt-PT"/>
        </w:rPr>
        <w:t>git status</w:t>
      </w:r>
      <w:r w:rsidRPr="000D7772">
        <w:rPr>
          <w:lang w:val="pt-PT"/>
        </w:rPr>
        <w:t>).</w:t>
      </w:r>
    </w:p>
    <w:p w14:paraId="67EC2E86" w14:textId="77777777" w:rsidR="006F08BF" w:rsidRPr="000D7772" w:rsidRDefault="00000000" w:rsidP="000D7772">
      <w:pPr>
        <w:numPr>
          <w:ilvl w:val="0"/>
          <w:numId w:val="219"/>
        </w:numPr>
        <w:spacing w:line="276" w:lineRule="auto"/>
        <w:rPr>
          <w:lang w:val="pt-PT"/>
        </w:rPr>
      </w:pPr>
      <w:r w:rsidRPr="000D7772">
        <w:rPr>
          <w:lang w:val="pt-PT"/>
        </w:rPr>
        <w:t>Abre os ficheiros e procura as marcações especiais:</w:t>
      </w:r>
    </w:p>
    <w:p w14:paraId="6AC1B839" w14:textId="77777777" w:rsidR="006F08BF" w:rsidRDefault="00000000" w:rsidP="000D7772">
      <w:pPr>
        <w:spacing w:line="276" w:lineRule="auto"/>
      </w:pPr>
      <w:r>
        <w:rPr>
          <w:rStyle w:val="VerbatimChar"/>
        </w:rPr>
        <w:t>&lt;&lt;&lt;&lt;&lt;&lt;&lt; HEAD</w:t>
      </w:r>
      <w:r>
        <w:br/>
      </w:r>
      <w:r>
        <w:rPr>
          <w:rStyle w:val="VerbatimChar"/>
        </w:rPr>
        <w:t>Versão local</w:t>
      </w:r>
      <w:r>
        <w:br/>
      </w:r>
      <w:r>
        <w:rPr>
          <w:rStyle w:val="VerbatimChar"/>
        </w:rPr>
        <w:t>=======</w:t>
      </w:r>
      <w:r>
        <w:br/>
      </w:r>
      <w:r>
        <w:rPr>
          <w:rStyle w:val="VerbatimChar"/>
        </w:rPr>
        <w:t>Versão remota</w:t>
      </w:r>
      <w:r>
        <w:br/>
      </w:r>
      <w:r>
        <w:rPr>
          <w:rStyle w:val="VerbatimChar"/>
        </w:rPr>
        <w:t>&gt;&gt;&gt;&gt;&gt;&gt;&gt; origin/main</w:t>
      </w:r>
    </w:p>
    <w:p w14:paraId="24C551FA" w14:textId="77777777" w:rsidR="006F08BF" w:rsidRPr="000D7772" w:rsidRDefault="00000000" w:rsidP="000D7772">
      <w:pPr>
        <w:numPr>
          <w:ilvl w:val="0"/>
          <w:numId w:val="220"/>
        </w:numPr>
        <w:spacing w:line="276" w:lineRule="auto"/>
        <w:rPr>
          <w:lang w:val="pt-PT"/>
        </w:rPr>
      </w:pPr>
      <w:r w:rsidRPr="000D7772">
        <w:rPr>
          <w:lang w:val="pt-PT"/>
        </w:rPr>
        <w:t>Escolhe, combina ou adapta o conteúdo.</w:t>
      </w:r>
    </w:p>
    <w:p w14:paraId="40E6B38B" w14:textId="77777777" w:rsidR="006F08BF" w:rsidRPr="000D7772" w:rsidRDefault="00000000" w:rsidP="000D7772">
      <w:pPr>
        <w:numPr>
          <w:ilvl w:val="0"/>
          <w:numId w:val="220"/>
        </w:numPr>
        <w:spacing w:line="276" w:lineRule="auto"/>
        <w:rPr>
          <w:lang w:val="pt-PT"/>
        </w:rPr>
      </w:pPr>
      <w:r w:rsidRPr="000D7772">
        <w:rPr>
          <w:lang w:val="pt-PT"/>
        </w:rPr>
        <w:lastRenderedPageBreak/>
        <w:t>Marca o conflito como resolvido:</w:t>
      </w:r>
    </w:p>
    <w:p w14:paraId="6D82BF86" w14:textId="77777777" w:rsidR="006F08BF" w:rsidRDefault="00000000" w:rsidP="000D7772">
      <w:pPr>
        <w:spacing w:line="276" w:lineRule="auto"/>
      </w:pPr>
      <w:r>
        <w:rPr>
          <w:rStyle w:val="VerbatimChar"/>
        </w:rPr>
        <w:t>git add nome-do-ficheiro</w:t>
      </w:r>
    </w:p>
    <w:p w14:paraId="4BFA6453" w14:textId="77777777" w:rsidR="006F08BF" w:rsidRPr="000D7772" w:rsidRDefault="00000000" w:rsidP="000D7772">
      <w:pPr>
        <w:numPr>
          <w:ilvl w:val="0"/>
          <w:numId w:val="221"/>
        </w:numPr>
        <w:spacing w:line="276" w:lineRule="auto"/>
        <w:rPr>
          <w:lang w:val="pt-PT"/>
        </w:rPr>
      </w:pPr>
      <w:r w:rsidRPr="000D7772">
        <w:rPr>
          <w:lang w:val="pt-PT"/>
        </w:rPr>
        <w:t>Finaliza com um commit de merge, se necessário:</w:t>
      </w:r>
    </w:p>
    <w:p w14:paraId="5FE7ACAD" w14:textId="77777777" w:rsidR="006F08BF" w:rsidRDefault="00000000" w:rsidP="000D7772">
      <w:pPr>
        <w:spacing w:line="276" w:lineRule="auto"/>
      </w:pPr>
      <w:r>
        <w:rPr>
          <w:rStyle w:val="VerbatimChar"/>
        </w:rPr>
        <w:t>git commit</w:t>
      </w:r>
    </w:p>
    <w:p w14:paraId="55D85199" w14:textId="77777777" w:rsidR="006F08BF" w:rsidRDefault="00000000" w:rsidP="000D7772">
      <w:pPr>
        <w:spacing w:line="276" w:lineRule="auto"/>
      </w:pPr>
      <w:r>
        <w:pict w14:anchorId="1CA866F6">
          <v:rect id="_x0000_i3284" style="width:0;height:1.5pt" o:hralign="center" o:hrstd="t" o:hr="t"/>
        </w:pict>
      </w:r>
    </w:p>
    <w:p w14:paraId="66BF31DF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195" w:name="conclusão-da-parte-6"/>
      <w:bookmarkStart w:id="196" w:name="_Toc196779935"/>
      <w:bookmarkEnd w:id="163"/>
      <w:bookmarkEnd w:id="191"/>
      <w:bookmarkEnd w:id="193"/>
      <w:r>
        <w:t>🚀</w:t>
      </w:r>
      <w:r w:rsidRPr="000D7772">
        <w:rPr>
          <w:lang w:val="pt-PT"/>
        </w:rPr>
        <w:t xml:space="preserve"> Conclusão da Parte 6</w:t>
      </w:r>
      <w:bookmarkEnd w:id="196"/>
    </w:p>
    <w:p w14:paraId="4FE9294D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 xml:space="preserve">Parabéns! </w:t>
      </w:r>
      <w:r>
        <w:t>🎉</w:t>
      </w:r>
      <w:r>
        <w:br/>
        <w:t>Agora sabes:</w:t>
      </w:r>
    </w:p>
    <w:p w14:paraId="3EE26163" w14:textId="77777777" w:rsidR="006F08BF" w:rsidRPr="000D7772" w:rsidRDefault="00000000" w:rsidP="000D7772">
      <w:pPr>
        <w:numPr>
          <w:ilvl w:val="0"/>
          <w:numId w:val="222"/>
        </w:numPr>
        <w:spacing w:line="276" w:lineRule="auto"/>
        <w:rPr>
          <w:lang w:val="pt-PT"/>
        </w:rPr>
      </w:pPr>
      <w:r w:rsidRPr="000D7772">
        <w:rPr>
          <w:lang w:val="pt-PT"/>
        </w:rPr>
        <w:t>Trabalhar eficientemente com repositórios remotos.</w:t>
      </w:r>
    </w:p>
    <w:p w14:paraId="0DBEFAD2" w14:textId="77777777" w:rsidR="006F08BF" w:rsidRDefault="00000000" w:rsidP="000D7772">
      <w:pPr>
        <w:numPr>
          <w:ilvl w:val="0"/>
          <w:numId w:val="222"/>
        </w:numPr>
        <w:spacing w:line="276" w:lineRule="auto"/>
      </w:pPr>
      <w:r>
        <w:t>Entender e controlar as tracking branches.</w:t>
      </w:r>
    </w:p>
    <w:p w14:paraId="72A8F452" w14:textId="77777777" w:rsidR="006F08BF" w:rsidRPr="000D7772" w:rsidRDefault="00000000" w:rsidP="000D7772">
      <w:pPr>
        <w:numPr>
          <w:ilvl w:val="0"/>
          <w:numId w:val="222"/>
        </w:numPr>
        <w:spacing w:line="276" w:lineRule="auto"/>
        <w:rPr>
          <w:lang w:val="pt-PT"/>
        </w:rPr>
      </w:pPr>
      <w:r w:rsidRPr="000D7772">
        <w:rPr>
          <w:lang w:val="pt-PT"/>
        </w:rPr>
        <w:t>Adicionar, alterar e remover remotes.</w:t>
      </w:r>
    </w:p>
    <w:p w14:paraId="56B1EA2B" w14:textId="77777777" w:rsidR="006F08BF" w:rsidRPr="000D7772" w:rsidRDefault="00000000" w:rsidP="000D7772">
      <w:pPr>
        <w:numPr>
          <w:ilvl w:val="0"/>
          <w:numId w:val="222"/>
        </w:numPr>
        <w:spacing w:line="276" w:lineRule="auto"/>
        <w:rPr>
          <w:lang w:val="pt-PT"/>
        </w:rPr>
      </w:pPr>
      <w:r w:rsidRPr="000D7772">
        <w:rPr>
          <w:lang w:val="pt-PT"/>
        </w:rPr>
        <w:t>Resolver conflitos de sincronização de forma organizada.</w:t>
      </w:r>
    </w:p>
    <w:p w14:paraId="0271618C" w14:textId="77777777" w:rsidR="006F08BF" w:rsidRDefault="00000000" w:rsidP="000D7772">
      <w:pPr>
        <w:spacing w:line="276" w:lineRule="auto"/>
      </w:pPr>
      <w:r>
        <w:pict w14:anchorId="0382BF5E">
          <v:rect id="_x0000_i3285" style="width:0;height:1.5pt" o:hralign="center" o:hrstd="t" o:hr="t"/>
        </w:pict>
      </w:r>
    </w:p>
    <w:p w14:paraId="52B7D6E1" w14:textId="77777777" w:rsidR="006F08BF" w:rsidRDefault="00000000" w:rsidP="000D7772">
      <w:pPr>
        <w:pStyle w:val="Ttulo1"/>
        <w:spacing w:line="276" w:lineRule="auto"/>
      </w:pPr>
      <w:bookmarkStart w:id="197" w:name="mini-missão-da-parte-6"/>
      <w:bookmarkStart w:id="198" w:name="_Toc196779936"/>
      <w:bookmarkEnd w:id="195"/>
      <w:r>
        <w:t>Mini-Missão da Parte 6 🎯</w:t>
      </w:r>
      <w:bookmarkEnd w:id="198"/>
    </w:p>
    <w:p w14:paraId="71BB5738" w14:textId="77777777" w:rsidR="006F08BF" w:rsidRPr="000D7772" w:rsidRDefault="00000000" w:rsidP="000D7772">
      <w:pPr>
        <w:numPr>
          <w:ilvl w:val="0"/>
          <w:numId w:val="223"/>
        </w:numPr>
        <w:spacing w:line="276" w:lineRule="auto"/>
        <w:rPr>
          <w:lang w:val="pt-PT"/>
        </w:rPr>
      </w:pPr>
      <w:r w:rsidRPr="000D7772">
        <w:rPr>
          <w:lang w:val="pt-PT"/>
        </w:rPr>
        <w:t>Clona um repositório de teste.</w:t>
      </w:r>
    </w:p>
    <w:p w14:paraId="3B0DFC40" w14:textId="77777777" w:rsidR="006F08BF" w:rsidRPr="000D7772" w:rsidRDefault="00000000" w:rsidP="000D7772">
      <w:pPr>
        <w:numPr>
          <w:ilvl w:val="0"/>
          <w:numId w:val="22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a nova branch local chamada </w:t>
      </w:r>
      <w:r w:rsidRPr="000D7772">
        <w:rPr>
          <w:rStyle w:val="VerbatimChar"/>
          <w:lang w:val="pt-PT"/>
        </w:rPr>
        <w:t>experiencia-sync</w:t>
      </w:r>
      <w:r w:rsidRPr="000D7772">
        <w:rPr>
          <w:lang w:val="pt-PT"/>
        </w:rPr>
        <w:t>.</w:t>
      </w:r>
    </w:p>
    <w:p w14:paraId="2292F54C" w14:textId="77777777" w:rsidR="006F08BF" w:rsidRPr="000D7772" w:rsidRDefault="00000000" w:rsidP="000D7772">
      <w:pPr>
        <w:numPr>
          <w:ilvl w:val="0"/>
          <w:numId w:val="223"/>
        </w:numPr>
        <w:spacing w:line="276" w:lineRule="auto"/>
        <w:rPr>
          <w:lang w:val="pt-PT"/>
        </w:rPr>
      </w:pPr>
      <w:r w:rsidRPr="000D7772">
        <w:rPr>
          <w:lang w:val="pt-PT"/>
        </w:rPr>
        <w:t>Faz uma alteração num ficheiro e commita.</w:t>
      </w:r>
    </w:p>
    <w:p w14:paraId="7AD93A79" w14:textId="77777777" w:rsidR="006F08BF" w:rsidRPr="000D7772" w:rsidRDefault="00000000" w:rsidP="000D7772">
      <w:pPr>
        <w:numPr>
          <w:ilvl w:val="0"/>
          <w:numId w:val="22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Faz </w:t>
      </w:r>
      <w:r w:rsidRPr="000D7772">
        <w:rPr>
          <w:rStyle w:val="VerbatimChar"/>
          <w:lang w:val="pt-PT"/>
        </w:rPr>
        <w:t>push</w:t>
      </w:r>
      <w:r w:rsidRPr="000D7772">
        <w:rPr>
          <w:lang w:val="pt-PT"/>
        </w:rPr>
        <w:t xml:space="preserve"> dessa branch para o remoto.</w:t>
      </w:r>
    </w:p>
    <w:p w14:paraId="7AA53A4D" w14:textId="77777777" w:rsidR="006F08BF" w:rsidRPr="000D7772" w:rsidRDefault="00000000" w:rsidP="000D7772">
      <w:pPr>
        <w:numPr>
          <w:ilvl w:val="0"/>
          <w:numId w:val="223"/>
        </w:numPr>
        <w:spacing w:line="276" w:lineRule="auto"/>
        <w:rPr>
          <w:lang w:val="pt-PT"/>
        </w:rPr>
      </w:pPr>
      <w:r w:rsidRPr="000D7772">
        <w:rPr>
          <w:lang w:val="pt-PT"/>
        </w:rPr>
        <w:t>Pede a alguém para alterar o mesmo ficheiro no repositório remoto (ou altera tu diretamente via GitHub, por exemplo).</w:t>
      </w:r>
    </w:p>
    <w:p w14:paraId="2FBA900A" w14:textId="77777777" w:rsidR="006F08BF" w:rsidRPr="000D7772" w:rsidRDefault="00000000" w:rsidP="000D7772">
      <w:pPr>
        <w:numPr>
          <w:ilvl w:val="0"/>
          <w:numId w:val="22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Faz </w:t>
      </w:r>
      <w:r w:rsidRPr="000D7772">
        <w:rPr>
          <w:rStyle w:val="VerbatimChar"/>
          <w:lang w:val="pt-PT"/>
        </w:rPr>
        <w:t>git pull</w:t>
      </w:r>
      <w:r w:rsidRPr="000D7772">
        <w:rPr>
          <w:lang w:val="pt-PT"/>
        </w:rPr>
        <w:t xml:space="preserve"> e resolve o conflito manualmente!</w:t>
      </w:r>
    </w:p>
    <w:p w14:paraId="2334910C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br/>
      </w:r>
    </w:p>
    <w:p w14:paraId="3BE81986" w14:textId="5FC6C541" w:rsidR="000D7772" w:rsidRPr="000D7772" w:rsidRDefault="000D7772">
      <w:pPr>
        <w:rPr>
          <w:lang w:val="pt-PT"/>
        </w:rPr>
      </w:pPr>
      <w:r w:rsidRPr="000D7772">
        <w:rPr>
          <w:lang w:val="pt-PT"/>
        </w:rPr>
        <w:br w:type="page"/>
      </w:r>
    </w:p>
    <w:p w14:paraId="5227F0DC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199" w:name="parte-7-merging-e-resolução-de-conflitos"/>
      <w:bookmarkStart w:id="200" w:name="_Toc196779937"/>
      <w:bookmarkEnd w:id="197"/>
      <w:r w:rsidRPr="000D7772">
        <w:rPr>
          <w:lang w:val="pt-PT"/>
        </w:rPr>
        <w:lastRenderedPageBreak/>
        <w:t xml:space="preserve">Parte 7: Merging e Resolução de Conflitos </w:t>
      </w:r>
      <w:r>
        <w:t>🔀🧠</w:t>
      </w:r>
      <w:bookmarkEnd w:id="200"/>
    </w:p>
    <w:p w14:paraId="61501730" w14:textId="77777777" w:rsidR="006F08BF" w:rsidRDefault="00000000" w:rsidP="000D7772">
      <w:pPr>
        <w:pStyle w:val="Ttulo2"/>
        <w:spacing w:line="276" w:lineRule="auto"/>
      </w:pPr>
      <w:bookmarkStart w:id="201" w:name="objetivos-de-aprendizagem-7"/>
      <w:bookmarkStart w:id="202" w:name="_Toc196779938"/>
      <w:r>
        <w:t>🎯 Objetivos de Aprendizagem</w:t>
      </w:r>
      <w:bookmarkEnd w:id="202"/>
    </w:p>
    <w:p w14:paraId="58968286" w14:textId="77777777" w:rsidR="006F08BF" w:rsidRPr="000D7772" w:rsidRDefault="00000000" w:rsidP="000D7772">
      <w:pPr>
        <w:numPr>
          <w:ilvl w:val="0"/>
          <w:numId w:val="224"/>
        </w:numPr>
        <w:spacing w:line="276" w:lineRule="auto"/>
        <w:rPr>
          <w:lang w:val="pt-PT"/>
        </w:rPr>
      </w:pPr>
      <w:r w:rsidRPr="000D7772">
        <w:rPr>
          <w:lang w:val="pt-PT"/>
        </w:rPr>
        <w:t>Compreender como o Git faz merges de branches.</w:t>
      </w:r>
    </w:p>
    <w:p w14:paraId="211A32B6" w14:textId="77777777" w:rsidR="006F08BF" w:rsidRPr="000D7772" w:rsidRDefault="00000000" w:rsidP="000D7772">
      <w:pPr>
        <w:numPr>
          <w:ilvl w:val="0"/>
          <w:numId w:val="224"/>
        </w:numPr>
        <w:spacing w:line="276" w:lineRule="auto"/>
        <w:rPr>
          <w:lang w:val="pt-PT"/>
        </w:rPr>
      </w:pPr>
      <w:r w:rsidRPr="000D7772">
        <w:rPr>
          <w:lang w:val="pt-PT"/>
        </w:rPr>
        <w:t>Resolver conflitos manualmente e usando ferramentas gráficas.</w:t>
      </w:r>
    </w:p>
    <w:p w14:paraId="05183667" w14:textId="77777777" w:rsidR="006F08BF" w:rsidRPr="000D7772" w:rsidRDefault="00000000" w:rsidP="000D7772">
      <w:pPr>
        <w:numPr>
          <w:ilvl w:val="0"/>
          <w:numId w:val="224"/>
        </w:numPr>
        <w:spacing w:line="276" w:lineRule="auto"/>
        <w:rPr>
          <w:lang w:val="pt-PT"/>
        </w:rPr>
      </w:pPr>
      <w:r w:rsidRPr="000D7772">
        <w:rPr>
          <w:lang w:val="pt-PT"/>
        </w:rPr>
        <w:t>Dominar estratégias avançadas de merge (</w:t>
      </w:r>
      <w:r w:rsidRPr="000D7772">
        <w:rPr>
          <w:rStyle w:val="VerbatimChar"/>
          <w:lang w:val="pt-PT"/>
        </w:rPr>
        <w:t>recursive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ours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theirs</w:t>
      </w:r>
      <w:r w:rsidRPr="000D7772">
        <w:rPr>
          <w:lang w:val="pt-PT"/>
        </w:rPr>
        <w:t>).</w:t>
      </w:r>
    </w:p>
    <w:p w14:paraId="0CEBCF6F" w14:textId="77777777" w:rsidR="006F08BF" w:rsidRPr="000D7772" w:rsidRDefault="00000000" w:rsidP="000D7772">
      <w:pPr>
        <w:numPr>
          <w:ilvl w:val="0"/>
          <w:numId w:val="224"/>
        </w:numPr>
        <w:spacing w:line="276" w:lineRule="auto"/>
        <w:rPr>
          <w:lang w:val="pt-PT"/>
        </w:rPr>
      </w:pPr>
      <w:r w:rsidRPr="000D7772">
        <w:rPr>
          <w:lang w:val="pt-PT"/>
        </w:rPr>
        <w:t>Conhecer boas práticas para evitar conflitos desnecessários.</w:t>
      </w:r>
    </w:p>
    <w:p w14:paraId="4D8189C6" w14:textId="77777777" w:rsidR="006F08BF" w:rsidRDefault="00000000" w:rsidP="000D7772">
      <w:pPr>
        <w:spacing w:line="276" w:lineRule="auto"/>
      </w:pPr>
      <w:r>
        <w:pict w14:anchorId="35304104">
          <v:rect id="_x0000_i3287" style="width:0;height:1.5pt" o:hralign="center" o:hrstd="t" o:hr="t"/>
        </w:pict>
      </w:r>
    </w:p>
    <w:p w14:paraId="7D8F5076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03" w:name="como-o-git-faz-merges"/>
      <w:bookmarkStart w:id="204" w:name="_Toc196779939"/>
      <w:bookmarkEnd w:id="201"/>
      <w:r w:rsidRPr="000D7772">
        <w:rPr>
          <w:lang w:val="pt-PT"/>
        </w:rPr>
        <w:t xml:space="preserve">1. Como o Git Faz Merges </w:t>
      </w:r>
      <w:r>
        <w:t>🔬</w:t>
      </w:r>
      <w:bookmarkEnd w:id="204"/>
    </w:p>
    <w:p w14:paraId="7E0EAF68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Quando fazes um </w:t>
      </w:r>
      <w:r w:rsidRPr="000D7772">
        <w:rPr>
          <w:b/>
          <w:bCs/>
          <w:lang w:val="pt-PT"/>
        </w:rPr>
        <w:t>merge</w:t>
      </w:r>
      <w:r w:rsidRPr="000D7772">
        <w:rPr>
          <w:lang w:val="pt-PT"/>
        </w:rPr>
        <w:t xml:space="preserve"> no Git (por exemplo, </w:t>
      </w:r>
      <w:r w:rsidRPr="000D7772">
        <w:rPr>
          <w:rStyle w:val="VerbatimChar"/>
          <w:lang w:val="pt-PT"/>
        </w:rPr>
        <w:t>git merge feature-x</w:t>
      </w:r>
      <w:r w:rsidRPr="000D7772">
        <w:rPr>
          <w:lang w:val="pt-PT"/>
        </w:rPr>
        <w:t>), o Git:</w:t>
      </w:r>
    </w:p>
    <w:p w14:paraId="146C2265" w14:textId="77777777" w:rsidR="006F08BF" w:rsidRPr="000D7772" w:rsidRDefault="00000000" w:rsidP="000D7772">
      <w:pPr>
        <w:numPr>
          <w:ilvl w:val="0"/>
          <w:numId w:val="225"/>
        </w:numPr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Identifica o ponto de partida comum</w:t>
      </w:r>
      <w:r w:rsidRPr="000D7772">
        <w:rPr>
          <w:lang w:val="pt-PT"/>
        </w:rPr>
        <w:t xml:space="preserve"> entre as duas branches (o </w:t>
      </w:r>
      <w:r w:rsidRPr="000D7772">
        <w:rPr>
          <w:i/>
          <w:iCs/>
          <w:lang w:val="pt-PT"/>
        </w:rPr>
        <w:t>merge base</w:t>
      </w:r>
      <w:r w:rsidRPr="000D7772">
        <w:rPr>
          <w:lang w:val="pt-PT"/>
        </w:rPr>
        <w:t>).</w:t>
      </w:r>
    </w:p>
    <w:p w14:paraId="137028AD" w14:textId="77777777" w:rsidR="006F08BF" w:rsidRPr="000D7772" w:rsidRDefault="00000000" w:rsidP="000D7772">
      <w:pPr>
        <w:numPr>
          <w:ilvl w:val="0"/>
          <w:numId w:val="225"/>
        </w:numPr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Compara</w:t>
      </w:r>
      <w:r w:rsidRPr="000D7772">
        <w:rPr>
          <w:lang w:val="pt-PT"/>
        </w:rPr>
        <w:t xml:space="preserve"> o que mudou em cada branch desde o ponto comum.</w:t>
      </w:r>
    </w:p>
    <w:p w14:paraId="50D5403A" w14:textId="77777777" w:rsidR="006F08BF" w:rsidRPr="000D7772" w:rsidRDefault="00000000" w:rsidP="000D7772">
      <w:pPr>
        <w:numPr>
          <w:ilvl w:val="0"/>
          <w:numId w:val="225"/>
        </w:numPr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Aplica automaticamente</w:t>
      </w:r>
      <w:r w:rsidRPr="000D7772">
        <w:rPr>
          <w:lang w:val="pt-PT"/>
        </w:rPr>
        <w:t xml:space="preserve"> as mudanças quando possível.</w:t>
      </w:r>
    </w:p>
    <w:p w14:paraId="200DC092" w14:textId="77777777" w:rsidR="006F08BF" w:rsidRPr="000D7772" w:rsidRDefault="00000000" w:rsidP="000D7772">
      <w:pPr>
        <w:numPr>
          <w:ilvl w:val="0"/>
          <w:numId w:val="225"/>
        </w:numPr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Assinala conflitos</w:t>
      </w:r>
      <w:r w:rsidRPr="000D7772">
        <w:rPr>
          <w:lang w:val="pt-PT"/>
        </w:rPr>
        <w:t xml:space="preserve"> caso alterações incompatíveis sejam detetadas.</w:t>
      </w:r>
    </w:p>
    <w:p w14:paraId="4AA1702A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Se não houver conflitos, o Git faz um </w:t>
      </w:r>
      <w:r w:rsidRPr="000D7772">
        <w:rPr>
          <w:b/>
          <w:bCs/>
          <w:lang w:val="pt-PT"/>
        </w:rPr>
        <w:t>commit automático</w:t>
      </w:r>
      <w:r w:rsidRPr="000D7772">
        <w:rPr>
          <w:lang w:val="pt-PT"/>
        </w:rPr>
        <w:t xml:space="preserve"> de merge.</w:t>
      </w:r>
    </w:p>
    <w:p w14:paraId="2E58CDE8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🧠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Conceito-chave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 xml:space="preserve">O Git é altamente otimizado para </w:t>
      </w:r>
      <w:r w:rsidRPr="000D7772">
        <w:rPr>
          <w:b/>
          <w:bCs/>
          <w:lang w:val="pt-PT"/>
        </w:rPr>
        <w:t>texto estruturado por linhas</w:t>
      </w:r>
      <w:r w:rsidRPr="000D7772">
        <w:rPr>
          <w:lang w:val="pt-PT"/>
        </w:rPr>
        <w:t xml:space="preserve"> (como código-fonte).</w:t>
      </w:r>
    </w:p>
    <w:p w14:paraId="1FDFFE2C" w14:textId="77777777" w:rsidR="006F08BF" w:rsidRDefault="00000000" w:rsidP="000D7772">
      <w:pPr>
        <w:spacing w:line="276" w:lineRule="auto"/>
      </w:pPr>
      <w:r>
        <w:pict w14:anchorId="173B0DD3">
          <v:rect id="_x0000_i3288" style="width:0;height:1.5pt" o:hralign="center" o:hrstd="t" o:hr="t"/>
        </w:pict>
      </w:r>
    </w:p>
    <w:p w14:paraId="6F269CFF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05" w:name="Xc7aeced7ab0467f7a8424ed4434aba1c709a6ab"/>
      <w:bookmarkStart w:id="206" w:name="_Toc196779940"/>
      <w:bookmarkEnd w:id="203"/>
      <w:r w:rsidRPr="000D7772">
        <w:rPr>
          <w:lang w:val="pt-PT"/>
        </w:rPr>
        <w:t xml:space="preserve">2. Resolver Conflitos Manualmente e com Ferramentas Gráficas </w:t>
      </w:r>
      <w:r>
        <w:t>🛠️</w:t>
      </w:r>
      <w:bookmarkEnd w:id="206"/>
    </w:p>
    <w:p w14:paraId="3761D9A0" w14:textId="77777777" w:rsidR="006F08BF" w:rsidRDefault="00000000" w:rsidP="000D7772">
      <w:pPr>
        <w:pStyle w:val="Ttulo3"/>
        <w:spacing w:line="276" w:lineRule="auto"/>
      </w:pPr>
      <w:bookmarkStart w:id="207" w:name="quando-ocorre-um-conflito"/>
      <w:bookmarkStart w:id="208" w:name="_Toc196779941"/>
      <w:r>
        <w:t>Quando ocorre um conflito:</w:t>
      </w:r>
      <w:bookmarkEnd w:id="208"/>
    </w:p>
    <w:p w14:paraId="3FE693AF" w14:textId="77777777" w:rsidR="006F08BF" w:rsidRPr="000D7772" w:rsidRDefault="00000000" w:rsidP="000D7772">
      <w:pPr>
        <w:numPr>
          <w:ilvl w:val="0"/>
          <w:numId w:val="226"/>
        </w:numPr>
        <w:spacing w:line="276" w:lineRule="auto"/>
        <w:rPr>
          <w:lang w:val="pt-PT"/>
        </w:rPr>
      </w:pPr>
      <w:r w:rsidRPr="000D7772">
        <w:rPr>
          <w:lang w:val="pt-PT"/>
        </w:rPr>
        <w:t>O Git interrompe o merge.</w:t>
      </w:r>
    </w:p>
    <w:p w14:paraId="0BBC8222" w14:textId="77777777" w:rsidR="006F08BF" w:rsidRPr="000D7772" w:rsidRDefault="00000000" w:rsidP="000D7772">
      <w:pPr>
        <w:numPr>
          <w:ilvl w:val="0"/>
          <w:numId w:val="226"/>
        </w:numPr>
        <w:spacing w:line="276" w:lineRule="auto"/>
        <w:rPr>
          <w:lang w:val="pt-PT"/>
        </w:rPr>
      </w:pPr>
      <w:r w:rsidRPr="000D7772">
        <w:rPr>
          <w:lang w:val="pt-PT"/>
        </w:rPr>
        <w:t>Marca os ficheiros problemáticos com secções especiais:</w:t>
      </w:r>
    </w:p>
    <w:p w14:paraId="59D918DC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&lt;&lt;&lt;&lt;&lt;&lt;&lt; HEAD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Conteúdo da tua branch atual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=======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Conteúdo da branch que estás a fundir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&gt;&gt;&gt;&gt;&gt;&gt;&gt; feature-x</w:t>
      </w:r>
    </w:p>
    <w:p w14:paraId="789B86D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A tua missão: </w:t>
      </w:r>
      <w:r w:rsidRPr="000D7772">
        <w:rPr>
          <w:b/>
          <w:bCs/>
          <w:lang w:val="pt-PT"/>
        </w:rPr>
        <w:t>escolher, combinar ou reescrever</w:t>
      </w:r>
      <w:r w:rsidRPr="000D7772">
        <w:rPr>
          <w:lang w:val="pt-PT"/>
        </w:rPr>
        <w:t xml:space="preserve"> o conteúdo.</w:t>
      </w:r>
    </w:p>
    <w:p w14:paraId="0190B48F" w14:textId="77777777" w:rsidR="006F08BF" w:rsidRDefault="00000000" w:rsidP="000D7772">
      <w:pPr>
        <w:pStyle w:val="Ttulo3"/>
        <w:spacing w:line="276" w:lineRule="auto"/>
      </w:pPr>
      <w:bookmarkStart w:id="209" w:name="resolver-manualmente"/>
      <w:bookmarkStart w:id="210" w:name="_Toc196779942"/>
      <w:bookmarkEnd w:id="207"/>
      <w:r>
        <w:lastRenderedPageBreak/>
        <w:t>Resolver manualmente:</w:t>
      </w:r>
      <w:bookmarkEnd w:id="210"/>
    </w:p>
    <w:p w14:paraId="276B8C52" w14:textId="77777777" w:rsidR="006F08BF" w:rsidRPr="000D7772" w:rsidRDefault="00000000" w:rsidP="000D7772">
      <w:pPr>
        <w:numPr>
          <w:ilvl w:val="0"/>
          <w:numId w:val="227"/>
        </w:numPr>
        <w:spacing w:line="276" w:lineRule="auto"/>
        <w:rPr>
          <w:lang w:val="pt-PT"/>
        </w:rPr>
      </w:pPr>
      <w:r w:rsidRPr="000D7772">
        <w:rPr>
          <w:lang w:val="pt-PT"/>
        </w:rPr>
        <w:t>Editar o(s) ficheiro(s).</w:t>
      </w:r>
    </w:p>
    <w:p w14:paraId="63F2EC5F" w14:textId="77777777" w:rsidR="006F08BF" w:rsidRDefault="00000000" w:rsidP="000D7772">
      <w:pPr>
        <w:numPr>
          <w:ilvl w:val="0"/>
          <w:numId w:val="227"/>
        </w:numPr>
        <w:spacing w:line="276" w:lineRule="auto"/>
      </w:pPr>
      <w:r>
        <w:t>Remover os marcadores (</w:t>
      </w:r>
      <w:r>
        <w:rPr>
          <w:rStyle w:val="VerbatimChar"/>
        </w:rPr>
        <w:t>&lt;&lt;&lt;&lt;&lt;&lt;&lt;</w:t>
      </w:r>
      <w:r>
        <w:t xml:space="preserve">, </w:t>
      </w:r>
      <w:r>
        <w:rPr>
          <w:rStyle w:val="VerbatimChar"/>
        </w:rPr>
        <w:t>=======</w:t>
      </w:r>
      <w:r>
        <w:t xml:space="preserve">, </w:t>
      </w:r>
      <w:r>
        <w:rPr>
          <w:rStyle w:val="VerbatimChar"/>
        </w:rPr>
        <w:t>&gt;&gt;&gt;&gt;&gt;&gt;&gt;</w:t>
      </w:r>
      <w:r>
        <w:t>).</w:t>
      </w:r>
    </w:p>
    <w:p w14:paraId="7962E1E5" w14:textId="77777777" w:rsidR="006F08BF" w:rsidRDefault="00000000" w:rsidP="000D7772">
      <w:pPr>
        <w:numPr>
          <w:ilvl w:val="0"/>
          <w:numId w:val="227"/>
        </w:numPr>
        <w:spacing w:line="276" w:lineRule="auto"/>
      </w:pPr>
      <w:r>
        <w:t>Guardar o resultado final.</w:t>
      </w:r>
    </w:p>
    <w:p w14:paraId="61810D91" w14:textId="77777777" w:rsidR="006F08BF" w:rsidRDefault="00000000" w:rsidP="000D7772">
      <w:pPr>
        <w:numPr>
          <w:ilvl w:val="0"/>
          <w:numId w:val="227"/>
        </w:numPr>
        <w:spacing w:line="276" w:lineRule="auto"/>
      </w:pPr>
      <w:r>
        <w:t>Marcar como resolvido:</w:t>
      </w:r>
    </w:p>
    <w:p w14:paraId="2EF26BCA" w14:textId="77777777" w:rsidR="006F08BF" w:rsidRDefault="00000000" w:rsidP="000D7772">
      <w:pPr>
        <w:spacing w:line="276" w:lineRule="auto"/>
      </w:pPr>
      <w:r>
        <w:rPr>
          <w:rStyle w:val="VerbatimChar"/>
        </w:rPr>
        <w:t>git add nome-do-ficheiro</w:t>
      </w:r>
    </w:p>
    <w:p w14:paraId="251DDE61" w14:textId="77777777" w:rsidR="006F08BF" w:rsidRDefault="00000000" w:rsidP="000D7772">
      <w:pPr>
        <w:numPr>
          <w:ilvl w:val="0"/>
          <w:numId w:val="228"/>
        </w:numPr>
        <w:spacing w:line="276" w:lineRule="auto"/>
      </w:pPr>
      <w:r>
        <w:t>Finalizar o merge:</w:t>
      </w:r>
    </w:p>
    <w:p w14:paraId="05E8F959" w14:textId="77777777" w:rsidR="006F08BF" w:rsidRDefault="00000000" w:rsidP="000D7772">
      <w:pPr>
        <w:spacing w:line="276" w:lineRule="auto"/>
      </w:pPr>
      <w:r>
        <w:rPr>
          <w:rStyle w:val="VerbatimChar"/>
        </w:rPr>
        <w:t>git commit</w:t>
      </w:r>
    </w:p>
    <w:p w14:paraId="55B27118" w14:textId="77777777" w:rsidR="006F08BF" w:rsidRDefault="00000000" w:rsidP="000D7772">
      <w:pPr>
        <w:spacing w:line="276" w:lineRule="auto"/>
      </w:pPr>
      <w:r>
        <w:pict w14:anchorId="4F8E032F">
          <v:rect id="_x0000_i3289" style="width:0;height:1.5pt" o:hralign="center" o:hrstd="t" o:hr="t"/>
        </w:pict>
      </w:r>
    </w:p>
    <w:p w14:paraId="39A9948A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211" w:name="usar-ferramentas-gráficas-para-resolver"/>
      <w:bookmarkStart w:id="212" w:name="_Toc196779943"/>
      <w:bookmarkEnd w:id="209"/>
      <w:r w:rsidRPr="000D7772">
        <w:rPr>
          <w:lang w:val="pt-PT"/>
        </w:rPr>
        <w:t>Usar ferramentas gráficas para resolver</w:t>
      </w:r>
      <w:bookmarkEnd w:id="212"/>
    </w:p>
    <w:p w14:paraId="39B43E69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O Git integra-se com muitas ferramentas visuais de merge como:</w:t>
      </w:r>
    </w:p>
    <w:p w14:paraId="52CB1889" w14:textId="77777777" w:rsidR="006F08BF" w:rsidRPr="000D7772" w:rsidRDefault="00000000" w:rsidP="000D7772">
      <w:pPr>
        <w:numPr>
          <w:ilvl w:val="0"/>
          <w:numId w:val="229"/>
        </w:numPr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VS Code</w:t>
      </w:r>
      <w:r w:rsidRPr="000D7772">
        <w:rPr>
          <w:lang w:val="pt-PT"/>
        </w:rPr>
        <w:t xml:space="preserve"> (abre automaticamente conflitos graficamente)</w:t>
      </w:r>
    </w:p>
    <w:p w14:paraId="54792A2B" w14:textId="77777777" w:rsidR="006F08BF" w:rsidRDefault="00000000" w:rsidP="000D7772">
      <w:pPr>
        <w:numPr>
          <w:ilvl w:val="0"/>
          <w:numId w:val="229"/>
        </w:numPr>
        <w:spacing w:line="276" w:lineRule="auto"/>
      </w:pPr>
      <w:r>
        <w:rPr>
          <w:b/>
          <w:bCs/>
        </w:rPr>
        <w:t>Meld</w:t>
      </w:r>
    </w:p>
    <w:p w14:paraId="47538AC3" w14:textId="77777777" w:rsidR="006F08BF" w:rsidRDefault="00000000" w:rsidP="000D7772">
      <w:pPr>
        <w:numPr>
          <w:ilvl w:val="0"/>
          <w:numId w:val="229"/>
        </w:numPr>
        <w:spacing w:line="276" w:lineRule="auto"/>
      </w:pPr>
      <w:r>
        <w:rPr>
          <w:b/>
          <w:bCs/>
        </w:rPr>
        <w:t>kdiff3</w:t>
      </w:r>
    </w:p>
    <w:p w14:paraId="6AFF3E31" w14:textId="77777777" w:rsidR="006F08BF" w:rsidRDefault="00000000" w:rsidP="000D7772">
      <w:pPr>
        <w:numPr>
          <w:ilvl w:val="0"/>
          <w:numId w:val="229"/>
        </w:numPr>
        <w:spacing w:line="276" w:lineRule="auto"/>
      </w:pPr>
      <w:r>
        <w:rPr>
          <w:b/>
          <w:bCs/>
        </w:rPr>
        <w:t>Beyond Compare</w:t>
      </w:r>
    </w:p>
    <w:p w14:paraId="5D01D875" w14:textId="77777777" w:rsidR="006F08BF" w:rsidRDefault="00000000" w:rsidP="000D7772">
      <w:pPr>
        <w:numPr>
          <w:ilvl w:val="0"/>
          <w:numId w:val="229"/>
        </w:numPr>
        <w:spacing w:line="276" w:lineRule="auto"/>
      </w:pPr>
      <w:r>
        <w:rPr>
          <w:b/>
          <w:bCs/>
        </w:rPr>
        <w:t>P4Merge</w:t>
      </w:r>
    </w:p>
    <w:p w14:paraId="2AD9E7AF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Para iniciar uma ferramenta gráfica manualmente:</w:t>
      </w:r>
    </w:p>
    <w:p w14:paraId="0499DCA0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mergetool</w:t>
      </w:r>
    </w:p>
    <w:p w14:paraId="1DB19482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O Git abrirá a tua ferramenta preferida para te ajudar a resolver os conflitos de forma visual.</w:t>
      </w:r>
    </w:p>
    <w:p w14:paraId="409B0369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Dica prática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>Podes configurar a tua ferramenta favorita com:</w:t>
      </w:r>
    </w:p>
    <w:p w14:paraId="15DEB83A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onfig --global merge.tool nome-da-ferramenta</w:t>
      </w:r>
    </w:p>
    <w:p w14:paraId="1C4E3DD3" w14:textId="77777777" w:rsidR="006F08BF" w:rsidRDefault="00000000" w:rsidP="000D7772">
      <w:pPr>
        <w:spacing w:line="276" w:lineRule="auto"/>
      </w:pPr>
      <w:r>
        <w:pict w14:anchorId="161D105F">
          <v:rect id="_x0000_i3290" style="width:0;height:1.5pt" o:hralign="center" o:hrstd="t" o:hr="t"/>
        </w:pict>
      </w:r>
    </w:p>
    <w:p w14:paraId="00A67656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13" w:name="estratégias-avançadas-de-merge"/>
      <w:bookmarkStart w:id="214" w:name="_Toc196779944"/>
      <w:bookmarkEnd w:id="205"/>
      <w:bookmarkEnd w:id="211"/>
      <w:r w:rsidRPr="000D7772">
        <w:rPr>
          <w:lang w:val="pt-PT"/>
        </w:rPr>
        <w:t xml:space="preserve">3. Estratégias Avançadas de Merge </w:t>
      </w:r>
      <w:r>
        <w:t>🧠🔬</w:t>
      </w:r>
      <w:bookmarkEnd w:id="214"/>
    </w:p>
    <w:p w14:paraId="0D167AF1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Por vezes, precisamos de indicar ao Git </w:t>
      </w:r>
      <w:r w:rsidRPr="000D7772">
        <w:rPr>
          <w:b/>
          <w:bCs/>
          <w:lang w:val="pt-PT"/>
        </w:rPr>
        <w:t>como preferimos resolver conflitos</w:t>
      </w:r>
      <w:r w:rsidRPr="000D7772">
        <w:rPr>
          <w:lang w:val="pt-PT"/>
        </w:rPr>
        <w:t xml:space="preserve"> automaticamente.</w:t>
      </w:r>
    </w:p>
    <w:p w14:paraId="32771DC9" w14:textId="77777777" w:rsidR="006F08BF" w:rsidRDefault="00000000" w:rsidP="000D7772">
      <w:pPr>
        <w:pStyle w:val="Ttulo3"/>
        <w:spacing w:line="276" w:lineRule="auto"/>
      </w:pPr>
      <w:bookmarkStart w:id="215" w:name="principais-estratégias"/>
      <w:bookmarkStart w:id="216" w:name="_Toc196779945"/>
      <w:r>
        <w:lastRenderedPageBreak/>
        <w:t>Principais estratégias:</w:t>
      </w:r>
      <w:bookmarkEnd w:id="21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9711"/>
      </w:tblGrid>
      <w:tr w:rsidR="006F08BF" w14:paraId="50FDF2C2" w14:textId="77777777" w:rsidTr="006F08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BE69C5" w14:textId="77777777" w:rsidR="006F08BF" w:rsidRDefault="00000000" w:rsidP="000D7772">
            <w:pPr>
              <w:pStyle w:val="Compact"/>
              <w:spacing w:line="276" w:lineRule="auto"/>
            </w:pPr>
            <w:r>
              <w:t>Estratégia</w:t>
            </w:r>
          </w:p>
        </w:tc>
        <w:tc>
          <w:tcPr>
            <w:tcW w:w="0" w:type="auto"/>
          </w:tcPr>
          <w:p w14:paraId="09EC802D" w14:textId="77777777" w:rsidR="006F08BF" w:rsidRDefault="00000000" w:rsidP="000D7772">
            <w:pPr>
              <w:pStyle w:val="Compact"/>
              <w:spacing w:line="276" w:lineRule="auto"/>
            </w:pPr>
            <w:r>
              <w:t>Descrição</w:t>
            </w:r>
          </w:p>
        </w:tc>
      </w:tr>
      <w:tr w:rsidR="006F08BF" w14:paraId="6E342730" w14:textId="77777777">
        <w:tc>
          <w:tcPr>
            <w:tcW w:w="0" w:type="auto"/>
          </w:tcPr>
          <w:p w14:paraId="3956EBB5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rStyle w:val="VerbatimChar"/>
              </w:rPr>
              <w:t>recursive</w:t>
            </w:r>
          </w:p>
        </w:tc>
        <w:tc>
          <w:tcPr>
            <w:tcW w:w="0" w:type="auto"/>
          </w:tcPr>
          <w:p w14:paraId="569D5E36" w14:textId="77777777" w:rsidR="006F08BF" w:rsidRDefault="00000000" w:rsidP="000D7772">
            <w:pPr>
              <w:pStyle w:val="Compact"/>
              <w:spacing w:line="276" w:lineRule="auto"/>
            </w:pPr>
            <w:r w:rsidRPr="000D7772">
              <w:rPr>
                <w:b/>
                <w:bCs/>
                <w:lang w:val="pt-PT"/>
              </w:rPr>
              <w:t>Padrão</w:t>
            </w:r>
            <w:r w:rsidRPr="000D7772">
              <w:rPr>
                <w:lang w:val="pt-PT"/>
              </w:rPr>
              <w:t xml:space="preserve">. Usa o </w:t>
            </w:r>
            <w:r w:rsidRPr="000D7772">
              <w:rPr>
                <w:i/>
                <w:iCs/>
                <w:lang w:val="pt-PT"/>
              </w:rPr>
              <w:t>merge base</w:t>
            </w:r>
            <w:r w:rsidRPr="000D7772">
              <w:rPr>
                <w:lang w:val="pt-PT"/>
              </w:rPr>
              <w:t xml:space="preserve"> para aplicar alterações. </w:t>
            </w:r>
            <w:r>
              <w:t>Resolve conflitos simples automaticamente.</w:t>
            </w:r>
          </w:p>
        </w:tc>
      </w:tr>
      <w:tr w:rsidR="006F08BF" w:rsidRPr="000D7772" w14:paraId="358DE378" w14:textId="77777777">
        <w:tc>
          <w:tcPr>
            <w:tcW w:w="0" w:type="auto"/>
          </w:tcPr>
          <w:p w14:paraId="61D05A04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rStyle w:val="VerbatimChar"/>
              </w:rPr>
              <w:t>ours</w:t>
            </w:r>
          </w:p>
        </w:tc>
        <w:tc>
          <w:tcPr>
            <w:tcW w:w="0" w:type="auto"/>
          </w:tcPr>
          <w:p w14:paraId="111A35C8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 xml:space="preserve">Durante conflitos, </w:t>
            </w:r>
            <w:r w:rsidRPr="000D7772">
              <w:rPr>
                <w:b/>
                <w:bCs/>
                <w:lang w:val="pt-PT"/>
              </w:rPr>
              <w:t>mantém a tua versão</w:t>
            </w:r>
            <w:r w:rsidRPr="000D7772">
              <w:rPr>
                <w:lang w:val="pt-PT"/>
              </w:rPr>
              <w:t xml:space="preserve"> (da branch atual). A versão da branch a fundir é ignorada.</w:t>
            </w:r>
          </w:p>
        </w:tc>
      </w:tr>
      <w:tr w:rsidR="006F08BF" w:rsidRPr="000D7772" w14:paraId="24C7031C" w14:textId="77777777">
        <w:tc>
          <w:tcPr>
            <w:tcW w:w="0" w:type="auto"/>
          </w:tcPr>
          <w:p w14:paraId="1F5C33B5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rStyle w:val="VerbatimChar"/>
              </w:rPr>
              <w:t>theirs</w:t>
            </w:r>
          </w:p>
        </w:tc>
        <w:tc>
          <w:tcPr>
            <w:tcW w:w="0" w:type="auto"/>
          </w:tcPr>
          <w:p w14:paraId="2F387AAD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 xml:space="preserve">Durante conflitos, </w:t>
            </w:r>
            <w:r w:rsidRPr="000D7772">
              <w:rPr>
                <w:b/>
                <w:bCs/>
                <w:lang w:val="pt-PT"/>
              </w:rPr>
              <w:t>aceita a versão da outra branch</w:t>
            </w:r>
            <w:r w:rsidRPr="000D7772">
              <w:rPr>
                <w:lang w:val="pt-PT"/>
              </w:rPr>
              <w:t xml:space="preserve"> e descarta a tua versão local.</w:t>
            </w:r>
          </w:p>
        </w:tc>
      </w:tr>
    </w:tbl>
    <w:p w14:paraId="01CF0EDC" w14:textId="77777777" w:rsidR="006F08BF" w:rsidRPr="000D7772" w:rsidRDefault="00000000" w:rsidP="000D7772">
      <w:pPr>
        <w:pStyle w:val="Corpodetexto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Exemplo: fazer merge preferindo sempre a tua versão (</w:t>
      </w:r>
      <w:r w:rsidRPr="000D7772">
        <w:rPr>
          <w:rStyle w:val="VerbatimChar"/>
          <w:lang w:val="pt-PT"/>
        </w:rPr>
        <w:t>ours</w:t>
      </w:r>
      <w:r w:rsidRPr="000D7772">
        <w:rPr>
          <w:lang w:val="pt-PT"/>
        </w:rPr>
        <w:t>):</w:t>
      </w:r>
    </w:p>
    <w:p w14:paraId="7F79BE8C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merge -s ours nome-da-branch</w:t>
      </w:r>
    </w:p>
    <w:p w14:paraId="7C8FFCA4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Exemplo: ao usar </w:t>
      </w:r>
      <w:r w:rsidRPr="000D7772">
        <w:rPr>
          <w:rStyle w:val="VerbatimChar"/>
          <w:lang w:val="pt-PT"/>
        </w:rPr>
        <w:t>recursive</w:t>
      </w:r>
      <w:r w:rsidRPr="000D7772">
        <w:rPr>
          <w:lang w:val="pt-PT"/>
        </w:rPr>
        <w:t>, podes especificar preferências:</w:t>
      </w:r>
    </w:p>
    <w:p w14:paraId="3ADC1331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merge -X ours nome-da-branch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git merge -X theirs nome-da-branch</w:t>
      </w:r>
    </w:p>
    <w:p w14:paraId="27D92322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 w:rsidRPr="000D7772">
        <w:rPr>
          <w:lang w:val="pt-PT"/>
        </w:rPr>
        <w:t xml:space="preserve">⚡ </w:t>
      </w:r>
      <w:r w:rsidRPr="000D7772">
        <w:rPr>
          <w:b/>
          <w:bCs/>
          <w:lang w:val="pt-PT"/>
        </w:rPr>
        <w:t>Nota Importante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 xml:space="preserve">Usar </w:t>
      </w:r>
      <w:r w:rsidRPr="000D7772">
        <w:rPr>
          <w:rStyle w:val="VerbatimChar"/>
          <w:lang w:val="pt-PT"/>
        </w:rPr>
        <w:t>ours</w:t>
      </w:r>
      <w:r w:rsidRPr="000D7772">
        <w:rPr>
          <w:lang w:val="pt-PT"/>
        </w:rPr>
        <w:t xml:space="preserve"> ou </w:t>
      </w:r>
      <w:r w:rsidRPr="000D7772">
        <w:rPr>
          <w:rStyle w:val="VerbatimChar"/>
          <w:lang w:val="pt-PT"/>
        </w:rPr>
        <w:t>theirs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não impede o merge completo</w:t>
      </w:r>
      <w:r w:rsidRPr="000D7772">
        <w:rPr>
          <w:lang w:val="pt-PT"/>
        </w:rPr>
        <w:t xml:space="preserve"> — apenas afeta </w:t>
      </w:r>
      <w:r w:rsidRPr="000D7772">
        <w:rPr>
          <w:b/>
          <w:bCs/>
          <w:lang w:val="pt-PT"/>
        </w:rPr>
        <w:t>resolução de conflitos específicos</w:t>
      </w:r>
      <w:r w:rsidRPr="000D7772">
        <w:rPr>
          <w:lang w:val="pt-PT"/>
        </w:rPr>
        <w:t>!</w:t>
      </w:r>
    </w:p>
    <w:p w14:paraId="50258B25" w14:textId="77777777" w:rsidR="006F08BF" w:rsidRDefault="00000000" w:rsidP="000D7772">
      <w:pPr>
        <w:spacing w:line="276" w:lineRule="auto"/>
      </w:pPr>
      <w:r>
        <w:pict w14:anchorId="7409CE5F">
          <v:rect id="_x0000_i3291" style="width:0;height:1.5pt" o:hralign="center" o:hrstd="t" o:hr="t"/>
        </w:pict>
      </w:r>
    </w:p>
    <w:p w14:paraId="4B57E255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17" w:name="boas-práticas-para-evitar-conflitos"/>
      <w:bookmarkStart w:id="218" w:name="_Toc196779946"/>
      <w:bookmarkEnd w:id="213"/>
      <w:bookmarkEnd w:id="215"/>
      <w:r w:rsidRPr="000D7772">
        <w:rPr>
          <w:lang w:val="pt-PT"/>
        </w:rPr>
        <w:t xml:space="preserve">4. Boas Práticas para Evitar Conflitos </w:t>
      </w:r>
      <w:r>
        <w:t>🚀</w:t>
      </w:r>
      <w:bookmarkEnd w:id="218"/>
    </w:p>
    <w:p w14:paraId="0592B332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✔</w:t>
      </w:r>
      <w:r>
        <w:t>️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Comunica frequentemente</w:t>
      </w:r>
      <w:r w:rsidRPr="000D7772">
        <w:rPr>
          <w:lang w:val="pt-PT"/>
        </w:rPr>
        <w:t xml:space="preserve"> com os teus colegas de equipa.</w:t>
      </w:r>
      <w:r w:rsidRPr="000D7772">
        <w:rPr>
          <w:lang w:val="pt-PT"/>
        </w:rPr>
        <w:br/>
        <w:t>✔</w:t>
      </w:r>
      <w:r>
        <w:t>️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Puxa (</w:t>
      </w:r>
      <w:r w:rsidRPr="000D7772">
        <w:rPr>
          <w:rStyle w:val="VerbatimChar"/>
          <w:b/>
          <w:bCs/>
          <w:lang w:val="pt-PT"/>
        </w:rPr>
        <w:t>pull</w:t>
      </w:r>
      <w:r w:rsidRPr="000D7772">
        <w:rPr>
          <w:b/>
          <w:bCs/>
          <w:lang w:val="pt-PT"/>
        </w:rPr>
        <w:t>) antes de começar</w:t>
      </w:r>
      <w:r w:rsidRPr="000D7772">
        <w:rPr>
          <w:lang w:val="pt-PT"/>
        </w:rPr>
        <w:t xml:space="preserve"> a trabalhar no projeto.</w:t>
      </w:r>
      <w:r w:rsidRPr="000D7772">
        <w:rPr>
          <w:lang w:val="pt-PT"/>
        </w:rPr>
        <w:br/>
        <w:t>✔</w:t>
      </w:r>
      <w:r>
        <w:t>️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Evita grandes alterações em simultâneo</w:t>
      </w:r>
      <w:r w:rsidRPr="000D7772">
        <w:rPr>
          <w:lang w:val="pt-PT"/>
        </w:rPr>
        <w:t xml:space="preserve"> em ficheiros críticos.</w:t>
      </w:r>
      <w:r w:rsidRPr="000D7772">
        <w:rPr>
          <w:lang w:val="pt-PT"/>
        </w:rPr>
        <w:br/>
        <w:t>✔</w:t>
      </w:r>
      <w:r>
        <w:t>️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Divide o trabalho</w:t>
      </w:r>
      <w:r w:rsidRPr="000D7772">
        <w:rPr>
          <w:lang w:val="pt-PT"/>
        </w:rPr>
        <w:t xml:space="preserve"> em múltiplas pequenas branches, se possível.</w:t>
      </w:r>
      <w:r w:rsidRPr="000D7772">
        <w:rPr>
          <w:lang w:val="pt-PT"/>
        </w:rPr>
        <w:br/>
        <w:t>✔</w:t>
      </w:r>
      <w:r>
        <w:t>️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Faz commits pequenos e frequentes</w:t>
      </w:r>
      <w:r w:rsidRPr="000D7772">
        <w:rPr>
          <w:lang w:val="pt-PT"/>
        </w:rPr>
        <w:t xml:space="preserve"> — ajudam a isolar problemas.</w:t>
      </w:r>
      <w:r w:rsidRPr="000D7772">
        <w:rPr>
          <w:lang w:val="pt-PT"/>
        </w:rPr>
        <w:br/>
        <w:t>✔</w:t>
      </w:r>
      <w:r>
        <w:t>️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Nomeia branches de forma clara</w:t>
      </w:r>
      <w:r w:rsidRPr="000D7772">
        <w:rPr>
          <w:lang w:val="pt-PT"/>
        </w:rPr>
        <w:t xml:space="preserve"> para evitar misturas confusas.</w:t>
      </w:r>
    </w:p>
    <w:p w14:paraId="3B1D3512" w14:textId="77777777" w:rsidR="000D7772" w:rsidRPr="000D7772" w:rsidRDefault="000D7772">
      <w:pPr>
        <w:rPr>
          <w:lang w:val="pt-PT"/>
        </w:rPr>
      </w:pPr>
      <w:r w:rsidRPr="000D7772">
        <w:rPr>
          <w:lang w:val="pt-PT"/>
        </w:rPr>
        <w:br w:type="page"/>
      </w:r>
    </w:p>
    <w:p w14:paraId="2AD4CBBC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219" w:name="conclusão-da-parte-7"/>
      <w:bookmarkStart w:id="220" w:name="_Toc196779947"/>
      <w:bookmarkEnd w:id="199"/>
      <w:bookmarkEnd w:id="217"/>
      <w:r>
        <w:lastRenderedPageBreak/>
        <w:t>🚀</w:t>
      </w:r>
      <w:r w:rsidRPr="000D7772">
        <w:rPr>
          <w:lang w:val="pt-PT"/>
        </w:rPr>
        <w:t xml:space="preserve"> Conclusão da Parte 7</w:t>
      </w:r>
      <w:bookmarkEnd w:id="220"/>
    </w:p>
    <w:p w14:paraId="4098C5E3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 xml:space="preserve">Parabéns! </w:t>
      </w:r>
      <w:r>
        <w:t>🎉</w:t>
      </w:r>
      <w:r>
        <w:br/>
        <w:t>Agora já sabes:</w:t>
      </w:r>
    </w:p>
    <w:p w14:paraId="3FEC6018" w14:textId="77777777" w:rsidR="006F08BF" w:rsidRPr="000D7772" w:rsidRDefault="00000000" w:rsidP="000D7772">
      <w:pPr>
        <w:numPr>
          <w:ilvl w:val="0"/>
          <w:numId w:val="230"/>
        </w:numPr>
        <w:spacing w:line="276" w:lineRule="auto"/>
        <w:rPr>
          <w:lang w:val="pt-PT"/>
        </w:rPr>
      </w:pPr>
      <w:r w:rsidRPr="000D7772">
        <w:rPr>
          <w:lang w:val="pt-PT"/>
        </w:rPr>
        <w:t>Como o Git funde alterações automaticamente.</w:t>
      </w:r>
    </w:p>
    <w:p w14:paraId="6A2F4F42" w14:textId="77777777" w:rsidR="006F08BF" w:rsidRPr="000D7772" w:rsidRDefault="00000000" w:rsidP="000D7772">
      <w:pPr>
        <w:numPr>
          <w:ilvl w:val="0"/>
          <w:numId w:val="230"/>
        </w:numPr>
        <w:spacing w:line="276" w:lineRule="auto"/>
        <w:rPr>
          <w:lang w:val="pt-PT"/>
        </w:rPr>
      </w:pPr>
      <w:r w:rsidRPr="000D7772">
        <w:rPr>
          <w:lang w:val="pt-PT"/>
        </w:rPr>
        <w:t>Como resolver conflitos à mão ou usando ferramentas gráficas.</w:t>
      </w:r>
    </w:p>
    <w:p w14:paraId="34008F50" w14:textId="77777777" w:rsidR="006F08BF" w:rsidRPr="000D7772" w:rsidRDefault="00000000" w:rsidP="000D7772">
      <w:pPr>
        <w:numPr>
          <w:ilvl w:val="0"/>
          <w:numId w:val="230"/>
        </w:numPr>
        <w:spacing w:line="276" w:lineRule="auto"/>
        <w:rPr>
          <w:lang w:val="pt-PT"/>
        </w:rPr>
      </w:pPr>
      <w:r w:rsidRPr="000D7772">
        <w:rPr>
          <w:lang w:val="pt-PT"/>
        </w:rPr>
        <w:t>Como aplicar estratégias avançadas de merge.</w:t>
      </w:r>
    </w:p>
    <w:p w14:paraId="1486BEF7" w14:textId="77777777" w:rsidR="006F08BF" w:rsidRPr="000D7772" w:rsidRDefault="00000000" w:rsidP="000D7772">
      <w:pPr>
        <w:numPr>
          <w:ilvl w:val="0"/>
          <w:numId w:val="230"/>
        </w:numPr>
        <w:spacing w:line="276" w:lineRule="auto"/>
        <w:rPr>
          <w:lang w:val="pt-PT"/>
        </w:rPr>
      </w:pPr>
      <w:r w:rsidRPr="000D7772">
        <w:rPr>
          <w:lang w:val="pt-PT"/>
        </w:rPr>
        <w:t>Como evitar a maior parte dos conflitos antes mesmo que aconteçam!</w:t>
      </w:r>
    </w:p>
    <w:p w14:paraId="1058C77A" w14:textId="77777777" w:rsidR="006F08BF" w:rsidRDefault="00000000" w:rsidP="000D7772">
      <w:pPr>
        <w:spacing w:line="276" w:lineRule="auto"/>
      </w:pPr>
      <w:r>
        <w:pict w14:anchorId="07CC7EAE">
          <v:rect id="_x0000_i3293" style="width:0;height:1.5pt" o:hralign="center" o:hrstd="t" o:hr="t"/>
        </w:pict>
      </w:r>
    </w:p>
    <w:p w14:paraId="38E93A35" w14:textId="77777777" w:rsidR="006F08BF" w:rsidRDefault="00000000" w:rsidP="000D7772">
      <w:pPr>
        <w:pStyle w:val="Ttulo1"/>
        <w:spacing w:line="276" w:lineRule="auto"/>
      </w:pPr>
      <w:bookmarkStart w:id="221" w:name="mini-missão-da-parte-7"/>
      <w:bookmarkStart w:id="222" w:name="_Toc196779948"/>
      <w:bookmarkEnd w:id="219"/>
      <w:r>
        <w:t>Mini-Missão da Parte 7 🎯</w:t>
      </w:r>
      <w:bookmarkEnd w:id="222"/>
    </w:p>
    <w:p w14:paraId="666AE782" w14:textId="77777777" w:rsidR="006F08BF" w:rsidRPr="000D7772" w:rsidRDefault="00000000" w:rsidP="000D7772">
      <w:pPr>
        <w:numPr>
          <w:ilvl w:val="0"/>
          <w:numId w:val="231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duas branches a partir da </w:t>
      </w:r>
      <w:r w:rsidRPr="000D7772">
        <w:rPr>
          <w:rStyle w:val="VerbatimChar"/>
          <w:lang w:val="pt-PT"/>
        </w:rPr>
        <w:t>main</w:t>
      </w:r>
      <w:r w:rsidRPr="000D7772">
        <w:rPr>
          <w:lang w:val="pt-PT"/>
        </w:rPr>
        <w:t xml:space="preserve">: </w:t>
      </w:r>
      <w:r w:rsidRPr="000D7772">
        <w:rPr>
          <w:rStyle w:val="VerbatimChar"/>
          <w:lang w:val="pt-PT"/>
        </w:rPr>
        <w:t>feature-A</w:t>
      </w:r>
      <w:r w:rsidRPr="000D7772">
        <w:rPr>
          <w:lang w:val="pt-PT"/>
        </w:rPr>
        <w:t xml:space="preserve"> e </w:t>
      </w:r>
      <w:r w:rsidRPr="000D7772">
        <w:rPr>
          <w:rStyle w:val="VerbatimChar"/>
          <w:lang w:val="pt-PT"/>
        </w:rPr>
        <w:t>feature-B</w:t>
      </w:r>
      <w:r w:rsidRPr="000D7772">
        <w:rPr>
          <w:lang w:val="pt-PT"/>
        </w:rPr>
        <w:t>.</w:t>
      </w:r>
    </w:p>
    <w:p w14:paraId="2E40416A" w14:textId="77777777" w:rsidR="006F08BF" w:rsidRPr="000D7772" w:rsidRDefault="00000000" w:rsidP="000D7772">
      <w:pPr>
        <w:numPr>
          <w:ilvl w:val="0"/>
          <w:numId w:val="231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Em </w:t>
      </w:r>
      <w:r w:rsidRPr="000D7772">
        <w:rPr>
          <w:rStyle w:val="VerbatimChar"/>
          <w:lang w:val="pt-PT"/>
        </w:rPr>
        <w:t>feature-A</w:t>
      </w:r>
      <w:r w:rsidRPr="000D7772">
        <w:rPr>
          <w:lang w:val="pt-PT"/>
        </w:rPr>
        <w:t xml:space="preserve">, altera a primeira linha de </w:t>
      </w:r>
      <w:r w:rsidRPr="000D7772">
        <w:rPr>
          <w:rStyle w:val="VerbatimChar"/>
          <w:lang w:val="pt-PT"/>
        </w:rPr>
        <w:t>projeto.txt</w:t>
      </w:r>
      <w:r w:rsidRPr="000D7772">
        <w:rPr>
          <w:lang w:val="pt-PT"/>
        </w:rPr>
        <w:t>.</w:t>
      </w:r>
    </w:p>
    <w:p w14:paraId="721A5B84" w14:textId="77777777" w:rsidR="006F08BF" w:rsidRPr="000D7772" w:rsidRDefault="00000000" w:rsidP="000D7772">
      <w:pPr>
        <w:numPr>
          <w:ilvl w:val="0"/>
          <w:numId w:val="231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Em </w:t>
      </w:r>
      <w:r w:rsidRPr="000D7772">
        <w:rPr>
          <w:rStyle w:val="VerbatimChar"/>
          <w:lang w:val="pt-PT"/>
        </w:rPr>
        <w:t>feature-B</w:t>
      </w:r>
      <w:r w:rsidRPr="000D7772">
        <w:rPr>
          <w:lang w:val="pt-PT"/>
        </w:rPr>
        <w:t xml:space="preserve">, altera a mesma linha de </w:t>
      </w:r>
      <w:r w:rsidRPr="000D7772">
        <w:rPr>
          <w:rStyle w:val="VerbatimChar"/>
          <w:lang w:val="pt-PT"/>
        </w:rPr>
        <w:t>projeto.txt</w:t>
      </w:r>
      <w:r w:rsidRPr="000D7772">
        <w:rPr>
          <w:lang w:val="pt-PT"/>
        </w:rPr>
        <w:t xml:space="preserve"> de forma diferente.</w:t>
      </w:r>
    </w:p>
    <w:p w14:paraId="7835D940" w14:textId="77777777" w:rsidR="006F08BF" w:rsidRDefault="00000000" w:rsidP="000D7772">
      <w:pPr>
        <w:numPr>
          <w:ilvl w:val="0"/>
          <w:numId w:val="231"/>
        </w:numPr>
        <w:spacing w:line="276" w:lineRule="auto"/>
      </w:pPr>
      <w:r>
        <w:t xml:space="preserve">Tenta fazer </w:t>
      </w:r>
      <w:r>
        <w:rPr>
          <w:rStyle w:val="VerbatimChar"/>
        </w:rPr>
        <w:t>git merge feature-B</w:t>
      </w:r>
      <w:r>
        <w:t xml:space="preserve"> a partir da </w:t>
      </w:r>
      <w:r>
        <w:rPr>
          <w:rStyle w:val="VerbatimChar"/>
        </w:rPr>
        <w:t>feature-A</w:t>
      </w:r>
      <w:r>
        <w:t>.</w:t>
      </w:r>
    </w:p>
    <w:p w14:paraId="44DC67A8" w14:textId="77777777" w:rsidR="006F08BF" w:rsidRPr="000D7772" w:rsidRDefault="00000000" w:rsidP="000D7772">
      <w:pPr>
        <w:numPr>
          <w:ilvl w:val="0"/>
          <w:numId w:val="231"/>
        </w:numPr>
        <w:spacing w:line="276" w:lineRule="auto"/>
        <w:rPr>
          <w:lang w:val="pt-PT"/>
        </w:rPr>
      </w:pPr>
      <w:r w:rsidRPr="000D7772">
        <w:rPr>
          <w:lang w:val="pt-PT"/>
        </w:rPr>
        <w:t>Resolve o conflito manualmente ou com uma ferramenta gráfica!</w:t>
      </w:r>
    </w:p>
    <w:p w14:paraId="5681782A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br/>
      </w:r>
    </w:p>
    <w:p w14:paraId="406B5882" w14:textId="77777777" w:rsidR="000D7772" w:rsidRDefault="000D7772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223" w:name="Xe1a35abca11798c55d97f32d44846ce6d02ad55"/>
      <w:bookmarkEnd w:id="221"/>
      <w:r>
        <w:rPr>
          <w:lang w:val="pt-PT"/>
        </w:rPr>
        <w:br w:type="page"/>
      </w:r>
    </w:p>
    <w:p w14:paraId="0B81FDFE" w14:textId="6A89B82C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224" w:name="_Toc196779949"/>
      <w:r w:rsidRPr="000D7772">
        <w:rPr>
          <w:lang w:val="pt-PT"/>
        </w:rPr>
        <w:lastRenderedPageBreak/>
        <w:t xml:space="preserve">Parte 8: Explorar e Analisar o Histórico de Commits </w:t>
      </w:r>
      <w:r>
        <w:t>🔍📜</w:t>
      </w:r>
      <w:bookmarkEnd w:id="224"/>
    </w:p>
    <w:p w14:paraId="14F9A9C1" w14:textId="77777777" w:rsidR="006F08BF" w:rsidRDefault="00000000" w:rsidP="000D7772">
      <w:pPr>
        <w:pStyle w:val="Ttulo2"/>
        <w:spacing w:line="276" w:lineRule="auto"/>
      </w:pPr>
      <w:bookmarkStart w:id="225" w:name="objetivos-de-aprendizagem-8"/>
      <w:bookmarkStart w:id="226" w:name="_Toc196779950"/>
      <w:r>
        <w:t>🎯 Objetivos de Aprendizagem</w:t>
      </w:r>
      <w:bookmarkEnd w:id="226"/>
    </w:p>
    <w:p w14:paraId="48F21898" w14:textId="77777777" w:rsidR="006F08BF" w:rsidRPr="000D7772" w:rsidRDefault="00000000" w:rsidP="000D7772">
      <w:pPr>
        <w:numPr>
          <w:ilvl w:val="0"/>
          <w:numId w:val="23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Explorar o histórico de alterações usando </w:t>
      </w:r>
      <w:r w:rsidRPr="000D7772">
        <w:rPr>
          <w:rStyle w:val="VerbatimChar"/>
          <w:lang w:val="pt-PT"/>
        </w:rPr>
        <w:t>git log</w:t>
      </w:r>
      <w:r w:rsidRPr="000D7772">
        <w:rPr>
          <w:lang w:val="pt-PT"/>
        </w:rPr>
        <w:t>.</w:t>
      </w:r>
    </w:p>
    <w:p w14:paraId="0AA66400" w14:textId="77777777" w:rsidR="006F08BF" w:rsidRPr="000D7772" w:rsidRDefault="00000000" w:rsidP="000D7772">
      <w:pPr>
        <w:numPr>
          <w:ilvl w:val="0"/>
          <w:numId w:val="232"/>
        </w:numPr>
        <w:spacing w:line="276" w:lineRule="auto"/>
        <w:rPr>
          <w:lang w:val="pt-PT"/>
        </w:rPr>
      </w:pPr>
      <w:r w:rsidRPr="000D7772">
        <w:rPr>
          <w:lang w:val="pt-PT"/>
        </w:rPr>
        <w:t>Personalizar a visualização do histórico para facilitar a análise.</w:t>
      </w:r>
    </w:p>
    <w:p w14:paraId="2C57133E" w14:textId="77777777" w:rsidR="006F08BF" w:rsidRPr="000D7772" w:rsidRDefault="00000000" w:rsidP="000D7772">
      <w:pPr>
        <w:numPr>
          <w:ilvl w:val="0"/>
          <w:numId w:val="232"/>
        </w:numPr>
        <w:spacing w:line="276" w:lineRule="auto"/>
        <w:rPr>
          <w:lang w:val="pt-PT"/>
        </w:rPr>
      </w:pPr>
      <w:r w:rsidRPr="000D7772">
        <w:rPr>
          <w:lang w:val="pt-PT"/>
        </w:rPr>
        <w:t>Pesquisar alterações específicas dentro do repositório.</w:t>
      </w:r>
    </w:p>
    <w:p w14:paraId="2389F0B1" w14:textId="77777777" w:rsidR="006F08BF" w:rsidRPr="000D7772" w:rsidRDefault="00000000" w:rsidP="000D7772">
      <w:pPr>
        <w:numPr>
          <w:ilvl w:val="0"/>
          <w:numId w:val="23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Recuperar alterações aparentemente perdidas usando </w:t>
      </w:r>
      <w:r w:rsidRPr="000D7772">
        <w:rPr>
          <w:rStyle w:val="VerbatimChar"/>
          <w:lang w:val="pt-PT"/>
        </w:rPr>
        <w:t>git reflog</w:t>
      </w:r>
      <w:r w:rsidRPr="000D7772">
        <w:rPr>
          <w:lang w:val="pt-PT"/>
        </w:rPr>
        <w:t>.</w:t>
      </w:r>
    </w:p>
    <w:p w14:paraId="7DE36E7E" w14:textId="77777777" w:rsidR="006F08BF" w:rsidRDefault="00000000" w:rsidP="000D7772">
      <w:pPr>
        <w:spacing w:line="276" w:lineRule="auto"/>
      </w:pPr>
      <w:r>
        <w:pict w14:anchorId="53D731E0">
          <v:rect id="_x0000_i3295" style="width:0;height:1.5pt" o:hralign="center" o:hrstd="t" o:hr="t"/>
        </w:pict>
      </w:r>
    </w:p>
    <w:p w14:paraId="1912E0D2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27" w:name="ver-histórico-de-alterações-git-log"/>
      <w:bookmarkStart w:id="228" w:name="_Toc196779951"/>
      <w:bookmarkEnd w:id="225"/>
      <w:r w:rsidRPr="000D7772">
        <w:rPr>
          <w:lang w:val="pt-PT"/>
        </w:rPr>
        <w:t>1. Ver Histórico de Alterações (</w:t>
      </w:r>
      <w:r w:rsidRPr="000D7772">
        <w:rPr>
          <w:rStyle w:val="VerbatimChar"/>
          <w:lang w:val="pt-PT"/>
        </w:rPr>
        <w:t>git log</w:t>
      </w:r>
      <w:r w:rsidRPr="000D7772">
        <w:rPr>
          <w:lang w:val="pt-PT"/>
        </w:rPr>
        <w:t xml:space="preserve">) </w:t>
      </w:r>
      <w:r>
        <w:t>🕰️</w:t>
      </w:r>
      <w:bookmarkEnd w:id="228"/>
    </w:p>
    <w:p w14:paraId="04479450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O comando mais usado para "voltar atrás no tempo" é:</w:t>
      </w:r>
    </w:p>
    <w:p w14:paraId="49116122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log</w:t>
      </w:r>
    </w:p>
    <w:p w14:paraId="3AC8254D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Mostra a lista de commits, do mais recente para o mais antigo.</w:t>
      </w:r>
    </w:p>
    <w:p w14:paraId="2B4BCD8C" w14:textId="77777777" w:rsidR="006F08BF" w:rsidRDefault="00000000" w:rsidP="000D7772">
      <w:pPr>
        <w:pStyle w:val="Corpodetexto"/>
        <w:spacing w:line="276" w:lineRule="auto"/>
      </w:pPr>
      <w:r>
        <w:t>Cada commit exibido inclui:</w:t>
      </w:r>
    </w:p>
    <w:p w14:paraId="16192DC8" w14:textId="77777777" w:rsidR="006F08BF" w:rsidRDefault="00000000" w:rsidP="000D7772">
      <w:pPr>
        <w:numPr>
          <w:ilvl w:val="0"/>
          <w:numId w:val="233"/>
        </w:numPr>
        <w:spacing w:line="276" w:lineRule="auto"/>
      </w:pPr>
      <w:r>
        <w:t>ID do commit (SHA-1).</w:t>
      </w:r>
    </w:p>
    <w:p w14:paraId="5EFE14CA" w14:textId="77777777" w:rsidR="006F08BF" w:rsidRDefault="00000000" w:rsidP="000D7772">
      <w:pPr>
        <w:numPr>
          <w:ilvl w:val="0"/>
          <w:numId w:val="233"/>
        </w:numPr>
        <w:spacing w:line="276" w:lineRule="auto"/>
      </w:pPr>
      <w:r>
        <w:t>Autor.</w:t>
      </w:r>
    </w:p>
    <w:p w14:paraId="54707FFE" w14:textId="77777777" w:rsidR="006F08BF" w:rsidRDefault="00000000" w:rsidP="000D7772">
      <w:pPr>
        <w:numPr>
          <w:ilvl w:val="0"/>
          <w:numId w:val="233"/>
        </w:numPr>
        <w:spacing w:line="276" w:lineRule="auto"/>
      </w:pPr>
      <w:r>
        <w:t>Data.</w:t>
      </w:r>
    </w:p>
    <w:p w14:paraId="7AEB21B7" w14:textId="77777777" w:rsidR="006F08BF" w:rsidRDefault="00000000" w:rsidP="000D7772">
      <w:pPr>
        <w:numPr>
          <w:ilvl w:val="0"/>
          <w:numId w:val="233"/>
        </w:numPr>
        <w:spacing w:line="276" w:lineRule="auto"/>
      </w:pPr>
      <w:r>
        <w:t>Mensagem do commit.</w:t>
      </w:r>
    </w:p>
    <w:p w14:paraId="29795FA5" w14:textId="77777777" w:rsidR="006F08BF" w:rsidRDefault="00000000" w:rsidP="000D7772">
      <w:pPr>
        <w:pStyle w:val="Ttulo3"/>
        <w:spacing w:line="276" w:lineRule="auto"/>
      </w:pPr>
      <w:bookmarkStart w:id="229" w:name="exemplo-básico"/>
      <w:bookmarkStart w:id="230" w:name="_Toc196779952"/>
      <w:r>
        <w:t>Exemplo básico:</w:t>
      </w:r>
      <w:bookmarkEnd w:id="230"/>
    </w:p>
    <w:p w14:paraId="305701A7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commit a2c1234...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Author: Luís Cunha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Date:   29 April 2025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 xml:space="preserve">    Corrigir erro no login</w:t>
      </w:r>
    </w:p>
    <w:p w14:paraId="14E72CCD" w14:textId="77777777" w:rsidR="006F08BF" w:rsidRDefault="00000000" w:rsidP="000D7772">
      <w:pPr>
        <w:spacing w:line="276" w:lineRule="auto"/>
      </w:pPr>
      <w:r>
        <w:pict w14:anchorId="01A14CAC">
          <v:rect id="_x0000_i3296" style="width:0;height:1.5pt" o:hralign="center" o:hrstd="t" o:hr="t"/>
        </w:pict>
      </w:r>
    </w:p>
    <w:p w14:paraId="03AE72BE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31" w:name="limitar-e-formatar-saídas"/>
      <w:bookmarkStart w:id="232" w:name="_Toc196779953"/>
      <w:bookmarkEnd w:id="227"/>
      <w:bookmarkEnd w:id="229"/>
      <w:r w:rsidRPr="000D7772">
        <w:rPr>
          <w:lang w:val="pt-PT"/>
        </w:rPr>
        <w:t xml:space="preserve">2. Limitar e Formatar Saídas </w:t>
      </w:r>
      <w:r>
        <w:t>📏🖌️</w:t>
      </w:r>
      <w:bookmarkEnd w:id="232"/>
    </w:p>
    <w:p w14:paraId="56749453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Limitar número de commits</w:t>
      </w:r>
      <w:r w:rsidRPr="000D7772">
        <w:rPr>
          <w:lang w:val="pt-PT"/>
        </w:rPr>
        <w:t>:</w:t>
      </w:r>
    </w:p>
    <w:p w14:paraId="516B21EC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log -n 5</w:t>
      </w:r>
    </w:p>
    <w:p w14:paraId="1601388C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Mostra apenas os 5 commits mais recentes.</w:t>
      </w:r>
    </w:p>
    <w:p w14:paraId="47E31638" w14:textId="77777777" w:rsidR="006F08BF" w:rsidRDefault="00000000" w:rsidP="000D7772">
      <w:pPr>
        <w:spacing w:line="276" w:lineRule="auto"/>
      </w:pPr>
      <w:r>
        <w:lastRenderedPageBreak/>
        <w:pict w14:anchorId="24072459">
          <v:rect id="_x0000_i3297" style="width:0;height:1.5pt" o:hralign="center" o:hrstd="t" o:hr="t"/>
        </w:pict>
      </w:r>
    </w:p>
    <w:p w14:paraId="6DD8477F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Visualizar apenas resumo (one-liner)</w:t>
      </w:r>
      <w:r w:rsidRPr="000D7772">
        <w:rPr>
          <w:lang w:val="pt-PT"/>
        </w:rPr>
        <w:t>:</w:t>
      </w:r>
    </w:p>
    <w:p w14:paraId="1D3BB538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log --oneline</w:t>
      </w:r>
    </w:p>
    <w:p w14:paraId="16A3F658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Mostra uma linha por commit — perfeito para ter uma visão rápida!</w:t>
      </w:r>
    </w:p>
    <w:p w14:paraId="2B2E4F02" w14:textId="77777777" w:rsidR="006F08BF" w:rsidRDefault="00000000" w:rsidP="000D7772">
      <w:pPr>
        <w:spacing w:line="276" w:lineRule="auto"/>
      </w:pPr>
      <w:r>
        <w:pict w14:anchorId="410A3736">
          <v:rect id="_x0000_i3298" style="width:0;height:1.5pt" o:hralign="center" o:hrstd="t" o:hr="t"/>
        </w:pict>
      </w:r>
    </w:p>
    <w:p w14:paraId="2A99CCAE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Ver o gráfico de branches</w:t>
      </w:r>
      <w:r w:rsidRPr="000D7772">
        <w:rPr>
          <w:lang w:val="pt-PT"/>
        </w:rPr>
        <w:t>:</w:t>
      </w:r>
    </w:p>
    <w:p w14:paraId="694DF797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log --graph --oneline --all</w:t>
      </w:r>
    </w:p>
    <w:p w14:paraId="6F20478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Mostra um gráfico com a estrutura das branches e merges!</w:t>
      </w:r>
      <w:r w:rsidRPr="000D7772">
        <w:rPr>
          <w:lang w:val="pt-PT"/>
        </w:rPr>
        <w:br/>
        <w:t>(Ótimo para visualizar o histórico de um projeto mais complexo.)</w:t>
      </w:r>
    </w:p>
    <w:p w14:paraId="4464E08E" w14:textId="77777777" w:rsidR="006F08BF" w:rsidRDefault="00000000" w:rsidP="000D7772">
      <w:pPr>
        <w:spacing w:line="276" w:lineRule="auto"/>
      </w:pPr>
      <w:r>
        <w:pict w14:anchorId="3FF4DF88">
          <v:rect id="_x0000_i3299" style="width:0;height:1.5pt" o:hralign="center" o:hrstd="t" o:hr="t"/>
        </w:pict>
      </w:r>
    </w:p>
    <w:p w14:paraId="6D07919B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Personalizar a saída</w:t>
      </w:r>
      <w:r w:rsidRPr="000D7772">
        <w:rPr>
          <w:lang w:val="pt-PT"/>
        </w:rPr>
        <w:t>:</w:t>
      </w:r>
    </w:p>
    <w:p w14:paraId="5669E856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log --pretty=format:"%h - %an: %s"</w:t>
      </w:r>
    </w:p>
    <w:p w14:paraId="3802FCFD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Mostra apenas:</w:t>
      </w:r>
    </w:p>
    <w:p w14:paraId="65B05644" w14:textId="77777777" w:rsidR="006F08BF" w:rsidRDefault="00000000" w:rsidP="000D7772">
      <w:pPr>
        <w:numPr>
          <w:ilvl w:val="0"/>
          <w:numId w:val="234"/>
        </w:numPr>
        <w:spacing w:line="276" w:lineRule="auto"/>
      </w:pPr>
      <w:r>
        <w:t>Abreviação do SHA (</w:t>
      </w:r>
      <w:r>
        <w:rPr>
          <w:rStyle w:val="VerbatimChar"/>
        </w:rPr>
        <w:t>%h</w:t>
      </w:r>
      <w:r>
        <w:t>),</w:t>
      </w:r>
    </w:p>
    <w:p w14:paraId="38EA5F2C" w14:textId="77777777" w:rsidR="006F08BF" w:rsidRDefault="00000000" w:rsidP="000D7772">
      <w:pPr>
        <w:numPr>
          <w:ilvl w:val="0"/>
          <w:numId w:val="234"/>
        </w:numPr>
        <w:spacing w:line="276" w:lineRule="auto"/>
      </w:pPr>
      <w:r>
        <w:t>Nome do autor (</w:t>
      </w:r>
      <w:r>
        <w:rPr>
          <w:rStyle w:val="VerbatimChar"/>
        </w:rPr>
        <w:t>%an</w:t>
      </w:r>
      <w:r>
        <w:t>),</w:t>
      </w:r>
    </w:p>
    <w:p w14:paraId="1251E71D" w14:textId="77777777" w:rsidR="006F08BF" w:rsidRDefault="00000000" w:rsidP="000D7772">
      <w:pPr>
        <w:numPr>
          <w:ilvl w:val="0"/>
          <w:numId w:val="234"/>
        </w:numPr>
        <w:spacing w:line="276" w:lineRule="auto"/>
      </w:pPr>
      <w:r>
        <w:t>Mensagem (</w:t>
      </w:r>
      <w:r>
        <w:rPr>
          <w:rStyle w:val="VerbatimChar"/>
        </w:rPr>
        <w:t>%s</w:t>
      </w:r>
      <w:r>
        <w:t>).</w:t>
      </w:r>
    </w:p>
    <w:p w14:paraId="6B1C0BFD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Dica prática</w:t>
      </w:r>
      <w:r w:rsidRPr="000D7772">
        <w:rPr>
          <w:lang w:val="pt-PT"/>
        </w:rPr>
        <w:t>: Cria os teus próprios "formatos" para ver exatamente o que queres!</w:t>
      </w:r>
    </w:p>
    <w:p w14:paraId="2E04DB8D" w14:textId="77777777" w:rsidR="006F08BF" w:rsidRDefault="00000000" w:rsidP="000D7772">
      <w:pPr>
        <w:spacing w:line="276" w:lineRule="auto"/>
      </w:pPr>
      <w:r>
        <w:pict w14:anchorId="30303C86">
          <v:rect id="_x0000_i3300" style="width:0;height:1.5pt" o:hralign="center" o:hrstd="t" o:hr="t"/>
        </w:pict>
      </w:r>
    </w:p>
    <w:p w14:paraId="0B6786C5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33" w:name="pesquisar-alterações-específicas"/>
      <w:bookmarkStart w:id="234" w:name="_Toc196779954"/>
      <w:bookmarkEnd w:id="231"/>
      <w:r w:rsidRPr="000D7772">
        <w:rPr>
          <w:lang w:val="pt-PT"/>
        </w:rPr>
        <w:t xml:space="preserve">3. Pesquisar Alterações Específicas </w:t>
      </w:r>
      <w:r>
        <w:t>🔎</w:t>
      </w:r>
      <w:bookmarkEnd w:id="234"/>
    </w:p>
    <w:p w14:paraId="1DA9DF2D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235" w:name="X4b746bd8c272e2100cd4e431e31f1e1604b7042"/>
      <w:bookmarkStart w:id="236" w:name="_Toc196779955"/>
      <w:r w:rsidRPr="000D7772">
        <w:rPr>
          <w:lang w:val="pt-PT"/>
        </w:rPr>
        <w:t>a) Procurar palavras no histórico (</w:t>
      </w:r>
      <w:r w:rsidRPr="000D7772">
        <w:rPr>
          <w:rStyle w:val="VerbatimChar"/>
          <w:lang w:val="pt-PT"/>
        </w:rPr>
        <w:t>git grep</w:t>
      </w:r>
      <w:r w:rsidRPr="000D7772">
        <w:rPr>
          <w:lang w:val="pt-PT"/>
        </w:rPr>
        <w:t>)</w:t>
      </w:r>
      <w:bookmarkEnd w:id="236"/>
    </w:p>
    <w:p w14:paraId="18E39040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Queremos encontrar commits que alteraram uma linha contendo a palavra "senha":</w:t>
      </w:r>
    </w:p>
    <w:p w14:paraId="6D21A4FD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grep "senha"</w:t>
      </w:r>
    </w:p>
    <w:p w14:paraId="3EC3718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Pesquisa nos ficheiros </w:t>
      </w:r>
      <w:r w:rsidRPr="000D7772">
        <w:rPr>
          <w:b/>
          <w:bCs/>
          <w:lang w:val="pt-PT"/>
        </w:rPr>
        <w:t>atuais</w:t>
      </w:r>
      <w:r w:rsidRPr="000D7772">
        <w:rPr>
          <w:lang w:val="pt-PT"/>
        </w:rPr>
        <w:t>.</w:t>
      </w:r>
    </w:p>
    <w:p w14:paraId="6AE70602" w14:textId="77777777" w:rsidR="006F08BF" w:rsidRDefault="00000000" w:rsidP="000D7772">
      <w:pPr>
        <w:spacing w:line="276" w:lineRule="auto"/>
      </w:pPr>
      <w:r>
        <w:pict w14:anchorId="458EAB88">
          <v:rect id="_x0000_i3301" style="width:0;height:1.5pt" o:hralign="center" o:hrstd="t" o:hr="t"/>
        </w:pict>
      </w:r>
    </w:p>
    <w:p w14:paraId="3BDE5CE2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237" w:name="X21b4afe95dfc874abc16269c349bfabce9cb8b1"/>
      <w:bookmarkStart w:id="238" w:name="_Toc196779956"/>
      <w:bookmarkEnd w:id="235"/>
      <w:r w:rsidRPr="000D7772">
        <w:rPr>
          <w:lang w:val="pt-PT"/>
        </w:rPr>
        <w:t>b) Procurar alterações específicas no histórico (</w:t>
      </w:r>
      <w:r w:rsidRPr="000D7772">
        <w:rPr>
          <w:rStyle w:val="VerbatimChar"/>
          <w:lang w:val="pt-PT"/>
        </w:rPr>
        <w:t>git log -S</w:t>
      </w:r>
      <w:r w:rsidRPr="000D7772">
        <w:rPr>
          <w:lang w:val="pt-PT"/>
        </w:rPr>
        <w:t>)</w:t>
      </w:r>
      <w:bookmarkEnd w:id="238"/>
    </w:p>
    <w:p w14:paraId="5C9E2224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Se quiseres encontrar commits que </w:t>
      </w:r>
      <w:r w:rsidRPr="000D7772">
        <w:rPr>
          <w:b/>
          <w:bCs/>
          <w:lang w:val="pt-PT"/>
        </w:rPr>
        <w:t>adicionaram ou removeram</w:t>
      </w:r>
      <w:r w:rsidRPr="000D7772">
        <w:rPr>
          <w:lang w:val="pt-PT"/>
        </w:rPr>
        <w:t xml:space="preserve"> uma linha específica:</w:t>
      </w:r>
    </w:p>
    <w:p w14:paraId="3990A954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log -S"senha"</w:t>
      </w:r>
    </w:p>
    <w:p w14:paraId="7DBCC4B8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lastRenderedPageBreak/>
        <w:t>🔹</w:t>
      </w:r>
      <w:r w:rsidRPr="000D7772">
        <w:rPr>
          <w:lang w:val="pt-PT"/>
        </w:rPr>
        <w:t xml:space="preserve"> Mostra commits onde houve uma alteração no número de ocorrências da palavra "senha" no projeto.</w:t>
      </w:r>
    </w:p>
    <w:p w14:paraId="4DD3B271" w14:textId="77777777" w:rsidR="006F08BF" w:rsidRDefault="00000000" w:rsidP="000D7772">
      <w:pPr>
        <w:spacing w:line="276" w:lineRule="auto"/>
      </w:pPr>
      <w:r>
        <w:pict w14:anchorId="0D576BDB">
          <v:rect id="_x0000_i3302" style="width:0;height:1.5pt" o:hralign="center" o:hrstd="t" o:hr="t"/>
        </w:pict>
      </w:r>
    </w:p>
    <w:p w14:paraId="4D716C98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Outra opção poderosa:</w:t>
      </w:r>
    </w:p>
    <w:p w14:paraId="135FF15E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log -G"regex"</w:t>
      </w:r>
    </w:p>
    <w:p w14:paraId="62BB5712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Pesquisa alterações no código que </w:t>
      </w:r>
      <w:r w:rsidRPr="000D7772">
        <w:rPr>
          <w:b/>
          <w:bCs/>
          <w:lang w:val="pt-PT"/>
        </w:rPr>
        <w:t>correspondem a uma expressão regular</w:t>
      </w:r>
      <w:r w:rsidRPr="000D7772">
        <w:rPr>
          <w:lang w:val="pt-PT"/>
        </w:rPr>
        <w:t>!</w:t>
      </w:r>
    </w:p>
    <w:p w14:paraId="48084905" w14:textId="77777777" w:rsidR="006F08BF" w:rsidRDefault="00000000" w:rsidP="000D7772">
      <w:pPr>
        <w:spacing w:line="276" w:lineRule="auto"/>
      </w:pPr>
      <w:r>
        <w:pict w14:anchorId="6DD1762A">
          <v:rect id="_x0000_i3303" style="width:0;height:1.5pt" o:hralign="center" o:hrstd="t" o:hr="t"/>
        </w:pict>
      </w:r>
    </w:p>
    <w:p w14:paraId="00E62BD9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39" w:name="Xbd6f53966093696b83aec9bd4f6640c308ea999"/>
      <w:bookmarkStart w:id="240" w:name="_Toc196779957"/>
      <w:bookmarkEnd w:id="233"/>
      <w:bookmarkEnd w:id="237"/>
      <w:r w:rsidRPr="000D7772">
        <w:rPr>
          <w:lang w:val="pt-PT"/>
        </w:rPr>
        <w:t xml:space="preserve">4. Utilizar </w:t>
      </w:r>
      <w:r w:rsidRPr="000D7772">
        <w:rPr>
          <w:rStyle w:val="VerbatimChar"/>
          <w:lang w:val="pt-PT"/>
        </w:rPr>
        <w:t>reflog</w:t>
      </w:r>
      <w:r w:rsidRPr="000D7772">
        <w:rPr>
          <w:lang w:val="pt-PT"/>
        </w:rPr>
        <w:t xml:space="preserve"> para Recuperar Alterações Perdidas </w:t>
      </w:r>
      <w:r>
        <w:t>🚑</w:t>
      </w:r>
      <w:bookmarkEnd w:id="240"/>
    </w:p>
    <w:p w14:paraId="192CCDF2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Já apagaste uma branch ou commit sem querer? </w:t>
      </w:r>
      <w:r>
        <w:t>😨</w:t>
      </w:r>
      <w:r w:rsidRPr="000D7772">
        <w:rPr>
          <w:lang w:val="pt-PT"/>
        </w:rPr>
        <w:br/>
        <w:t xml:space="preserve">O Git salva os teus movimentos recentes no </w:t>
      </w:r>
      <w:r w:rsidRPr="000D7772">
        <w:rPr>
          <w:b/>
          <w:bCs/>
          <w:lang w:val="pt-PT"/>
        </w:rPr>
        <w:t>reflog</w:t>
      </w:r>
      <w:r w:rsidRPr="000D7772">
        <w:rPr>
          <w:lang w:val="pt-PT"/>
        </w:rPr>
        <w:t>!</w:t>
      </w:r>
    </w:p>
    <w:p w14:paraId="66E57389" w14:textId="77777777" w:rsidR="006F08BF" w:rsidRPr="000D7772" w:rsidRDefault="00000000" w:rsidP="000D7772">
      <w:pPr>
        <w:pStyle w:val="Corpodetexto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Ver o histórico de posições do HEAD:</w:t>
      </w:r>
    </w:p>
    <w:p w14:paraId="0B8E4413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reflog</w:t>
      </w:r>
    </w:p>
    <w:p w14:paraId="6BD63AE8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Irás ver algo assim:</w:t>
      </w:r>
    </w:p>
    <w:p w14:paraId="149EC45B" w14:textId="77777777" w:rsidR="006F08BF" w:rsidRDefault="00000000" w:rsidP="000D7772">
      <w:pPr>
        <w:spacing w:line="276" w:lineRule="auto"/>
      </w:pPr>
      <w:r>
        <w:rPr>
          <w:rStyle w:val="VerbatimChar"/>
        </w:rPr>
        <w:t>a2c1234 HEAD@{0}: commit: Corrigir erro no login</w:t>
      </w:r>
      <w:r>
        <w:br/>
      </w:r>
      <w:r>
        <w:rPr>
          <w:rStyle w:val="VerbatimChar"/>
        </w:rPr>
        <w:t>d9b5678 HEAD@{1}: checkout: moving from main to feature-x</w:t>
      </w:r>
      <w:r>
        <w:br/>
      </w:r>
      <w:r>
        <w:rPr>
          <w:rStyle w:val="VerbatimChar"/>
        </w:rPr>
        <w:t>...</w:t>
      </w:r>
    </w:p>
    <w:p w14:paraId="29DF8418" w14:textId="77777777" w:rsidR="006F08BF" w:rsidRDefault="00000000" w:rsidP="000D7772">
      <w:pPr>
        <w:pStyle w:val="FirstParagraph"/>
        <w:spacing w:line="276" w:lineRule="auto"/>
      </w:pPr>
      <w:r>
        <w:t>Cada linha mostra:</w:t>
      </w:r>
    </w:p>
    <w:p w14:paraId="7EDB468F" w14:textId="77777777" w:rsidR="006F08BF" w:rsidRPr="000D7772" w:rsidRDefault="00000000" w:rsidP="000D7772">
      <w:pPr>
        <w:numPr>
          <w:ilvl w:val="0"/>
          <w:numId w:val="235"/>
        </w:numPr>
        <w:spacing w:line="276" w:lineRule="auto"/>
        <w:rPr>
          <w:lang w:val="pt-PT"/>
        </w:rPr>
      </w:pPr>
      <w:r w:rsidRPr="000D7772">
        <w:rPr>
          <w:lang w:val="pt-PT"/>
        </w:rPr>
        <w:t>A posição antiga do HEAD,</w:t>
      </w:r>
    </w:p>
    <w:p w14:paraId="3D2EE4D8" w14:textId="77777777" w:rsidR="006F08BF" w:rsidRDefault="00000000" w:rsidP="000D7772">
      <w:pPr>
        <w:numPr>
          <w:ilvl w:val="0"/>
          <w:numId w:val="235"/>
        </w:numPr>
        <w:spacing w:line="276" w:lineRule="auto"/>
      </w:pPr>
      <w:r>
        <w:t>A ação realizada,</w:t>
      </w:r>
    </w:p>
    <w:p w14:paraId="4B0E06EA" w14:textId="77777777" w:rsidR="006F08BF" w:rsidRDefault="00000000" w:rsidP="000D7772">
      <w:pPr>
        <w:numPr>
          <w:ilvl w:val="0"/>
          <w:numId w:val="235"/>
        </w:numPr>
        <w:spacing w:line="276" w:lineRule="auto"/>
      </w:pPr>
      <w:r>
        <w:t>O ID do commit.</w:t>
      </w:r>
    </w:p>
    <w:p w14:paraId="742C0DAE" w14:textId="77777777" w:rsidR="006F08BF" w:rsidRDefault="00000000" w:rsidP="000D7772">
      <w:pPr>
        <w:pStyle w:val="Ttulo3"/>
        <w:spacing w:line="276" w:lineRule="auto"/>
      </w:pPr>
      <w:bookmarkStart w:id="241" w:name="como-recuperar-um-commit-perdido"/>
      <w:bookmarkStart w:id="242" w:name="_Toc196779958"/>
      <w:r>
        <w:t>Como recuperar um commit perdido</w:t>
      </w:r>
      <w:bookmarkEnd w:id="242"/>
    </w:p>
    <w:p w14:paraId="5915C1C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Se encontras o commit no </w:t>
      </w:r>
      <w:r w:rsidRPr="000D7772">
        <w:rPr>
          <w:rStyle w:val="VerbatimChar"/>
          <w:lang w:val="pt-PT"/>
        </w:rPr>
        <w:t>reflog</w:t>
      </w:r>
      <w:r w:rsidRPr="000D7772">
        <w:rPr>
          <w:lang w:val="pt-PT"/>
        </w:rPr>
        <w:t>, podes:</w:t>
      </w:r>
    </w:p>
    <w:p w14:paraId="32B7A29F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heckout a2c1234</w:t>
      </w:r>
    </w:p>
    <w:p w14:paraId="49E6717F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Ou, para restaurá-lo para a tua branch:</w:t>
      </w:r>
    </w:p>
    <w:p w14:paraId="289CF6C5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herry-pick a2c1234</w:t>
      </w:r>
    </w:p>
    <w:p w14:paraId="28B3B10B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🚨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Nota</w:t>
      </w:r>
      <w:r w:rsidRPr="000D7772">
        <w:rPr>
          <w:lang w:val="pt-PT"/>
        </w:rPr>
        <w:t xml:space="preserve">: O </w:t>
      </w:r>
      <w:r w:rsidRPr="000D7772">
        <w:rPr>
          <w:rStyle w:val="VerbatimChar"/>
          <w:lang w:val="pt-PT"/>
        </w:rPr>
        <w:t>reflog</w:t>
      </w:r>
      <w:r w:rsidRPr="000D7772">
        <w:rPr>
          <w:lang w:val="pt-PT"/>
        </w:rPr>
        <w:t xml:space="preserve"> é uma ferramenta poderosa mas é </w:t>
      </w:r>
      <w:r w:rsidRPr="000D7772">
        <w:rPr>
          <w:b/>
          <w:bCs/>
          <w:lang w:val="pt-PT"/>
        </w:rPr>
        <w:t>local</w:t>
      </w:r>
      <w:r w:rsidRPr="000D7772">
        <w:rPr>
          <w:lang w:val="pt-PT"/>
        </w:rPr>
        <w:t xml:space="preserve"> — cada máquina mantém o seu próprio histórico!</w:t>
      </w:r>
    </w:p>
    <w:p w14:paraId="109BC5CC" w14:textId="77777777" w:rsidR="006F08BF" w:rsidRDefault="00000000" w:rsidP="000D7772">
      <w:pPr>
        <w:spacing w:line="276" w:lineRule="auto"/>
      </w:pPr>
      <w:r>
        <w:pict w14:anchorId="17AF1FA6">
          <v:rect id="_x0000_i3304" style="width:0;height:1.5pt" o:hralign="center" o:hrstd="t" o:hr="t"/>
        </w:pict>
      </w:r>
    </w:p>
    <w:p w14:paraId="42FFCB92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243" w:name="conclusão-da-parte-8"/>
      <w:bookmarkStart w:id="244" w:name="_Toc196779959"/>
      <w:bookmarkEnd w:id="223"/>
      <w:bookmarkEnd w:id="239"/>
      <w:bookmarkEnd w:id="241"/>
      <w:r>
        <w:lastRenderedPageBreak/>
        <w:t>🚀</w:t>
      </w:r>
      <w:r w:rsidRPr="000D7772">
        <w:rPr>
          <w:lang w:val="pt-PT"/>
        </w:rPr>
        <w:t xml:space="preserve"> Conclusão da Parte 8</w:t>
      </w:r>
      <w:bookmarkEnd w:id="244"/>
    </w:p>
    <w:p w14:paraId="6A317D2C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 xml:space="preserve">Parabéns! </w:t>
      </w:r>
      <w:r>
        <w:t>🎉</w:t>
      </w:r>
      <w:r>
        <w:br/>
        <w:t>Agora sabes:</w:t>
      </w:r>
    </w:p>
    <w:p w14:paraId="079BF8B9" w14:textId="77777777" w:rsidR="006F08BF" w:rsidRPr="000D7772" w:rsidRDefault="00000000" w:rsidP="000D7772">
      <w:pPr>
        <w:numPr>
          <w:ilvl w:val="0"/>
          <w:numId w:val="236"/>
        </w:numPr>
        <w:spacing w:line="276" w:lineRule="auto"/>
        <w:rPr>
          <w:lang w:val="pt-PT"/>
        </w:rPr>
      </w:pPr>
      <w:r w:rsidRPr="000D7772">
        <w:rPr>
          <w:lang w:val="pt-PT"/>
        </w:rPr>
        <w:t>Explorar o histórico de commits de forma poderosa e flexível.</w:t>
      </w:r>
    </w:p>
    <w:p w14:paraId="05A18EBA" w14:textId="77777777" w:rsidR="006F08BF" w:rsidRPr="000D7772" w:rsidRDefault="00000000" w:rsidP="000D7772">
      <w:pPr>
        <w:numPr>
          <w:ilvl w:val="0"/>
          <w:numId w:val="236"/>
        </w:numPr>
        <w:spacing w:line="276" w:lineRule="auto"/>
        <w:rPr>
          <w:lang w:val="pt-PT"/>
        </w:rPr>
      </w:pPr>
      <w:r w:rsidRPr="000D7772">
        <w:rPr>
          <w:lang w:val="pt-PT"/>
        </w:rPr>
        <w:t>Limitar, formatar e personalizar as pesquisas no Git.</w:t>
      </w:r>
    </w:p>
    <w:p w14:paraId="21ED2DEB" w14:textId="77777777" w:rsidR="006F08BF" w:rsidRPr="000D7772" w:rsidRDefault="00000000" w:rsidP="000D7772">
      <w:pPr>
        <w:numPr>
          <w:ilvl w:val="0"/>
          <w:numId w:val="236"/>
        </w:numPr>
        <w:spacing w:line="276" w:lineRule="auto"/>
        <w:rPr>
          <w:lang w:val="pt-PT"/>
        </w:rPr>
      </w:pPr>
      <w:r w:rsidRPr="000D7772">
        <w:rPr>
          <w:lang w:val="pt-PT"/>
        </w:rPr>
        <w:t>Localizar alterações específicas no passado.</w:t>
      </w:r>
    </w:p>
    <w:p w14:paraId="23075AA1" w14:textId="77777777" w:rsidR="006F08BF" w:rsidRPr="000D7772" w:rsidRDefault="00000000" w:rsidP="000D7772">
      <w:pPr>
        <w:numPr>
          <w:ilvl w:val="0"/>
          <w:numId w:val="236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Recuperar alterações perdidas com segurança usando </w:t>
      </w:r>
      <w:r w:rsidRPr="000D7772">
        <w:rPr>
          <w:rStyle w:val="VerbatimChar"/>
          <w:lang w:val="pt-PT"/>
        </w:rPr>
        <w:t>reflog</w:t>
      </w:r>
      <w:r w:rsidRPr="000D7772">
        <w:rPr>
          <w:lang w:val="pt-PT"/>
        </w:rPr>
        <w:t>.</w:t>
      </w:r>
    </w:p>
    <w:p w14:paraId="6C2C8630" w14:textId="77777777" w:rsidR="006F08BF" w:rsidRDefault="00000000" w:rsidP="000D7772">
      <w:pPr>
        <w:spacing w:line="276" w:lineRule="auto"/>
      </w:pPr>
      <w:r>
        <w:pict w14:anchorId="345DD67B">
          <v:rect id="_x0000_i3305" style="width:0;height:1.5pt" o:hralign="center" o:hrstd="t" o:hr="t"/>
        </w:pict>
      </w:r>
    </w:p>
    <w:p w14:paraId="0324C605" w14:textId="77777777" w:rsidR="006F08BF" w:rsidRDefault="00000000" w:rsidP="000D7772">
      <w:pPr>
        <w:pStyle w:val="Ttulo1"/>
        <w:spacing w:line="276" w:lineRule="auto"/>
      </w:pPr>
      <w:bookmarkStart w:id="245" w:name="mini-missão-da-parte-8"/>
      <w:bookmarkStart w:id="246" w:name="_Toc196779960"/>
      <w:bookmarkEnd w:id="243"/>
      <w:r>
        <w:t>Mini-Missão da Parte 8 🎯</w:t>
      </w:r>
      <w:bookmarkEnd w:id="246"/>
    </w:p>
    <w:p w14:paraId="34CD548E" w14:textId="77777777" w:rsidR="006F08BF" w:rsidRPr="000D7772" w:rsidRDefault="00000000" w:rsidP="000D7772">
      <w:pPr>
        <w:numPr>
          <w:ilvl w:val="0"/>
          <w:numId w:val="237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Executa </w:t>
      </w:r>
      <w:r w:rsidRPr="000D7772">
        <w:rPr>
          <w:rStyle w:val="VerbatimChar"/>
          <w:lang w:val="pt-PT"/>
        </w:rPr>
        <w:t>git log --graph --oneline --all</w:t>
      </w:r>
      <w:r w:rsidRPr="000D7772">
        <w:rPr>
          <w:lang w:val="pt-PT"/>
        </w:rPr>
        <w:t xml:space="preserve"> no teu repositório para ver o gráfico.</w:t>
      </w:r>
    </w:p>
    <w:p w14:paraId="4431A1E8" w14:textId="77777777" w:rsidR="006F08BF" w:rsidRPr="000D7772" w:rsidRDefault="00000000" w:rsidP="000D7772">
      <w:pPr>
        <w:numPr>
          <w:ilvl w:val="0"/>
          <w:numId w:val="237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 </w:t>
      </w:r>
      <w:r w:rsidRPr="000D7772">
        <w:rPr>
          <w:rStyle w:val="VerbatimChar"/>
          <w:lang w:val="pt-PT"/>
        </w:rPr>
        <w:t>git log -S"senha"</w:t>
      </w:r>
      <w:r w:rsidRPr="000D7772">
        <w:rPr>
          <w:lang w:val="pt-PT"/>
        </w:rPr>
        <w:t xml:space="preserve"> ou outra palavra para encontrar alterações relevantes.</w:t>
      </w:r>
    </w:p>
    <w:p w14:paraId="3F1D155A" w14:textId="77777777" w:rsidR="006F08BF" w:rsidRPr="000D7772" w:rsidRDefault="00000000" w:rsidP="000D7772">
      <w:pPr>
        <w:numPr>
          <w:ilvl w:val="0"/>
          <w:numId w:val="237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Experimenta </w:t>
      </w:r>
      <w:r w:rsidRPr="000D7772">
        <w:rPr>
          <w:rStyle w:val="VerbatimChar"/>
          <w:lang w:val="pt-PT"/>
        </w:rPr>
        <w:t>git reflog</w:t>
      </w:r>
      <w:r w:rsidRPr="000D7772">
        <w:rPr>
          <w:lang w:val="pt-PT"/>
        </w:rPr>
        <w:t xml:space="preserve"> e identifica o teu último checkout ou commit!</w:t>
      </w:r>
    </w:p>
    <w:p w14:paraId="59C8EFE4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br/>
      </w:r>
    </w:p>
    <w:p w14:paraId="0CA7E1A3" w14:textId="77777777" w:rsidR="006F08BF" w:rsidRPr="000D7772" w:rsidRDefault="00000000" w:rsidP="000D7772">
      <w:pPr>
        <w:pStyle w:val="Corpodetexto"/>
        <w:spacing w:line="276" w:lineRule="auto"/>
        <w:rPr>
          <w:lang w:val="pt-PT"/>
        </w:rPr>
      </w:pPr>
      <w:r w:rsidRPr="000D7772">
        <w:rPr>
          <w:lang w:val="pt-PT"/>
        </w:rPr>
        <w:br/>
      </w:r>
    </w:p>
    <w:p w14:paraId="40E85D1D" w14:textId="77777777" w:rsidR="000D7772" w:rsidRDefault="000D7772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247" w:name="parte-9-manipular-e-editar-histórico"/>
      <w:bookmarkEnd w:id="245"/>
      <w:r>
        <w:rPr>
          <w:lang w:val="pt-PT"/>
        </w:rPr>
        <w:br w:type="page"/>
      </w:r>
    </w:p>
    <w:p w14:paraId="3288B4E9" w14:textId="712F5BF9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248" w:name="_Toc196779961"/>
      <w:r w:rsidRPr="000D7772">
        <w:rPr>
          <w:lang w:val="pt-PT"/>
        </w:rPr>
        <w:lastRenderedPageBreak/>
        <w:t>Parte 9: Manipular e Editar Histórico ✍</w:t>
      </w:r>
      <w:r>
        <w:t>️</w:t>
      </w:r>
      <w:r w:rsidRPr="000D7772">
        <w:rPr>
          <w:lang w:val="pt-PT"/>
        </w:rPr>
        <w:t>⏳</w:t>
      </w:r>
      <w:bookmarkEnd w:id="248"/>
    </w:p>
    <w:p w14:paraId="41911261" w14:textId="77777777" w:rsidR="006F08BF" w:rsidRDefault="00000000" w:rsidP="000D7772">
      <w:pPr>
        <w:pStyle w:val="Ttulo2"/>
        <w:spacing w:line="276" w:lineRule="auto"/>
      </w:pPr>
      <w:bookmarkStart w:id="249" w:name="objetivos-de-aprendizagem-9"/>
      <w:bookmarkStart w:id="250" w:name="_Toc196779962"/>
      <w:r>
        <w:t>🎯 Objetivos de Aprendizagem</w:t>
      </w:r>
      <w:bookmarkEnd w:id="250"/>
    </w:p>
    <w:p w14:paraId="757AF4DE" w14:textId="77777777" w:rsidR="006F08BF" w:rsidRPr="000D7772" w:rsidRDefault="00000000" w:rsidP="000D7772">
      <w:pPr>
        <w:numPr>
          <w:ilvl w:val="0"/>
          <w:numId w:val="238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tilizar </w:t>
      </w:r>
      <w:r w:rsidRPr="000D7772">
        <w:rPr>
          <w:rStyle w:val="VerbatimChar"/>
          <w:lang w:val="pt-PT"/>
        </w:rPr>
        <w:t>git rebase</w:t>
      </w:r>
      <w:r w:rsidRPr="000D7772">
        <w:rPr>
          <w:lang w:val="pt-PT"/>
        </w:rPr>
        <w:t xml:space="preserve"> de forma segura para limpar o histórico.</w:t>
      </w:r>
    </w:p>
    <w:p w14:paraId="0910DC7E" w14:textId="77777777" w:rsidR="006F08BF" w:rsidRPr="000D7772" w:rsidRDefault="00000000" w:rsidP="000D7772">
      <w:pPr>
        <w:numPr>
          <w:ilvl w:val="0"/>
          <w:numId w:val="238"/>
        </w:numPr>
        <w:spacing w:line="276" w:lineRule="auto"/>
        <w:rPr>
          <w:lang w:val="pt-PT"/>
        </w:rPr>
      </w:pPr>
      <w:r w:rsidRPr="000D7772">
        <w:rPr>
          <w:lang w:val="pt-PT"/>
        </w:rPr>
        <w:t>Conhecer ferramentas de edição pesada de histórico (</w:t>
      </w:r>
      <w:r w:rsidRPr="000D7772">
        <w:rPr>
          <w:rStyle w:val="VerbatimChar"/>
          <w:lang w:val="pt-PT"/>
        </w:rPr>
        <w:t>git filter-branch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git replace</w:t>
      </w:r>
      <w:r w:rsidRPr="000D7772">
        <w:rPr>
          <w:lang w:val="pt-PT"/>
        </w:rPr>
        <w:t>).</w:t>
      </w:r>
    </w:p>
    <w:p w14:paraId="66E77A5B" w14:textId="77777777" w:rsidR="006F08BF" w:rsidRPr="000D7772" w:rsidRDefault="00000000" w:rsidP="000D7772">
      <w:pPr>
        <w:numPr>
          <w:ilvl w:val="0"/>
          <w:numId w:val="238"/>
        </w:numPr>
        <w:spacing w:line="276" w:lineRule="auto"/>
        <w:rPr>
          <w:lang w:val="pt-PT"/>
        </w:rPr>
      </w:pPr>
      <w:r w:rsidRPr="000D7772">
        <w:rPr>
          <w:lang w:val="pt-PT"/>
        </w:rPr>
        <w:t>Aplicar boas práticas ao reescrever histórico em ambientes partilhados.</w:t>
      </w:r>
    </w:p>
    <w:p w14:paraId="594DD1D2" w14:textId="77777777" w:rsidR="006F08BF" w:rsidRDefault="00000000" w:rsidP="000D7772">
      <w:pPr>
        <w:spacing w:line="276" w:lineRule="auto"/>
      </w:pPr>
      <w:r>
        <w:pict w14:anchorId="29323058">
          <v:rect id="_x0000_i3307" style="width:0;height:1.5pt" o:hralign="center" o:hrstd="t" o:hr="t"/>
        </w:pict>
      </w:r>
    </w:p>
    <w:p w14:paraId="19773A2F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51" w:name="uso-seguro-de-git-rebase"/>
      <w:bookmarkStart w:id="252" w:name="_Toc196779963"/>
      <w:bookmarkEnd w:id="249"/>
      <w:r w:rsidRPr="000D7772">
        <w:rPr>
          <w:lang w:val="pt-PT"/>
        </w:rPr>
        <w:t xml:space="preserve">1. Uso Seguro de </w:t>
      </w:r>
      <w:r w:rsidRPr="000D7772">
        <w:rPr>
          <w:rStyle w:val="VerbatimChar"/>
          <w:lang w:val="pt-PT"/>
        </w:rPr>
        <w:t>git rebase</w:t>
      </w:r>
      <w:r w:rsidRPr="000D7772">
        <w:rPr>
          <w:lang w:val="pt-PT"/>
        </w:rPr>
        <w:t xml:space="preserve"> </w:t>
      </w:r>
      <w:r>
        <w:t>🎢</w:t>
      </w:r>
      <w:bookmarkEnd w:id="252"/>
    </w:p>
    <w:p w14:paraId="0DFFEF33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O </w:t>
      </w:r>
      <w:r w:rsidRPr="000D7772">
        <w:rPr>
          <w:rStyle w:val="VerbatimChar"/>
          <w:lang w:val="pt-PT"/>
        </w:rPr>
        <w:t>git rebase</w:t>
      </w:r>
      <w:r w:rsidRPr="000D7772">
        <w:rPr>
          <w:lang w:val="pt-PT"/>
        </w:rPr>
        <w:t xml:space="preserve"> permite </w:t>
      </w:r>
      <w:r w:rsidRPr="000D7772">
        <w:rPr>
          <w:b/>
          <w:bCs/>
          <w:lang w:val="pt-PT"/>
        </w:rPr>
        <w:t>reorganizar commits</w:t>
      </w:r>
      <w:r w:rsidRPr="000D7772">
        <w:rPr>
          <w:lang w:val="pt-PT"/>
        </w:rPr>
        <w:t xml:space="preserve"> para criar um histórico mais limpo e linear.</w:t>
      </w:r>
    </w:p>
    <w:p w14:paraId="2E882E00" w14:textId="77777777" w:rsidR="006F08BF" w:rsidRDefault="00000000" w:rsidP="000D7772">
      <w:pPr>
        <w:pStyle w:val="Ttulo3"/>
        <w:spacing w:line="276" w:lineRule="auto"/>
      </w:pPr>
      <w:bookmarkStart w:id="253" w:name="como-funciona"/>
      <w:bookmarkStart w:id="254" w:name="_Toc196779964"/>
      <w:r>
        <w:t>Como funciona?</w:t>
      </w:r>
      <w:bookmarkEnd w:id="254"/>
    </w:p>
    <w:p w14:paraId="395991DD" w14:textId="77777777" w:rsidR="006F08BF" w:rsidRPr="000D7772" w:rsidRDefault="00000000" w:rsidP="000D7772">
      <w:pPr>
        <w:numPr>
          <w:ilvl w:val="0"/>
          <w:numId w:val="239"/>
        </w:numPr>
        <w:spacing w:line="276" w:lineRule="auto"/>
        <w:rPr>
          <w:lang w:val="pt-PT"/>
        </w:rPr>
      </w:pPr>
      <w:r w:rsidRPr="000D7772">
        <w:rPr>
          <w:lang w:val="pt-PT"/>
        </w:rPr>
        <w:t>Em vez de fazer um merge tradicional (com múltiplos pais num commit),</w:t>
      </w:r>
    </w:p>
    <w:p w14:paraId="3C3D9949" w14:textId="77777777" w:rsidR="006F08BF" w:rsidRPr="000D7772" w:rsidRDefault="00000000" w:rsidP="000D7772">
      <w:pPr>
        <w:numPr>
          <w:ilvl w:val="0"/>
          <w:numId w:val="239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o </w:t>
      </w:r>
      <w:r w:rsidRPr="000D7772">
        <w:rPr>
          <w:rStyle w:val="VerbatimChar"/>
          <w:lang w:val="pt-PT"/>
        </w:rPr>
        <w:t>rebase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pega nos teus commits</w:t>
      </w:r>
      <w:r w:rsidRPr="000D7772">
        <w:rPr>
          <w:lang w:val="pt-PT"/>
        </w:rPr>
        <w:t xml:space="preserve"> e </w:t>
      </w:r>
      <w:r w:rsidRPr="000D7772">
        <w:rPr>
          <w:b/>
          <w:bCs/>
          <w:lang w:val="pt-PT"/>
        </w:rPr>
        <w:t>"reaplica-os"</w:t>
      </w:r>
      <w:r w:rsidRPr="000D7772">
        <w:rPr>
          <w:lang w:val="pt-PT"/>
        </w:rPr>
        <w:t xml:space="preserve"> sobre o topo de outra branch.</w:t>
      </w:r>
    </w:p>
    <w:p w14:paraId="222E62BC" w14:textId="77777777" w:rsidR="006F08BF" w:rsidRDefault="00000000" w:rsidP="000D7772">
      <w:pPr>
        <w:pStyle w:val="Ttulo3"/>
        <w:spacing w:line="276" w:lineRule="auto"/>
      </w:pPr>
      <w:bookmarkStart w:id="255" w:name="exemplo-típico"/>
      <w:bookmarkStart w:id="256" w:name="_Toc196779965"/>
      <w:bookmarkEnd w:id="253"/>
      <w:r>
        <w:t>Exemplo típico:</w:t>
      </w:r>
      <w:bookmarkEnd w:id="256"/>
    </w:p>
    <w:p w14:paraId="688E7846" w14:textId="77777777" w:rsidR="006F08BF" w:rsidRDefault="00000000" w:rsidP="000D7772">
      <w:pPr>
        <w:spacing w:line="276" w:lineRule="auto"/>
      </w:pPr>
      <w:r>
        <w:rPr>
          <w:rStyle w:val="VerbatimChar"/>
        </w:rPr>
        <w:t>git checkout feature</w:t>
      </w:r>
      <w:r>
        <w:br/>
      </w:r>
      <w:r>
        <w:rPr>
          <w:rStyle w:val="VerbatimChar"/>
        </w:rPr>
        <w:t>git rebase main</w:t>
      </w:r>
    </w:p>
    <w:p w14:paraId="3CA8F530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Isto faz com que a branch </w:t>
      </w:r>
      <w:r w:rsidRPr="000D7772">
        <w:rPr>
          <w:rStyle w:val="VerbatimChar"/>
          <w:lang w:val="pt-PT"/>
        </w:rPr>
        <w:t>feature</w:t>
      </w:r>
      <w:r w:rsidRPr="000D7772">
        <w:rPr>
          <w:lang w:val="pt-PT"/>
        </w:rPr>
        <w:t xml:space="preserve"> pareça que foi criada </w:t>
      </w:r>
      <w:r w:rsidRPr="000D7772">
        <w:rPr>
          <w:b/>
          <w:bCs/>
          <w:lang w:val="pt-PT"/>
        </w:rPr>
        <w:t>diretamente</w:t>
      </w:r>
      <w:r w:rsidRPr="000D7772">
        <w:rPr>
          <w:lang w:val="pt-PT"/>
        </w:rPr>
        <w:t xml:space="preserve"> a partir do ponto mais recente da </w:t>
      </w:r>
      <w:r w:rsidRPr="000D7772">
        <w:rPr>
          <w:rStyle w:val="VerbatimChar"/>
          <w:lang w:val="pt-PT"/>
        </w:rPr>
        <w:t>main</w:t>
      </w:r>
      <w:r w:rsidRPr="000D7772">
        <w:rPr>
          <w:lang w:val="pt-PT"/>
        </w:rPr>
        <w:t>.</w:t>
      </w:r>
    </w:p>
    <w:p w14:paraId="38D31186" w14:textId="77777777" w:rsidR="006F08BF" w:rsidRDefault="00000000" w:rsidP="000D7772">
      <w:pPr>
        <w:spacing w:line="276" w:lineRule="auto"/>
      </w:pPr>
      <w:r>
        <w:pict w14:anchorId="05756CB3">
          <v:rect id="_x0000_i3308" style="width:0;height:1.5pt" o:hralign="center" o:hrstd="t" o:hr="t"/>
        </w:pict>
      </w:r>
    </w:p>
    <w:p w14:paraId="1454086A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257" w:name="benefícios-do-rebase"/>
      <w:bookmarkStart w:id="258" w:name="_Toc196779966"/>
      <w:bookmarkEnd w:id="255"/>
      <w:r w:rsidRPr="000D7772">
        <w:rPr>
          <w:lang w:val="pt-PT"/>
        </w:rPr>
        <w:t xml:space="preserve">Benefícios do </w:t>
      </w:r>
      <w:r w:rsidRPr="000D7772">
        <w:rPr>
          <w:rStyle w:val="VerbatimChar"/>
          <w:lang w:val="pt-PT"/>
        </w:rPr>
        <w:t>rebase</w:t>
      </w:r>
      <w:bookmarkEnd w:id="258"/>
    </w:p>
    <w:p w14:paraId="76D38FF7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>✔</w:t>
      </w:r>
      <w:r>
        <w:t>️</w:t>
      </w:r>
      <w:r w:rsidRPr="000D7772">
        <w:rPr>
          <w:lang w:val="pt-PT"/>
        </w:rPr>
        <w:t xml:space="preserve"> Um histórico mais </w:t>
      </w:r>
      <w:r w:rsidRPr="000D7772">
        <w:rPr>
          <w:b/>
          <w:bCs/>
          <w:lang w:val="pt-PT"/>
        </w:rPr>
        <w:t>linear</w:t>
      </w:r>
      <w:r w:rsidRPr="000D7772">
        <w:rPr>
          <w:lang w:val="pt-PT"/>
        </w:rPr>
        <w:t xml:space="preserve"> e fácil de ler.</w:t>
      </w:r>
      <w:r w:rsidRPr="000D7772">
        <w:rPr>
          <w:lang w:val="pt-PT"/>
        </w:rPr>
        <w:br/>
        <w:t>✔</w:t>
      </w:r>
      <w:r>
        <w:t>️</w:t>
      </w:r>
      <w:r w:rsidRPr="000D7772">
        <w:rPr>
          <w:lang w:val="pt-PT"/>
        </w:rPr>
        <w:t xml:space="preserve"> Facilita a revisão de alterações.</w:t>
      </w:r>
      <w:r w:rsidRPr="000D7772">
        <w:rPr>
          <w:lang w:val="pt-PT"/>
        </w:rPr>
        <w:br/>
      </w:r>
      <w:r>
        <w:t>✔️ Evita merges confusos durante desenvolvimento.</w:t>
      </w:r>
    </w:p>
    <w:p w14:paraId="2D46DF2F" w14:textId="77777777" w:rsidR="006F08BF" w:rsidRDefault="00000000" w:rsidP="000D7772">
      <w:pPr>
        <w:spacing w:line="276" w:lineRule="auto"/>
      </w:pPr>
      <w:r>
        <w:pict w14:anchorId="04D7C282">
          <v:rect id="_x0000_i3309" style="width:0;height:1.5pt" o:hralign="center" o:hrstd="t" o:hr="t"/>
        </w:pict>
      </w:r>
    </w:p>
    <w:p w14:paraId="12ECC9A5" w14:textId="77777777" w:rsidR="006F08BF" w:rsidRDefault="00000000" w:rsidP="000D7772">
      <w:pPr>
        <w:pStyle w:val="Ttulo3"/>
        <w:spacing w:line="276" w:lineRule="auto"/>
      </w:pPr>
      <w:bookmarkStart w:id="259" w:name="comandos-úteis"/>
      <w:bookmarkStart w:id="260" w:name="_Toc196779967"/>
      <w:bookmarkEnd w:id="257"/>
      <w:r>
        <w:t>Comandos úteis:</w:t>
      </w:r>
      <w:bookmarkEnd w:id="260"/>
    </w:p>
    <w:p w14:paraId="210081EE" w14:textId="77777777" w:rsidR="006F08BF" w:rsidRPr="000D7772" w:rsidRDefault="00000000" w:rsidP="000D7772">
      <w:pPr>
        <w:numPr>
          <w:ilvl w:val="0"/>
          <w:numId w:val="240"/>
        </w:numPr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Abortar</w:t>
      </w:r>
      <w:r w:rsidRPr="000D7772">
        <w:rPr>
          <w:lang w:val="pt-PT"/>
        </w:rPr>
        <w:t xml:space="preserve"> um rebase em andamento:</w:t>
      </w:r>
    </w:p>
    <w:p w14:paraId="2B8549C6" w14:textId="77777777" w:rsidR="006F08BF" w:rsidRDefault="00000000" w:rsidP="000D7772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git rebase --abort</w:t>
      </w:r>
    </w:p>
    <w:p w14:paraId="336C0141" w14:textId="77777777" w:rsidR="006F08BF" w:rsidRPr="000D7772" w:rsidRDefault="00000000" w:rsidP="000D7772">
      <w:pPr>
        <w:numPr>
          <w:ilvl w:val="0"/>
          <w:numId w:val="240"/>
        </w:numPr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Interativo</w:t>
      </w:r>
      <w:r w:rsidRPr="000D7772">
        <w:rPr>
          <w:lang w:val="pt-PT"/>
        </w:rPr>
        <w:t>: editar, reordenar ou combinar commits:</w:t>
      </w:r>
    </w:p>
    <w:p w14:paraId="5178E9A9" w14:textId="77777777" w:rsidR="006F08BF" w:rsidRDefault="00000000" w:rsidP="000D7772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git rebase -i HEAD~3</w:t>
      </w:r>
    </w:p>
    <w:p w14:paraId="26A8EA70" w14:textId="77777777" w:rsidR="006F08BF" w:rsidRDefault="00000000" w:rsidP="000D7772">
      <w:pPr>
        <w:numPr>
          <w:ilvl w:val="0"/>
          <w:numId w:val="167"/>
        </w:numPr>
        <w:spacing w:line="276" w:lineRule="auto"/>
      </w:pPr>
      <w:r>
        <w:lastRenderedPageBreak/>
        <w:t>🔹 Permite:</w:t>
      </w:r>
    </w:p>
    <w:p w14:paraId="39368FB2" w14:textId="77777777" w:rsidR="006F08BF" w:rsidRDefault="00000000" w:rsidP="000D7772">
      <w:pPr>
        <w:numPr>
          <w:ilvl w:val="1"/>
          <w:numId w:val="241"/>
        </w:numPr>
        <w:spacing w:line="276" w:lineRule="auto"/>
      </w:pPr>
      <w:r>
        <w:rPr>
          <w:rStyle w:val="VerbatimChar"/>
        </w:rPr>
        <w:t>pick</w:t>
      </w:r>
      <w:r>
        <w:t>: manter commit como está.</w:t>
      </w:r>
    </w:p>
    <w:p w14:paraId="7D3384AA" w14:textId="77777777" w:rsidR="006F08BF" w:rsidRPr="000D7772" w:rsidRDefault="00000000" w:rsidP="000D7772">
      <w:pPr>
        <w:numPr>
          <w:ilvl w:val="1"/>
          <w:numId w:val="241"/>
        </w:num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reword</w:t>
      </w:r>
      <w:r w:rsidRPr="000D7772">
        <w:rPr>
          <w:lang w:val="pt-PT"/>
        </w:rPr>
        <w:t>: alterar a mensagem de commit.</w:t>
      </w:r>
    </w:p>
    <w:p w14:paraId="3C756844" w14:textId="77777777" w:rsidR="006F08BF" w:rsidRDefault="00000000" w:rsidP="000D7772">
      <w:pPr>
        <w:numPr>
          <w:ilvl w:val="1"/>
          <w:numId w:val="241"/>
        </w:numPr>
        <w:spacing w:line="276" w:lineRule="auto"/>
      </w:pPr>
      <w:r>
        <w:rPr>
          <w:rStyle w:val="VerbatimChar"/>
        </w:rPr>
        <w:t>squash</w:t>
      </w:r>
      <w:r>
        <w:t>: combinar commits.</w:t>
      </w:r>
    </w:p>
    <w:p w14:paraId="7F2DD1F0" w14:textId="77777777" w:rsidR="006F08BF" w:rsidRDefault="00000000" w:rsidP="000D7772">
      <w:pPr>
        <w:spacing w:line="276" w:lineRule="auto"/>
      </w:pPr>
      <w:r>
        <w:pict w14:anchorId="644DA089">
          <v:rect id="_x0000_i3310" style="width:0;height:1.5pt" o:hralign="center" o:hrstd="t" o:hr="t"/>
        </w:pict>
      </w:r>
    </w:p>
    <w:p w14:paraId="1BDBF135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261" w:name="atenção"/>
      <w:bookmarkStart w:id="262" w:name="_Toc196779968"/>
      <w:bookmarkEnd w:id="259"/>
      <w:r w:rsidRPr="000D7772">
        <w:rPr>
          <w:lang w:val="pt-PT"/>
        </w:rPr>
        <w:t>⚠</w:t>
      </w:r>
      <w:r>
        <w:t>️</w:t>
      </w:r>
      <w:r w:rsidRPr="000D7772">
        <w:rPr>
          <w:lang w:val="pt-PT"/>
        </w:rPr>
        <w:t xml:space="preserve"> Atenção:</w:t>
      </w:r>
      <w:bookmarkEnd w:id="262"/>
    </w:p>
    <w:p w14:paraId="5FC12C09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Nunca faças </w:t>
      </w:r>
      <w:r w:rsidRPr="000D7772">
        <w:rPr>
          <w:rStyle w:val="VerbatimChar"/>
          <w:lang w:val="pt-PT"/>
        </w:rPr>
        <w:t>rebase</w:t>
      </w:r>
      <w:r w:rsidRPr="000D7772">
        <w:rPr>
          <w:lang w:val="pt-PT"/>
        </w:rPr>
        <w:t xml:space="preserve"> em </w:t>
      </w:r>
      <w:r w:rsidRPr="000D7772">
        <w:rPr>
          <w:b/>
          <w:bCs/>
          <w:lang w:val="pt-PT"/>
        </w:rPr>
        <w:t>branches já partilhadas</w:t>
      </w:r>
      <w:r w:rsidRPr="000D7772">
        <w:rPr>
          <w:lang w:val="pt-PT"/>
        </w:rPr>
        <w:t xml:space="preserve"> com outros utilizadores!</w:t>
      </w:r>
      <w:r w:rsidRPr="000D7772">
        <w:rPr>
          <w:lang w:val="pt-PT"/>
        </w:rPr>
        <w:br/>
        <w:t>Isso altera a história partilhada e pode causar conflitos difíceis de resolver.</w:t>
      </w:r>
    </w:p>
    <w:p w14:paraId="10C32E70" w14:textId="77777777" w:rsidR="006F08BF" w:rsidRDefault="00000000" w:rsidP="000D7772">
      <w:pPr>
        <w:spacing w:line="276" w:lineRule="auto"/>
      </w:pPr>
      <w:r>
        <w:pict w14:anchorId="1114812A">
          <v:rect id="_x0000_i3311" style="width:0;height:1.5pt" o:hralign="center" o:hrstd="t" o:hr="t"/>
        </w:pict>
      </w:r>
    </w:p>
    <w:p w14:paraId="2AD93802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63" w:name="X80c778470f2c358148e1c622d261608ecc41d48"/>
      <w:bookmarkStart w:id="264" w:name="_Toc196779969"/>
      <w:bookmarkEnd w:id="251"/>
      <w:bookmarkEnd w:id="261"/>
      <w:r w:rsidRPr="000D7772">
        <w:rPr>
          <w:lang w:val="pt-PT"/>
        </w:rPr>
        <w:t xml:space="preserve">2. Ferramentas para Edição Pesada de Histórico </w:t>
      </w:r>
      <w:r>
        <w:t>🛠️</w:t>
      </w:r>
      <w:bookmarkEnd w:id="264"/>
    </w:p>
    <w:p w14:paraId="6A467CD7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Quando queres </w:t>
      </w:r>
      <w:r w:rsidRPr="000D7772">
        <w:rPr>
          <w:b/>
          <w:bCs/>
          <w:lang w:val="pt-PT"/>
        </w:rPr>
        <w:t>reescrever grandes partes do histórico</w:t>
      </w:r>
      <w:r w:rsidRPr="000D7772">
        <w:rPr>
          <w:lang w:val="pt-PT"/>
        </w:rPr>
        <w:t>, existem ferramentas específicas:</w:t>
      </w:r>
    </w:p>
    <w:p w14:paraId="2D303553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265" w:name="a-git-filter-branch"/>
      <w:bookmarkStart w:id="266" w:name="_Toc196779970"/>
      <w:r w:rsidRPr="000D7772">
        <w:rPr>
          <w:lang w:val="pt-PT"/>
        </w:rPr>
        <w:t xml:space="preserve">a) </w:t>
      </w:r>
      <w:r w:rsidRPr="000D7772">
        <w:rPr>
          <w:rStyle w:val="VerbatimChar"/>
          <w:lang w:val="pt-PT"/>
        </w:rPr>
        <w:t>git filter-branch</w:t>
      </w:r>
      <w:bookmarkEnd w:id="266"/>
    </w:p>
    <w:p w14:paraId="2D7A763D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Permite aplicar transformações a muitos commits antigos.</w:t>
      </w:r>
    </w:p>
    <w:p w14:paraId="4E16C7C5" w14:textId="77777777" w:rsidR="006F08BF" w:rsidRPr="000D7772" w:rsidRDefault="00000000" w:rsidP="000D7772">
      <w:pPr>
        <w:pStyle w:val="Corpodetexto"/>
        <w:spacing w:line="276" w:lineRule="auto"/>
        <w:rPr>
          <w:lang w:val="pt-PT"/>
        </w:rPr>
      </w:pPr>
      <w:r w:rsidRPr="000D7772">
        <w:rPr>
          <w:lang w:val="pt-PT"/>
        </w:rPr>
        <w:t>Exemplo: mudar o autor de todos os commits de uma branch:</w:t>
      </w:r>
    </w:p>
    <w:p w14:paraId="5AFAA097" w14:textId="77777777" w:rsidR="006F08BF" w:rsidRDefault="00000000" w:rsidP="000D7772">
      <w:pPr>
        <w:spacing w:line="276" w:lineRule="auto"/>
      </w:pPr>
      <w:r>
        <w:rPr>
          <w:rStyle w:val="VerbatimChar"/>
        </w:rPr>
        <w:t>git filter-branch --env-filter '</w:t>
      </w:r>
      <w:r>
        <w:br/>
      </w:r>
      <w:r>
        <w:rPr>
          <w:rStyle w:val="VerbatimChar"/>
        </w:rPr>
        <w:t>if [ "$GIT_AUTHOR_EMAIL" = "email_antigo@example.com" ];</w:t>
      </w:r>
      <w:r>
        <w:br/>
      </w:r>
      <w:r>
        <w:rPr>
          <w:rStyle w:val="VerbatimChar"/>
        </w:rPr>
        <w:t>then</w:t>
      </w:r>
      <w:r>
        <w:br/>
      </w:r>
      <w:r>
        <w:rPr>
          <w:rStyle w:val="VerbatimChar"/>
        </w:rPr>
        <w:t xml:space="preserve">    GIT_AUTHOR_EMAIL="novo_email@example.com";</w:t>
      </w:r>
      <w:r>
        <w:br/>
      </w:r>
      <w:r>
        <w:rPr>
          <w:rStyle w:val="VerbatimChar"/>
        </w:rPr>
        <w:t xml:space="preserve">    GIT_AUTHOR_NAME="Novo Nome";</w:t>
      </w:r>
      <w:r>
        <w:br/>
      </w:r>
      <w:r>
        <w:rPr>
          <w:rStyle w:val="VerbatimChar"/>
        </w:rPr>
        <w:t>fi</w:t>
      </w:r>
      <w:r>
        <w:br/>
      </w:r>
      <w:r>
        <w:rPr>
          <w:rStyle w:val="VerbatimChar"/>
        </w:rPr>
        <w:t>' -- --all</w:t>
      </w:r>
    </w:p>
    <w:p w14:paraId="5BEF9A65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Atenção</w:t>
      </w:r>
      <w:r w:rsidRPr="000D7772">
        <w:rPr>
          <w:lang w:val="pt-PT"/>
        </w:rPr>
        <w:t xml:space="preserve">: </w:t>
      </w:r>
      <w:r w:rsidRPr="000D7772">
        <w:rPr>
          <w:rStyle w:val="VerbatimChar"/>
          <w:lang w:val="pt-PT"/>
        </w:rPr>
        <w:t>filter-branch</w:t>
      </w:r>
      <w:r w:rsidRPr="000D7772">
        <w:rPr>
          <w:lang w:val="pt-PT"/>
        </w:rPr>
        <w:t xml:space="preserve"> é poderoso mas lento e deve ser usado com muito cuidado.</w:t>
      </w:r>
    </w:p>
    <w:p w14:paraId="1202F0DB" w14:textId="77777777" w:rsidR="006F08BF" w:rsidRDefault="00000000" w:rsidP="000D7772">
      <w:pPr>
        <w:spacing w:line="276" w:lineRule="auto"/>
      </w:pPr>
      <w:r>
        <w:pict w14:anchorId="5AABD01E">
          <v:rect id="_x0000_i3312" style="width:0;height:1.5pt" o:hralign="center" o:hrstd="t" o:hr="t"/>
        </w:pict>
      </w:r>
    </w:p>
    <w:p w14:paraId="15DEC512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267" w:name="b-git-replace"/>
      <w:bookmarkStart w:id="268" w:name="_Toc196779971"/>
      <w:bookmarkEnd w:id="265"/>
      <w:r w:rsidRPr="000D7772">
        <w:rPr>
          <w:lang w:val="pt-PT"/>
        </w:rPr>
        <w:t xml:space="preserve">b) </w:t>
      </w:r>
      <w:r w:rsidRPr="000D7772">
        <w:rPr>
          <w:rStyle w:val="VerbatimChar"/>
          <w:lang w:val="pt-PT"/>
        </w:rPr>
        <w:t>git replace</w:t>
      </w:r>
      <w:bookmarkEnd w:id="268"/>
    </w:p>
    <w:p w14:paraId="1E3B1045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Cria </w:t>
      </w:r>
      <w:r w:rsidRPr="000D7772">
        <w:rPr>
          <w:b/>
          <w:bCs/>
          <w:lang w:val="pt-PT"/>
        </w:rPr>
        <w:t>substituições temporárias</w:t>
      </w:r>
      <w:r w:rsidRPr="000D7772">
        <w:rPr>
          <w:lang w:val="pt-PT"/>
        </w:rPr>
        <w:t xml:space="preserve"> de commits, sem alterar o repositório original.</w:t>
      </w:r>
    </w:p>
    <w:p w14:paraId="5AEBDA8A" w14:textId="77777777" w:rsidR="006F08BF" w:rsidRPr="000D7772" w:rsidRDefault="00000000" w:rsidP="000D7772">
      <w:pPr>
        <w:pStyle w:val="Corpodetexto"/>
        <w:spacing w:line="276" w:lineRule="auto"/>
        <w:rPr>
          <w:lang w:val="pt-PT"/>
        </w:rPr>
      </w:pPr>
      <w:r w:rsidRPr="000D7772">
        <w:rPr>
          <w:lang w:val="pt-PT"/>
        </w:rPr>
        <w:t>Exemplo:</w:t>
      </w:r>
    </w:p>
    <w:p w14:paraId="252BD82B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replace commit-antigo novo-commit</w:t>
      </w:r>
    </w:p>
    <w:p w14:paraId="1E10C303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Ideal para testes ou correções sem destruir o histórico original.</w:t>
      </w:r>
    </w:p>
    <w:p w14:paraId="04161852" w14:textId="77777777" w:rsidR="006F08BF" w:rsidRDefault="00000000" w:rsidP="000D7772">
      <w:pPr>
        <w:spacing w:line="276" w:lineRule="auto"/>
      </w:pPr>
      <w:r>
        <w:pict w14:anchorId="0C5C0105">
          <v:rect id="_x0000_i3313" style="width:0;height:1.5pt" o:hralign="center" o:hrstd="t" o:hr="t"/>
        </w:pict>
      </w:r>
    </w:p>
    <w:p w14:paraId="5EAFA72D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lastRenderedPageBreak/>
        <w:t>🚨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Nota Importante</w:t>
      </w:r>
      <w:r w:rsidRPr="000D7772">
        <w:rPr>
          <w:lang w:val="pt-PT"/>
        </w:rPr>
        <w:t xml:space="preserve">: Tanto </w:t>
      </w:r>
      <w:r w:rsidRPr="000D7772">
        <w:rPr>
          <w:rStyle w:val="VerbatimChar"/>
          <w:lang w:val="pt-PT"/>
        </w:rPr>
        <w:t>filter-branch</w:t>
      </w:r>
      <w:r w:rsidRPr="000D7772">
        <w:rPr>
          <w:lang w:val="pt-PT"/>
        </w:rPr>
        <w:t xml:space="preserve"> como </w:t>
      </w:r>
      <w:r w:rsidRPr="000D7772">
        <w:rPr>
          <w:rStyle w:val="VerbatimChar"/>
          <w:lang w:val="pt-PT"/>
        </w:rPr>
        <w:t>replace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não devem ser usados</w:t>
      </w:r>
      <w:r w:rsidRPr="000D7772">
        <w:rPr>
          <w:lang w:val="pt-PT"/>
        </w:rPr>
        <w:t xml:space="preserve"> em repositórios partilhados sem alinhamento claro com a equipa!</w:t>
      </w:r>
    </w:p>
    <w:p w14:paraId="13AD5BB1" w14:textId="77777777" w:rsidR="006F08BF" w:rsidRDefault="00000000" w:rsidP="000D7772">
      <w:pPr>
        <w:spacing w:line="276" w:lineRule="auto"/>
      </w:pPr>
      <w:r>
        <w:pict w14:anchorId="409FC26E">
          <v:rect id="_x0000_i3314" style="width:0;height:1.5pt" o:hralign="center" o:hrstd="t" o:hr="t"/>
        </w:pict>
      </w:r>
    </w:p>
    <w:p w14:paraId="7CA34FD1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69" w:name="Xe2a3c4bfb760af68a46d12c7fdabddd25780353"/>
      <w:bookmarkStart w:id="270" w:name="_Toc196779972"/>
      <w:bookmarkEnd w:id="263"/>
      <w:bookmarkEnd w:id="267"/>
      <w:r w:rsidRPr="000D7772">
        <w:rPr>
          <w:lang w:val="pt-PT"/>
        </w:rPr>
        <w:t xml:space="preserve">3. Dicas para Reescrever Histórico de Forma Segura </w:t>
      </w:r>
      <w:r>
        <w:t>🛡️</w:t>
      </w:r>
      <w:bookmarkEnd w:id="270"/>
    </w:p>
    <w:p w14:paraId="2039FFCF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✔</w:t>
      </w:r>
      <w:r>
        <w:t>️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Evita reescrever branches públicas</w:t>
      </w:r>
      <w:r w:rsidRPr="000D7772">
        <w:rPr>
          <w:lang w:val="pt-PT"/>
        </w:rPr>
        <w:t>: altera apenas o teu histórico local.</w:t>
      </w:r>
      <w:r w:rsidRPr="000D7772">
        <w:rPr>
          <w:lang w:val="pt-PT"/>
        </w:rPr>
        <w:br/>
        <w:t>✔</w:t>
      </w:r>
      <w:r>
        <w:t>️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Faz sempre backup</w:t>
      </w:r>
      <w:r w:rsidRPr="000D7772">
        <w:rPr>
          <w:lang w:val="pt-PT"/>
        </w:rPr>
        <w:t xml:space="preserve"> antes de qualquer operação destrutiva (</w:t>
      </w:r>
      <w:r w:rsidRPr="000D7772">
        <w:rPr>
          <w:rStyle w:val="VerbatimChar"/>
          <w:lang w:val="pt-PT"/>
        </w:rPr>
        <w:t>git clone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git branch backup</w:t>
      </w:r>
      <w:r w:rsidRPr="000D7772">
        <w:rPr>
          <w:lang w:val="pt-PT"/>
        </w:rPr>
        <w:t>).</w:t>
      </w:r>
      <w:r w:rsidRPr="000D7772">
        <w:rPr>
          <w:lang w:val="pt-PT"/>
        </w:rPr>
        <w:br/>
        <w:t>✔</w:t>
      </w:r>
      <w:r>
        <w:t>️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Comunica</w:t>
      </w:r>
      <w:r w:rsidRPr="000D7772">
        <w:rPr>
          <w:lang w:val="pt-PT"/>
        </w:rPr>
        <w:t xml:space="preserve"> com a equipa antes de forçar </w:t>
      </w:r>
      <w:r w:rsidRPr="000D7772">
        <w:rPr>
          <w:rStyle w:val="VerbatimChar"/>
          <w:lang w:val="pt-PT"/>
        </w:rPr>
        <w:t>push</w:t>
      </w:r>
      <w:r w:rsidRPr="000D7772">
        <w:rPr>
          <w:lang w:val="pt-PT"/>
        </w:rPr>
        <w:t xml:space="preserve"> após rebases ou filtros (</w:t>
      </w:r>
      <w:r w:rsidRPr="000D7772">
        <w:rPr>
          <w:rStyle w:val="VerbatimChar"/>
          <w:lang w:val="pt-PT"/>
        </w:rPr>
        <w:t>git push --force-with-lease</w:t>
      </w:r>
      <w:r w:rsidRPr="000D7772">
        <w:rPr>
          <w:lang w:val="pt-PT"/>
        </w:rPr>
        <w:t>).</w:t>
      </w:r>
      <w:r w:rsidRPr="000D7772">
        <w:rPr>
          <w:lang w:val="pt-PT"/>
        </w:rPr>
        <w:br/>
        <w:t>✔</w:t>
      </w:r>
      <w:r>
        <w:t>️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 xml:space="preserve">Usa </w:t>
      </w:r>
      <w:r w:rsidRPr="000D7772">
        <w:rPr>
          <w:rStyle w:val="VerbatimChar"/>
          <w:b/>
          <w:bCs/>
          <w:lang w:val="pt-PT"/>
        </w:rPr>
        <w:t>--force-with-lease</w:t>
      </w:r>
      <w:r w:rsidRPr="000D7772">
        <w:rPr>
          <w:b/>
          <w:bCs/>
          <w:lang w:val="pt-PT"/>
        </w:rPr>
        <w:t xml:space="preserve"> em vez de </w:t>
      </w:r>
      <w:r w:rsidRPr="000D7772">
        <w:rPr>
          <w:rStyle w:val="VerbatimChar"/>
          <w:b/>
          <w:bCs/>
          <w:lang w:val="pt-PT"/>
        </w:rPr>
        <w:t>--force</w:t>
      </w:r>
      <w:r w:rsidRPr="000D7772">
        <w:rPr>
          <w:lang w:val="pt-PT"/>
        </w:rPr>
        <w:t xml:space="preserve"> para evitar sobrescrever o trabalho dos outros:</w:t>
      </w:r>
    </w:p>
    <w:p w14:paraId="6C177DD7" w14:textId="77777777" w:rsidR="006F08BF" w:rsidRDefault="00000000" w:rsidP="000D7772">
      <w:pPr>
        <w:spacing w:line="276" w:lineRule="auto"/>
      </w:pPr>
      <w:r>
        <w:rPr>
          <w:rStyle w:val="VerbatimChar"/>
        </w:rPr>
        <w:t>git push --force-with-lease</w:t>
      </w:r>
    </w:p>
    <w:p w14:paraId="5C43928C" w14:textId="77777777" w:rsidR="006F08BF" w:rsidRDefault="00000000" w:rsidP="000D7772">
      <w:pPr>
        <w:spacing w:line="276" w:lineRule="auto"/>
      </w:pPr>
      <w:r>
        <w:pict w14:anchorId="4BF2D6D8">
          <v:rect id="_x0000_i3315" style="width:0;height:1.5pt" o:hralign="center" o:hrstd="t" o:hr="t"/>
        </w:pict>
      </w:r>
    </w:p>
    <w:p w14:paraId="2759DF00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271" w:name="conclusão-da-parte-9"/>
      <w:bookmarkStart w:id="272" w:name="_Toc196779973"/>
      <w:bookmarkEnd w:id="247"/>
      <w:bookmarkEnd w:id="269"/>
      <w:r>
        <w:t>🚀</w:t>
      </w:r>
      <w:r w:rsidRPr="000D7772">
        <w:rPr>
          <w:lang w:val="pt-PT"/>
        </w:rPr>
        <w:t xml:space="preserve"> Conclusão da Parte 9</w:t>
      </w:r>
      <w:bookmarkEnd w:id="272"/>
    </w:p>
    <w:p w14:paraId="3DCCCA2F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 xml:space="preserve">Parabéns! </w:t>
      </w:r>
      <w:r>
        <w:t>🎉</w:t>
      </w:r>
      <w:r>
        <w:br/>
        <w:t>Agora sabes:</w:t>
      </w:r>
    </w:p>
    <w:p w14:paraId="747535FA" w14:textId="77777777" w:rsidR="006F08BF" w:rsidRPr="000D7772" w:rsidRDefault="00000000" w:rsidP="000D7772">
      <w:pPr>
        <w:numPr>
          <w:ilvl w:val="0"/>
          <w:numId w:val="24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r </w:t>
      </w:r>
      <w:r w:rsidRPr="000D7772">
        <w:rPr>
          <w:rStyle w:val="VerbatimChar"/>
          <w:lang w:val="pt-PT"/>
        </w:rPr>
        <w:t>git rebase</w:t>
      </w:r>
      <w:r w:rsidRPr="000D7772">
        <w:rPr>
          <w:lang w:val="pt-PT"/>
        </w:rPr>
        <w:t xml:space="preserve"> de forma segura para manter um histórico limpo.</w:t>
      </w:r>
    </w:p>
    <w:p w14:paraId="4FA4ADE8" w14:textId="77777777" w:rsidR="006F08BF" w:rsidRPr="000D7772" w:rsidRDefault="00000000" w:rsidP="000D7772">
      <w:pPr>
        <w:numPr>
          <w:ilvl w:val="0"/>
          <w:numId w:val="24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tilizar </w:t>
      </w:r>
      <w:r w:rsidRPr="000D7772">
        <w:rPr>
          <w:rStyle w:val="VerbatimChar"/>
          <w:lang w:val="pt-PT"/>
        </w:rPr>
        <w:t>git filter-branch</w:t>
      </w:r>
      <w:r w:rsidRPr="000D7772">
        <w:rPr>
          <w:lang w:val="pt-PT"/>
        </w:rPr>
        <w:t xml:space="preserve"> e </w:t>
      </w:r>
      <w:r w:rsidRPr="000D7772">
        <w:rPr>
          <w:rStyle w:val="VerbatimChar"/>
          <w:lang w:val="pt-PT"/>
        </w:rPr>
        <w:t>git replace</w:t>
      </w:r>
      <w:r w:rsidRPr="000D7772">
        <w:rPr>
          <w:lang w:val="pt-PT"/>
        </w:rPr>
        <w:t xml:space="preserve"> para manipulações mais profundas.</w:t>
      </w:r>
    </w:p>
    <w:p w14:paraId="7BB0814F" w14:textId="77777777" w:rsidR="006F08BF" w:rsidRPr="000D7772" w:rsidRDefault="00000000" w:rsidP="000D7772">
      <w:pPr>
        <w:numPr>
          <w:ilvl w:val="0"/>
          <w:numId w:val="242"/>
        </w:numPr>
        <w:spacing w:line="276" w:lineRule="auto"/>
        <w:rPr>
          <w:lang w:val="pt-PT"/>
        </w:rPr>
      </w:pPr>
      <w:r w:rsidRPr="000D7772">
        <w:rPr>
          <w:lang w:val="pt-PT"/>
        </w:rPr>
        <w:t>Aplicar boas práticas para manter a colaboração segura e eficaz.</w:t>
      </w:r>
    </w:p>
    <w:p w14:paraId="3D5DA059" w14:textId="77777777" w:rsidR="006F08BF" w:rsidRDefault="00000000" w:rsidP="000D7772">
      <w:pPr>
        <w:spacing w:line="276" w:lineRule="auto"/>
      </w:pPr>
      <w:r>
        <w:pict w14:anchorId="3E28F0FD">
          <v:rect id="_x0000_i3316" style="width:0;height:1.5pt" o:hralign="center" o:hrstd="t" o:hr="t"/>
        </w:pict>
      </w:r>
    </w:p>
    <w:p w14:paraId="4BDD387E" w14:textId="77777777" w:rsidR="006F08BF" w:rsidRDefault="00000000" w:rsidP="000D7772">
      <w:pPr>
        <w:pStyle w:val="Ttulo1"/>
        <w:spacing w:line="276" w:lineRule="auto"/>
      </w:pPr>
      <w:bookmarkStart w:id="273" w:name="mini-missão-da-parte-9"/>
      <w:bookmarkStart w:id="274" w:name="_Toc196779974"/>
      <w:bookmarkEnd w:id="271"/>
      <w:r>
        <w:t>Mini-Missão da Parte 9 🎯</w:t>
      </w:r>
      <w:bookmarkEnd w:id="274"/>
    </w:p>
    <w:p w14:paraId="00CD2287" w14:textId="77777777" w:rsidR="006F08BF" w:rsidRDefault="00000000" w:rsidP="000D7772">
      <w:pPr>
        <w:numPr>
          <w:ilvl w:val="0"/>
          <w:numId w:val="243"/>
        </w:numPr>
        <w:spacing w:line="276" w:lineRule="auto"/>
      </w:pPr>
      <w:r>
        <w:t>Cria três commits simples (</w:t>
      </w:r>
      <w:r>
        <w:rPr>
          <w:rStyle w:val="VerbatimChar"/>
        </w:rPr>
        <w:t>commit1</w:t>
      </w:r>
      <w:r>
        <w:t xml:space="preserve">, </w:t>
      </w:r>
      <w:r>
        <w:rPr>
          <w:rStyle w:val="VerbatimChar"/>
        </w:rPr>
        <w:t>commit2</w:t>
      </w:r>
      <w:r>
        <w:t xml:space="preserve">, </w:t>
      </w:r>
      <w:r>
        <w:rPr>
          <w:rStyle w:val="VerbatimChar"/>
        </w:rPr>
        <w:t>commit3</w:t>
      </w:r>
      <w:r>
        <w:t>).</w:t>
      </w:r>
    </w:p>
    <w:p w14:paraId="58B245F8" w14:textId="77777777" w:rsidR="006F08BF" w:rsidRPr="000D7772" w:rsidRDefault="00000000" w:rsidP="000D7772">
      <w:pPr>
        <w:numPr>
          <w:ilvl w:val="0"/>
          <w:numId w:val="24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Executa </w:t>
      </w:r>
      <w:r w:rsidRPr="000D7772">
        <w:rPr>
          <w:rStyle w:val="VerbatimChar"/>
          <w:lang w:val="pt-PT"/>
        </w:rPr>
        <w:t>git rebase -i HEAD~3</w:t>
      </w:r>
      <w:r w:rsidRPr="000D7772">
        <w:rPr>
          <w:lang w:val="pt-PT"/>
        </w:rPr>
        <w:t xml:space="preserve"> para:</w:t>
      </w:r>
    </w:p>
    <w:p w14:paraId="4A332C63" w14:textId="77777777" w:rsidR="006F08BF" w:rsidRPr="000D7772" w:rsidRDefault="00000000" w:rsidP="000D7772">
      <w:pPr>
        <w:numPr>
          <w:ilvl w:val="1"/>
          <w:numId w:val="244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Alterar a mensagem de </w:t>
      </w:r>
      <w:r w:rsidRPr="000D7772">
        <w:rPr>
          <w:rStyle w:val="VerbatimChar"/>
          <w:lang w:val="pt-PT"/>
        </w:rPr>
        <w:t>commit2</w:t>
      </w:r>
      <w:r w:rsidRPr="000D7772">
        <w:rPr>
          <w:lang w:val="pt-PT"/>
        </w:rPr>
        <w:t>.</w:t>
      </w:r>
    </w:p>
    <w:p w14:paraId="283AA97C" w14:textId="77777777" w:rsidR="006F08BF" w:rsidRDefault="00000000" w:rsidP="000D7772">
      <w:pPr>
        <w:numPr>
          <w:ilvl w:val="1"/>
          <w:numId w:val="244"/>
        </w:numPr>
        <w:spacing w:line="276" w:lineRule="auto"/>
      </w:pPr>
      <w:r>
        <w:t>Combinar (</w:t>
      </w:r>
      <w:r>
        <w:rPr>
          <w:rStyle w:val="VerbatimChar"/>
        </w:rPr>
        <w:t>squash</w:t>
      </w:r>
      <w:r>
        <w:t xml:space="preserve">) </w:t>
      </w:r>
      <w:r>
        <w:rPr>
          <w:rStyle w:val="VerbatimChar"/>
        </w:rPr>
        <w:t>commit3</w:t>
      </w:r>
      <w:r>
        <w:t xml:space="preserve"> com </w:t>
      </w:r>
      <w:r>
        <w:rPr>
          <w:rStyle w:val="VerbatimChar"/>
        </w:rPr>
        <w:t>commit2</w:t>
      </w:r>
      <w:r>
        <w:t>.</w:t>
      </w:r>
    </w:p>
    <w:p w14:paraId="6D84B384" w14:textId="77777777" w:rsidR="006F08BF" w:rsidRPr="000D7772" w:rsidRDefault="00000000" w:rsidP="000D7772">
      <w:pPr>
        <w:numPr>
          <w:ilvl w:val="0"/>
          <w:numId w:val="24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Faz </w:t>
      </w:r>
      <w:r w:rsidRPr="000D7772">
        <w:rPr>
          <w:rStyle w:val="VerbatimChar"/>
          <w:lang w:val="pt-PT"/>
        </w:rPr>
        <w:t>git log --oneline</w:t>
      </w:r>
      <w:r w:rsidRPr="000D7772">
        <w:rPr>
          <w:lang w:val="pt-PT"/>
        </w:rPr>
        <w:t xml:space="preserve"> para ver o novo histórico.</w:t>
      </w:r>
    </w:p>
    <w:p w14:paraId="16E7B502" w14:textId="77777777" w:rsidR="006F08BF" w:rsidRPr="000D7772" w:rsidRDefault="00000000" w:rsidP="000D7772">
      <w:pPr>
        <w:numPr>
          <w:ilvl w:val="0"/>
          <w:numId w:val="24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(Opcional) Cria uma substituição de commit usando </w:t>
      </w:r>
      <w:r w:rsidRPr="000D7772">
        <w:rPr>
          <w:rStyle w:val="VerbatimChar"/>
          <w:lang w:val="pt-PT"/>
        </w:rPr>
        <w:t>git replace</w:t>
      </w:r>
      <w:r w:rsidRPr="000D7772">
        <w:rPr>
          <w:lang w:val="pt-PT"/>
        </w:rPr>
        <w:t>!</w:t>
      </w:r>
    </w:p>
    <w:p w14:paraId="5217D07D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br/>
      </w:r>
    </w:p>
    <w:p w14:paraId="4E408B0E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275" w:name="Xd1852b7a82db3437a80118d02a7cdc36faa7825"/>
      <w:bookmarkStart w:id="276" w:name="_Toc196779975"/>
      <w:bookmarkEnd w:id="273"/>
      <w:r w:rsidRPr="000D7772">
        <w:rPr>
          <w:lang w:val="pt-PT"/>
        </w:rPr>
        <w:lastRenderedPageBreak/>
        <w:t xml:space="preserve">Parte 10: Funcionalidades Avançadas e Boas Práticas </w:t>
      </w:r>
      <w:r>
        <w:t>🚀🧠</w:t>
      </w:r>
      <w:bookmarkEnd w:id="276"/>
    </w:p>
    <w:p w14:paraId="1D23754D" w14:textId="77777777" w:rsidR="006F08BF" w:rsidRDefault="00000000" w:rsidP="000D7772">
      <w:pPr>
        <w:pStyle w:val="Ttulo2"/>
        <w:spacing w:line="276" w:lineRule="auto"/>
      </w:pPr>
      <w:bookmarkStart w:id="277" w:name="objetivos-de-aprendizagem-10"/>
      <w:bookmarkStart w:id="278" w:name="_Toc196779976"/>
      <w:r>
        <w:t>🎯 Objetivos de Aprendizagem</w:t>
      </w:r>
      <w:bookmarkEnd w:id="278"/>
    </w:p>
    <w:p w14:paraId="7457BCF2" w14:textId="77777777" w:rsidR="006F08BF" w:rsidRPr="000D7772" w:rsidRDefault="00000000" w:rsidP="000D7772">
      <w:pPr>
        <w:numPr>
          <w:ilvl w:val="0"/>
          <w:numId w:val="245"/>
        </w:numPr>
        <w:spacing w:line="276" w:lineRule="auto"/>
        <w:rPr>
          <w:lang w:val="pt-PT"/>
        </w:rPr>
      </w:pPr>
      <w:r w:rsidRPr="000D7772">
        <w:rPr>
          <w:lang w:val="pt-PT"/>
        </w:rPr>
        <w:t>Utilizar tags para marcar versões importantes.</w:t>
      </w:r>
    </w:p>
    <w:p w14:paraId="64F89609" w14:textId="77777777" w:rsidR="006F08BF" w:rsidRPr="000D7772" w:rsidRDefault="00000000" w:rsidP="000D7772">
      <w:pPr>
        <w:numPr>
          <w:ilvl w:val="0"/>
          <w:numId w:val="245"/>
        </w:numPr>
        <w:spacing w:line="276" w:lineRule="auto"/>
        <w:rPr>
          <w:lang w:val="pt-PT"/>
        </w:rPr>
      </w:pPr>
      <w:r w:rsidRPr="000D7772">
        <w:rPr>
          <w:lang w:val="pt-PT"/>
        </w:rPr>
        <w:t>Trabalhar com submódulos para integrar outros repositórios.</w:t>
      </w:r>
    </w:p>
    <w:p w14:paraId="2FA0B681" w14:textId="77777777" w:rsidR="006F08BF" w:rsidRPr="000D7772" w:rsidRDefault="00000000" w:rsidP="000D7772">
      <w:pPr>
        <w:numPr>
          <w:ilvl w:val="0"/>
          <w:numId w:val="245"/>
        </w:numPr>
        <w:spacing w:line="276" w:lineRule="auto"/>
        <w:rPr>
          <w:lang w:val="pt-PT"/>
        </w:rPr>
      </w:pPr>
      <w:r w:rsidRPr="000D7772">
        <w:rPr>
          <w:lang w:val="pt-PT"/>
        </w:rPr>
        <w:t>Automatizar tarefas usando Git hooks.</w:t>
      </w:r>
    </w:p>
    <w:p w14:paraId="43864788" w14:textId="77777777" w:rsidR="006F08BF" w:rsidRPr="000D7772" w:rsidRDefault="00000000" w:rsidP="000D7772">
      <w:pPr>
        <w:numPr>
          <w:ilvl w:val="0"/>
          <w:numId w:val="245"/>
        </w:numPr>
        <w:spacing w:line="276" w:lineRule="auto"/>
        <w:rPr>
          <w:lang w:val="pt-PT"/>
        </w:rPr>
      </w:pPr>
      <w:r w:rsidRPr="000D7772">
        <w:rPr>
          <w:lang w:val="pt-PT"/>
        </w:rPr>
        <w:t>Conhecer workflows de colaboração profissionais.</w:t>
      </w:r>
    </w:p>
    <w:p w14:paraId="11730FFD" w14:textId="77777777" w:rsidR="006F08BF" w:rsidRPr="000D7772" w:rsidRDefault="00000000" w:rsidP="000D7772">
      <w:pPr>
        <w:numPr>
          <w:ilvl w:val="0"/>
          <w:numId w:val="245"/>
        </w:numPr>
        <w:spacing w:line="276" w:lineRule="auto"/>
        <w:rPr>
          <w:lang w:val="pt-PT"/>
        </w:rPr>
      </w:pPr>
      <w:r w:rsidRPr="000D7772">
        <w:rPr>
          <w:lang w:val="pt-PT"/>
        </w:rPr>
        <w:t>Aumentar a segurança no Git com SSH, GPG e boas práticas de credenciais.</w:t>
      </w:r>
    </w:p>
    <w:p w14:paraId="06391FC0" w14:textId="77777777" w:rsidR="006F08BF" w:rsidRDefault="00000000" w:rsidP="000D7772">
      <w:pPr>
        <w:spacing w:line="276" w:lineRule="auto"/>
      </w:pPr>
      <w:r>
        <w:pict w14:anchorId="1C3FE5AB">
          <v:rect id="_x0000_i3318" style="width:0;height:1.5pt" o:hralign="center" o:hrstd="t" o:hr="t"/>
        </w:pict>
      </w:r>
    </w:p>
    <w:p w14:paraId="5883BD20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79" w:name="trabalhar-com-tags"/>
      <w:bookmarkStart w:id="280" w:name="_Toc196779977"/>
      <w:bookmarkEnd w:id="277"/>
      <w:r w:rsidRPr="000D7772">
        <w:rPr>
          <w:lang w:val="pt-PT"/>
        </w:rPr>
        <w:t xml:space="preserve">1. Trabalhar com Tags </w:t>
      </w:r>
      <w:r>
        <w:t>🏷️</w:t>
      </w:r>
      <w:bookmarkEnd w:id="280"/>
    </w:p>
    <w:p w14:paraId="50FB4D31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As </w:t>
      </w:r>
      <w:r w:rsidRPr="000D7772">
        <w:rPr>
          <w:b/>
          <w:bCs/>
          <w:lang w:val="pt-PT"/>
        </w:rPr>
        <w:t>tags</w:t>
      </w:r>
      <w:r w:rsidRPr="000D7772">
        <w:rPr>
          <w:lang w:val="pt-PT"/>
        </w:rPr>
        <w:t xml:space="preserve"> servem para assinalar commits importantes, como versões de produção (</w:t>
      </w:r>
      <w:r w:rsidRPr="000D7772">
        <w:rPr>
          <w:rStyle w:val="VerbatimChar"/>
          <w:lang w:val="pt-PT"/>
        </w:rPr>
        <w:t>v1.0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v2.1-beta</w:t>
      </w:r>
      <w:r w:rsidRPr="000D7772">
        <w:rPr>
          <w:lang w:val="pt-PT"/>
        </w:rPr>
        <w:t>, etc.).</w:t>
      </w:r>
    </w:p>
    <w:p w14:paraId="53CD1F1A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281" w:name="criar-uma-tag-simples"/>
      <w:bookmarkStart w:id="282" w:name="_Toc196779978"/>
      <w:r w:rsidRPr="000D7772">
        <w:rPr>
          <w:lang w:val="pt-PT"/>
        </w:rPr>
        <w:t>Criar uma tag simples</w:t>
      </w:r>
      <w:bookmarkEnd w:id="282"/>
    </w:p>
    <w:p w14:paraId="7F2EFB2A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tag nome-da-tag</w:t>
      </w:r>
    </w:p>
    <w:p w14:paraId="4866687A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Cria uma tag "leve" apontando para o commit atual.</w:t>
      </w:r>
    </w:p>
    <w:p w14:paraId="1BC2F1A8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283" w:name="Xf13c63049bba8426eee78d0e56e733c23272c3e"/>
      <w:bookmarkStart w:id="284" w:name="_Toc196779979"/>
      <w:bookmarkEnd w:id="281"/>
      <w:r w:rsidRPr="000D7772">
        <w:rPr>
          <w:lang w:val="pt-PT"/>
        </w:rPr>
        <w:t>Criar uma tag anotada (com metadados e opção de assinatura)</w:t>
      </w:r>
      <w:bookmarkEnd w:id="284"/>
    </w:p>
    <w:p w14:paraId="20BD6BA3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tag -a nome-da-tag -m "Mensagem da tag"</w:t>
      </w:r>
    </w:p>
    <w:p w14:paraId="1DD70922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Estas são recomendadas para versões públicas, porque permitem assinatura e mensagem associada.</w:t>
      </w:r>
    </w:p>
    <w:p w14:paraId="5D862AAD" w14:textId="77777777" w:rsidR="006F08BF" w:rsidRDefault="00000000" w:rsidP="000D7772">
      <w:pPr>
        <w:spacing w:line="276" w:lineRule="auto"/>
      </w:pPr>
      <w:r>
        <w:pict w14:anchorId="5A5A84BF">
          <v:rect id="_x0000_i3319" style="width:0;height:1.5pt" o:hralign="center" o:hrstd="t" o:hr="t"/>
        </w:pict>
      </w:r>
    </w:p>
    <w:p w14:paraId="7F201A11" w14:textId="77777777" w:rsidR="006F08BF" w:rsidRDefault="00000000" w:rsidP="000D7772">
      <w:pPr>
        <w:pStyle w:val="Ttulo3"/>
        <w:spacing w:line="276" w:lineRule="auto"/>
      </w:pPr>
      <w:bookmarkStart w:id="285" w:name="ver-e-gerir-tags"/>
      <w:bookmarkStart w:id="286" w:name="_Toc196779980"/>
      <w:bookmarkEnd w:id="283"/>
      <w:r>
        <w:t>Ver e gerir tags</w:t>
      </w:r>
      <w:bookmarkEnd w:id="286"/>
    </w:p>
    <w:p w14:paraId="0D94FB9C" w14:textId="77777777" w:rsidR="006F08BF" w:rsidRDefault="00000000" w:rsidP="000D7772">
      <w:pPr>
        <w:numPr>
          <w:ilvl w:val="0"/>
          <w:numId w:val="246"/>
        </w:numPr>
        <w:spacing w:line="276" w:lineRule="auto"/>
      </w:pPr>
      <w:r>
        <w:t>Listar tags:</w:t>
      </w:r>
    </w:p>
    <w:p w14:paraId="278545D9" w14:textId="77777777" w:rsidR="006F08BF" w:rsidRDefault="00000000" w:rsidP="000D7772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git tag</w:t>
      </w:r>
    </w:p>
    <w:p w14:paraId="3ED555D2" w14:textId="77777777" w:rsidR="006F08BF" w:rsidRPr="000D7772" w:rsidRDefault="00000000" w:rsidP="000D7772">
      <w:pPr>
        <w:numPr>
          <w:ilvl w:val="0"/>
          <w:numId w:val="246"/>
        </w:numPr>
        <w:spacing w:line="276" w:lineRule="auto"/>
        <w:rPr>
          <w:lang w:val="pt-PT"/>
        </w:rPr>
      </w:pPr>
      <w:r w:rsidRPr="000D7772">
        <w:rPr>
          <w:lang w:val="pt-PT"/>
        </w:rPr>
        <w:t>Mostrar detalhes de uma tag:</w:t>
      </w:r>
    </w:p>
    <w:p w14:paraId="194A37C7" w14:textId="77777777" w:rsidR="006F08BF" w:rsidRDefault="00000000" w:rsidP="000D7772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git show nome-da-tag</w:t>
      </w:r>
    </w:p>
    <w:p w14:paraId="4F4A82A4" w14:textId="77777777" w:rsidR="006F08BF" w:rsidRPr="000D7772" w:rsidRDefault="00000000" w:rsidP="000D7772">
      <w:pPr>
        <w:numPr>
          <w:ilvl w:val="0"/>
          <w:numId w:val="246"/>
        </w:numPr>
        <w:spacing w:line="276" w:lineRule="auto"/>
        <w:rPr>
          <w:lang w:val="pt-PT"/>
        </w:rPr>
      </w:pPr>
      <w:r w:rsidRPr="000D7772">
        <w:rPr>
          <w:lang w:val="pt-PT"/>
        </w:rPr>
        <w:t>Enviar tags para o repositório remoto:</w:t>
      </w:r>
    </w:p>
    <w:p w14:paraId="7882B401" w14:textId="77777777" w:rsidR="006F08BF" w:rsidRDefault="00000000" w:rsidP="000D7772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git push origin nome-da-tag</w:t>
      </w:r>
    </w:p>
    <w:p w14:paraId="49406FD1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Dica prática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>Para publicar todas as tags de uma vez:</w:t>
      </w:r>
    </w:p>
    <w:p w14:paraId="480E7CAB" w14:textId="77777777" w:rsidR="006F08BF" w:rsidRDefault="00000000" w:rsidP="000D7772">
      <w:pPr>
        <w:spacing w:line="276" w:lineRule="auto"/>
      </w:pPr>
      <w:r>
        <w:rPr>
          <w:rStyle w:val="VerbatimChar"/>
        </w:rPr>
        <w:lastRenderedPageBreak/>
        <w:t>git push --tags</w:t>
      </w:r>
    </w:p>
    <w:p w14:paraId="6ED17A7E" w14:textId="77777777" w:rsidR="006F08BF" w:rsidRDefault="00000000" w:rsidP="000D7772">
      <w:pPr>
        <w:spacing w:line="276" w:lineRule="auto"/>
      </w:pPr>
      <w:r>
        <w:pict w14:anchorId="5DA372FE">
          <v:rect id="_x0000_i3320" style="width:0;height:1.5pt" o:hralign="center" o:hrstd="t" o:hr="t"/>
        </w:pict>
      </w:r>
    </w:p>
    <w:p w14:paraId="755533D3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87" w:name="submódulos-incluir-outros-repositórios"/>
      <w:bookmarkStart w:id="288" w:name="_Toc196779981"/>
      <w:bookmarkEnd w:id="279"/>
      <w:bookmarkEnd w:id="285"/>
      <w:r w:rsidRPr="000D7772">
        <w:rPr>
          <w:lang w:val="pt-PT"/>
        </w:rPr>
        <w:t xml:space="preserve">2. Submódulos: Incluir Outros Repositórios </w:t>
      </w:r>
      <w:r>
        <w:t>🔗</w:t>
      </w:r>
      <w:bookmarkEnd w:id="288"/>
    </w:p>
    <w:p w14:paraId="60B20FD3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Um </w:t>
      </w:r>
      <w:r w:rsidRPr="000D7772">
        <w:rPr>
          <w:b/>
          <w:bCs/>
          <w:lang w:val="pt-PT"/>
        </w:rPr>
        <w:t>submódulo</w:t>
      </w:r>
      <w:r w:rsidRPr="000D7772">
        <w:rPr>
          <w:lang w:val="pt-PT"/>
        </w:rPr>
        <w:t xml:space="preserve"> é um repositório Git embutido noutro repositório principal.</w:t>
      </w:r>
    </w:p>
    <w:p w14:paraId="2A15FA54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289" w:name="adicionar-um-submódulo"/>
      <w:bookmarkStart w:id="290" w:name="_Toc196779982"/>
      <w:r w:rsidRPr="000D7772">
        <w:rPr>
          <w:lang w:val="pt-PT"/>
        </w:rPr>
        <w:t>Adicionar um submódulo</w:t>
      </w:r>
      <w:bookmarkEnd w:id="290"/>
    </w:p>
    <w:p w14:paraId="283138D7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submodule add url-do-repositorio caminho/para/submodulo</w:t>
      </w:r>
    </w:p>
    <w:p w14:paraId="035E5F29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Isto cria uma ligação ao repositório externo, sem misturar os conteúdos diretamente.</w:t>
      </w:r>
    </w:p>
    <w:p w14:paraId="56754D35" w14:textId="77777777" w:rsidR="006F08BF" w:rsidRDefault="00000000" w:rsidP="000D7772">
      <w:pPr>
        <w:spacing w:line="276" w:lineRule="auto"/>
      </w:pPr>
      <w:r>
        <w:pict w14:anchorId="627F71C8">
          <v:rect id="_x0000_i3321" style="width:0;height:1.5pt" o:hralign="center" o:hrstd="t" o:hr="t"/>
        </w:pict>
      </w:r>
    </w:p>
    <w:p w14:paraId="6D1FD5A0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291" w:name="clonar-um-repositório-com-submódulos"/>
      <w:bookmarkStart w:id="292" w:name="_Toc196779983"/>
      <w:bookmarkEnd w:id="289"/>
      <w:r w:rsidRPr="000D7772">
        <w:rPr>
          <w:lang w:val="pt-PT"/>
        </w:rPr>
        <w:t>Clonar um repositório com submódulos</w:t>
      </w:r>
      <w:bookmarkEnd w:id="292"/>
    </w:p>
    <w:p w14:paraId="79534020" w14:textId="77777777" w:rsidR="006F08BF" w:rsidRPr="000D7772" w:rsidRDefault="00000000" w:rsidP="000D7772">
      <w:p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lone --recurse-submodules url-do-repositorio</w:t>
      </w:r>
    </w:p>
    <w:p w14:paraId="09D00623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Se já clonaste o repositório:</w:t>
      </w:r>
    </w:p>
    <w:p w14:paraId="0C881F98" w14:textId="77777777" w:rsidR="006F08BF" w:rsidRDefault="00000000" w:rsidP="000D7772">
      <w:pPr>
        <w:spacing w:line="276" w:lineRule="auto"/>
      </w:pPr>
      <w:r>
        <w:rPr>
          <w:rStyle w:val="VerbatimChar"/>
        </w:rPr>
        <w:t>git submodule update --init --recursive</w:t>
      </w:r>
    </w:p>
    <w:p w14:paraId="5D30CA81" w14:textId="77777777" w:rsidR="006F08BF" w:rsidRDefault="00000000" w:rsidP="000D7772">
      <w:pPr>
        <w:spacing w:line="276" w:lineRule="auto"/>
      </w:pPr>
      <w:r>
        <w:pict w14:anchorId="4E3CFAFE">
          <v:rect id="_x0000_i3322" style="width:0;height:1.5pt" o:hralign="center" o:hrstd="t" o:hr="t"/>
        </w:pict>
      </w:r>
    </w:p>
    <w:p w14:paraId="33D5B139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🧠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Nota Importante</w:t>
      </w:r>
      <w:r w:rsidRPr="000D7772">
        <w:rPr>
          <w:lang w:val="pt-PT"/>
        </w:rPr>
        <w:t>:</w:t>
      </w:r>
      <w:r w:rsidRPr="000D7772">
        <w:rPr>
          <w:lang w:val="pt-PT"/>
        </w:rPr>
        <w:br/>
        <w:t>Submódulos são ótimos para dependências externas fixas, mas adicionam complexidade na gestão de atualizações!</w:t>
      </w:r>
    </w:p>
    <w:p w14:paraId="27FCA2F0" w14:textId="77777777" w:rsidR="006F08BF" w:rsidRDefault="00000000" w:rsidP="000D7772">
      <w:pPr>
        <w:spacing w:line="276" w:lineRule="auto"/>
      </w:pPr>
      <w:r>
        <w:pict w14:anchorId="1475CD59">
          <v:rect id="_x0000_i3323" style="width:0;height:1.5pt" o:hralign="center" o:hrstd="t" o:hr="t"/>
        </w:pict>
      </w:r>
    </w:p>
    <w:p w14:paraId="220392C0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93" w:name="X1752420852a23623e98da8fec72fda7a573157b"/>
      <w:bookmarkStart w:id="294" w:name="_Toc196779984"/>
      <w:bookmarkEnd w:id="287"/>
      <w:bookmarkEnd w:id="291"/>
      <w:r w:rsidRPr="000D7772">
        <w:rPr>
          <w:lang w:val="pt-PT"/>
        </w:rPr>
        <w:t>3. Hooks: Automatizar Tarefas no Ciclo de Vida do Git ⚙</w:t>
      </w:r>
      <w:r>
        <w:t>️</w:t>
      </w:r>
      <w:bookmarkEnd w:id="294"/>
    </w:p>
    <w:p w14:paraId="7E21A71D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b/>
          <w:bCs/>
          <w:lang w:val="pt-PT"/>
        </w:rPr>
        <w:t>Hooks</w:t>
      </w:r>
      <w:r w:rsidRPr="000D7772">
        <w:rPr>
          <w:lang w:val="pt-PT"/>
        </w:rPr>
        <w:t xml:space="preserve"> são scripts automáticos que o Git executa em momentos chave, como antes de um commit (</w:t>
      </w:r>
      <w:r w:rsidRPr="000D7772">
        <w:rPr>
          <w:rStyle w:val="VerbatimChar"/>
          <w:lang w:val="pt-PT"/>
        </w:rPr>
        <w:t>pre-commit</w:t>
      </w:r>
      <w:r w:rsidRPr="000D7772">
        <w:rPr>
          <w:lang w:val="pt-PT"/>
        </w:rPr>
        <w:t>) ou depois de um push (</w:t>
      </w:r>
      <w:r w:rsidRPr="000D7772">
        <w:rPr>
          <w:rStyle w:val="VerbatimChar"/>
          <w:lang w:val="pt-PT"/>
        </w:rPr>
        <w:t>post-push</w:t>
      </w:r>
      <w:r w:rsidRPr="000D7772">
        <w:rPr>
          <w:lang w:val="pt-PT"/>
        </w:rPr>
        <w:t>).</w:t>
      </w:r>
    </w:p>
    <w:p w14:paraId="6C14FBCB" w14:textId="77777777" w:rsidR="006F08BF" w:rsidRDefault="00000000" w:rsidP="000D7772">
      <w:pPr>
        <w:pStyle w:val="Ttulo3"/>
        <w:spacing w:line="276" w:lineRule="auto"/>
      </w:pPr>
      <w:bookmarkStart w:id="295" w:name="exemplo-de-utilização"/>
      <w:bookmarkStart w:id="296" w:name="_Toc196779985"/>
      <w:r>
        <w:t>Exemplo de utilização:</w:t>
      </w:r>
      <w:bookmarkEnd w:id="296"/>
    </w:p>
    <w:p w14:paraId="7C0C891D" w14:textId="77777777" w:rsidR="006F08BF" w:rsidRDefault="00000000" w:rsidP="000D7772">
      <w:pPr>
        <w:numPr>
          <w:ilvl w:val="0"/>
          <w:numId w:val="247"/>
        </w:numPr>
        <w:spacing w:line="276" w:lineRule="auto"/>
      </w:pPr>
      <w:r>
        <w:t>Prevenir commits sem mensagens:</w:t>
      </w:r>
    </w:p>
    <w:p w14:paraId="07F50CCF" w14:textId="77777777" w:rsidR="006F08BF" w:rsidRDefault="00000000" w:rsidP="000D7772">
      <w:pPr>
        <w:numPr>
          <w:ilvl w:val="1"/>
          <w:numId w:val="248"/>
        </w:numPr>
        <w:spacing w:line="276" w:lineRule="auto"/>
      </w:pPr>
      <w:r>
        <w:t xml:space="preserve">Criar </w:t>
      </w:r>
      <w:r>
        <w:rPr>
          <w:rStyle w:val="VerbatimChar"/>
        </w:rPr>
        <w:t>.git/hooks/commit-msg</w:t>
      </w:r>
    </w:p>
    <w:p w14:paraId="5EF90AA2" w14:textId="77777777" w:rsidR="006F08BF" w:rsidRDefault="00000000" w:rsidP="000D7772">
      <w:pPr>
        <w:numPr>
          <w:ilvl w:val="1"/>
          <w:numId w:val="248"/>
        </w:numPr>
        <w:spacing w:line="276" w:lineRule="auto"/>
      </w:pPr>
      <w:r>
        <w:t>Tornar o script executável:</w:t>
      </w:r>
    </w:p>
    <w:p w14:paraId="1319D3DA" w14:textId="77777777" w:rsidR="006F08BF" w:rsidRDefault="00000000" w:rsidP="000D7772">
      <w:pPr>
        <w:numPr>
          <w:ilvl w:val="1"/>
          <w:numId w:val="167"/>
        </w:numPr>
        <w:spacing w:line="276" w:lineRule="auto"/>
      </w:pPr>
      <w:r>
        <w:rPr>
          <w:rStyle w:val="VerbatimChar"/>
        </w:rPr>
        <w:t>chmod +x .git/hooks/commit-msg</w:t>
      </w:r>
    </w:p>
    <w:p w14:paraId="60E1145B" w14:textId="77777777" w:rsidR="006F08BF" w:rsidRDefault="00000000" w:rsidP="000D7772">
      <w:pPr>
        <w:pStyle w:val="FirstParagraph"/>
        <w:spacing w:line="276" w:lineRule="auto"/>
      </w:pPr>
      <w:r>
        <w:t>🔹 Alguns hooks comu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7"/>
        <w:gridCol w:w="3136"/>
      </w:tblGrid>
      <w:tr w:rsidR="006F08BF" w14:paraId="4A321FB4" w14:textId="77777777" w:rsidTr="006F08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D6CFCF" w14:textId="77777777" w:rsidR="006F08BF" w:rsidRDefault="00000000" w:rsidP="000D7772">
            <w:pPr>
              <w:pStyle w:val="Compact"/>
              <w:spacing w:line="276" w:lineRule="auto"/>
            </w:pPr>
            <w:r>
              <w:t>Hook</w:t>
            </w:r>
          </w:p>
        </w:tc>
        <w:tc>
          <w:tcPr>
            <w:tcW w:w="0" w:type="auto"/>
          </w:tcPr>
          <w:p w14:paraId="0CEF0F7E" w14:textId="77777777" w:rsidR="006F08BF" w:rsidRDefault="00000000" w:rsidP="000D7772">
            <w:pPr>
              <w:pStyle w:val="Compact"/>
              <w:spacing w:line="276" w:lineRule="auto"/>
            </w:pPr>
            <w:r>
              <w:t>Quando é acionado</w:t>
            </w:r>
          </w:p>
        </w:tc>
      </w:tr>
      <w:tr w:rsidR="006F08BF" w14:paraId="34A77478" w14:textId="77777777">
        <w:tc>
          <w:tcPr>
            <w:tcW w:w="0" w:type="auto"/>
          </w:tcPr>
          <w:p w14:paraId="7FF70870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rStyle w:val="VerbatimChar"/>
              </w:rPr>
              <w:lastRenderedPageBreak/>
              <w:t>pre-commit</w:t>
            </w:r>
          </w:p>
        </w:tc>
        <w:tc>
          <w:tcPr>
            <w:tcW w:w="0" w:type="auto"/>
          </w:tcPr>
          <w:p w14:paraId="430BBEE7" w14:textId="77777777" w:rsidR="006F08BF" w:rsidRDefault="00000000" w:rsidP="000D7772">
            <w:pPr>
              <w:pStyle w:val="Compact"/>
              <w:spacing w:line="276" w:lineRule="auto"/>
            </w:pPr>
            <w:r>
              <w:t>Antes de fazer commit</w:t>
            </w:r>
          </w:p>
        </w:tc>
      </w:tr>
      <w:tr w:rsidR="006F08BF" w14:paraId="5DA1673F" w14:textId="77777777">
        <w:tc>
          <w:tcPr>
            <w:tcW w:w="0" w:type="auto"/>
          </w:tcPr>
          <w:p w14:paraId="172BDD30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rStyle w:val="VerbatimChar"/>
              </w:rPr>
              <w:t>commit-msg</w:t>
            </w:r>
          </w:p>
        </w:tc>
        <w:tc>
          <w:tcPr>
            <w:tcW w:w="0" w:type="auto"/>
          </w:tcPr>
          <w:p w14:paraId="08D139C1" w14:textId="77777777" w:rsidR="006F08BF" w:rsidRDefault="00000000" w:rsidP="000D7772">
            <w:pPr>
              <w:pStyle w:val="Compact"/>
              <w:spacing w:line="276" w:lineRule="auto"/>
            </w:pPr>
            <w:r>
              <w:t>Para validar a mensagem</w:t>
            </w:r>
          </w:p>
        </w:tc>
      </w:tr>
      <w:tr w:rsidR="006F08BF" w14:paraId="3618DD0A" w14:textId="77777777">
        <w:tc>
          <w:tcPr>
            <w:tcW w:w="0" w:type="auto"/>
          </w:tcPr>
          <w:p w14:paraId="1402B654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rStyle w:val="VerbatimChar"/>
              </w:rPr>
              <w:t>pre-push</w:t>
            </w:r>
          </w:p>
        </w:tc>
        <w:tc>
          <w:tcPr>
            <w:tcW w:w="0" w:type="auto"/>
          </w:tcPr>
          <w:p w14:paraId="47197135" w14:textId="77777777" w:rsidR="006F08BF" w:rsidRDefault="00000000" w:rsidP="000D7772">
            <w:pPr>
              <w:pStyle w:val="Compact"/>
              <w:spacing w:line="276" w:lineRule="auto"/>
            </w:pPr>
            <w:r>
              <w:t>Antes de fazer push</w:t>
            </w:r>
          </w:p>
        </w:tc>
      </w:tr>
      <w:tr w:rsidR="006F08BF" w:rsidRPr="000D7772" w14:paraId="62F0E186" w14:textId="77777777">
        <w:tc>
          <w:tcPr>
            <w:tcW w:w="0" w:type="auto"/>
          </w:tcPr>
          <w:p w14:paraId="72E499DA" w14:textId="77777777" w:rsidR="006F08BF" w:rsidRDefault="00000000" w:rsidP="000D7772">
            <w:pPr>
              <w:pStyle w:val="Compact"/>
              <w:spacing w:line="276" w:lineRule="auto"/>
            </w:pPr>
            <w:r>
              <w:rPr>
                <w:rStyle w:val="VerbatimChar"/>
              </w:rPr>
              <w:t>pre-receive</w:t>
            </w:r>
          </w:p>
        </w:tc>
        <w:tc>
          <w:tcPr>
            <w:tcW w:w="0" w:type="auto"/>
          </w:tcPr>
          <w:p w14:paraId="46EF3C80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Antes do servidor aceitar push</w:t>
            </w:r>
          </w:p>
        </w:tc>
      </w:tr>
    </w:tbl>
    <w:p w14:paraId="4E08C884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🎯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Dica prática</w:t>
      </w:r>
      <w:r w:rsidRPr="000D7772">
        <w:rPr>
          <w:lang w:val="pt-PT"/>
        </w:rPr>
        <w:t xml:space="preserve">: Usa ferramentas como </w:t>
      </w:r>
      <w:r w:rsidRPr="000D7772">
        <w:rPr>
          <w:b/>
          <w:bCs/>
          <w:lang w:val="pt-PT"/>
        </w:rPr>
        <w:t>Husky</w:t>
      </w:r>
      <w:r w:rsidRPr="000D7772">
        <w:rPr>
          <w:lang w:val="pt-PT"/>
        </w:rPr>
        <w:t xml:space="preserve"> para gerir hooks de forma moderna e multiplataforma.</w:t>
      </w:r>
    </w:p>
    <w:p w14:paraId="42014CF0" w14:textId="77777777" w:rsidR="006F08BF" w:rsidRDefault="00000000" w:rsidP="000D7772">
      <w:pPr>
        <w:spacing w:line="276" w:lineRule="auto"/>
      </w:pPr>
      <w:r>
        <w:pict w14:anchorId="06539877">
          <v:rect id="_x0000_i3324" style="width:0;height:1.5pt" o:hralign="center" o:hrstd="t" o:hr="t"/>
        </w:pict>
      </w:r>
    </w:p>
    <w:p w14:paraId="46F17CFC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297" w:name="estratégias-de-colaboração-profissional"/>
      <w:bookmarkStart w:id="298" w:name="_Toc196779986"/>
      <w:bookmarkEnd w:id="293"/>
      <w:bookmarkEnd w:id="295"/>
      <w:r w:rsidRPr="000D7772">
        <w:rPr>
          <w:lang w:val="pt-PT"/>
        </w:rPr>
        <w:t xml:space="preserve">4. Estratégias de Colaboração Profissional </w:t>
      </w:r>
      <w:r>
        <w:t>🤝</w:t>
      </w:r>
      <w:bookmarkEnd w:id="298"/>
    </w:p>
    <w:p w14:paraId="3954BBAB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299" w:name="X57d97f0dcc93b9724a515bcaa36c0c200fe6f99"/>
      <w:bookmarkStart w:id="300" w:name="_Toc196779987"/>
      <w:r w:rsidRPr="000D7772">
        <w:rPr>
          <w:lang w:val="pt-PT"/>
        </w:rPr>
        <w:t xml:space="preserve">a) </w:t>
      </w:r>
      <w:r w:rsidRPr="000D7772">
        <w:rPr>
          <w:b/>
          <w:bCs/>
          <w:lang w:val="pt-PT"/>
        </w:rPr>
        <w:t>Forking Workflow</w:t>
      </w:r>
      <w:r w:rsidRPr="000D7772">
        <w:rPr>
          <w:lang w:val="pt-PT"/>
        </w:rPr>
        <w:t xml:space="preserve"> (ideal para projetos open-source)</w:t>
      </w:r>
      <w:bookmarkEnd w:id="300"/>
    </w:p>
    <w:p w14:paraId="02B06D16" w14:textId="77777777" w:rsidR="006F08BF" w:rsidRPr="000D7772" w:rsidRDefault="00000000" w:rsidP="000D7772">
      <w:pPr>
        <w:numPr>
          <w:ilvl w:val="0"/>
          <w:numId w:val="249"/>
        </w:numPr>
        <w:spacing w:line="276" w:lineRule="auto"/>
        <w:rPr>
          <w:lang w:val="pt-PT"/>
        </w:rPr>
      </w:pPr>
      <w:r w:rsidRPr="000D7772">
        <w:rPr>
          <w:lang w:val="pt-PT"/>
        </w:rPr>
        <w:t>Faz um fork do projeto principal.</w:t>
      </w:r>
    </w:p>
    <w:p w14:paraId="45558FED" w14:textId="77777777" w:rsidR="006F08BF" w:rsidRPr="000D7772" w:rsidRDefault="00000000" w:rsidP="000D7772">
      <w:pPr>
        <w:numPr>
          <w:ilvl w:val="0"/>
          <w:numId w:val="249"/>
        </w:numPr>
        <w:spacing w:line="276" w:lineRule="auto"/>
        <w:rPr>
          <w:lang w:val="pt-PT"/>
        </w:rPr>
      </w:pPr>
      <w:r w:rsidRPr="000D7772">
        <w:rPr>
          <w:lang w:val="pt-PT"/>
        </w:rPr>
        <w:t>Trabalha no teu repositório pessoal.</w:t>
      </w:r>
    </w:p>
    <w:p w14:paraId="7E7F5402" w14:textId="77777777" w:rsidR="006F08BF" w:rsidRPr="000D7772" w:rsidRDefault="00000000" w:rsidP="000D7772">
      <w:pPr>
        <w:numPr>
          <w:ilvl w:val="0"/>
          <w:numId w:val="249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Envia alterações via </w:t>
      </w:r>
      <w:r w:rsidRPr="000D7772">
        <w:rPr>
          <w:b/>
          <w:bCs/>
          <w:lang w:val="pt-PT"/>
        </w:rPr>
        <w:t>Pull Request</w:t>
      </w:r>
      <w:r w:rsidRPr="000D7772">
        <w:rPr>
          <w:lang w:val="pt-PT"/>
        </w:rPr>
        <w:t>.</w:t>
      </w:r>
    </w:p>
    <w:p w14:paraId="75C6CA8F" w14:textId="77777777" w:rsidR="006F08BF" w:rsidRDefault="00000000" w:rsidP="000D7772">
      <w:pPr>
        <w:spacing w:line="276" w:lineRule="auto"/>
      </w:pPr>
      <w:r>
        <w:pict w14:anchorId="500CCB7F">
          <v:rect id="_x0000_i3325" style="width:0;height:1.5pt" o:hralign="center" o:hrstd="t" o:hr="t"/>
        </w:pict>
      </w:r>
    </w:p>
    <w:p w14:paraId="6655B746" w14:textId="77777777" w:rsidR="006F08BF" w:rsidRDefault="00000000" w:rsidP="000D7772">
      <w:pPr>
        <w:pStyle w:val="Ttulo3"/>
        <w:spacing w:line="276" w:lineRule="auto"/>
      </w:pPr>
      <w:bookmarkStart w:id="301" w:name="b-feature-branch-workflow"/>
      <w:bookmarkStart w:id="302" w:name="_Toc196779988"/>
      <w:bookmarkEnd w:id="299"/>
      <w:r>
        <w:t xml:space="preserve">b) </w:t>
      </w:r>
      <w:r>
        <w:rPr>
          <w:b/>
          <w:bCs/>
        </w:rPr>
        <w:t>Feature Branch Workflow</w:t>
      </w:r>
      <w:bookmarkEnd w:id="302"/>
    </w:p>
    <w:p w14:paraId="0164E4DB" w14:textId="77777777" w:rsidR="006F08BF" w:rsidRPr="000D7772" w:rsidRDefault="00000000" w:rsidP="000D7772">
      <w:pPr>
        <w:numPr>
          <w:ilvl w:val="0"/>
          <w:numId w:val="250"/>
        </w:numPr>
        <w:spacing w:line="276" w:lineRule="auto"/>
        <w:rPr>
          <w:lang w:val="pt-PT"/>
        </w:rPr>
      </w:pPr>
      <w:r w:rsidRPr="000D7772">
        <w:rPr>
          <w:lang w:val="pt-PT"/>
        </w:rPr>
        <w:t>Cada nova funcionalidade é feita numa nova branch:</w:t>
      </w:r>
    </w:p>
    <w:p w14:paraId="16AC52AB" w14:textId="77777777" w:rsidR="006F08BF" w:rsidRPr="000D7772" w:rsidRDefault="00000000" w:rsidP="000D7772">
      <w:pPr>
        <w:numPr>
          <w:ilvl w:val="0"/>
          <w:numId w:val="167"/>
        </w:num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git checkout -b feature/nome-da-funcionalidade</w:t>
      </w:r>
    </w:p>
    <w:p w14:paraId="6BEC2AEF" w14:textId="77777777" w:rsidR="006F08BF" w:rsidRPr="000D7772" w:rsidRDefault="00000000" w:rsidP="000D7772">
      <w:pPr>
        <w:numPr>
          <w:ilvl w:val="0"/>
          <w:numId w:val="250"/>
        </w:numPr>
        <w:spacing w:line="276" w:lineRule="auto"/>
        <w:rPr>
          <w:lang w:val="pt-PT"/>
        </w:rPr>
      </w:pPr>
      <w:r w:rsidRPr="000D7772">
        <w:rPr>
          <w:lang w:val="pt-PT"/>
        </w:rPr>
        <w:t>Facilita o isolamento de novas funcionalidades.</w:t>
      </w:r>
    </w:p>
    <w:p w14:paraId="5E37FCBC" w14:textId="77777777" w:rsidR="006F08BF" w:rsidRDefault="00000000" w:rsidP="000D7772">
      <w:pPr>
        <w:spacing w:line="276" w:lineRule="auto"/>
      </w:pPr>
      <w:r>
        <w:pict w14:anchorId="15E79ECE">
          <v:rect id="_x0000_i3326" style="width:0;height:1.5pt" o:hralign="center" o:hrstd="t" o:hr="t"/>
        </w:pict>
      </w:r>
    </w:p>
    <w:p w14:paraId="24E79BBB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303" w:name="c-gitflow-workflow"/>
      <w:bookmarkStart w:id="304" w:name="_Toc196779989"/>
      <w:bookmarkEnd w:id="301"/>
      <w:r w:rsidRPr="000D7772">
        <w:rPr>
          <w:lang w:val="pt-PT"/>
        </w:rPr>
        <w:t xml:space="preserve">c) </w:t>
      </w:r>
      <w:r w:rsidRPr="000D7772">
        <w:rPr>
          <w:b/>
          <w:bCs/>
          <w:lang w:val="pt-PT"/>
        </w:rPr>
        <w:t>Gitflow Workflow</w:t>
      </w:r>
      <w:bookmarkEnd w:id="304"/>
    </w:p>
    <w:p w14:paraId="644E09D5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Estratégia formal para grandes projetos:</w:t>
      </w:r>
    </w:p>
    <w:p w14:paraId="20DC135D" w14:textId="77777777" w:rsidR="006F08BF" w:rsidRDefault="00000000" w:rsidP="000D7772">
      <w:pPr>
        <w:numPr>
          <w:ilvl w:val="0"/>
          <w:numId w:val="251"/>
        </w:numPr>
        <w:spacing w:line="276" w:lineRule="auto"/>
      </w:pPr>
      <w:r>
        <w:rPr>
          <w:rStyle w:val="VerbatimChar"/>
        </w:rPr>
        <w:t>main</w:t>
      </w:r>
      <w:r>
        <w:t xml:space="preserve"> → branch de produção.</w:t>
      </w:r>
    </w:p>
    <w:p w14:paraId="35DF883D" w14:textId="77777777" w:rsidR="006F08BF" w:rsidRPr="000D7772" w:rsidRDefault="00000000" w:rsidP="000D7772">
      <w:pPr>
        <w:numPr>
          <w:ilvl w:val="0"/>
          <w:numId w:val="251"/>
        </w:numPr>
        <w:spacing w:line="276" w:lineRule="auto"/>
        <w:rPr>
          <w:lang w:val="pt-PT"/>
        </w:rPr>
      </w:pPr>
      <w:r w:rsidRPr="000D7772">
        <w:rPr>
          <w:rStyle w:val="VerbatimChar"/>
          <w:lang w:val="pt-PT"/>
        </w:rPr>
        <w:t>develop</w:t>
      </w:r>
      <w:r w:rsidRPr="000D7772">
        <w:rPr>
          <w:lang w:val="pt-PT"/>
        </w:rPr>
        <w:t xml:space="preserve"> → branch de integração de funcionalidades.</w:t>
      </w:r>
    </w:p>
    <w:p w14:paraId="5B7A6181" w14:textId="77777777" w:rsidR="006F08BF" w:rsidRPr="000D7772" w:rsidRDefault="00000000" w:rsidP="000D7772">
      <w:pPr>
        <w:numPr>
          <w:ilvl w:val="0"/>
          <w:numId w:val="251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Branches especiais para </w:t>
      </w:r>
      <w:r w:rsidRPr="000D7772">
        <w:rPr>
          <w:rStyle w:val="VerbatimChar"/>
          <w:lang w:val="pt-PT"/>
        </w:rPr>
        <w:t>feature/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release/</w:t>
      </w:r>
      <w:r w:rsidRPr="000D7772">
        <w:rPr>
          <w:lang w:val="pt-PT"/>
        </w:rPr>
        <w:t xml:space="preserve"> e </w:t>
      </w:r>
      <w:r w:rsidRPr="000D7772">
        <w:rPr>
          <w:rStyle w:val="VerbatimChar"/>
          <w:lang w:val="pt-PT"/>
        </w:rPr>
        <w:t>hotfix/</w:t>
      </w:r>
      <w:r w:rsidRPr="000D7772">
        <w:rPr>
          <w:lang w:val="pt-PT"/>
        </w:rPr>
        <w:t>.</w:t>
      </w:r>
    </w:p>
    <w:p w14:paraId="00FB6770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>
        <w:t>🔹</w:t>
      </w:r>
      <w:r w:rsidRPr="000D7772">
        <w:rPr>
          <w:lang w:val="pt-PT"/>
        </w:rPr>
        <w:t xml:space="preserve"> Automatizável com ferramentas como </w:t>
      </w:r>
      <w:r w:rsidRPr="000D7772">
        <w:rPr>
          <w:b/>
          <w:bCs/>
          <w:lang w:val="pt-PT"/>
        </w:rPr>
        <w:t>git-flow</w:t>
      </w:r>
      <w:r w:rsidRPr="000D7772">
        <w:rPr>
          <w:lang w:val="pt-PT"/>
        </w:rPr>
        <w:t>.</w:t>
      </w:r>
    </w:p>
    <w:p w14:paraId="47BBD16F" w14:textId="77777777" w:rsidR="006F08BF" w:rsidRDefault="00000000" w:rsidP="000D7772">
      <w:pPr>
        <w:spacing w:line="276" w:lineRule="auto"/>
      </w:pPr>
      <w:r>
        <w:pict w14:anchorId="71C40C3D">
          <v:rect id="_x0000_i3327" style="width:0;height:1.5pt" o:hralign="center" o:hrstd="t" o:hr="t"/>
        </w:pict>
      </w:r>
    </w:p>
    <w:p w14:paraId="0B5E6D70" w14:textId="77777777" w:rsidR="006F08BF" w:rsidRPr="000D7772" w:rsidRDefault="00000000" w:rsidP="000D7772">
      <w:pPr>
        <w:pStyle w:val="Textodebloco"/>
        <w:spacing w:line="276" w:lineRule="auto"/>
        <w:rPr>
          <w:lang w:val="pt-PT"/>
        </w:rPr>
      </w:pPr>
      <w:r>
        <w:t>🧠</w:t>
      </w:r>
      <w:r w:rsidRPr="000D7772">
        <w:rPr>
          <w:lang w:val="pt-PT"/>
        </w:rPr>
        <w:t xml:space="preserve"> </w:t>
      </w:r>
      <w:r w:rsidRPr="000D7772">
        <w:rPr>
          <w:b/>
          <w:bCs/>
          <w:lang w:val="pt-PT"/>
        </w:rPr>
        <w:t>Resumo visual</w:t>
      </w:r>
      <w:r w:rsidRPr="000D7772">
        <w:rPr>
          <w:lang w:val="pt-PT"/>
        </w:rPr>
        <w:t>:</w:t>
      </w:r>
    </w:p>
    <w:p w14:paraId="40992606" w14:textId="77777777" w:rsidR="006F08BF" w:rsidRDefault="00000000" w:rsidP="000D7772">
      <w:pPr>
        <w:spacing w:line="276" w:lineRule="auto"/>
      </w:pPr>
      <w:r w:rsidRPr="000D7772">
        <w:rPr>
          <w:rStyle w:val="VerbatimChar"/>
          <w:lang w:val="pt-PT"/>
        </w:rPr>
        <w:lastRenderedPageBreak/>
        <w:t>Forking → colaboração aberta.</w:t>
      </w:r>
      <w:r w:rsidRPr="000D7772">
        <w:rPr>
          <w:lang w:val="pt-PT"/>
        </w:rPr>
        <w:br/>
      </w:r>
      <w:r w:rsidRPr="000D7772">
        <w:rPr>
          <w:rStyle w:val="VerbatimChar"/>
          <w:lang w:val="pt-PT"/>
        </w:rPr>
        <w:t>Feature Branch → isolamento de funcionalidades.</w:t>
      </w:r>
      <w:r w:rsidRPr="000D7772">
        <w:rPr>
          <w:lang w:val="pt-PT"/>
        </w:rPr>
        <w:br/>
      </w:r>
      <w:r>
        <w:rPr>
          <w:rStyle w:val="VerbatimChar"/>
        </w:rPr>
        <w:t>Gitflow → gestão rigorosa de ciclos de vida.</w:t>
      </w:r>
    </w:p>
    <w:p w14:paraId="4E5480D5" w14:textId="77777777" w:rsidR="006F08BF" w:rsidRDefault="00000000" w:rsidP="000D7772">
      <w:pPr>
        <w:spacing w:line="276" w:lineRule="auto"/>
      </w:pPr>
      <w:r>
        <w:pict w14:anchorId="09168456">
          <v:rect id="_x0000_i3328" style="width:0;height:1.5pt" o:hralign="center" o:hrstd="t" o:hr="t"/>
        </w:pict>
      </w:r>
    </w:p>
    <w:p w14:paraId="1ADF3E41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305" w:name="dicas-de-segurança-no-git"/>
      <w:bookmarkStart w:id="306" w:name="_Toc196779990"/>
      <w:bookmarkEnd w:id="297"/>
      <w:bookmarkEnd w:id="303"/>
      <w:r w:rsidRPr="000D7772">
        <w:rPr>
          <w:lang w:val="pt-PT"/>
        </w:rPr>
        <w:t xml:space="preserve">5. Dicas de Segurança no Git </w:t>
      </w:r>
      <w:r>
        <w:t>🔒</w:t>
      </w:r>
      <w:bookmarkEnd w:id="306"/>
    </w:p>
    <w:p w14:paraId="0163F30C" w14:textId="77777777" w:rsidR="006F08BF" w:rsidRDefault="00000000" w:rsidP="000D7772">
      <w:pPr>
        <w:pStyle w:val="Ttulo3"/>
        <w:spacing w:line="276" w:lineRule="auto"/>
      </w:pPr>
      <w:bookmarkStart w:id="307" w:name="a-usar-ssh-para-autenticação"/>
      <w:bookmarkStart w:id="308" w:name="_Toc196779991"/>
      <w:r>
        <w:t>a) Usar SSH para autenticação</w:t>
      </w:r>
      <w:bookmarkEnd w:id="308"/>
    </w:p>
    <w:p w14:paraId="726FC602" w14:textId="77777777" w:rsidR="006F08BF" w:rsidRDefault="00000000" w:rsidP="000D7772">
      <w:pPr>
        <w:numPr>
          <w:ilvl w:val="0"/>
          <w:numId w:val="252"/>
        </w:numPr>
        <w:spacing w:line="276" w:lineRule="auto"/>
      </w:pPr>
      <w:r>
        <w:t>Gera uma chave SSH:</w:t>
      </w:r>
    </w:p>
    <w:p w14:paraId="450C32D6" w14:textId="77777777" w:rsidR="006F08BF" w:rsidRDefault="00000000" w:rsidP="000D7772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ssh-keygen -t ed25519 -C "teu-email@example.com"</w:t>
      </w:r>
    </w:p>
    <w:p w14:paraId="000727B8" w14:textId="77777777" w:rsidR="006F08BF" w:rsidRPr="000D7772" w:rsidRDefault="00000000" w:rsidP="000D7772">
      <w:pPr>
        <w:numPr>
          <w:ilvl w:val="0"/>
          <w:numId w:val="252"/>
        </w:numPr>
        <w:spacing w:line="276" w:lineRule="auto"/>
        <w:rPr>
          <w:lang w:val="pt-PT"/>
        </w:rPr>
      </w:pPr>
      <w:r w:rsidRPr="000D7772">
        <w:rPr>
          <w:lang w:val="pt-PT"/>
        </w:rPr>
        <w:t>Adiciona a chave pública na tua conta de repositórios (GitHub, GitLab, etc.).</w:t>
      </w:r>
    </w:p>
    <w:p w14:paraId="2D8B6781" w14:textId="77777777" w:rsidR="006F08BF" w:rsidRDefault="00000000" w:rsidP="000D7772">
      <w:pPr>
        <w:spacing w:line="276" w:lineRule="auto"/>
      </w:pPr>
      <w:r>
        <w:pict w14:anchorId="3FDF9A9A">
          <v:rect id="_x0000_i3329" style="width:0;height:1.5pt" o:hralign="center" o:hrstd="t" o:hr="t"/>
        </w:pict>
      </w:r>
    </w:p>
    <w:p w14:paraId="580E9967" w14:textId="77777777" w:rsidR="006F08BF" w:rsidRDefault="00000000" w:rsidP="000D7772">
      <w:pPr>
        <w:pStyle w:val="Ttulo3"/>
        <w:spacing w:line="276" w:lineRule="auto"/>
      </w:pPr>
      <w:bookmarkStart w:id="309" w:name="b-assinar-commits-com-gpg"/>
      <w:bookmarkStart w:id="310" w:name="_Toc196779992"/>
      <w:bookmarkEnd w:id="307"/>
      <w:r>
        <w:t>b) Assinar commits com GPG</w:t>
      </w:r>
      <w:bookmarkEnd w:id="310"/>
    </w:p>
    <w:p w14:paraId="431FEE38" w14:textId="77777777" w:rsidR="006F08BF" w:rsidRDefault="00000000" w:rsidP="000D7772">
      <w:pPr>
        <w:numPr>
          <w:ilvl w:val="0"/>
          <w:numId w:val="253"/>
        </w:numPr>
        <w:spacing w:line="276" w:lineRule="auto"/>
      </w:pPr>
      <w:r>
        <w:t>Instalar GPG.</w:t>
      </w:r>
    </w:p>
    <w:p w14:paraId="3B02A01A" w14:textId="77777777" w:rsidR="006F08BF" w:rsidRDefault="00000000" w:rsidP="000D7772">
      <w:pPr>
        <w:numPr>
          <w:ilvl w:val="0"/>
          <w:numId w:val="253"/>
        </w:numPr>
        <w:spacing w:line="276" w:lineRule="auto"/>
      </w:pPr>
      <w:r>
        <w:t>Gerar uma chave:</w:t>
      </w:r>
    </w:p>
    <w:p w14:paraId="6EC4E367" w14:textId="77777777" w:rsidR="006F08BF" w:rsidRDefault="00000000" w:rsidP="000D7772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gpg --full-generate-key</w:t>
      </w:r>
    </w:p>
    <w:p w14:paraId="1254DE15" w14:textId="77777777" w:rsidR="006F08BF" w:rsidRPr="000D7772" w:rsidRDefault="00000000" w:rsidP="000D7772">
      <w:pPr>
        <w:numPr>
          <w:ilvl w:val="0"/>
          <w:numId w:val="253"/>
        </w:numPr>
        <w:spacing w:line="276" w:lineRule="auto"/>
        <w:rPr>
          <w:lang w:val="pt-PT"/>
        </w:rPr>
      </w:pPr>
      <w:r w:rsidRPr="000D7772">
        <w:rPr>
          <w:lang w:val="pt-PT"/>
        </w:rPr>
        <w:t>Configurar Git para usar a chave:</w:t>
      </w:r>
    </w:p>
    <w:p w14:paraId="5CD88240" w14:textId="77777777" w:rsidR="006F08BF" w:rsidRDefault="00000000" w:rsidP="000D7772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git config --global user.signingkey ID-da-chave</w:t>
      </w:r>
      <w:r>
        <w:br/>
      </w:r>
      <w:r>
        <w:rPr>
          <w:rStyle w:val="VerbatimChar"/>
        </w:rPr>
        <w:t>git config --global commit.gpgsign true</w:t>
      </w:r>
    </w:p>
    <w:p w14:paraId="7909BB0C" w14:textId="77777777" w:rsidR="006F08BF" w:rsidRDefault="00000000" w:rsidP="000D7772">
      <w:pPr>
        <w:spacing w:line="276" w:lineRule="auto"/>
      </w:pPr>
      <w:r>
        <w:pict w14:anchorId="003AEB1A">
          <v:rect id="_x0000_i3330" style="width:0;height:1.5pt" o:hralign="center" o:hrstd="t" o:hr="t"/>
        </w:pict>
      </w:r>
    </w:p>
    <w:p w14:paraId="0559A77C" w14:textId="77777777" w:rsidR="006F08BF" w:rsidRPr="000D7772" w:rsidRDefault="00000000" w:rsidP="000D7772">
      <w:pPr>
        <w:pStyle w:val="Ttulo3"/>
        <w:spacing w:line="276" w:lineRule="auto"/>
        <w:rPr>
          <w:lang w:val="pt-PT"/>
        </w:rPr>
      </w:pPr>
      <w:bookmarkStart w:id="311" w:name="c-gerir-credenciais-de-forma-segura"/>
      <w:bookmarkStart w:id="312" w:name="_Toc196779993"/>
      <w:bookmarkEnd w:id="309"/>
      <w:r w:rsidRPr="000D7772">
        <w:rPr>
          <w:lang w:val="pt-PT"/>
        </w:rPr>
        <w:t>c) Gerir credenciais de forma segura</w:t>
      </w:r>
      <w:bookmarkEnd w:id="312"/>
    </w:p>
    <w:p w14:paraId="5B7AF7B8" w14:textId="77777777" w:rsidR="006F08BF" w:rsidRPr="000D7772" w:rsidRDefault="00000000" w:rsidP="000D7772">
      <w:pPr>
        <w:numPr>
          <w:ilvl w:val="0"/>
          <w:numId w:val="254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 o </w:t>
      </w:r>
      <w:r w:rsidRPr="000D7772">
        <w:rPr>
          <w:b/>
          <w:bCs/>
          <w:lang w:val="pt-PT"/>
        </w:rPr>
        <w:t>credential helper</w:t>
      </w:r>
      <w:r w:rsidRPr="000D7772">
        <w:rPr>
          <w:lang w:val="pt-PT"/>
        </w:rPr>
        <w:t xml:space="preserve"> do Git:</w:t>
      </w:r>
    </w:p>
    <w:p w14:paraId="177E261D" w14:textId="77777777" w:rsidR="006F08BF" w:rsidRDefault="00000000" w:rsidP="000D7772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git config --global credential.helper cache</w:t>
      </w:r>
    </w:p>
    <w:p w14:paraId="5D88D8F6" w14:textId="77777777" w:rsidR="006F08BF" w:rsidRDefault="00000000" w:rsidP="000D7772">
      <w:pPr>
        <w:numPr>
          <w:ilvl w:val="0"/>
          <w:numId w:val="254"/>
        </w:numPr>
        <w:spacing w:line="276" w:lineRule="auto"/>
      </w:pPr>
      <w:r>
        <w:t>Ou preferencialmente:</w:t>
      </w:r>
    </w:p>
    <w:p w14:paraId="65F83892" w14:textId="77777777" w:rsidR="006F08BF" w:rsidRDefault="00000000" w:rsidP="000D7772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git config --global credential.helper store</w:t>
      </w:r>
    </w:p>
    <w:p w14:paraId="7E9F25C2" w14:textId="77777777" w:rsidR="006F08BF" w:rsidRPr="000D7772" w:rsidRDefault="00000000" w:rsidP="000D7772">
      <w:pPr>
        <w:numPr>
          <w:ilvl w:val="0"/>
          <w:numId w:val="254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Em ambientes corporativos, usa </w:t>
      </w:r>
      <w:r w:rsidRPr="000D7772">
        <w:rPr>
          <w:b/>
          <w:bCs/>
          <w:lang w:val="pt-PT"/>
        </w:rPr>
        <w:t>credential managers</w:t>
      </w:r>
      <w:r w:rsidRPr="000D7772">
        <w:rPr>
          <w:lang w:val="pt-PT"/>
        </w:rPr>
        <w:t xml:space="preserve"> integrados (como o Git Credential Manager).</w:t>
      </w:r>
    </w:p>
    <w:p w14:paraId="3A7872D2" w14:textId="77777777" w:rsidR="006F08BF" w:rsidRDefault="00000000" w:rsidP="000D7772">
      <w:pPr>
        <w:spacing w:line="276" w:lineRule="auto"/>
      </w:pPr>
      <w:r>
        <w:pict w14:anchorId="6F5A0029">
          <v:rect id="_x0000_i3331" style="width:0;height:1.5pt" o:hralign="center" o:hrstd="t" o:hr="t"/>
        </w:pict>
      </w:r>
    </w:p>
    <w:p w14:paraId="39D9B922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313" w:name="conclusão-da-parte-10"/>
      <w:bookmarkStart w:id="314" w:name="_Toc196779994"/>
      <w:bookmarkEnd w:id="275"/>
      <w:bookmarkEnd w:id="305"/>
      <w:bookmarkEnd w:id="311"/>
      <w:r>
        <w:lastRenderedPageBreak/>
        <w:t>🚀</w:t>
      </w:r>
      <w:r w:rsidRPr="000D7772">
        <w:rPr>
          <w:lang w:val="pt-PT"/>
        </w:rPr>
        <w:t xml:space="preserve"> Conclusão da Parte 10</w:t>
      </w:r>
      <w:bookmarkEnd w:id="314"/>
    </w:p>
    <w:p w14:paraId="70A014D5" w14:textId="77777777" w:rsidR="006F08BF" w:rsidRDefault="00000000" w:rsidP="000D7772">
      <w:pPr>
        <w:pStyle w:val="FirstParagraph"/>
        <w:spacing w:line="276" w:lineRule="auto"/>
      </w:pPr>
      <w:r w:rsidRPr="000D7772">
        <w:rPr>
          <w:lang w:val="pt-PT"/>
        </w:rPr>
        <w:t xml:space="preserve">Parabéns! </w:t>
      </w:r>
      <w:r>
        <w:t>🎉</w:t>
      </w:r>
      <w:r>
        <w:br/>
        <w:t>Agora sabes:</w:t>
      </w:r>
    </w:p>
    <w:p w14:paraId="484C1428" w14:textId="77777777" w:rsidR="006F08BF" w:rsidRPr="000D7772" w:rsidRDefault="00000000" w:rsidP="000D7772">
      <w:pPr>
        <w:numPr>
          <w:ilvl w:val="0"/>
          <w:numId w:val="255"/>
        </w:numPr>
        <w:spacing w:line="276" w:lineRule="auto"/>
        <w:rPr>
          <w:lang w:val="pt-PT"/>
        </w:rPr>
      </w:pPr>
      <w:r w:rsidRPr="000D7772">
        <w:rPr>
          <w:lang w:val="pt-PT"/>
        </w:rPr>
        <w:t>Trabalhar com tags de forma profissional.</w:t>
      </w:r>
    </w:p>
    <w:p w14:paraId="29AE2836" w14:textId="77777777" w:rsidR="006F08BF" w:rsidRDefault="00000000" w:rsidP="000D7772">
      <w:pPr>
        <w:numPr>
          <w:ilvl w:val="0"/>
          <w:numId w:val="255"/>
        </w:numPr>
        <w:spacing w:line="276" w:lineRule="auto"/>
      </w:pPr>
      <w:r>
        <w:t>Integrar subprojetos usando submódulos.</w:t>
      </w:r>
    </w:p>
    <w:p w14:paraId="194965C1" w14:textId="77777777" w:rsidR="006F08BF" w:rsidRPr="000D7772" w:rsidRDefault="00000000" w:rsidP="000D7772">
      <w:pPr>
        <w:numPr>
          <w:ilvl w:val="0"/>
          <w:numId w:val="255"/>
        </w:numPr>
        <w:spacing w:line="276" w:lineRule="auto"/>
        <w:rPr>
          <w:lang w:val="pt-PT"/>
        </w:rPr>
      </w:pPr>
      <w:r w:rsidRPr="000D7772">
        <w:rPr>
          <w:lang w:val="pt-PT"/>
        </w:rPr>
        <w:t>Automatizar tarefas no ciclo de vida do Git com hooks.</w:t>
      </w:r>
    </w:p>
    <w:p w14:paraId="2FD15131" w14:textId="77777777" w:rsidR="006F08BF" w:rsidRPr="000D7772" w:rsidRDefault="00000000" w:rsidP="000D7772">
      <w:pPr>
        <w:numPr>
          <w:ilvl w:val="0"/>
          <w:numId w:val="255"/>
        </w:numPr>
        <w:spacing w:line="276" w:lineRule="auto"/>
        <w:rPr>
          <w:lang w:val="pt-PT"/>
        </w:rPr>
      </w:pPr>
      <w:r w:rsidRPr="000D7772">
        <w:rPr>
          <w:lang w:val="pt-PT"/>
        </w:rPr>
        <w:t>Escolher e aplicar workflows adequados ao teu projeto.</w:t>
      </w:r>
    </w:p>
    <w:p w14:paraId="0C24817F" w14:textId="77777777" w:rsidR="006F08BF" w:rsidRPr="000D7772" w:rsidRDefault="00000000" w:rsidP="000D7772">
      <w:pPr>
        <w:numPr>
          <w:ilvl w:val="0"/>
          <w:numId w:val="255"/>
        </w:numPr>
        <w:spacing w:line="276" w:lineRule="auto"/>
        <w:rPr>
          <w:lang w:val="pt-PT"/>
        </w:rPr>
      </w:pPr>
      <w:r w:rsidRPr="000D7772">
        <w:rPr>
          <w:lang w:val="pt-PT"/>
        </w:rPr>
        <w:t>Tornar o teu uso do Git mais seguro e fiável.</w:t>
      </w:r>
    </w:p>
    <w:p w14:paraId="6F889D8E" w14:textId="77777777" w:rsidR="006F08BF" w:rsidRDefault="00000000" w:rsidP="000D7772">
      <w:pPr>
        <w:spacing w:line="276" w:lineRule="auto"/>
      </w:pPr>
      <w:r>
        <w:pict w14:anchorId="6AC51C2E">
          <v:rect id="_x0000_i3332" style="width:0;height:1.5pt" o:hralign="center" o:hrstd="t" o:hr="t"/>
        </w:pict>
      </w:r>
    </w:p>
    <w:p w14:paraId="6711482B" w14:textId="77777777" w:rsidR="006F08BF" w:rsidRDefault="00000000" w:rsidP="000D7772">
      <w:pPr>
        <w:pStyle w:val="Ttulo1"/>
        <w:spacing w:line="276" w:lineRule="auto"/>
      </w:pPr>
      <w:bookmarkStart w:id="315" w:name="super-missão-final"/>
      <w:bookmarkStart w:id="316" w:name="_Toc196779995"/>
      <w:bookmarkEnd w:id="313"/>
      <w:r>
        <w:t>Super-Missão Final 🎯🚀</w:t>
      </w:r>
      <w:bookmarkEnd w:id="316"/>
    </w:p>
    <w:p w14:paraId="1D0A95EE" w14:textId="77777777" w:rsidR="006F08BF" w:rsidRPr="000D7772" w:rsidRDefault="00000000" w:rsidP="000D7772">
      <w:pPr>
        <w:numPr>
          <w:ilvl w:val="0"/>
          <w:numId w:val="256"/>
        </w:numPr>
        <w:spacing w:line="276" w:lineRule="auto"/>
        <w:rPr>
          <w:lang w:val="pt-PT"/>
        </w:rPr>
      </w:pPr>
      <w:r w:rsidRPr="000D7772">
        <w:rPr>
          <w:lang w:val="pt-PT"/>
        </w:rPr>
        <w:t>Cria uma tag anotada para o teu projeto atual.</w:t>
      </w:r>
    </w:p>
    <w:p w14:paraId="3A268C0D" w14:textId="77777777" w:rsidR="006F08BF" w:rsidRPr="000D7772" w:rsidRDefault="00000000" w:rsidP="000D7772">
      <w:pPr>
        <w:numPr>
          <w:ilvl w:val="0"/>
          <w:numId w:val="256"/>
        </w:numPr>
        <w:spacing w:line="276" w:lineRule="auto"/>
        <w:rPr>
          <w:lang w:val="pt-PT"/>
        </w:rPr>
      </w:pPr>
      <w:r w:rsidRPr="000D7772">
        <w:rPr>
          <w:lang w:val="pt-PT"/>
        </w:rPr>
        <w:t>Adiciona um pequeno projeto externo como submódulo.</w:t>
      </w:r>
    </w:p>
    <w:p w14:paraId="73D79839" w14:textId="77777777" w:rsidR="006F08BF" w:rsidRPr="000D7772" w:rsidRDefault="00000000" w:rsidP="000D7772">
      <w:pPr>
        <w:numPr>
          <w:ilvl w:val="0"/>
          <w:numId w:val="256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 hook </w:t>
      </w:r>
      <w:r w:rsidRPr="000D7772">
        <w:rPr>
          <w:rStyle w:val="VerbatimChar"/>
          <w:lang w:val="pt-PT"/>
        </w:rPr>
        <w:t>pre-commit</w:t>
      </w:r>
      <w:r w:rsidRPr="000D7772">
        <w:rPr>
          <w:lang w:val="pt-PT"/>
        </w:rPr>
        <w:t xml:space="preserve"> que bloqueie commits vazios.</w:t>
      </w:r>
    </w:p>
    <w:p w14:paraId="30F7CA2E" w14:textId="77777777" w:rsidR="006F08BF" w:rsidRPr="000D7772" w:rsidRDefault="00000000" w:rsidP="000D7772">
      <w:pPr>
        <w:numPr>
          <w:ilvl w:val="0"/>
          <w:numId w:val="256"/>
        </w:numPr>
        <w:spacing w:line="276" w:lineRule="auto"/>
        <w:rPr>
          <w:lang w:val="pt-PT"/>
        </w:rPr>
      </w:pPr>
      <w:r w:rsidRPr="000D7772">
        <w:rPr>
          <w:lang w:val="pt-PT"/>
        </w:rPr>
        <w:t>Escolhe um workflow (Forking, Feature Branch ou Gitflow) e aplica-o no teu próximo projeto.</w:t>
      </w:r>
    </w:p>
    <w:p w14:paraId="2D1409C6" w14:textId="77777777" w:rsidR="006F08BF" w:rsidRPr="000D7772" w:rsidRDefault="00000000" w:rsidP="000D7772">
      <w:pPr>
        <w:numPr>
          <w:ilvl w:val="0"/>
          <w:numId w:val="256"/>
        </w:numPr>
        <w:spacing w:line="276" w:lineRule="auto"/>
        <w:rPr>
          <w:lang w:val="pt-PT"/>
        </w:rPr>
      </w:pPr>
      <w:r w:rsidRPr="000D7772">
        <w:rPr>
          <w:lang w:val="pt-PT"/>
        </w:rPr>
        <w:t>Configura SSH e, se quiseres, começa a assinar os teus commits com GPG!</w:t>
      </w:r>
    </w:p>
    <w:p w14:paraId="74C7BA35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br/>
      </w:r>
    </w:p>
    <w:p w14:paraId="61A73D27" w14:textId="77777777" w:rsidR="000D7772" w:rsidRPr="000D7772" w:rsidRDefault="000D7772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317" w:name="desafio-final-missão-mestre-do-git"/>
      <w:bookmarkEnd w:id="315"/>
      <w:r w:rsidRPr="000D7772">
        <w:rPr>
          <w:lang w:val="pt-PT"/>
        </w:rPr>
        <w:br w:type="page"/>
      </w:r>
    </w:p>
    <w:p w14:paraId="429299DF" w14:textId="2D48EC8A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318" w:name="_Toc196779996"/>
      <w:r>
        <w:lastRenderedPageBreak/>
        <w:t>🎓</w:t>
      </w:r>
      <w:r w:rsidRPr="000D7772">
        <w:rPr>
          <w:lang w:val="pt-PT"/>
        </w:rPr>
        <w:t xml:space="preserve"> Desafio Final: Missão Mestre do Git </w:t>
      </w:r>
      <w:r>
        <w:t>🚀</w:t>
      </w:r>
      <w:bookmarkEnd w:id="318"/>
    </w:p>
    <w:p w14:paraId="0D25E744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319" w:name="objetivo"/>
      <w:bookmarkStart w:id="320" w:name="_Toc196779997"/>
      <w:r>
        <w:t>🎯</w:t>
      </w:r>
      <w:r w:rsidRPr="000D7772">
        <w:rPr>
          <w:lang w:val="pt-PT"/>
        </w:rPr>
        <w:t xml:space="preserve"> Objetivo</w:t>
      </w:r>
      <w:bookmarkEnd w:id="320"/>
    </w:p>
    <w:p w14:paraId="0225DAB9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Simular </w:t>
      </w:r>
      <w:r w:rsidRPr="000D7772">
        <w:rPr>
          <w:b/>
          <w:bCs/>
          <w:lang w:val="pt-PT"/>
        </w:rPr>
        <w:t>um projeto real</w:t>
      </w:r>
      <w:r w:rsidRPr="000D7772">
        <w:rPr>
          <w:lang w:val="pt-PT"/>
        </w:rPr>
        <w:t>, aplicando todas as técnicas, boas práticas e funcionalidades que aprendeste nas 10 partes.</w:t>
      </w:r>
    </w:p>
    <w:p w14:paraId="01449579" w14:textId="77777777" w:rsidR="006F08BF" w:rsidRDefault="00000000" w:rsidP="000D7772">
      <w:pPr>
        <w:spacing w:line="276" w:lineRule="auto"/>
      </w:pPr>
      <w:r>
        <w:pict w14:anchorId="2115D0C3">
          <v:rect id="_x0000_i3334" style="width:0;height:1.5pt" o:hralign="center" o:hrstd="t" o:hr="t"/>
        </w:pict>
      </w:r>
    </w:p>
    <w:p w14:paraId="3F26E128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321" w:name="descrição-do-projeto"/>
      <w:bookmarkStart w:id="322" w:name="_Toc196779998"/>
      <w:bookmarkEnd w:id="319"/>
      <w:r>
        <w:t>🛠️</w:t>
      </w:r>
      <w:r w:rsidRPr="000D7772">
        <w:rPr>
          <w:lang w:val="pt-PT"/>
        </w:rPr>
        <w:t xml:space="preserve"> Descrição do Projeto</w:t>
      </w:r>
      <w:bookmarkEnd w:id="322"/>
    </w:p>
    <w:p w14:paraId="51988DB9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Imagina que estás a liderar um pequeno projeto chamado </w:t>
      </w:r>
      <w:r w:rsidRPr="000D7772">
        <w:rPr>
          <w:b/>
          <w:bCs/>
          <w:lang w:val="pt-PT"/>
        </w:rPr>
        <w:t>"Git-Explorer"</w:t>
      </w:r>
      <w:r w:rsidRPr="000D7772">
        <w:rPr>
          <w:lang w:val="pt-PT"/>
        </w:rPr>
        <w:t xml:space="preserve"> — um programa fictício simples (ex: um ficheiro </w:t>
      </w:r>
      <w:r w:rsidRPr="000D7772">
        <w:rPr>
          <w:rStyle w:val="VerbatimChar"/>
          <w:lang w:val="pt-PT"/>
        </w:rPr>
        <w:t>README.md</w:t>
      </w:r>
      <w:r w:rsidRPr="000D7772">
        <w:rPr>
          <w:lang w:val="pt-PT"/>
        </w:rPr>
        <w:t xml:space="preserve"> e alguns scripts </w:t>
      </w:r>
      <w:r w:rsidRPr="000D7772">
        <w:rPr>
          <w:rStyle w:val="VerbatimChar"/>
          <w:lang w:val="pt-PT"/>
        </w:rPr>
        <w:t>.py</w:t>
      </w:r>
      <w:r w:rsidRPr="000D7772">
        <w:rPr>
          <w:lang w:val="pt-PT"/>
        </w:rPr>
        <w:t xml:space="preserve"> ou </w:t>
      </w:r>
      <w:r w:rsidRPr="000D7772">
        <w:rPr>
          <w:rStyle w:val="VerbatimChar"/>
          <w:lang w:val="pt-PT"/>
        </w:rPr>
        <w:t>.sh</w:t>
      </w:r>
      <w:r w:rsidRPr="000D7772">
        <w:rPr>
          <w:lang w:val="pt-PT"/>
        </w:rPr>
        <w:t>), que vais construir e gerir com Git da forma mais profissional possível.</w:t>
      </w:r>
    </w:p>
    <w:p w14:paraId="6481C2E7" w14:textId="77777777" w:rsidR="006F08BF" w:rsidRDefault="00000000" w:rsidP="000D7772">
      <w:pPr>
        <w:spacing w:line="276" w:lineRule="auto"/>
      </w:pPr>
      <w:r>
        <w:pict w14:anchorId="5CF67FD6">
          <v:rect id="_x0000_i3335" style="width:0;height:1.5pt" o:hralign="center" o:hrstd="t" o:hr="t"/>
        </w:pict>
      </w:r>
    </w:p>
    <w:p w14:paraId="611F09CF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323" w:name="desafios-que-tens-de-cumprir"/>
      <w:bookmarkStart w:id="324" w:name="_Toc196779999"/>
      <w:bookmarkEnd w:id="321"/>
      <w:r>
        <w:t>🔥</w:t>
      </w:r>
      <w:r w:rsidRPr="000D7772">
        <w:rPr>
          <w:lang w:val="pt-PT"/>
        </w:rPr>
        <w:t xml:space="preserve"> Desafios que tens de cumprir</w:t>
      </w:r>
      <w:bookmarkEnd w:id="324"/>
    </w:p>
    <w:p w14:paraId="7EC827A2" w14:textId="77777777" w:rsidR="006F08BF" w:rsidRDefault="00000000" w:rsidP="000D7772">
      <w:pPr>
        <w:numPr>
          <w:ilvl w:val="0"/>
          <w:numId w:val="257"/>
        </w:numPr>
        <w:spacing w:line="276" w:lineRule="auto"/>
      </w:pPr>
      <w:r>
        <w:rPr>
          <w:b/>
          <w:bCs/>
        </w:rPr>
        <w:t>Criar o repositório</w:t>
      </w:r>
    </w:p>
    <w:p w14:paraId="5FA55F18" w14:textId="77777777" w:rsidR="006F08BF" w:rsidRPr="000D7772" w:rsidRDefault="00000000" w:rsidP="000D7772">
      <w:pPr>
        <w:numPr>
          <w:ilvl w:val="1"/>
          <w:numId w:val="258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Inicia um novo repositório Git chamado </w:t>
      </w:r>
      <w:r w:rsidRPr="000D7772">
        <w:rPr>
          <w:rStyle w:val="VerbatimChar"/>
          <w:lang w:val="pt-PT"/>
        </w:rPr>
        <w:t>git-explorer</w:t>
      </w:r>
      <w:r w:rsidRPr="000D7772">
        <w:rPr>
          <w:lang w:val="pt-PT"/>
        </w:rPr>
        <w:t>.</w:t>
      </w:r>
    </w:p>
    <w:p w14:paraId="663E15A0" w14:textId="77777777" w:rsidR="006F08BF" w:rsidRPr="000D7772" w:rsidRDefault="00000000" w:rsidP="000D7772">
      <w:pPr>
        <w:numPr>
          <w:ilvl w:val="1"/>
          <w:numId w:val="258"/>
        </w:numPr>
        <w:spacing w:line="276" w:lineRule="auto"/>
        <w:rPr>
          <w:lang w:val="pt-PT"/>
        </w:rPr>
      </w:pPr>
      <w:r w:rsidRPr="000D7772">
        <w:rPr>
          <w:lang w:val="pt-PT"/>
        </w:rPr>
        <w:t>Configura o teu nome e email de utilizador.</w:t>
      </w:r>
    </w:p>
    <w:p w14:paraId="76D08944" w14:textId="77777777" w:rsidR="006F08BF" w:rsidRDefault="00000000" w:rsidP="000D7772">
      <w:pPr>
        <w:numPr>
          <w:ilvl w:val="0"/>
          <w:numId w:val="257"/>
        </w:numPr>
        <w:spacing w:line="276" w:lineRule="auto"/>
      </w:pPr>
      <w:r>
        <w:rPr>
          <w:b/>
          <w:bCs/>
        </w:rPr>
        <w:t>Organizar o trabalho em branches</w:t>
      </w:r>
    </w:p>
    <w:p w14:paraId="392EF65B" w14:textId="77777777" w:rsidR="006F08BF" w:rsidRPr="000D7772" w:rsidRDefault="00000000" w:rsidP="000D7772">
      <w:pPr>
        <w:numPr>
          <w:ilvl w:val="1"/>
          <w:numId w:val="259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a branch </w:t>
      </w:r>
      <w:r w:rsidRPr="000D7772">
        <w:rPr>
          <w:rStyle w:val="VerbatimChar"/>
          <w:lang w:val="pt-PT"/>
        </w:rPr>
        <w:t>develop</w:t>
      </w:r>
      <w:r w:rsidRPr="000D7772">
        <w:rPr>
          <w:lang w:val="pt-PT"/>
        </w:rPr>
        <w:t xml:space="preserve"> a partir da </w:t>
      </w:r>
      <w:r w:rsidRPr="000D7772">
        <w:rPr>
          <w:rStyle w:val="VerbatimChar"/>
          <w:lang w:val="pt-PT"/>
        </w:rPr>
        <w:t>main</w:t>
      </w:r>
      <w:r w:rsidRPr="000D7772">
        <w:rPr>
          <w:lang w:val="pt-PT"/>
        </w:rPr>
        <w:t>.</w:t>
      </w:r>
    </w:p>
    <w:p w14:paraId="59ADD640" w14:textId="77777777" w:rsidR="006F08BF" w:rsidRPr="000D7772" w:rsidRDefault="00000000" w:rsidP="000D7772">
      <w:pPr>
        <w:numPr>
          <w:ilvl w:val="1"/>
          <w:numId w:val="259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a branch </w:t>
      </w:r>
      <w:r w:rsidRPr="000D7772">
        <w:rPr>
          <w:rStyle w:val="VerbatimChar"/>
          <w:lang w:val="pt-PT"/>
        </w:rPr>
        <w:t>feature/iniciar-projeto</w:t>
      </w:r>
      <w:r w:rsidRPr="000D7772">
        <w:rPr>
          <w:lang w:val="pt-PT"/>
        </w:rPr>
        <w:t xml:space="preserve"> para adicionar o </w:t>
      </w:r>
      <w:r w:rsidRPr="000D7772">
        <w:rPr>
          <w:rStyle w:val="VerbatimChar"/>
          <w:lang w:val="pt-PT"/>
        </w:rPr>
        <w:t>README.md</w:t>
      </w:r>
      <w:r w:rsidRPr="000D7772">
        <w:rPr>
          <w:lang w:val="pt-PT"/>
        </w:rPr>
        <w:t>.</w:t>
      </w:r>
    </w:p>
    <w:p w14:paraId="7D01433E" w14:textId="77777777" w:rsidR="006F08BF" w:rsidRDefault="00000000" w:rsidP="000D7772">
      <w:pPr>
        <w:numPr>
          <w:ilvl w:val="0"/>
          <w:numId w:val="257"/>
        </w:numPr>
        <w:spacing w:line="276" w:lineRule="auto"/>
      </w:pPr>
      <w:r>
        <w:rPr>
          <w:b/>
          <w:bCs/>
        </w:rPr>
        <w:t>Trabalhar com Commits</w:t>
      </w:r>
    </w:p>
    <w:p w14:paraId="347D943D" w14:textId="77777777" w:rsidR="006F08BF" w:rsidRPr="000D7772" w:rsidRDefault="00000000" w:rsidP="000D7772">
      <w:pPr>
        <w:numPr>
          <w:ilvl w:val="1"/>
          <w:numId w:val="260"/>
        </w:numPr>
        <w:spacing w:line="276" w:lineRule="auto"/>
        <w:rPr>
          <w:lang w:val="pt-PT"/>
        </w:rPr>
      </w:pPr>
      <w:r w:rsidRPr="000D7772">
        <w:rPr>
          <w:lang w:val="pt-PT"/>
        </w:rPr>
        <w:t>Escreve commits claros, pequenos e bem descritos.</w:t>
      </w:r>
    </w:p>
    <w:p w14:paraId="50ACC598" w14:textId="77777777" w:rsidR="006F08BF" w:rsidRPr="000D7772" w:rsidRDefault="00000000" w:rsidP="000D7772">
      <w:pPr>
        <w:numPr>
          <w:ilvl w:val="1"/>
          <w:numId w:val="260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Aplica </w:t>
      </w:r>
      <w:r w:rsidRPr="000D7772">
        <w:rPr>
          <w:rStyle w:val="VerbatimChar"/>
          <w:lang w:val="pt-PT"/>
        </w:rPr>
        <w:t>git add</w:t>
      </w:r>
      <w:r w:rsidRPr="000D7772">
        <w:rPr>
          <w:lang w:val="pt-PT"/>
        </w:rPr>
        <w:t xml:space="preserve"> seletivo e confirma o que vai em cada commit.</w:t>
      </w:r>
    </w:p>
    <w:p w14:paraId="0F254578" w14:textId="77777777" w:rsidR="006F08BF" w:rsidRDefault="00000000" w:rsidP="000D7772">
      <w:pPr>
        <w:numPr>
          <w:ilvl w:val="0"/>
          <w:numId w:val="257"/>
        </w:numPr>
        <w:spacing w:line="276" w:lineRule="auto"/>
      </w:pPr>
      <w:r>
        <w:rPr>
          <w:b/>
          <w:bCs/>
        </w:rPr>
        <w:t>Simular Erros e Corrigir</w:t>
      </w:r>
    </w:p>
    <w:p w14:paraId="23E6B9A1" w14:textId="77777777" w:rsidR="006F08BF" w:rsidRPr="000D7772" w:rsidRDefault="00000000" w:rsidP="000D7772">
      <w:pPr>
        <w:numPr>
          <w:ilvl w:val="1"/>
          <w:numId w:val="261"/>
        </w:numPr>
        <w:spacing w:line="276" w:lineRule="auto"/>
        <w:rPr>
          <w:lang w:val="pt-PT"/>
        </w:rPr>
      </w:pPr>
      <w:r w:rsidRPr="000D7772">
        <w:rPr>
          <w:lang w:val="pt-PT"/>
        </w:rPr>
        <w:t>Escreve uma má mensagem de commit de propósito.</w:t>
      </w:r>
    </w:p>
    <w:p w14:paraId="656C0F55" w14:textId="77777777" w:rsidR="006F08BF" w:rsidRDefault="00000000" w:rsidP="000D7772">
      <w:pPr>
        <w:numPr>
          <w:ilvl w:val="1"/>
          <w:numId w:val="261"/>
        </w:numPr>
        <w:spacing w:line="276" w:lineRule="auto"/>
      </w:pPr>
      <w:r>
        <w:t xml:space="preserve">Usa </w:t>
      </w:r>
      <w:r>
        <w:rPr>
          <w:rStyle w:val="VerbatimChar"/>
        </w:rPr>
        <w:t>git commit --amend</w:t>
      </w:r>
      <w:r>
        <w:t xml:space="preserve"> para corrigir.</w:t>
      </w:r>
    </w:p>
    <w:p w14:paraId="7D951268" w14:textId="77777777" w:rsidR="006F08BF" w:rsidRPr="000D7772" w:rsidRDefault="00000000" w:rsidP="000D7772">
      <w:pPr>
        <w:numPr>
          <w:ilvl w:val="1"/>
          <w:numId w:val="261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Simula alterações locais e desfaz com </w:t>
      </w:r>
      <w:r w:rsidRPr="000D7772">
        <w:rPr>
          <w:rStyle w:val="VerbatimChar"/>
          <w:lang w:val="pt-PT"/>
        </w:rPr>
        <w:t>git restore</w:t>
      </w:r>
      <w:r w:rsidRPr="000D7772">
        <w:rPr>
          <w:lang w:val="pt-PT"/>
        </w:rPr>
        <w:t>.</w:t>
      </w:r>
    </w:p>
    <w:p w14:paraId="5AF01A83" w14:textId="77777777" w:rsidR="006F08BF" w:rsidRDefault="00000000" w:rsidP="000D7772">
      <w:pPr>
        <w:numPr>
          <w:ilvl w:val="0"/>
          <w:numId w:val="257"/>
        </w:numPr>
        <w:spacing w:line="276" w:lineRule="auto"/>
      </w:pPr>
      <w:r>
        <w:rPr>
          <w:b/>
          <w:bCs/>
        </w:rPr>
        <w:t>Usar Merges e Resolver Conflitos</w:t>
      </w:r>
    </w:p>
    <w:p w14:paraId="483601CF" w14:textId="77777777" w:rsidR="006F08BF" w:rsidRPr="000D7772" w:rsidRDefault="00000000" w:rsidP="000D7772">
      <w:pPr>
        <w:numPr>
          <w:ilvl w:val="1"/>
          <w:numId w:val="26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a branch </w:t>
      </w:r>
      <w:r w:rsidRPr="000D7772">
        <w:rPr>
          <w:rStyle w:val="VerbatimChar"/>
          <w:lang w:val="pt-PT"/>
        </w:rPr>
        <w:t>feature/adicionar-script</w:t>
      </w:r>
      <w:r w:rsidRPr="000D7772">
        <w:rPr>
          <w:lang w:val="pt-PT"/>
        </w:rPr>
        <w:t>.</w:t>
      </w:r>
    </w:p>
    <w:p w14:paraId="5AF04374" w14:textId="77777777" w:rsidR="006F08BF" w:rsidRPr="000D7772" w:rsidRDefault="00000000" w:rsidP="000D7772">
      <w:pPr>
        <w:numPr>
          <w:ilvl w:val="1"/>
          <w:numId w:val="262"/>
        </w:numPr>
        <w:spacing w:line="276" w:lineRule="auto"/>
        <w:rPr>
          <w:lang w:val="pt-PT"/>
        </w:rPr>
      </w:pPr>
      <w:r w:rsidRPr="000D7772">
        <w:rPr>
          <w:lang w:val="pt-PT"/>
        </w:rPr>
        <w:lastRenderedPageBreak/>
        <w:t xml:space="preserve">Em </w:t>
      </w:r>
      <w:r w:rsidRPr="000D7772">
        <w:rPr>
          <w:rStyle w:val="VerbatimChar"/>
          <w:lang w:val="pt-PT"/>
        </w:rPr>
        <w:t>develop</w:t>
      </w:r>
      <w:r w:rsidRPr="000D7772">
        <w:rPr>
          <w:lang w:val="pt-PT"/>
        </w:rPr>
        <w:t xml:space="preserve">, altera também o </w:t>
      </w:r>
      <w:r w:rsidRPr="000D7772">
        <w:rPr>
          <w:rStyle w:val="VerbatimChar"/>
          <w:lang w:val="pt-PT"/>
        </w:rPr>
        <w:t>README.md</w:t>
      </w:r>
      <w:r w:rsidRPr="000D7772">
        <w:rPr>
          <w:lang w:val="pt-PT"/>
        </w:rPr>
        <w:t>.</w:t>
      </w:r>
    </w:p>
    <w:p w14:paraId="4E58B080" w14:textId="77777777" w:rsidR="006F08BF" w:rsidRPr="000D7772" w:rsidRDefault="00000000" w:rsidP="000D7772">
      <w:pPr>
        <w:numPr>
          <w:ilvl w:val="1"/>
          <w:numId w:val="26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Faz merge da </w:t>
      </w:r>
      <w:r w:rsidRPr="000D7772">
        <w:rPr>
          <w:rStyle w:val="VerbatimChar"/>
          <w:lang w:val="pt-PT"/>
        </w:rPr>
        <w:t>feature/adicionar-script</w:t>
      </w:r>
      <w:r w:rsidRPr="000D7772">
        <w:rPr>
          <w:lang w:val="pt-PT"/>
        </w:rPr>
        <w:t xml:space="preserve"> → vai gerar conflito → resolve-o manualmente!</w:t>
      </w:r>
    </w:p>
    <w:p w14:paraId="3B7805E7" w14:textId="77777777" w:rsidR="006F08BF" w:rsidRDefault="00000000" w:rsidP="000D7772">
      <w:pPr>
        <w:numPr>
          <w:ilvl w:val="0"/>
          <w:numId w:val="257"/>
        </w:numPr>
        <w:spacing w:line="276" w:lineRule="auto"/>
      </w:pPr>
      <w:r>
        <w:rPr>
          <w:b/>
          <w:bCs/>
        </w:rPr>
        <w:t>Navegar no Histórico</w:t>
      </w:r>
    </w:p>
    <w:p w14:paraId="06873BE0" w14:textId="77777777" w:rsidR="006F08BF" w:rsidRPr="000D7772" w:rsidRDefault="00000000" w:rsidP="000D7772">
      <w:pPr>
        <w:numPr>
          <w:ilvl w:val="1"/>
          <w:numId w:val="26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 </w:t>
      </w:r>
      <w:r w:rsidRPr="000D7772">
        <w:rPr>
          <w:rStyle w:val="VerbatimChar"/>
          <w:lang w:val="pt-PT"/>
        </w:rPr>
        <w:t>git log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git log --graph</w:t>
      </w:r>
      <w:r w:rsidRPr="000D7772">
        <w:rPr>
          <w:lang w:val="pt-PT"/>
        </w:rPr>
        <w:t xml:space="preserve">, </w:t>
      </w:r>
      <w:r w:rsidRPr="000D7772">
        <w:rPr>
          <w:rStyle w:val="VerbatimChar"/>
          <w:lang w:val="pt-PT"/>
        </w:rPr>
        <w:t>git log -S"palavra-chave"</w:t>
      </w:r>
      <w:r w:rsidRPr="000D7772">
        <w:rPr>
          <w:lang w:val="pt-PT"/>
        </w:rPr>
        <w:t>.</w:t>
      </w:r>
    </w:p>
    <w:p w14:paraId="0D10A265" w14:textId="77777777" w:rsidR="006F08BF" w:rsidRPr="000D7772" w:rsidRDefault="00000000" w:rsidP="000D7772">
      <w:pPr>
        <w:numPr>
          <w:ilvl w:val="1"/>
          <w:numId w:val="263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Simula "perder" um commit e recupera-o com </w:t>
      </w:r>
      <w:r w:rsidRPr="000D7772">
        <w:rPr>
          <w:rStyle w:val="VerbatimChar"/>
          <w:lang w:val="pt-PT"/>
        </w:rPr>
        <w:t>git reflog</w:t>
      </w:r>
      <w:r w:rsidRPr="000D7772">
        <w:rPr>
          <w:lang w:val="pt-PT"/>
        </w:rPr>
        <w:t>.</w:t>
      </w:r>
    </w:p>
    <w:p w14:paraId="5232C200" w14:textId="77777777" w:rsidR="006F08BF" w:rsidRDefault="00000000" w:rsidP="000D7772">
      <w:pPr>
        <w:numPr>
          <w:ilvl w:val="0"/>
          <w:numId w:val="257"/>
        </w:numPr>
        <w:spacing w:line="276" w:lineRule="auto"/>
      </w:pPr>
      <w:r>
        <w:rPr>
          <w:b/>
          <w:bCs/>
        </w:rPr>
        <w:t>Limpar o Histórico</w:t>
      </w:r>
    </w:p>
    <w:p w14:paraId="00495485" w14:textId="77777777" w:rsidR="006F08BF" w:rsidRPr="000D7772" w:rsidRDefault="00000000" w:rsidP="000D7772">
      <w:pPr>
        <w:numPr>
          <w:ilvl w:val="1"/>
          <w:numId w:val="264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sa </w:t>
      </w:r>
      <w:r w:rsidRPr="000D7772">
        <w:rPr>
          <w:rStyle w:val="VerbatimChar"/>
          <w:lang w:val="pt-PT"/>
        </w:rPr>
        <w:t>git rebase -i</w:t>
      </w:r>
      <w:r w:rsidRPr="000D7772">
        <w:rPr>
          <w:lang w:val="pt-PT"/>
        </w:rPr>
        <w:t xml:space="preserve"> para combinar dois commits pequenos numa única melhoria do projeto.</w:t>
      </w:r>
    </w:p>
    <w:p w14:paraId="183C0F9E" w14:textId="77777777" w:rsidR="006F08BF" w:rsidRDefault="00000000" w:rsidP="000D7772">
      <w:pPr>
        <w:numPr>
          <w:ilvl w:val="0"/>
          <w:numId w:val="257"/>
        </w:numPr>
        <w:spacing w:line="276" w:lineRule="auto"/>
      </w:pPr>
      <w:r>
        <w:rPr>
          <w:b/>
          <w:bCs/>
        </w:rPr>
        <w:t>Trabalhar com Tags</w:t>
      </w:r>
    </w:p>
    <w:p w14:paraId="532FD4B3" w14:textId="77777777" w:rsidR="006F08BF" w:rsidRPr="000D7772" w:rsidRDefault="00000000" w:rsidP="000D7772">
      <w:pPr>
        <w:numPr>
          <w:ilvl w:val="1"/>
          <w:numId w:val="265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Quando a primeira versão mínima estiver funcional, cria uma tag </w:t>
      </w:r>
      <w:r w:rsidRPr="000D7772">
        <w:rPr>
          <w:rStyle w:val="VerbatimChar"/>
          <w:lang w:val="pt-PT"/>
        </w:rPr>
        <w:t>v1.0</w:t>
      </w:r>
      <w:r w:rsidRPr="000D7772">
        <w:rPr>
          <w:lang w:val="pt-PT"/>
        </w:rPr>
        <w:t>.</w:t>
      </w:r>
    </w:p>
    <w:p w14:paraId="6CFFB6FD" w14:textId="77777777" w:rsidR="006F08BF" w:rsidRDefault="00000000" w:rsidP="000D7772">
      <w:pPr>
        <w:numPr>
          <w:ilvl w:val="0"/>
          <w:numId w:val="257"/>
        </w:numPr>
        <w:spacing w:line="276" w:lineRule="auto"/>
      </w:pPr>
      <w:r>
        <w:rPr>
          <w:b/>
          <w:bCs/>
        </w:rPr>
        <w:t>Adicionar Submódulos</w:t>
      </w:r>
    </w:p>
    <w:p w14:paraId="291C03C5" w14:textId="77777777" w:rsidR="006F08BF" w:rsidRPr="000D7772" w:rsidRDefault="00000000" w:rsidP="000D7772">
      <w:pPr>
        <w:numPr>
          <w:ilvl w:val="1"/>
          <w:numId w:val="266"/>
        </w:numPr>
        <w:spacing w:line="276" w:lineRule="auto"/>
        <w:rPr>
          <w:lang w:val="pt-PT"/>
        </w:rPr>
      </w:pPr>
      <w:r w:rsidRPr="000D7772">
        <w:rPr>
          <w:lang w:val="pt-PT"/>
        </w:rPr>
        <w:t>Simula adicionar uma biblioteca externa como submódulo.</w:t>
      </w:r>
    </w:p>
    <w:p w14:paraId="32C959C9" w14:textId="77777777" w:rsidR="006F08BF" w:rsidRDefault="00000000" w:rsidP="000D7772">
      <w:pPr>
        <w:numPr>
          <w:ilvl w:val="0"/>
          <w:numId w:val="257"/>
        </w:numPr>
        <w:spacing w:line="276" w:lineRule="auto"/>
      </w:pPr>
      <w:r>
        <w:rPr>
          <w:b/>
          <w:bCs/>
        </w:rPr>
        <w:t>Automatizar Tarefas</w:t>
      </w:r>
    </w:p>
    <w:p w14:paraId="718636DA" w14:textId="77777777" w:rsidR="006F08BF" w:rsidRPr="000D7772" w:rsidRDefault="00000000" w:rsidP="000D7772">
      <w:pPr>
        <w:numPr>
          <w:ilvl w:val="1"/>
          <w:numId w:val="267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Cria um hook </w:t>
      </w:r>
      <w:r w:rsidRPr="000D7772">
        <w:rPr>
          <w:rStyle w:val="VerbatimChar"/>
          <w:lang w:val="pt-PT"/>
        </w:rPr>
        <w:t>pre-commit</w:t>
      </w:r>
      <w:r w:rsidRPr="000D7772">
        <w:rPr>
          <w:lang w:val="pt-PT"/>
        </w:rPr>
        <w:t xml:space="preserve"> que:</w:t>
      </w:r>
    </w:p>
    <w:p w14:paraId="44F34A4C" w14:textId="77777777" w:rsidR="006F08BF" w:rsidRPr="000D7772" w:rsidRDefault="00000000" w:rsidP="000D7772">
      <w:pPr>
        <w:numPr>
          <w:ilvl w:val="2"/>
          <w:numId w:val="268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Valide que todos os ficheiros </w:t>
      </w:r>
      <w:r w:rsidRPr="000D7772">
        <w:rPr>
          <w:rStyle w:val="VerbatimChar"/>
          <w:lang w:val="pt-PT"/>
        </w:rPr>
        <w:t>.md</w:t>
      </w:r>
      <w:r w:rsidRPr="000D7772">
        <w:rPr>
          <w:lang w:val="pt-PT"/>
        </w:rPr>
        <w:t xml:space="preserve"> têm conteúdo (não estão vazios).</w:t>
      </w:r>
    </w:p>
    <w:p w14:paraId="44761E40" w14:textId="77777777" w:rsidR="006F08BF" w:rsidRDefault="00000000" w:rsidP="000D7772">
      <w:pPr>
        <w:numPr>
          <w:ilvl w:val="0"/>
          <w:numId w:val="257"/>
        </w:numPr>
        <w:spacing w:line="276" w:lineRule="auto"/>
      </w:pPr>
      <w:r>
        <w:rPr>
          <w:b/>
          <w:bCs/>
        </w:rPr>
        <w:t>Implementar Estratégias de Workflow</w:t>
      </w:r>
    </w:p>
    <w:p w14:paraId="02735286" w14:textId="77777777" w:rsidR="006F08BF" w:rsidRPr="000D7772" w:rsidRDefault="00000000" w:rsidP="000D7772">
      <w:pPr>
        <w:numPr>
          <w:ilvl w:val="1"/>
          <w:numId w:val="269"/>
        </w:numPr>
        <w:spacing w:line="276" w:lineRule="auto"/>
        <w:rPr>
          <w:lang w:val="pt-PT"/>
        </w:rPr>
      </w:pPr>
      <w:r w:rsidRPr="000D7772">
        <w:rPr>
          <w:lang w:val="pt-PT"/>
        </w:rPr>
        <w:t>Trabalha sempre numa branch de funcionalidade (</w:t>
      </w:r>
      <w:r w:rsidRPr="000D7772">
        <w:rPr>
          <w:rStyle w:val="VerbatimChar"/>
          <w:lang w:val="pt-PT"/>
        </w:rPr>
        <w:t>feature/</w:t>
      </w:r>
      <w:r w:rsidRPr="000D7772">
        <w:rPr>
          <w:lang w:val="pt-PT"/>
        </w:rPr>
        <w:t xml:space="preserve">) e faz merges para </w:t>
      </w:r>
      <w:r w:rsidRPr="000D7772">
        <w:rPr>
          <w:rStyle w:val="VerbatimChar"/>
          <w:lang w:val="pt-PT"/>
        </w:rPr>
        <w:t>develop</w:t>
      </w:r>
      <w:r w:rsidRPr="000D7772">
        <w:rPr>
          <w:lang w:val="pt-PT"/>
        </w:rPr>
        <w:t>.</w:t>
      </w:r>
    </w:p>
    <w:p w14:paraId="1D3186EB" w14:textId="77777777" w:rsidR="006F08BF" w:rsidRPr="000D7772" w:rsidRDefault="00000000" w:rsidP="000D7772">
      <w:pPr>
        <w:numPr>
          <w:ilvl w:val="1"/>
          <w:numId w:val="269"/>
        </w:numPr>
        <w:spacing w:line="276" w:lineRule="auto"/>
        <w:rPr>
          <w:lang w:val="pt-PT"/>
        </w:rPr>
      </w:pPr>
      <w:r w:rsidRPr="000D7772">
        <w:rPr>
          <w:lang w:val="pt-PT"/>
        </w:rPr>
        <w:t>Faz um "simulado" de Pull Request interno (simular com merge manual).</w:t>
      </w:r>
    </w:p>
    <w:p w14:paraId="1011AD9C" w14:textId="77777777" w:rsidR="006F08BF" w:rsidRDefault="00000000" w:rsidP="000D7772">
      <w:pPr>
        <w:numPr>
          <w:ilvl w:val="0"/>
          <w:numId w:val="257"/>
        </w:numPr>
        <w:spacing w:line="276" w:lineRule="auto"/>
      </w:pPr>
      <w:r>
        <w:rPr>
          <w:b/>
          <w:bCs/>
        </w:rPr>
        <w:t>Garantir Segurança</w:t>
      </w:r>
    </w:p>
    <w:p w14:paraId="113DE1B0" w14:textId="77777777" w:rsidR="006F08BF" w:rsidRDefault="00000000" w:rsidP="000D7772">
      <w:pPr>
        <w:numPr>
          <w:ilvl w:val="1"/>
          <w:numId w:val="270"/>
        </w:numPr>
        <w:spacing w:line="276" w:lineRule="auto"/>
      </w:pPr>
      <w:r>
        <w:t>Configura autenticação SSH.</w:t>
      </w:r>
    </w:p>
    <w:p w14:paraId="0E07D044" w14:textId="77777777" w:rsidR="006F08BF" w:rsidRPr="000D7772" w:rsidRDefault="00000000" w:rsidP="000D7772">
      <w:pPr>
        <w:numPr>
          <w:ilvl w:val="1"/>
          <w:numId w:val="270"/>
        </w:numPr>
        <w:spacing w:line="276" w:lineRule="auto"/>
        <w:rPr>
          <w:lang w:val="pt-PT"/>
        </w:rPr>
      </w:pPr>
      <w:r w:rsidRPr="000D7772">
        <w:rPr>
          <w:lang w:val="pt-PT"/>
        </w:rPr>
        <w:t>Se quiseres ir além, gera uma chave GPG e assina commits importantes.</w:t>
      </w:r>
    </w:p>
    <w:p w14:paraId="60171C53" w14:textId="77777777" w:rsidR="000D7772" w:rsidRPr="000D7772" w:rsidRDefault="000D7772">
      <w:pPr>
        <w:rPr>
          <w:lang w:val="pt-PT"/>
        </w:rPr>
      </w:pPr>
      <w:r w:rsidRPr="000D7772">
        <w:rPr>
          <w:lang w:val="pt-PT"/>
        </w:rPr>
        <w:br w:type="page"/>
      </w:r>
    </w:p>
    <w:p w14:paraId="535E9E51" w14:textId="77777777" w:rsidR="006F08BF" w:rsidRPr="000D7772" w:rsidRDefault="00000000" w:rsidP="000D7772">
      <w:pPr>
        <w:pStyle w:val="Ttulo2"/>
        <w:spacing w:line="276" w:lineRule="auto"/>
        <w:rPr>
          <w:lang w:val="pt-PT"/>
        </w:rPr>
      </w:pPr>
      <w:bookmarkStart w:id="325" w:name="X364f0785eba3d2efb4d4d29f96048b76c8c9bb2"/>
      <w:bookmarkStart w:id="326" w:name="_Toc196780000"/>
      <w:bookmarkEnd w:id="323"/>
      <w:r>
        <w:lastRenderedPageBreak/>
        <w:t>🎖️</w:t>
      </w:r>
      <w:r w:rsidRPr="000D7772">
        <w:rPr>
          <w:lang w:val="pt-PT"/>
        </w:rPr>
        <w:t xml:space="preserve"> Critérios para considerar a missão concluída:</w:t>
      </w:r>
      <w:bookmarkEnd w:id="32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15"/>
        <w:gridCol w:w="5415"/>
      </w:tblGrid>
      <w:tr w:rsidR="006F08BF" w14:paraId="18E53967" w14:textId="77777777" w:rsidTr="006F08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EC7D43" w14:textId="77777777" w:rsidR="006F08BF" w:rsidRDefault="00000000" w:rsidP="000D7772">
            <w:pPr>
              <w:pStyle w:val="Compact"/>
              <w:spacing w:line="276" w:lineRule="auto"/>
            </w:pPr>
            <w:r>
              <w:t>Critério</w:t>
            </w:r>
          </w:p>
        </w:tc>
        <w:tc>
          <w:tcPr>
            <w:tcW w:w="0" w:type="auto"/>
          </w:tcPr>
          <w:p w14:paraId="5E8E6C7F" w14:textId="77777777" w:rsidR="006F08BF" w:rsidRDefault="00000000" w:rsidP="000D7772">
            <w:pPr>
              <w:pStyle w:val="Compact"/>
              <w:spacing w:line="276" w:lineRule="auto"/>
            </w:pPr>
            <w:r>
              <w:t>Descrição</w:t>
            </w:r>
          </w:p>
        </w:tc>
      </w:tr>
      <w:tr w:rsidR="006F08BF" w:rsidRPr="000D7772" w14:paraId="763ACBB1" w14:textId="77777777">
        <w:tc>
          <w:tcPr>
            <w:tcW w:w="0" w:type="auto"/>
          </w:tcPr>
          <w:p w14:paraId="2CD7E229" w14:textId="77777777" w:rsidR="006F08BF" w:rsidRDefault="00000000" w:rsidP="000D7772">
            <w:pPr>
              <w:pStyle w:val="Compact"/>
              <w:spacing w:line="276" w:lineRule="auto"/>
            </w:pPr>
            <w:r>
              <w:t>Organização</w:t>
            </w:r>
          </w:p>
        </w:tc>
        <w:tc>
          <w:tcPr>
            <w:tcW w:w="0" w:type="auto"/>
          </w:tcPr>
          <w:p w14:paraId="710C0C25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Repositório limpo, com histórico linear e claro.</w:t>
            </w:r>
          </w:p>
        </w:tc>
      </w:tr>
      <w:tr w:rsidR="006F08BF" w:rsidRPr="000D7772" w14:paraId="61AA81D7" w14:textId="77777777">
        <w:tc>
          <w:tcPr>
            <w:tcW w:w="0" w:type="auto"/>
          </w:tcPr>
          <w:p w14:paraId="48A54700" w14:textId="77777777" w:rsidR="006F08BF" w:rsidRDefault="00000000" w:rsidP="000D7772">
            <w:pPr>
              <w:pStyle w:val="Compact"/>
              <w:spacing w:line="276" w:lineRule="auto"/>
            </w:pPr>
            <w:r>
              <w:t>Boas práticas</w:t>
            </w:r>
          </w:p>
        </w:tc>
        <w:tc>
          <w:tcPr>
            <w:tcW w:w="0" w:type="auto"/>
          </w:tcPr>
          <w:p w14:paraId="07A1B507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Mensagens de commit úteis, branches bem nomeadas.</w:t>
            </w:r>
          </w:p>
        </w:tc>
      </w:tr>
      <w:tr w:rsidR="006F08BF" w:rsidRPr="000D7772" w14:paraId="2AB41AEE" w14:textId="77777777">
        <w:tc>
          <w:tcPr>
            <w:tcW w:w="0" w:type="auto"/>
          </w:tcPr>
          <w:p w14:paraId="65440D10" w14:textId="77777777" w:rsidR="006F08BF" w:rsidRDefault="00000000" w:rsidP="000D7772">
            <w:pPr>
              <w:pStyle w:val="Compact"/>
              <w:spacing w:line="276" w:lineRule="auto"/>
            </w:pPr>
            <w:r>
              <w:t>Gestão de conflitos</w:t>
            </w:r>
          </w:p>
        </w:tc>
        <w:tc>
          <w:tcPr>
            <w:tcW w:w="0" w:type="auto"/>
          </w:tcPr>
          <w:p w14:paraId="7EB61798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Resolver conflitos de merge de forma segura.</w:t>
            </w:r>
          </w:p>
        </w:tc>
      </w:tr>
      <w:tr w:rsidR="006F08BF" w:rsidRPr="000D7772" w14:paraId="7A115D52" w14:textId="77777777">
        <w:tc>
          <w:tcPr>
            <w:tcW w:w="0" w:type="auto"/>
          </w:tcPr>
          <w:p w14:paraId="5A79E7EA" w14:textId="77777777" w:rsidR="006F08BF" w:rsidRDefault="00000000" w:rsidP="000D7772">
            <w:pPr>
              <w:pStyle w:val="Compact"/>
              <w:spacing w:line="276" w:lineRule="auto"/>
            </w:pPr>
            <w:r>
              <w:t>Segurança</w:t>
            </w:r>
          </w:p>
        </w:tc>
        <w:tc>
          <w:tcPr>
            <w:tcW w:w="0" w:type="auto"/>
          </w:tcPr>
          <w:p w14:paraId="11C2D27A" w14:textId="77777777" w:rsidR="006F08BF" w:rsidRPr="000D7772" w:rsidRDefault="00000000" w:rsidP="000D7772">
            <w:pPr>
              <w:pStyle w:val="Compact"/>
              <w:spacing w:line="276" w:lineRule="auto"/>
              <w:rPr>
                <w:lang w:val="pt-PT"/>
              </w:rPr>
            </w:pPr>
            <w:r w:rsidRPr="000D7772">
              <w:rPr>
                <w:lang w:val="pt-PT"/>
              </w:rPr>
              <w:t>Uso de SSH e (opcional) GPG.</w:t>
            </w:r>
          </w:p>
        </w:tc>
      </w:tr>
      <w:tr w:rsidR="006F08BF" w14:paraId="59C95840" w14:textId="77777777">
        <w:tc>
          <w:tcPr>
            <w:tcW w:w="0" w:type="auto"/>
          </w:tcPr>
          <w:p w14:paraId="07360C2D" w14:textId="77777777" w:rsidR="006F08BF" w:rsidRDefault="00000000" w:rsidP="000D7772">
            <w:pPr>
              <w:pStyle w:val="Compact"/>
              <w:spacing w:line="276" w:lineRule="auto"/>
            </w:pPr>
            <w:r>
              <w:t>Uso de funcionalidades avançadas</w:t>
            </w:r>
          </w:p>
        </w:tc>
        <w:tc>
          <w:tcPr>
            <w:tcW w:w="0" w:type="auto"/>
          </w:tcPr>
          <w:p w14:paraId="3F7DD7B7" w14:textId="77777777" w:rsidR="006F08BF" w:rsidRDefault="00000000" w:rsidP="000D7772">
            <w:pPr>
              <w:pStyle w:val="Compact"/>
              <w:spacing w:line="276" w:lineRule="auto"/>
            </w:pPr>
            <w:r>
              <w:t>Tags, submódulos, hooks, workflows.</w:t>
            </w:r>
          </w:p>
        </w:tc>
      </w:tr>
    </w:tbl>
    <w:p w14:paraId="1C4B881D" w14:textId="77777777" w:rsidR="006F08BF" w:rsidRDefault="00000000" w:rsidP="000D7772">
      <w:pPr>
        <w:spacing w:line="276" w:lineRule="auto"/>
      </w:pPr>
      <w:r>
        <w:pict w14:anchorId="61806655">
          <v:rect id="_x0000_i3337" style="width:0;height:1.5pt" o:hralign="center" o:hrstd="t" o:hr="t"/>
        </w:pict>
      </w:r>
    </w:p>
    <w:p w14:paraId="18B1737D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327" w:name="bónus-opcional"/>
      <w:bookmarkStart w:id="328" w:name="_Toc196780001"/>
      <w:bookmarkEnd w:id="317"/>
      <w:bookmarkEnd w:id="325"/>
      <w:r>
        <w:t>🏆</w:t>
      </w:r>
      <w:r w:rsidRPr="000D7772">
        <w:rPr>
          <w:lang w:val="pt-PT"/>
        </w:rPr>
        <w:t xml:space="preserve"> Bónus (Opcional)</w:t>
      </w:r>
      <w:bookmarkEnd w:id="328"/>
    </w:p>
    <w:p w14:paraId="6AA849AA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 xml:space="preserve">Se quiseres mesmo ir </w:t>
      </w:r>
      <w:r w:rsidRPr="000D7772">
        <w:rPr>
          <w:b/>
          <w:bCs/>
          <w:lang w:val="pt-PT"/>
        </w:rPr>
        <w:t>nível ninja</w:t>
      </w:r>
      <w:r w:rsidRPr="000D7772">
        <w:rPr>
          <w:lang w:val="pt-PT"/>
        </w:rPr>
        <w:t>, podes:</w:t>
      </w:r>
    </w:p>
    <w:p w14:paraId="551EF4FE" w14:textId="77777777" w:rsidR="006F08BF" w:rsidRPr="000D7772" w:rsidRDefault="00000000" w:rsidP="000D7772">
      <w:pPr>
        <w:numPr>
          <w:ilvl w:val="0"/>
          <w:numId w:val="271"/>
        </w:numPr>
        <w:spacing w:line="276" w:lineRule="auto"/>
        <w:rPr>
          <w:lang w:val="pt-PT"/>
        </w:rPr>
      </w:pPr>
      <w:r w:rsidRPr="000D7772">
        <w:rPr>
          <w:lang w:val="pt-PT"/>
        </w:rPr>
        <w:t>Criar um segundo repositório GitHub, fazer fork e simular uma colaboração entre "dois utilizadores" (por exemplo, usando duas contas diferentes ou repositórios simulados).</w:t>
      </w:r>
    </w:p>
    <w:p w14:paraId="1FA9A63E" w14:textId="77777777" w:rsidR="006F08BF" w:rsidRPr="000D7772" w:rsidRDefault="00000000" w:rsidP="000D7772">
      <w:pPr>
        <w:numPr>
          <w:ilvl w:val="0"/>
          <w:numId w:val="271"/>
        </w:numPr>
        <w:spacing w:line="276" w:lineRule="auto"/>
        <w:rPr>
          <w:lang w:val="pt-PT"/>
        </w:rPr>
      </w:pPr>
      <w:r w:rsidRPr="000D7772">
        <w:rPr>
          <w:lang w:val="pt-PT"/>
        </w:rPr>
        <w:t>Configurar CI/CD simples (por exemplo, no GitHub Actions) para testar se o projeto é construído corretamente.</w:t>
      </w:r>
    </w:p>
    <w:p w14:paraId="4A5B5690" w14:textId="77777777" w:rsidR="006F08BF" w:rsidRDefault="00000000" w:rsidP="000D7772">
      <w:pPr>
        <w:spacing w:line="276" w:lineRule="auto"/>
      </w:pPr>
      <w:r>
        <w:pict w14:anchorId="15E2AAB7">
          <v:rect id="_x0000_i3338" style="width:0;height:1.5pt" o:hralign="center" o:hrstd="t" o:hr="t"/>
        </w:pict>
      </w:r>
    </w:p>
    <w:p w14:paraId="2D14BB70" w14:textId="77777777" w:rsidR="006F08BF" w:rsidRPr="000D7772" w:rsidRDefault="00000000" w:rsidP="000D7772">
      <w:pPr>
        <w:pStyle w:val="Ttulo1"/>
        <w:spacing w:line="276" w:lineRule="auto"/>
        <w:rPr>
          <w:lang w:val="pt-PT"/>
        </w:rPr>
      </w:pPr>
      <w:bookmarkStart w:id="329" w:name="resultado-final"/>
      <w:bookmarkStart w:id="330" w:name="_Toc196780002"/>
      <w:bookmarkEnd w:id="327"/>
      <w:r>
        <w:t>🎉</w:t>
      </w:r>
      <w:r w:rsidRPr="000D7772">
        <w:rPr>
          <w:lang w:val="pt-PT"/>
        </w:rPr>
        <w:t xml:space="preserve"> Resultado final</w:t>
      </w:r>
      <w:bookmarkEnd w:id="330"/>
    </w:p>
    <w:p w14:paraId="0F678B7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t>No fim desta missão, terias:</w:t>
      </w:r>
    </w:p>
    <w:p w14:paraId="125DE431" w14:textId="77777777" w:rsidR="006F08BF" w:rsidRPr="000D7772" w:rsidRDefault="00000000" w:rsidP="000D7772">
      <w:pPr>
        <w:numPr>
          <w:ilvl w:val="0"/>
          <w:numId w:val="272"/>
        </w:numPr>
        <w:spacing w:line="276" w:lineRule="auto"/>
        <w:rPr>
          <w:lang w:val="pt-PT"/>
        </w:rPr>
      </w:pPr>
      <w:r w:rsidRPr="000D7772">
        <w:rPr>
          <w:lang w:val="pt-PT"/>
        </w:rPr>
        <w:t>Um projeto real para mostrar no teu portefólio (se quiseres).</w:t>
      </w:r>
    </w:p>
    <w:p w14:paraId="3707F9BA" w14:textId="77777777" w:rsidR="006F08BF" w:rsidRPr="000D7772" w:rsidRDefault="00000000" w:rsidP="000D7772">
      <w:pPr>
        <w:numPr>
          <w:ilvl w:val="0"/>
          <w:numId w:val="272"/>
        </w:numPr>
        <w:spacing w:line="276" w:lineRule="auto"/>
        <w:rPr>
          <w:lang w:val="pt-PT"/>
        </w:rPr>
      </w:pPr>
      <w:r w:rsidRPr="000D7772">
        <w:rPr>
          <w:lang w:val="pt-PT"/>
        </w:rPr>
        <w:t xml:space="preserve">Um domínio sólido de </w:t>
      </w:r>
      <w:r w:rsidRPr="000D7772">
        <w:rPr>
          <w:b/>
          <w:bCs/>
          <w:lang w:val="pt-PT"/>
        </w:rPr>
        <w:t>Git real, aplicado como um profissional</w:t>
      </w:r>
      <w:r w:rsidRPr="000D7772">
        <w:rPr>
          <w:lang w:val="pt-PT"/>
        </w:rPr>
        <w:t>.</w:t>
      </w:r>
    </w:p>
    <w:p w14:paraId="48042AD0" w14:textId="77777777" w:rsidR="006F08BF" w:rsidRPr="000D7772" w:rsidRDefault="00000000" w:rsidP="000D7772">
      <w:pPr>
        <w:numPr>
          <w:ilvl w:val="0"/>
          <w:numId w:val="272"/>
        </w:numPr>
        <w:spacing w:line="276" w:lineRule="auto"/>
        <w:rPr>
          <w:lang w:val="pt-PT"/>
        </w:rPr>
      </w:pPr>
      <w:r w:rsidRPr="000D7772">
        <w:rPr>
          <w:lang w:val="pt-PT"/>
        </w:rPr>
        <w:t>E acima de tudo: uma compreensão prática que vai fazer Git parecer uma ferramenta natural para ti.</w:t>
      </w:r>
    </w:p>
    <w:p w14:paraId="62EB4A06" w14:textId="77777777" w:rsidR="006F08BF" w:rsidRPr="000D7772" w:rsidRDefault="00000000" w:rsidP="000D7772">
      <w:pPr>
        <w:pStyle w:val="FirstParagraph"/>
        <w:spacing w:line="276" w:lineRule="auto"/>
        <w:rPr>
          <w:lang w:val="pt-PT"/>
        </w:rPr>
      </w:pPr>
      <w:r w:rsidRPr="000D7772">
        <w:rPr>
          <w:lang w:val="pt-PT"/>
        </w:rPr>
        <w:br/>
      </w:r>
    </w:p>
    <w:p w14:paraId="7783A78F" w14:textId="77777777" w:rsidR="006F08BF" w:rsidRPr="000D7772" w:rsidRDefault="00000000" w:rsidP="000D7772">
      <w:pPr>
        <w:pStyle w:val="Corpodetexto"/>
        <w:spacing w:line="276" w:lineRule="auto"/>
        <w:rPr>
          <w:lang w:val="pt-PT"/>
        </w:rPr>
      </w:pPr>
      <w:r w:rsidRPr="000D7772">
        <w:rPr>
          <w:lang w:val="pt-PT"/>
        </w:rPr>
        <w:br/>
      </w:r>
    </w:p>
    <w:p w14:paraId="10C021EC" w14:textId="77777777" w:rsidR="006F08BF" w:rsidRPr="000D7772" w:rsidRDefault="00000000" w:rsidP="000D7772">
      <w:pPr>
        <w:pStyle w:val="Corpodetexto"/>
        <w:spacing w:line="276" w:lineRule="auto"/>
        <w:rPr>
          <w:lang w:val="pt-PT"/>
        </w:rPr>
      </w:pPr>
      <w:r w:rsidRPr="000D7772">
        <w:rPr>
          <w:lang w:val="pt-PT"/>
        </w:rPr>
        <w:br/>
      </w:r>
      <w:bookmarkEnd w:id="329"/>
    </w:p>
    <w:sectPr w:rsidR="006F08BF" w:rsidRPr="000D7772" w:rsidSect="000D7772">
      <w:footerReference w:type="default" r:id="rId12"/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19E983" w14:textId="77777777" w:rsidR="00016FEE" w:rsidRDefault="00016FEE" w:rsidP="000D7772">
      <w:pPr>
        <w:spacing w:after="0"/>
      </w:pPr>
      <w:r>
        <w:separator/>
      </w:r>
    </w:p>
  </w:endnote>
  <w:endnote w:type="continuationSeparator" w:id="0">
    <w:p w14:paraId="27449EC7" w14:textId="77777777" w:rsidR="00016FEE" w:rsidRDefault="00016FEE" w:rsidP="000D77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05005436"/>
      <w:docPartObj>
        <w:docPartGallery w:val="Page Numbers (Bottom of Page)"/>
        <w:docPartUnique/>
      </w:docPartObj>
    </w:sdtPr>
    <w:sdtContent>
      <w:p w14:paraId="6BE6F89D" w14:textId="4BBF742B" w:rsidR="000D7772" w:rsidRDefault="000D7772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4F81B60C" w14:textId="77777777" w:rsidR="000D7772" w:rsidRDefault="000D777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5BAE64" w14:textId="77777777" w:rsidR="00016FEE" w:rsidRDefault="00016FEE" w:rsidP="000D7772">
      <w:pPr>
        <w:spacing w:after="0"/>
      </w:pPr>
      <w:r>
        <w:separator/>
      </w:r>
    </w:p>
  </w:footnote>
  <w:footnote w:type="continuationSeparator" w:id="0">
    <w:p w14:paraId="413DB820" w14:textId="77777777" w:rsidR="00016FEE" w:rsidRDefault="00016FEE" w:rsidP="000D777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A46E0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349A49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A6EC15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059981813">
    <w:abstractNumId w:val="10"/>
  </w:num>
  <w:num w:numId="168" w16cid:durableId="278536083">
    <w:abstractNumId w:val="11"/>
  </w:num>
  <w:num w:numId="169" w16cid:durableId="121077136">
    <w:abstractNumId w:val="11"/>
  </w:num>
  <w:num w:numId="170" w16cid:durableId="1843541790">
    <w:abstractNumId w:val="11"/>
  </w:num>
  <w:num w:numId="171" w16cid:durableId="1076704635">
    <w:abstractNumId w:val="11"/>
  </w:num>
  <w:num w:numId="172" w16cid:durableId="1420063299">
    <w:abstractNumId w:val="11"/>
  </w:num>
  <w:num w:numId="173" w16cid:durableId="1689063523">
    <w:abstractNumId w:val="11"/>
  </w:num>
  <w:num w:numId="174" w16cid:durableId="654724177">
    <w:abstractNumId w:val="11"/>
  </w:num>
  <w:num w:numId="175" w16cid:durableId="845903036">
    <w:abstractNumId w:val="11"/>
  </w:num>
  <w:num w:numId="176" w16cid:durableId="1068113347">
    <w:abstractNumId w:val="11"/>
  </w:num>
  <w:num w:numId="177" w16cid:durableId="13006472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16305469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834146338">
    <w:abstractNumId w:val="11"/>
  </w:num>
  <w:num w:numId="180" w16cid:durableId="6565696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1366373768">
    <w:abstractNumId w:val="11"/>
  </w:num>
  <w:num w:numId="182" w16cid:durableId="5533478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964045556">
    <w:abstractNumId w:val="11"/>
  </w:num>
  <w:num w:numId="184" w16cid:durableId="2120561757">
    <w:abstractNumId w:val="11"/>
  </w:num>
  <w:num w:numId="185" w16cid:durableId="701441586">
    <w:abstractNumId w:val="11"/>
  </w:num>
  <w:num w:numId="186" w16cid:durableId="872503611">
    <w:abstractNumId w:val="11"/>
  </w:num>
  <w:num w:numId="187" w16cid:durableId="1975676188">
    <w:abstractNumId w:val="11"/>
  </w:num>
  <w:num w:numId="188" w16cid:durableId="1060638568">
    <w:abstractNumId w:val="11"/>
  </w:num>
  <w:num w:numId="189" w16cid:durableId="464616336">
    <w:abstractNumId w:val="11"/>
  </w:num>
  <w:num w:numId="190" w16cid:durableId="1327706721">
    <w:abstractNumId w:val="11"/>
  </w:num>
  <w:num w:numId="191" w16cid:durableId="13741868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2118327934">
    <w:abstractNumId w:val="11"/>
  </w:num>
  <w:num w:numId="193" w16cid:durableId="365058313">
    <w:abstractNumId w:val="11"/>
  </w:num>
  <w:num w:numId="194" w16cid:durableId="331563970">
    <w:abstractNumId w:val="11"/>
  </w:num>
  <w:num w:numId="195" w16cid:durableId="700932323">
    <w:abstractNumId w:val="11"/>
  </w:num>
  <w:num w:numId="196" w16cid:durableId="541404911">
    <w:abstractNumId w:val="11"/>
  </w:num>
  <w:num w:numId="197" w16cid:durableId="354112241">
    <w:abstractNumId w:val="11"/>
  </w:num>
  <w:num w:numId="198" w16cid:durableId="1389262820">
    <w:abstractNumId w:val="11"/>
  </w:num>
  <w:num w:numId="199" w16cid:durableId="2039430852">
    <w:abstractNumId w:val="11"/>
  </w:num>
  <w:num w:numId="200" w16cid:durableId="5527390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1477868629">
    <w:abstractNumId w:val="11"/>
  </w:num>
  <w:num w:numId="202" w16cid:durableId="163129871">
    <w:abstractNumId w:val="11"/>
  </w:num>
  <w:num w:numId="203" w16cid:durableId="932518148">
    <w:abstractNumId w:val="11"/>
  </w:num>
  <w:num w:numId="204" w16cid:durableId="1963345095">
    <w:abstractNumId w:val="11"/>
  </w:num>
  <w:num w:numId="205" w16cid:durableId="837037196">
    <w:abstractNumId w:val="11"/>
  </w:num>
  <w:num w:numId="206" w16cid:durableId="637955562">
    <w:abstractNumId w:val="11"/>
  </w:num>
  <w:num w:numId="207" w16cid:durableId="1382514357">
    <w:abstractNumId w:val="11"/>
  </w:num>
  <w:num w:numId="208" w16cid:durableId="19310867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383986891">
    <w:abstractNumId w:val="11"/>
  </w:num>
  <w:num w:numId="210" w16cid:durableId="2120878119">
    <w:abstractNumId w:val="11"/>
  </w:num>
  <w:num w:numId="211" w16cid:durableId="1091924500">
    <w:abstractNumId w:val="11"/>
  </w:num>
  <w:num w:numId="212" w16cid:durableId="6018444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" w16cid:durableId="2022855216">
    <w:abstractNumId w:val="11"/>
  </w:num>
  <w:num w:numId="214" w16cid:durableId="802429725">
    <w:abstractNumId w:val="11"/>
  </w:num>
  <w:num w:numId="215" w16cid:durableId="39612814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" w16cid:durableId="880438866">
    <w:abstractNumId w:val="11"/>
  </w:num>
  <w:num w:numId="217" w16cid:durableId="27805091">
    <w:abstractNumId w:val="11"/>
  </w:num>
  <w:num w:numId="218" w16cid:durableId="1359627519">
    <w:abstractNumId w:val="11"/>
  </w:num>
  <w:num w:numId="219" w16cid:durableId="20074410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0" w16cid:durableId="8388838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1" w16cid:durableId="202751959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2" w16cid:durableId="628128020">
    <w:abstractNumId w:val="11"/>
  </w:num>
  <w:num w:numId="223" w16cid:durableId="3528050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4" w16cid:durableId="685667451">
    <w:abstractNumId w:val="11"/>
  </w:num>
  <w:num w:numId="225" w16cid:durableId="128453315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6" w16cid:durableId="1972176028">
    <w:abstractNumId w:val="11"/>
  </w:num>
  <w:num w:numId="227" w16cid:durableId="13847910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" w16cid:durableId="14403747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9" w16cid:durableId="19161500">
    <w:abstractNumId w:val="11"/>
  </w:num>
  <w:num w:numId="230" w16cid:durableId="1962883433">
    <w:abstractNumId w:val="11"/>
  </w:num>
  <w:num w:numId="231" w16cid:durableId="50202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2" w16cid:durableId="2093890320">
    <w:abstractNumId w:val="11"/>
  </w:num>
  <w:num w:numId="233" w16cid:durableId="459149941">
    <w:abstractNumId w:val="11"/>
  </w:num>
  <w:num w:numId="234" w16cid:durableId="244265815">
    <w:abstractNumId w:val="11"/>
  </w:num>
  <w:num w:numId="235" w16cid:durableId="604851429">
    <w:abstractNumId w:val="11"/>
  </w:num>
  <w:num w:numId="236" w16cid:durableId="1816992503">
    <w:abstractNumId w:val="11"/>
  </w:num>
  <w:num w:numId="237" w16cid:durableId="13081267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014380536">
    <w:abstractNumId w:val="11"/>
  </w:num>
  <w:num w:numId="239" w16cid:durableId="1898274673">
    <w:abstractNumId w:val="11"/>
  </w:num>
  <w:num w:numId="240" w16cid:durableId="522938467">
    <w:abstractNumId w:val="11"/>
  </w:num>
  <w:num w:numId="241" w16cid:durableId="2080516927">
    <w:abstractNumId w:val="11"/>
  </w:num>
  <w:num w:numId="242" w16cid:durableId="1153715598">
    <w:abstractNumId w:val="11"/>
  </w:num>
  <w:num w:numId="243" w16cid:durableId="6612757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4" w16cid:durableId="719015995">
    <w:abstractNumId w:val="11"/>
  </w:num>
  <w:num w:numId="245" w16cid:durableId="1698777396">
    <w:abstractNumId w:val="11"/>
  </w:num>
  <w:num w:numId="246" w16cid:durableId="175461132">
    <w:abstractNumId w:val="11"/>
  </w:num>
  <w:num w:numId="247" w16cid:durableId="527643591">
    <w:abstractNumId w:val="11"/>
  </w:num>
  <w:num w:numId="248" w16cid:durableId="2059547975">
    <w:abstractNumId w:val="11"/>
  </w:num>
  <w:num w:numId="249" w16cid:durableId="58990932">
    <w:abstractNumId w:val="11"/>
  </w:num>
  <w:num w:numId="250" w16cid:durableId="974725018">
    <w:abstractNumId w:val="11"/>
  </w:num>
  <w:num w:numId="251" w16cid:durableId="303660565">
    <w:abstractNumId w:val="11"/>
  </w:num>
  <w:num w:numId="252" w16cid:durableId="1328167165">
    <w:abstractNumId w:val="11"/>
  </w:num>
  <w:num w:numId="253" w16cid:durableId="1008874736">
    <w:abstractNumId w:val="11"/>
  </w:num>
  <w:num w:numId="254" w16cid:durableId="764686420">
    <w:abstractNumId w:val="11"/>
  </w:num>
  <w:num w:numId="255" w16cid:durableId="2046328625">
    <w:abstractNumId w:val="11"/>
  </w:num>
  <w:num w:numId="256" w16cid:durableId="15331517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7" w16cid:durableId="14061057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8" w16cid:durableId="1074667626">
    <w:abstractNumId w:val="11"/>
  </w:num>
  <w:num w:numId="259" w16cid:durableId="1099133600">
    <w:abstractNumId w:val="11"/>
  </w:num>
  <w:num w:numId="260" w16cid:durableId="229076371">
    <w:abstractNumId w:val="11"/>
  </w:num>
  <w:num w:numId="261" w16cid:durableId="22903453">
    <w:abstractNumId w:val="11"/>
  </w:num>
  <w:num w:numId="262" w16cid:durableId="363402815">
    <w:abstractNumId w:val="11"/>
  </w:num>
  <w:num w:numId="263" w16cid:durableId="2093039342">
    <w:abstractNumId w:val="11"/>
  </w:num>
  <w:num w:numId="264" w16cid:durableId="690692225">
    <w:abstractNumId w:val="11"/>
  </w:num>
  <w:num w:numId="265" w16cid:durableId="2033069725">
    <w:abstractNumId w:val="11"/>
  </w:num>
  <w:num w:numId="266" w16cid:durableId="400180140">
    <w:abstractNumId w:val="11"/>
  </w:num>
  <w:num w:numId="267" w16cid:durableId="166142345">
    <w:abstractNumId w:val="11"/>
  </w:num>
  <w:num w:numId="268" w16cid:durableId="112674018">
    <w:abstractNumId w:val="11"/>
  </w:num>
  <w:num w:numId="269" w16cid:durableId="886182123">
    <w:abstractNumId w:val="11"/>
  </w:num>
  <w:num w:numId="270" w16cid:durableId="44834490">
    <w:abstractNumId w:val="11"/>
  </w:num>
  <w:num w:numId="271" w16cid:durableId="1527328900">
    <w:abstractNumId w:val="11"/>
  </w:num>
  <w:num w:numId="272" w16cid:durableId="104582987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16FEE"/>
    <w:rsid w:val="000436E4"/>
    <w:rsid w:val="000A6B7E"/>
    <w:rsid w:val="000D7772"/>
    <w:rsid w:val="002069BA"/>
    <w:rsid w:val="002811B4"/>
    <w:rsid w:val="004505D5"/>
    <w:rsid w:val="005926EF"/>
    <w:rsid w:val="005A056E"/>
    <w:rsid w:val="0061129A"/>
    <w:rsid w:val="00654138"/>
    <w:rsid w:val="006F08BF"/>
    <w:rsid w:val="007803D7"/>
    <w:rsid w:val="008245C2"/>
    <w:rsid w:val="008E4D7E"/>
    <w:rsid w:val="009257D8"/>
    <w:rsid w:val="009E0377"/>
    <w:rsid w:val="00BD4EC2"/>
    <w:rsid w:val="00BF5158"/>
    <w:rsid w:val="00C05F12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B436A"/>
  <w15:docId w15:val="{5BE3DD6F-888F-4C9F-9B6F-1EFD26055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rsid w:val="000D7772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0D7772"/>
  </w:style>
  <w:style w:type="paragraph" w:styleId="Rodap">
    <w:name w:val="footer"/>
    <w:basedOn w:val="Normal"/>
    <w:link w:val="RodapCarter"/>
    <w:uiPriority w:val="99"/>
    <w:rsid w:val="000D7772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0D7772"/>
  </w:style>
  <w:style w:type="paragraph" w:styleId="ndice1">
    <w:name w:val="toc 1"/>
    <w:basedOn w:val="Normal"/>
    <w:next w:val="Normal"/>
    <w:autoRedefine/>
    <w:uiPriority w:val="39"/>
    <w:rsid w:val="000D7772"/>
    <w:pPr>
      <w:spacing w:after="100"/>
    </w:pPr>
  </w:style>
  <w:style w:type="paragraph" w:styleId="ndice2">
    <w:name w:val="toc 2"/>
    <w:basedOn w:val="Normal"/>
    <w:next w:val="Normal"/>
    <w:autoRedefine/>
    <w:uiPriority w:val="39"/>
    <w:rsid w:val="000D7772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rsid w:val="000D7772"/>
    <w:pPr>
      <w:spacing w:after="100"/>
      <w:ind w:left="480"/>
    </w:pPr>
  </w:style>
  <w:style w:type="paragraph" w:styleId="ndice4">
    <w:name w:val="toc 4"/>
    <w:basedOn w:val="Normal"/>
    <w:next w:val="Normal"/>
    <w:autoRedefine/>
    <w:uiPriority w:val="39"/>
    <w:unhideWhenUsed/>
    <w:rsid w:val="000D7772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0D7772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0D7772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0D7772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0D7772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0D7772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0D77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forwindows.org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44B3EA-FBC8-4B6C-B771-F3E37EE5F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3</Pages>
  <Words>9151</Words>
  <Characters>49418</Characters>
  <Application>Microsoft Office Word</Application>
  <DocSecurity>0</DocSecurity>
  <Lines>411</Lines>
  <Paragraphs>116</Paragraphs>
  <ScaleCrop>false</ScaleCrop>
  <Company/>
  <LinksUpToDate>false</LinksUpToDate>
  <CharactersWithSpaces>58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Cunha</dc:creator>
  <cp:keywords/>
  <cp:lastModifiedBy>Luís Cunha</cp:lastModifiedBy>
  <cp:revision>2</cp:revision>
  <cp:lastPrinted>2025-04-28T23:41:00Z</cp:lastPrinted>
  <dcterms:created xsi:type="dcterms:W3CDTF">2025-04-28T23:42:00Z</dcterms:created>
  <dcterms:modified xsi:type="dcterms:W3CDTF">2025-04-28T23:42:00Z</dcterms:modified>
</cp:coreProperties>
</file>